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74EE92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2545991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732E0E">
        <w:rPr>
          <w:rFonts w:ascii="Arial" w:eastAsia="Arial" w:hAnsi="Arial" w:cs="Arial"/>
          <w:sz w:val="24"/>
          <w:szCs w:val="24"/>
        </w:rPr>
        <w:t>6</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36A451D8"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021E0B">
        <w:rPr>
          <w:rFonts w:ascii="Arial" w:eastAsia="Arial" w:hAnsi="Arial" w:cs="Arial"/>
          <w:b/>
          <w:color w:val="0070C0"/>
          <w:sz w:val="24"/>
          <w:szCs w:val="24"/>
        </w:rPr>
        <w:t>6</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21E0B" w:rsidRPr="00021E0B">
        <w:rPr>
          <w:rFonts w:ascii="Arial" w:eastAsia="Arial" w:hAnsi="Arial" w:cs="Arial"/>
          <w:b/>
          <w:color w:val="0070C0"/>
          <w:sz w:val="24"/>
          <w:szCs w:val="24"/>
        </w:rPr>
        <w:t>914,971</w:t>
      </w:r>
      <w:r w:rsidR="00021E0B">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021E0B" w:rsidRPr="00021E0B">
        <w:rPr>
          <w:rFonts w:ascii="Arial" w:eastAsia="Arial" w:hAnsi="Arial" w:cs="Arial"/>
          <w:b/>
          <w:color w:val="0070C0"/>
          <w:sz w:val="24"/>
          <w:szCs w:val="24"/>
        </w:rPr>
        <w:t xml:space="preserve">193,476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021E0B" w:rsidRPr="00021E0B">
        <w:rPr>
          <w:rFonts w:ascii="Arial" w:eastAsia="Arial" w:hAnsi="Arial" w:cs="Arial"/>
          <w:b/>
          <w:color w:val="0070C0"/>
          <w:sz w:val="24"/>
          <w:szCs w:val="24"/>
        </w:rPr>
        <w:t>705,757</w:t>
      </w:r>
      <w:r w:rsidR="00021E0B">
        <w:rPr>
          <w:rFonts w:ascii="Arial" w:eastAsia="Arial" w:hAnsi="Arial" w:cs="Arial"/>
          <w:b/>
          <w:color w:val="0070C0"/>
          <w:sz w:val="24"/>
          <w:szCs w:val="24"/>
        </w:rPr>
        <w:t xml:space="preserve"> </w:t>
      </w:r>
      <w:r w:rsidR="003F0D8F" w:rsidRPr="00CD4318">
        <w:rPr>
          <w:rFonts w:ascii="Arial" w:eastAsia="Arial" w:hAnsi="Arial" w:cs="Arial"/>
          <w:sz w:val="24"/>
          <w:szCs w:val="24"/>
        </w:rPr>
        <w:t>h</w:t>
      </w:r>
      <w:r w:rsidR="00525594" w:rsidRPr="00CD4318">
        <w:rPr>
          <w:rFonts w:ascii="Arial" w:eastAsia="Arial" w:hAnsi="Arial" w:cs="Arial"/>
          <w:sz w:val="24"/>
          <w:szCs w:val="24"/>
        </w:rPr>
        <w:t>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021E0B" w:rsidRPr="00021E0B">
        <w:rPr>
          <w:rFonts w:ascii="Arial" w:eastAsia="Arial" w:hAnsi="Arial" w:cs="Arial"/>
          <w:b/>
          <w:color w:val="0070C0"/>
          <w:sz w:val="24"/>
          <w:szCs w:val="24"/>
        </w:rPr>
        <w:t>15,738</w:t>
      </w:r>
      <w:r w:rsidR="00021E0B">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3CA20F03"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AE214D">
        <w:rPr>
          <w:rFonts w:ascii="Arial" w:eastAsia="Arial" w:hAnsi="Arial" w:cs="Arial"/>
          <w:i/>
          <w:color w:val="0070C0"/>
          <w:sz w:val="16"/>
          <w:szCs w:val="16"/>
        </w:rPr>
        <w:t>9</w:t>
      </w:r>
      <w:r w:rsidR="00021E0B">
        <w:rPr>
          <w:rFonts w:ascii="Arial" w:eastAsia="Arial" w:hAnsi="Arial" w:cs="Arial"/>
          <w:i/>
          <w:color w:val="0070C0"/>
          <w:sz w:val="16"/>
          <w:szCs w:val="16"/>
        </w:rPr>
        <w:t>8</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E6BBA04" w:rsidR="009702AE" w:rsidRPr="00314B3E" w:rsidRDefault="003E4C18" w:rsidP="008266BC">
      <w:pPr>
        <w:spacing w:after="0" w:line="240" w:lineRule="auto"/>
        <w:contextualSpacing/>
        <w:jc w:val="both"/>
        <w:rPr>
          <w:rFonts w:ascii="Arial" w:eastAsia="Arial" w:hAnsi="Arial" w:cs="Arial"/>
          <w:color w:val="000000" w:themeColor="text1"/>
          <w:sz w:val="24"/>
          <w:szCs w:val="24"/>
        </w:rPr>
      </w:pPr>
      <w:bookmarkStart w:id="0" w:name="_heading=h.1fob9te" w:colFirst="0" w:colLast="0"/>
      <w:bookmarkEnd w:id="0"/>
      <w:r w:rsidRPr="00314B3E">
        <w:rPr>
          <w:rFonts w:ascii="Arial" w:eastAsia="Arial" w:hAnsi="Arial" w:cs="Arial"/>
          <w:color w:val="000000" w:themeColor="text1"/>
          <w:sz w:val="24"/>
          <w:szCs w:val="24"/>
        </w:rPr>
        <w:t>A</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tal</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b/>
          <w:bCs/>
          <w:color w:val="000000" w:themeColor="text1"/>
          <w:sz w:val="24"/>
          <w:szCs w:val="24"/>
        </w:rPr>
        <w:t xml:space="preserve"> </w:t>
      </w:r>
      <w:r w:rsidR="004652C8" w:rsidRPr="001222C2">
        <w:rPr>
          <w:rFonts w:ascii="Arial" w:eastAsia="Arial" w:hAnsi="Arial" w:cs="Arial"/>
          <w:b/>
          <w:color w:val="0070C0"/>
          <w:sz w:val="24"/>
          <w:szCs w:val="24"/>
        </w:rPr>
        <w:t>₱</w:t>
      </w:r>
      <w:r w:rsidR="00021E0B" w:rsidRPr="00021E0B">
        <w:rPr>
          <w:rFonts w:ascii="Arial" w:eastAsia="Arial" w:hAnsi="Arial" w:cs="Arial"/>
          <w:b/>
          <w:bCs/>
          <w:color w:val="0070C0"/>
          <w:sz w:val="24"/>
          <w:szCs w:val="24"/>
        </w:rPr>
        <w:t xml:space="preserve">2,152,947,921.30 </w:t>
      </w:r>
      <w:r w:rsidRPr="00314B3E">
        <w:rPr>
          <w:rFonts w:ascii="Arial" w:eastAsia="Arial" w:hAnsi="Arial" w:cs="Arial"/>
          <w:color w:val="000000" w:themeColor="text1"/>
          <w:sz w:val="24"/>
          <w:szCs w:val="24"/>
        </w:rPr>
        <w:t>worth</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ssistanc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h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famili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dividual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nclud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strandee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affec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mmunity</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quarantin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eing</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implement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du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o</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COVID-19</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andemic;</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of</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which,</w:t>
      </w:r>
      <w:r w:rsidR="00201C7A" w:rsidRPr="00314B3E">
        <w:rPr>
          <w:rFonts w:ascii="Arial" w:eastAsia="Arial" w:hAnsi="Arial" w:cs="Arial"/>
          <w:color w:val="000000" w:themeColor="text1"/>
          <w:sz w:val="24"/>
          <w:szCs w:val="24"/>
        </w:rPr>
        <w:t xml:space="preserve"> </w:t>
      </w:r>
      <w:r w:rsidR="00CD47B7" w:rsidRPr="001222C2">
        <w:rPr>
          <w:rFonts w:ascii="Arial" w:eastAsia="Arial" w:hAnsi="Arial" w:cs="Arial"/>
          <w:b/>
          <w:color w:val="0070C0"/>
          <w:sz w:val="24"/>
          <w:szCs w:val="24"/>
        </w:rPr>
        <w:t>₱</w:t>
      </w:r>
      <w:r w:rsidR="00021E0B" w:rsidRPr="00021E0B">
        <w:rPr>
          <w:rFonts w:ascii="Arial" w:eastAsia="Arial" w:hAnsi="Arial" w:cs="Arial"/>
          <w:b/>
          <w:color w:val="0070C0"/>
          <w:sz w:val="24"/>
          <w:szCs w:val="24"/>
        </w:rPr>
        <w:t xml:space="preserve">1,615,409,969.67 </w:t>
      </w:r>
      <w:r w:rsidRPr="00314B3E">
        <w:rPr>
          <w:rFonts w:ascii="Arial" w:eastAsia="Arial" w:hAnsi="Arial" w:cs="Arial"/>
          <w:bCs/>
          <w:color w:val="000000" w:themeColor="text1"/>
          <w:sz w:val="24"/>
          <w:szCs w:val="24"/>
        </w:rPr>
        <w:t>was</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provided</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by</w:t>
      </w:r>
      <w:r w:rsidR="00D16141" w:rsidRPr="00314B3E">
        <w:rPr>
          <w:rFonts w:ascii="Arial" w:eastAsia="Arial" w:hAnsi="Arial" w:cs="Arial"/>
          <w:color w:val="000000" w:themeColor="text1"/>
          <w:sz w:val="24"/>
          <w:szCs w:val="24"/>
        </w:rPr>
        <w:t xml:space="preserve"> </w:t>
      </w:r>
      <w:r w:rsidRPr="00021E0B">
        <w:rPr>
          <w:rFonts w:ascii="Arial" w:eastAsia="Arial" w:hAnsi="Arial" w:cs="Arial"/>
          <w:b/>
          <w:color w:val="0070C0"/>
          <w:sz w:val="24"/>
          <w:szCs w:val="24"/>
        </w:rPr>
        <w:t>DSWD</w:t>
      </w:r>
      <w:r w:rsidRPr="00021E0B">
        <w:rPr>
          <w:rFonts w:ascii="Arial" w:eastAsia="Arial" w:hAnsi="Arial" w:cs="Arial"/>
          <w:color w:val="0070C0"/>
          <w:sz w:val="24"/>
          <w:szCs w:val="24"/>
        </w:rPr>
        <w:t>,</w:t>
      </w:r>
      <w:r w:rsidR="00D16141" w:rsidRPr="00021E0B">
        <w:rPr>
          <w:rFonts w:ascii="Arial" w:eastAsia="Arial" w:hAnsi="Arial" w:cs="Arial"/>
          <w:b/>
          <w:color w:val="0070C0"/>
          <w:sz w:val="24"/>
          <w:szCs w:val="24"/>
        </w:rPr>
        <w:t xml:space="preserve"> </w:t>
      </w:r>
      <w:r w:rsidRPr="006E6F5E">
        <w:rPr>
          <w:rFonts w:ascii="Arial" w:eastAsia="Arial" w:hAnsi="Arial" w:cs="Arial"/>
          <w:b/>
          <w:sz w:val="24"/>
          <w:szCs w:val="24"/>
        </w:rPr>
        <w:t>₱</w:t>
      </w:r>
      <w:r w:rsidR="00600106" w:rsidRPr="006E6F5E">
        <w:rPr>
          <w:rFonts w:ascii="Arial" w:eastAsia="Arial" w:hAnsi="Arial" w:cs="Arial"/>
          <w:b/>
          <w:bCs/>
          <w:sz w:val="24"/>
          <w:szCs w:val="24"/>
        </w:rPr>
        <w:t xml:space="preserve">505,687,541.67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6E6F5E">
        <w:rPr>
          <w:rFonts w:ascii="Arial" w:eastAsia="Arial" w:hAnsi="Arial" w:cs="Arial"/>
          <w:b/>
          <w:sz w:val="24"/>
          <w:szCs w:val="24"/>
        </w:rPr>
        <w:t>NGOs</w:t>
      </w:r>
      <w:r w:rsidRPr="006E6F5E">
        <w:rPr>
          <w:rFonts w:ascii="Arial" w:eastAsia="Arial" w:hAnsi="Arial" w:cs="Arial"/>
          <w:sz w:val="24"/>
          <w:szCs w:val="24"/>
        </w:rPr>
        <w:t>,</w:t>
      </w:r>
      <w:r w:rsidR="00D16141" w:rsidRPr="006E6F5E">
        <w:rPr>
          <w:rFonts w:ascii="Arial" w:eastAsia="Arial" w:hAnsi="Arial" w:cs="Arial"/>
          <w:sz w:val="24"/>
          <w:szCs w:val="24"/>
        </w:rPr>
        <w:t xml:space="preserve"> </w:t>
      </w:r>
      <w:r w:rsidRPr="00314B3E">
        <w:rPr>
          <w:rFonts w:ascii="Arial" w:eastAsia="Arial" w:hAnsi="Arial" w:cs="Arial"/>
          <w:color w:val="000000" w:themeColor="text1"/>
          <w:sz w:val="24"/>
          <w:szCs w:val="24"/>
        </w:rPr>
        <w:t>and</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w:t>
      </w:r>
      <w:r w:rsidR="00D67BA9" w:rsidRPr="00314B3E">
        <w:rPr>
          <w:rFonts w:ascii="Arial" w:eastAsia="Arial" w:hAnsi="Arial" w:cs="Arial"/>
          <w:b/>
          <w:bCs/>
          <w:color w:val="000000" w:themeColor="text1"/>
          <w:sz w:val="24"/>
          <w:szCs w:val="24"/>
        </w:rPr>
        <w:t>31,850,409.96</w:t>
      </w:r>
      <w:r w:rsidR="00D16141" w:rsidRPr="00314B3E">
        <w:rPr>
          <w:rFonts w:ascii="Arial" w:eastAsia="Arial" w:hAnsi="Arial" w:cs="Arial"/>
          <w:b/>
          <w:bCs/>
          <w:color w:val="000000" w:themeColor="text1"/>
          <w:sz w:val="24"/>
          <w:szCs w:val="24"/>
        </w:rPr>
        <w:t xml:space="preserve"> </w:t>
      </w:r>
      <w:r w:rsidRPr="00314B3E">
        <w:rPr>
          <w:rFonts w:ascii="Arial" w:eastAsia="Arial" w:hAnsi="Arial" w:cs="Arial"/>
          <w:color w:val="000000" w:themeColor="text1"/>
          <w:sz w:val="24"/>
          <w:szCs w:val="24"/>
        </w:rPr>
        <w:t>from</w:t>
      </w:r>
      <w:r w:rsidR="00D16141" w:rsidRPr="00314B3E">
        <w:rPr>
          <w:rFonts w:ascii="Arial" w:eastAsia="Arial" w:hAnsi="Arial" w:cs="Arial"/>
          <w:color w:val="000000" w:themeColor="text1"/>
          <w:sz w:val="24"/>
          <w:szCs w:val="24"/>
        </w:rPr>
        <w:t xml:space="preserve"> </w:t>
      </w:r>
      <w:r w:rsidRPr="00314B3E">
        <w:rPr>
          <w:rFonts w:ascii="Arial" w:eastAsia="Arial" w:hAnsi="Arial" w:cs="Arial"/>
          <w:b/>
          <w:color w:val="000000" w:themeColor="text1"/>
          <w:sz w:val="24"/>
          <w:szCs w:val="24"/>
        </w:rPr>
        <w:t>Private</w:t>
      </w:r>
      <w:r w:rsidR="00D16141" w:rsidRPr="00314B3E">
        <w:rPr>
          <w:rFonts w:ascii="Arial" w:eastAsia="Arial" w:hAnsi="Arial" w:cs="Arial"/>
          <w:b/>
          <w:color w:val="000000" w:themeColor="text1"/>
          <w:sz w:val="24"/>
          <w:szCs w:val="24"/>
        </w:rPr>
        <w:t xml:space="preserve"> </w:t>
      </w:r>
      <w:r w:rsidRPr="00314B3E">
        <w:rPr>
          <w:rFonts w:ascii="Arial" w:eastAsia="Arial" w:hAnsi="Arial" w:cs="Arial"/>
          <w:b/>
          <w:color w:val="000000" w:themeColor="text1"/>
          <w:sz w:val="24"/>
          <w:szCs w:val="24"/>
        </w:rPr>
        <w:t>Partners</w:t>
      </w:r>
      <w:r w:rsidR="00D16141" w:rsidRPr="00314B3E">
        <w:rPr>
          <w:rFonts w:ascii="Arial" w:eastAsia="Arial" w:hAnsi="Arial" w:cs="Arial"/>
          <w:b/>
          <w:color w:val="000000" w:themeColor="text1"/>
          <w:sz w:val="20"/>
          <w:szCs w:val="20"/>
        </w:rPr>
        <w:t xml:space="preserve"> </w:t>
      </w:r>
      <w:r w:rsidRPr="00314B3E">
        <w:rPr>
          <w:rFonts w:ascii="Arial" w:eastAsia="Arial" w:hAnsi="Arial" w:cs="Arial"/>
          <w:color w:val="000000" w:themeColor="text1"/>
          <w:sz w:val="24"/>
          <w:szCs w:val="24"/>
        </w:rPr>
        <w:t>(se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Table</w:t>
      </w:r>
      <w:r w:rsidR="00D16141" w:rsidRPr="00314B3E">
        <w:rPr>
          <w:rFonts w:ascii="Arial" w:eastAsia="Arial" w:hAnsi="Arial" w:cs="Arial"/>
          <w:color w:val="000000" w:themeColor="text1"/>
          <w:sz w:val="24"/>
          <w:szCs w:val="24"/>
        </w:rPr>
        <w:t xml:space="preserve"> </w:t>
      </w:r>
      <w:r w:rsidRPr="00314B3E">
        <w:rPr>
          <w:rFonts w:ascii="Arial" w:eastAsia="Arial" w:hAnsi="Arial" w:cs="Arial"/>
          <w:color w:val="000000" w:themeColor="text1"/>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021E0B" w:rsidRPr="00021E0B" w14:paraId="598DE4A5" w14:textId="77777777" w:rsidTr="00021E0B">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F78276" w14:textId="77777777" w:rsidR="00021E0B" w:rsidRPr="00021E0B" w:rsidRDefault="00021E0B" w:rsidP="00021E0B">
            <w:pPr>
              <w:widowControl/>
              <w:spacing w:after="0" w:line="240" w:lineRule="auto"/>
              <w:ind w:right="57"/>
              <w:contextualSpacing/>
              <w:jc w:val="center"/>
              <w:rPr>
                <w:rFonts w:ascii="Arial Narrow" w:eastAsia="Times New Roman" w:hAnsi="Arial Narrow"/>
                <w:b/>
                <w:bCs/>
                <w:color w:val="000000"/>
                <w:sz w:val="20"/>
                <w:szCs w:val="20"/>
              </w:rPr>
            </w:pPr>
            <w:r w:rsidRPr="00021E0B">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154B418" w14:textId="3CA7113A"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COST OF ASSISTANCE</w:t>
            </w:r>
          </w:p>
        </w:tc>
      </w:tr>
      <w:tr w:rsidR="00021E0B" w:rsidRPr="00021E0B" w14:paraId="4BEC011B" w14:textId="77777777" w:rsidTr="00021E0B">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E0A5D6" w14:textId="77777777" w:rsidR="00021E0B" w:rsidRPr="00021E0B" w:rsidRDefault="00021E0B" w:rsidP="00021E0B">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546CB47" w14:textId="46ABE02F"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7F10FAE" w14:textId="66389AD1"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F3321E" w14:textId="7D2D5DAE"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D693AC" w14:textId="6BEF3CB4"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GRAND TOTAL</w:t>
            </w:r>
          </w:p>
        </w:tc>
      </w:tr>
      <w:tr w:rsidR="00021E0B" w:rsidRPr="00021E0B" w14:paraId="3ABF6463" w14:textId="77777777" w:rsidTr="00021E0B">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8FA539A" w14:textId="77777777" w:rsidR="00021E0B" w:rsidRPr="00021E0B" w:rsidRDefault="00021E0B" w:rsidP="00021E0B">
            <w:pPr>
              <w:spacing w:after="0" w:line="240" w:lineRule="auto"/>
              <w:ind w:right="57"/>
              <w:contextualSpacing/>
              <w:jc w:val="center"/>
              <w:rPr>
                <w:rFonts w:ascii="Arial Narrow" w:hAnsi="Arial Narrow"/>
                <w:b/>
                <w:bCs/>
                <w:color w:val="000000"/>
                <w:sz w:val="20"/>
                <w:szCs w:val="20"/>
              </w:rPr>
            </w:pPr>
            <w:r w:rsidRPr="00021E0B">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0665E668" w14:textId="3B8C601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615,409,969.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E44E4BF" w14:textId="4370C70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05,687,541.6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04083960" w14:textId="4A1326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A8DBE03" w14:textId="08079B3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152,947,921.30 </w:t>
            </w:r>
          </w:p>
        </w:tc>
      </w:tr>
      <w:tr w:rsidR="00021E0B" w:rsidRPr="00021E0B" w14:paraId="1F6C657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7B080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19EEC045" w14:textId="24CADA4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83,387,184.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752C97D" w14:textId="35C16F1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E08C9FB" w14:textId="70138BA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39688A" w14:textId="2BFDF5B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48,797,184.79 </w:t>
            </w:r>
          </w:p>
        </w:tc>
      </w:tr>
      <w:tr w:rsidR="00021E0B" w:rsidRPr="00021E0B" w14:paraId="43CE19B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DD0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21A7A2BE" w14:textId="2FB8BB5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56,477,769.63 </w:t>
            </w:r>
          </w:p>
        </w:tc>
        <w:tc>
          <w:tcPr>
            <w:tcW w:w="958" w:type="pct"/>
            <w:tcBorders>
              <w:top w:val="nil"/>
              <w:left w:val="nil"/>
              <w:bottom w:val="single" w:sz="4" w:space="0" w:color="000000"/>
              <w:right w:val="single" w:sz="4" w:space="0" w:color="000000"/>
            </w:tcBorders>
            <w:shd w:val="clear" w:color="auto" w:fill="auto"/>
            <w:noWrap/>
            <w:vAlign w:val="bottom"/>
            <w:hideMark/>
          </w:tcPr>
          <w:p w14:paraId="371B1171" w14:textId="71DDC373"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78DB4B" w14:textId="752919D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818B69" w14:textId="1CBF4B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6,477,769.63 </w:t>
            </w:r>
          </w:p>
        </w:tc>
      </w:tr>
      <w:tr w:rsidR="00021E0B" w:rsidRPr="00021E0B" w14:paraId="2B4D887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BCF1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7921D8" w14:textId="34D1190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27,965,514.36 </w:t>
            </w:r>
          </w:p>
        </w:tc>
        <w:tc>
          <w:tcPr>
            <w:tcW w:w="958" w:type="pct"/>
            <w:tcBorders>
              <w:top w:val="nil"/>
              <w:left w:val="nil"/>
              <w:bottom w:val="single" w:sz="4" w:space="0" w:color="000000"/>
              <w:right w:val="single" w:sz="4" w:space="0" w:color="000000"/>
            </w:tcBorders>
            <w:shd w:val="clear" w:color="auto" w:fill="auto"/>
            <w:noWrap/>
            <w:vAlign w:val="bottom"/>
            <w:hideMark/>
          </w:tcPr>
          <w:p w14:paraId="1514414D" w14:textId="6F963623"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19D4C1" w14:textId="37246B5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B03C948" w14:textId="47040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0,065,514.36 </w:t>
            </w:r>
          </w:p>
        </w:tc>
      </w:tr>
      <w:tr w:rsidR="00021E0B" w:rsidRPr="00021E0B" w14:paraId="5705019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7988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973FB8A" w14:textId="2094F373"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0185C896" w14:textId="0BD81C10"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6CC1BE" w14:textId="1DB589A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B513FAF" w14:textId="39DF6B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22,450.00 </w:t>
            </w:r>
          </w:p>
        </w:tc>
      </w:tr>
      <w:tr w:rsidR="00021E0B" w:rsidRPr="00021E0B" w14:paraId="137068C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1BA0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F79E19" w14:textId="211E773D"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11,034,218.00 </w:t>
            </w:r>
          </w:p>
        </w:tc>
        <w:tc>
          <w:tcPr>
            <w:tcW w:w="958" w:type="pct"/>
            <w:tcBorders>
              <w:top w:val="nil"/>
              <w:left w:val="nil"/>
              <w:bottom w:val="single" w:sz="4" w:space="0" w:color="000000"/>
              <w:right w:val="single" w:sz="4" w:space="0" w:color="000000"/>
            </w:tcBorders>
            <w:shd w:val="clear" w:color="auto" w:fill="auto"/>
            <w:noWrap/>
            <w:vAlign w:val="bottom"/>
            <w:hideMark/>
          </w:tcPr>
          <w:p w14:paraId="6278EE23" w14:textId="0D05ABEB"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49260" w14:textId="06DD1DF3"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B8048A9" w14:textId="1DFBD0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284,218.00 </w:t>
            </w:r>
          </w:p>
        </w:tc>
      </w:tr>
      <w:tr w:rsidR="00021E0B" w:rsidRPr="00021E0B" w14:paraId="6B60036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70EEB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82BA72" w14:textId="35C58BBD"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67378AB1" w14:textId="2808C299"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09BFD" w14:textId="68E65046"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FD2422" w14:textId="60CDE2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5,866,619.10 </w:t>
            </w:r>
          </w:p>
        </w:tc>
      </w:tr>
      <w:tr w:rsidR="00021E0B" w:rsidRPr="00021E0B" w14:paraId="2D5184B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FFC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D4878" w14:textId="5B9CDEAD"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6041EAED" w14:textId="1D7E4921"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DE5CF0" w14:textId="012BB48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CA05107" w14:textId="09EAB7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294,620.00 </w:t>
            </w:r>
          </w:p>
        </w:tc>
      </w:tr>
      <w:tr w:rsidR="00021E0B" w:rsidRPr="00021E0B" w14:paraId="3A2FB51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5C13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5B6AC0" w14:textId="2DF3CEC1"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35,621,118.00 </w:t>
            </w:r>
          </w:p>
        </w:tc>
        <w:tc>
          <w:tcPr>
            <w:tcW w:w="958" w:type="pct"/>
            <w:tcBorders>
              <w:top w:val="nil"/>
              <w:left w:val="nil"/>
              <w:bottom w:val="single" w:sz="4" w:space="0" w:color="000000"/>
              <w:right w:val="single" w:sz="4" w:space="0" w:color="000000"/>
            </w:tcBorders>
            <w:shd w:val="clear" w:color="auto" w:fill="auto"/>
            <w:noWrap/>
            <w:vAlign w:val="bottom"/>
            <w:hideMark/>
          </w:tcPr>
          <w:p w14:paraId="7C1AFBD2" w14:textId="0B803D82"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BB0B5" w14:textId="00396FC1"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6F6EEB0" w14:textId="658296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3,063,618.00 </w:t>
            </w:r>
          </w:p>
        </w:tc>
      </w:tr>
      <w:tr w:rsidR="00021E0B" w:rsidRPr="00021E0B" w14:paraId="22712DA6"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434D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0BD95B" w14:textId="751E2EA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12,834,460.00 </w:t>
            </w:r>
          </w:p>
        </w:tc>
        <w:tc>
          <w:tcPr>
            <w:tcW w:w="958" w:type="pct"/>
            <w:tcBorders>
              <w:top w:val="nil"/>
              <w:left w:val="nil"/>
              <w:bottom w:val="single" w:sz="4" w:space="0" w:color="000000"/>
              <w:right w:val="single" w:sz="4" w:space="0" w:color="000000"/>
            </w:tcBorders>
            <w:shd w:val="clear" w:color="auto" w:fill="auto"/>
            <w:noWrap/>
            <w:vAlign w:val="bottom"/>
            <w:hideMark/>
          </w:tcPr>
          <w:p w14:paraId="599E60E2" w14:textId="34CFBCF2"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F79C5D" w14:textId="1FD1470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366297" w14:textId="73CA39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34,460.00 </w:t>
            </w:r>
          </w:p>
        </w:tc>
      </w:tr>
      <w:tr w:rsidR="00021E0B" w:rsidRPr="00021E0B" w14:paraId="22BF418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0F7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4AF439" w14:textId="494E72A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8806C0" w14:textId="499D7CA0"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C77B7A2" w14:textId="1BE280B2"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7CCB16C" w14:textId="3264C6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39,000.00 </w:t>
            </w:r>
          </w:p>
        </w:tc>
      </w:tr>
      <w:tr w:rsidR="00021E0B" w:rsidRPr="00021E0B" w14:paraId="02A809B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424C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706AD2BF" w14:textId="1D3DF475"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5,880,630.00 </w:t>
            </w:r>
          </w:p>
        </w:tc>
        <w:tc>
          <w:tcPr>
            <w:tcW w:w="958" w:type="pct"/>
            <w:tcBorders>
              <w:top w:val="nil"/>
              <w:left w:val="nil"/>
              <w:bottom w:val="single" w:sz="4" w:space="0" w:color="000000"/>
              <w:right w:val="single" w:sz="4" w:space="0" w:color="000000"/>
            </w:tcBorders>
            <w:shd w:val="clear" w:color="auto" w:fill="auto"/>
            <w:noWrap/>
            <w:vAlign w:val="bottom"/>
            <w:hideMark/>
          </w:tcPr>
          <w:p w14:paraId="4D23EA6A" w14:textId="2347844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E4B640" w14:textId="5EA8930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30BBF8" w14:textId="689DDB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795,630.00 </w:t>
            </w:r>
          </w:p>
        </w:tc>
      </w:tr>
      <w:tr w:rsidR="00021E0B" w:rsidRPr="00021E0B" w14:paraId="31311CD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8965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FB7C4A" w14:textId="740B1F82"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16,490,335.00 </w:t>
            </w:r>
          </w:p>
        </w:tc>
        <w:tc>
          <w:tcPr>
            <w:tcW w:w="958" w:type="pct"/>
            <w:tcBorders>
              <w:top w:val="nil"/>
              <w:left w:val="nil"/>
              <w:bottom w:val="single" w:sz="4" w:space="0" w:color="000000"/>
              <w:right w:val="single" w:sz="4" w:space="0" w:color="000000"/>
            </w:tcBorders>
            <w:shd w:val="clear" w:color="auto" w:fill="auto"/>
            <w:noWrap/>
            <w:vAlign w:val="bottom"/>
            <w:hideMark/>
          </w:tcPr>
          <w:p w14:paraId="72DC06E6" w14:textId="22C5321E"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E01A946" w14:textId="593DE8A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0C7EF39" w14:textId="03AB91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490,335.00 </w:t>
            </w:r>
          </w:p>
        </w:tc>
      </w:tr>
      <w:tr w:rsidR="00021E0B" w:rsidRPr="00021E0B" w14:paraId="39A414E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D75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0444B9" w14:textId="409C744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5,735,984.00 </w:t>
            </w:r>
          </w:p>
        </w:tc>
        <w:tc>
          <w:tcPr>
            <w:tcW w:w="958" w:type="pct"/>
            <w:tcBorders>
              <w:top w:val="nil"/>
              <w:left w:val="nil"/>
              <w:bottom w:val="single" w:sz="4" w:space="0" w:color="000000"/>
              <w:right w:val="single" w:sz="4" w:space="0" w:color="000000"/>
            </w:tcBorders>
            <w:shd w:val="clear" w:color="auto" w:fill="auto"/>
            <w:noWrap/>
            <w:vAlign w:val="bottom"/>
            <w:hideMark/>
          </w:tcPr>
          <w:p w14:paraId="01CD2927" w14:textId="15647839"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B07CA2" w14:textId="5BAFC816"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BAA26ED" w14:textId="1DB673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458,484.00 </w:t>
            </w:r>
          </w:p>
        </w:tc>
      </w:tr>
      <w:tr w:rsidR="00021E0B" w:rsidRPr="00021E0B" w14:paraId="2A5BE34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C3EF8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CA3FE2" w14:textId="792D2733"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3B01690A" w14:textId="417C5341"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027775B" w14:textId="2F5ABF5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51AA5EA" w14:textId="5336BC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782,540.00 </w:t>
            </w:r>
          </w:p>
        </w:tc>
      </w:tr>
      <w:tr w:rsidR="00021E0B" w:rsidRPr="00021E0B" w14:paraId="2E2F1FC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2A78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5265526D" w14:textId="04D5E50D"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8,974,763.60 </w:t>
            </w:r>
          </w:p>
        </w:tc>
        <w:tc>
          <w:tcPr>
            <w:tcW w:w="958" w:type="pct"/>
            <w:tcBorders>
              <w:top w:val="nil"/>
              <w:left w:val="nil"/>
              <w:bottom w:val="single" w:sz="4" w:space="0" w:color="000000"/>
              <w:right w:val="single" w:sz="4" w:space="0" w:color="000000"/>
            </w:tcBorders>
            <w:shd w:val="clear" w:color="auto" w:fill="auto"/>
            <w:noWrap/>
            <w:vAlign w:val="bottom"/>
            <w:hideMark/>
          </w:tcPr>
          <w:p w14:paraId="141812EA" w14:textId="0461D5EB"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A6363" w14:textId="46F1DCE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3B8A4" w14:textId="173D81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474,763.60 </w:t>
            </w:r>
          </w:p>
        </w:tc>
      </w:tr>
      <w:tr w:rsidR="00021E0B" w:rsidRPr="00021E0B" w14:paraId="10C0D20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3EC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F367C6" w14:textId="0F36E1E5"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20,135,705.80 </w:t>
            </w:r>
          </w:p>
        </w:tc>
        <w:tc>
          <w:tcPr>
            <w:tcW w:w="958" w:type="pct"/>
            <w:tcBorders>
              <w:top w:val="nil"/>
              <w:left w:val="nil"/>
              <w:bottom w:val="single" w:sz="4" w:space="0" w:color="000000"/>
              <w:right w:val="single" w:sz="4" w:space="0" w:color="000000"/>
            </w:tcBorders>
            <w:shd w:val="clear" w:color="auto" w:fill="auto"/>
            <w:noWrap/>
            <w:vAlign w:val="bottom"/>
            <w:hideMark/>
          </w:tcPr>
          <w:p w14:paraId="6EE0E8E6" w14:textId="3E445861"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53B4D1" w14:textId="1794ABED"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74C9A1B" w14:textId="6FA534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5,620,705.80 </w:t>
            </w:r>
          </w:p>
        </w:tc>
      </w:tr>
      <w:tr w:rsidR="00021E0B" w:rsidRPr="00021E0B" w14:paraId="4008ABD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4636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AC6669" w14:textId="5EEE5BFC"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34,300,397.30 </w:t>
            </w:r>
          </w:p>
        </w:tc>
        <w:tc>
          <w:tcPr>
            <w:tcW w:w="958" w:type="pct"/>
            <w:tcBorders>
              <w:top w:val="nil"/>
              <w:left w:val="nil"/>
              <w:bottom w:val="single" w:sz="4" w:space="0" w:color="000000"/>
              <w:right w:val="single" w:sz="4" w:space="0" w:color="000000"/>
            </w:tcBorders>
            <w:shd w:val="clear" w:color="auto" w:fill="auto"/>
            <w:noWrap/>
            <w:vAlign w:val="bottom"/>
            <w:hideMark/>
          </w:tcPr>
          <w:p w14:paraId="60E1A2A2" w14:textId="4C7ADA7F"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0E8C" w14:textId="291A5A82"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1FE7B5" w14:textId="2E80FF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93,150,397.30 </w:t>
            </w:r>
          </w:p>
        </w:tc>
      </w:tr>
      <w:tr w:rsidR="00021E0B" w:rsidRPr="00021E0B" w14:paraId="0B295DA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B66E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C52C74" w14:textId="2DA3CA58"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5,761,260.00 </w:t>
            </w:r>
          </w:p>
        </w:tc>
        <w:tc>
          <w:tcPr>
            <w:tcW w:w="958" w:type="pct"/>
            <w:tcBorders>
              <w:top w:val="nil"/>
              <w:left w:val="nil"/>
              <w:bottom w:val="single" w:sz="4" w:space="0" w:color="000000"/>
              <w:right w:val="single" w:sz="4" w:space="0" w:color="000000"/>
            </w:tcBorders>
            <w:shd w:val="clear" w:color="auto" w:fill="auto"/>
            <w:noWrap/>
            <w:vAlign w:val="bottom"/>
            <w:hideMark/>
          </w:tcPr>
          <w:p w14:paraId="53471549" w14:textId="6C10A28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0885BB" w14:textId="52DF2FEE"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6FF4C93" w14:textId="5AE37D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61,260.00 </w:t>
            </w:r>
          </w:p>
        </w:tc>
      </w:tr>
      <w:tr w:rsidR="00021E0B" w:rsidRPr="00021E0B" w14:paraId="0DA3E21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F97B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0E1AB2" w14:textId="1A58544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22E83F" w14:textId="1D6AEC94"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47A9A" w14:textId="5B7846DA"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05024E3" w14:textId="1FA947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7,114,800.00 </w:t>
            </w:r>
          </w:p>
        </w:tc>
      </w:tr>
      <w:tr w:rsidR="00021E0B" w:rsidRPr="00021E0B" w14:paraId="66B8F07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2687F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583A09BB" w14:textId="23727F1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0,618,775.93 </w:t>
            </w:r>
          </w:p>
        </w:tc>
        <w:tc>
          <w:tcPr>
            <w:tcW w:w="958" w:type="pct"/>
            <w:tcBorders>
              <w:top w:val="nil"/>
              <w:left w:val="nil"/>
              <w:bottom w:val="single" w:sz="4" w:space="0" w:color="000000"/>
              <w:right w:val="single" w:sz="4" w:space="0" w:color="000000"/>
            </w:tcBorders>
            <w:shd w:val="clear" w:color="A5A5A5" w:fill="A5A5A5"/>
            <w:noWrap/>
            <w:vAlign w:val="bottom"/>
            <w:hideMark/>
          </w:tcPr>
          <w:p w14:paraId="45943B53" w14:textId="5B3157B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2B4CAAC" w14:textId="1FFFBB9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D01B6D" w14:textId="3E1F260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5,274,886.52 </w:t>
            </w:r>
          </w:p>
        </w:tc>
      </w:tr>
      <w:tr w:rsidR="00021E0B" w:rsidRPr="00021E0B" w14:paraId="624AF81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F386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7541325" w14:textId="1BF06D7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775,78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F6E12" w14:textId="00F0180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E9DA7" w14:textId="5D16981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52E5EA" w14:textId="22C823D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4,272,462.38 </w:t>
            </w:r>
          </w:p>
        </w:tc>
      </w:tr>
      <w:tr w:rsidR="00021E0B" w:rsidRPr="00021E0B" w14:paraId="511741E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D03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051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A0FDE1E" w14:textId="5F8B10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DC90ED8" w14:textId="0EC302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4B79FE" w14:textId="66B79B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3D31F" w14:textId="7E52FB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0,000.00 </w:t>
            </w:r>
          </w:p>
        </w:tc>
      </w:tr>
      <w:tr w:rsidR="00021E0B" w:rsidRPr="00021E0B" w14:paraId="2452CDE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7F52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41EB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86B8555" w14:textId="3D8CC5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FE6FDD1" w14:textId="2FECB2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A4495D" w14:textId="2E803F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F5A2A" w14:textId="23A20B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3,092.45 </w:t>
            </w:r>
          </w:p>
        </w:tc>
      </w:tr>
      <w:tr w:rsidR="00021E0B" w:rsidRPr="00021E0B" w14:paraId="014CF2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11BA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F03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23C76E26" w14:textId="3A5CBF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D97EB9" w14:textId="3900D8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F5929" w14:textId="1BCE18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C42D7" w14:textId="011F7A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311CD55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1D12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1188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E47A4FB" w14:textId="6253FE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D90D6DF" w14:textId="24C580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9010DC" w14:textId="1FE540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3BED4" w14:textId="7C854D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295.58 </w:t>
            </w:r>
          </w:p>
        </w:tc>
      </w:tr>
      <w:tr w:rsidR="00021E0B" w:rsidRPr="00021E0B" w14:paraId="6370D1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03B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80A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37412DA" w14:textId="6AA4B2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1703F2A4" w14:textId="256D3E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802EF6" w14:textId="4FE63A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3B62" w14:textId="1E56F6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6,299.20 </w:t>
            </w:r>
          </w:p>
        </w:tc>
      </w:tr>
      <w:tr w:rsidR="00021E0B" w:rsidRPr="00021E0B" w14:paraId="7319CC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5B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16E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7B6455A8" w14:textId="64E49C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3370E3C" w14:textId="0EA36B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9E58C" w14:textId="7017A7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7E5DB" w14:textId="72F751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1E7F94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78E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382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3CA4B51" w14:textId="68D69E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2B8349F" w14:textId="2E2E68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79B91" w14:textId="717E0C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7E16B" w14:textId="2675BD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6153181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70E9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707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5D79B21" w14:textId="7A4E54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B6734D4" w14:textId="41427E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1627BD0" w14:textId="169739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4A963" w14:textId="4ECD3E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68,551.20 </w:t>
            </w:r>
          </w:p>
        </w:tc>
      </w:tr>
      <w:tr w:rsidR="00021E0B" w:rsidRPr="00021E0B" w14:paraId="44E3EC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06ED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82B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03F55C8D" w14:textId="4F502D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76EC311C" w14:textId="5D4B89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24FF99" w14:textId="420128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E774F" w14:textId="047C1B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092.45 </w:t>
            </w:r>
          </w:p>
        </w:tc>
      </w:tr>
      <w:tr w:rsidR="00021E0B" w:rsidRPr="00021E0B" w14:paraId="1B3D37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AFCD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392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ADB5857" w14:textId="3DA8AA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BD8BEE6" w14:textId="5373E7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20475B" w14:textId="5F0396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E6B0B" w14:textId="60FBE7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13270B4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9CD2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9142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2A51B88" w14:textId="557CD3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531E000E" w14:textId="161EBF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4F626" w14:textId="75EE5F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3DA36" w14:textId="2ECDD3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1,247.70 </w:t>
            </w:r>
          </w:p>
        </w:tc>
      </w:tr>
      <w:tr w:rsidR="00021E0B" w:rsidRPr="00021E0B" w14:paraId="42D002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79AF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302A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5CA2364" w14:textId="640820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6BC9808" w14:textId="318106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21498A" w14:textId="076CBF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F1CC8" w14:textId="55DA7A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304.70 </w:t>
            </w:r>
          </w:p>
        </w:tc>
      </w:tr>
      <w:tr w:rsidR="00021E0B" w:rsidRPr="00021E0B" w14:paraId="1C966C5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9D84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C1F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90797D8" w14:textId="52E284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358F8C8" w14:textId="2EF809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CFD28" w14:textId="7D7DE2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89B9A" w14:textId="645FAF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96,280.50 </w:t>
            </w:r>
          </w:p>
        </w:tc>
      </w:tr>
      <w:tr w:rsidR="00021E0B" w:rsidRPr="00021E0B" w14:paraId="09019B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80AB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014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51C3810" w14:textId="4EF312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69FA584" w14:textId="1772E7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59D926B" w14:textId="0EF8DF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6E811" w14:textId="5898E6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29,385.70 </w:t>
            </w:r>
          </w:p>
        </w:tc>
      </w:tr>
      <w:tr w:rsidR="00021E0B" w:rsidRPr="00021E0B" w14:paraId="01E86B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208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C49E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4F04A068" w14:textId="4BCAD8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7F8A8D4B" w14:textId="7C5544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5B7C72" w14:textId="1B7CF3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1E12E" w14:textId="3C9487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1,333.20 </w:t>
            </w:r>
          </w:p>
        </w:tc>
      </w:tr>
      <w:tr w:rsidR="00021E0B" w:rsidRPr="00021E0B" w14:paraId="3B28A1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8E97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121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4FD6689" w14:textId="13B9C2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853784D" w14:textId="3421FB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3AF658" w14:textId="3F2A6D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955AE" w14:textId="74A670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1,187.20 </w:t>
            </w:r>
          </w:p>
        </w:tc>
      </w:tr>
      <w:tr w:rsidR="00021E0B" w:rsidRPr="00021E0B" w14:paraId="1853B6D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BC7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F409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1B8D38B2" w14:textId="590582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3C4D0B8" w14:textId="7C78CF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87E456" w14:textId="15A3D5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F6146" w14:textId="2C2253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08C29F6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91CA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D43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34C2996" w14:textId="77D873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E4325D" w14:textId="047703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6CEF93" w14:textId="3E6C18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D9C8" w14:textId="2E1EA2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0F7B283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A12C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F266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250E32F" w14:textId="504F36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4284A87" w14:textId="45278B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C00FAE" w14:textId="456EFE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682F7" w14:textId="70ACA0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4D800D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2311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18C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DC8B85B" w14:textId="1A1F18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8557603" w14:textId="781A95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9D5412" w14:textId="0ABF09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ED723" w14:textId="55253B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299575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B0D1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136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5AEE521" w14:textId="712D32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98FA5A" w14:textId="1AA052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C946F5" w14:textId="1683F2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ECEF" w14:textId="51C11B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13.20 </w:t>
            </w:r>
          </w:p>
        </w:tc>
      </w:tr>
      <w:tr w:rsidR="00021E0B" w:rsidRPr="00021E0B" w14:paraId="33B680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840A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5F5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BED9DBE" w14:textId="7ACBB8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45C95C89" w14:textId="10947D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EFDDCB" w14:textId="5C3C3E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1C8F6A" w14:textId="44E582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453.20 </w:t>
            </w:r>
          </w:p>
        </w:tc>
      </w:tr>
      <w:tr w:rsidR="00021E0B" w:rsidRPr="00021E0B" w14:paraId="0F6008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5CB7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AA6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40AC524B" w14:textId="7B276E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2DDDDDCA" w14:textId="318F42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92605B" w14:textId="6E9C54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1F6" w14:textId="638DB2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7,457.20 </w:t>
            </w:r>
          </w:p>
        </w:tc>
      </w:tr>
      <w:tr w:rsidR="00021E0B" w:rsidRPr="00021E0B" w14:paraId="78CAE15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3E7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1FE7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3E3CDCC0" w14:textId="4A8FEF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3FED7556" w14:textId="3282F3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BB37F1" w14:textId="5F2F8D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DC7E9" w14:textId="5AEEE1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009.70 </w:t>
            </w:r>
          </w:p>
        </w:tc>
      </w:tr>
      <w:tr w:rsidR="00021E0B" w:rsidRPr="00021E0B" w14:paraId="32FE7AD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3296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7C774BC" w14:textId="4FAB6CA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154,594.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9D62BDB" w14:textId="31F8DC6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5D6F6A" w14:textId="4DA5A22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2387FCEB" w14:textId="3BFCF05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154,594.08 </w:t>
            </w:r>
          </w:p>
        </w:tc>
      </w:tr>
      <w:tr w:rsidR="00021E0B" w:rsidRPr="00021E0B" w14:paraId="38CE6B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A8DA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8FE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71A6B095" w14:textId="473FE1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280.00 </w:t>
            </w:r>
          </w:p>
        </w:tc>
        <w:tc>
          <w:tcPr>
            <w:tcW w:w="958" w:type="pct"/>
            <w:tcBorders>
              <w:top w:val="nil"/>
              <w:left w:val="nil"/>
              <w:bottom w:val="single" w:sz="4" w:space="0" w:color="000000"/>
              <w:right w:val="single" w:sz="4" w:space="0" w:color="000000"/>
            </w:tcBorders>
            <w:shd w:val="clear" w:color="auto" w:fill="auto"/>
            <w:noWrap/>
            <w:vAlign w:val="bottom"/>
            <w:hideMark/>
          </w:tcPr>
          <w:p w14:paraId="22D13B7E" w14:textId="6A4AB8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411E3" w14:textId="5FE704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F0562" w14:textId="018005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280.00 </w:t>
            </w:r>
          </w:p>
        </w:tc>
      </w:tr>
      <w:tr w:rsidR="00021E0B" w:rsidRPr="00021E0B" w14:paraId="2E5ED6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455D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D83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10CDF1E" w14:textId="24E133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5D85EE2" w14:textId="78EA3D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CEDE7" w14:textId="7089AE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F7CAD" w14:textId="499F6E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1,574.25 </w:t>
            </w:r>
          </w:p>
        </w:tc>
      </w:tr>
      <w:tr w:rsidR="00021E0B" w:rsidRPr="00021E0B" w14:paraId="6FA6C0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3948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4A9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F161430" w14:textId="70979C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3D1165AE" w14:textId="58FE64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6A1F2" w14:textId="617831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FA3AB" w14:textId="65A82F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860.50 </w:t>
            </w:r>
          </w:p>
        </w:tc>
      </w:tr>
      <w:tr w:rsidR="00021E0B" w:rsidRPr="00021E0B" w14:paraId="417699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FC46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E51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8D96A40" w14:textId="3089ED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7CDEF6B" w14:textId="1C2480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6B15E" w14:textId="10D0DF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F204B" w14:textId="34EBC9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2A5282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CC6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A16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46CAE00" w14:textId="66123D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85BFDEE" w14:textId="2F0F59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97BAF" w14:textId="58456B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ADBE3" w14:textId="525B96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0,285.00 </w:t>
            </w:r>
          </w:p>
        </w:tc>
      </w:tr>
      <w:tr w:rsidR="00021E0B" w:rsidRPr="00021E0B" w14:paraId="0093594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CF6C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4C6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9F006E5" w14:textId="021816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9,220.82 </w:t>
            </w:r>
          </w:p>
        </w:tc>
        <w:tc>
          <w:tcPr>
            <w:tcW w:w="958" w:type="pct"/>
            <w:tcBorders>
              <w:top w:val="nil"/>
              <w:left w:val="nil"/>
              <w:bottom w:val="single" w:sz="4" w:space="0" w:color="000000"/>
              <w:right w:val="single" w:sz="4" w:space="0" w:color="000000"/>
            </w:tcBorders>
            <w:shd w:val="clear" w:color="auto" w:fill="auto"/>
            <w:noWrap/>
            <w:vAlign w:val="bottom"/>
            <w:hideMark/>
          </w:tcPr>
          <w:p w14:paraId="38457CB2" w14:textId="17C78E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D9C04" w14:textId="052314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401C" w14:textId="06E146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9,220.82 </w:t>
            </w:r>
          </w:p>
        </w:tc>
      </w:tr>
      <w:tr w:rsidR="00021E0B" w:rsidRPr="00021E0B" w14:paraId="6D653E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4A9DF"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5A8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EAC8F0C" w14:textId="23A17C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3CF8B69C" w14:textId="067F17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2487A" w14:textId="137832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346F1" w14:textId="294389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1,931.42 </w:t>
            </w:r>
          </w:p>
        </w:tc>
      </w:tr>
      <w:tr w:rsidR="00021E0B" w:rsidRPr="00021E0B" w14:paraId="46DA8D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D42C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73D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19BEC0C" w14:textId="4C482B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5BB4FEA" w14:textId="2DBACA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5AFC1" w14:textId="6C5AD0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46099" w14:textId="380A42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31.42 </w:t>
            </w:r>
          </w:p>
        </w:tc>
      </w:tr>
      <w:tr w:rsidR="00021E0B" w:rsidRPr="00021E0B" w14:paraId="3B0C256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4B94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58D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3A0E98B" w14:textId="1E3658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F2C275B" w14:textId="2D4589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E87D3" w14:textId="1FD11A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DAB95" w14:textId="43210F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9,950.25 </w:t>
            </w:r>
          </w:p>
        </w:tc>
      </w:tr>
      <w:tr w:rsidR="00021E0B" w:rsidRPr="00021E0B" w14:paraId="61641E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3DC0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AD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C8F1162" w14:textId="2B1872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79ABA55" w14:textId="0699C5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B5800" w14:textId="142B35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BBB10" w14:textId="116B44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9,893.25 </w:t>
            </w:r>
          </w:p>
        </w:tc>
      </w:tr>
      <w:tr w:rsidR="00021E0B" w:rsidRPr="00021E0B" w14:paraId="641215E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34AE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E0F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058600C" w14:textId="02BB4C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0969A97E" w14:textId="63F41F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80770" w14:textId="3A2C10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242A" w14:textId="59B359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2,015.75 </w:t>
            </w:r>
          </w:p>
        </w:tc>
      </w:tr>
      <w:tr w:rsidR="00021E0B" w:rsidRPr="00021E0B" w14:paraId="745EBA0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E428A"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B6D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34A3A1CA" w14:textId="62AFF4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048293D5" w14:textId="55D7D0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E16DE" w14:textId="5E074C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6FF6E0" w14:textId="1C11CE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007.25 </w:t>
            </w:r>
          </w:p>
        </w:tc>
      </w:tr>
      <w:tr w:rsidR="00021E0B" w:rsidRPr="00021E0B" w14:paraId="4B7A5D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28EE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12C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780E6875" w14:textId="6ADE1C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BCA3787" w14:textId="771BD9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12CF3" w14:textId="0898EA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67098" w14:textId="0EB03D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065.92 </w:t>
            </w:r>
          </w:p>
        </w:tc>
      </w:tr>
      <w:tr w:rsidR="00021E0B" w:rsidRPr="00021E0B" w14:paraId="108EF2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696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973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71F3A955" w14:textId="4EB3C9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2BB41FFC" w14:textId="2D1E5C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BD4FF" w14:textId="238599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71B4B" w14:textId="2BB9EC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3,161.78 </w:t>
            </w:r>
          </w:p>
        </w:tc>
      </w:tr>
      <w:tr w:rsidR="00021E0B" w:rsidRPr="00021E0B" w14:paraId="5F9544D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F56B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E74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0F25AAE2" w14:textId="3AB994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88,217.48 </w:t>
            </w:r>
          </w:p>
        </w:tc>
        <w:tc>
          <w:tcPr>
            <w:tcW w:w="958" w:type="pct"/>
            <w:tcBorders>
              <w:top w:val="nil"/>
              <w:left w:val="nil"/>
              <w:bottom w:val="single" w:sz="4" w:space="0" w:color="000000"/>
              <w:right w:val="single" w:sz="4" w:space="0" w:color="000000"/>
            </w:tcBorders>
            <w:shd w:val="clear" w:color="auto" w:fill="auto"/>
            <w:noWrap/>
            <w:vAlign w:val="bottom"/>
            <w:hideMark/>
          </w:tcPr>
          <w:p w14:paraId="33194A70" w14:textId="15E676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97636" w14:textId="66F28C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8F96A" w14:textId="5FEC7A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88,217.48 </w:t>
            </w:r>
          </w:p>
        </w:tc>
      </w:tr>
      <w:tr w:rsidR="00021E0B" w:rsidRPr="00021E0B" w14:paraId="6B74281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E536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18C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74812F21" w14:textId="248219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AFA032C" w14:textId="4B730B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85DF8" w14:textId="464874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9A24C" w14:textId="1AE7A4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7,436.00 </w:t>
            </w:r>
          </w:p>
        </w:tc>
      </w:tr>
      <w:tr w:rsidR="00021E0B" w:rsidRPr="00021E0B" w14:paraId="39CA8BC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8BB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7B0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5BA15DD" w14:textId="0BA7B5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EE57C81" w14:textId="3499CD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623B4" w14:textId="08B6A3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464C5" w14:textId="3C53C0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7,436.00 </w:t>
            </w:r>
          </w:p>
        </w:tc>
      </w:tr>
      <w:tr w:rsidR="00021E0B" w:rsidRPr="00021E0B" w14:paraId="6589A8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D2D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661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152415E" w14:textId="3AB696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0BA29469" w14:textId="6E444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42AC7" w14:textId="260DD1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9FBB2" w14:textId="2FCDB1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799.25 </w:t>
            </w:r>
          </w:p>
        </w:tc>
      </w:tr>
      <w:tr w:rsidR="00021E0B" w:rsidRPr="00021E0B" w14:paraId="2ED79F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67DC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426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55B7AC51" w14:textId="413784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025A906C" w14:textId="3B49FE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32F69" w14:textId="05AF4E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EC77B" w14:textId="006248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42.03 </w:t>
            </w:r>
          </w:p>
        </w:tc>
      </w:tr>
      <w:tr w:rsidR="00021E0B" w:rsidRPr="00021E0B" w14:paraId="2601620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2188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3E7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1E143DDD" w14:textId="3BB0FB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09961B82" w14:textId="1E7E00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A03FF" w14:textId="346902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82933" w14:textId="24882E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015.34 </w:t>
            </w:r>
          </w:p>
        </w:tc>
      </w:tr>
      <w:tr w:rsidR="00021E0B" w:rsidRPr="00021E0B" w14:paraId="6235CD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A212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685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CF1F8C9" w14:textId="561548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29E21BF3" w14:textId="6E853B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70674" w14:textId="2085B5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F6D6D" w14:textId="35D410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748.40 </w:t>
            </w:r>
          </w:p>
        </w:tc>
      </w:tr>
      <w:tr w:rsidR="00021E0B" w:rsidRPr="00021E0B" w14:paraId="10AC7DF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918E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DCE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2AE48497" w14:textId="2197F6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1BBF6C13" w14:textId="5D9FD3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1D8DD" w14:textId="41A3B0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96675" w14:textId="07C09C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1,742.25 </w:t>
            </w:r>
          </w:p>
        </w:tc>
      </w:tr>
      <w:tr w:rsidR="00021E0B" w:rsidRPr="00021E0B" w14:paraId="0AFA3C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DA2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3E1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05F9C1D" w14:textId="10D9DF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EF4DBE7" w14:textId="37AD36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4FED1" w14:textId="100524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05FDC" w14:textId="344F57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4B40F35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AB7E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DB3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09DFA87" w14:textId="54F76F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7A0C0D1" w14:textId="3EAAC6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1FF78" w14:textId="122A60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29954" w14:textId="313A4F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381.56 </w:t>
            </w:r>
          </w:p>
        </w:tc>
      </w:tr>
      <w:tr w:rsidR="00021E0B" w:rsidRPr="00021E0B" w14:paraId="78BA955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564C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7AA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1173DB7" w14:textId="2415B7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3A7626E" w14:textId="55F6D2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804B5" w14:textId="537739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95910" w14:textId="14FC1B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4873297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F7B2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548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D4B4C8E" w14:textId="45365B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CC4D865" w14:textId="482648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A1CA" w14:textId="2090C8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1890B" w14:textId="16EB62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0949500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B669F"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C9C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EC869C5" w14:textId="7B0D50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498E89BA" w14:textId="53B721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67245" w14:textId="27B3FA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AA8C5" w14:textId="4A54B7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5,288.89 </w:t>
            </w:r>
          </w:p>
        </w:tc>
      </w:tr>
      <w:tr w:rsidR="00021E0B" w:rsidRPr="00021E0B" w14:paraId="130A6AD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FFAC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77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731BC15E" w14:textId="1154B8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AD6177B" w14:textId="19972D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F858D" w14:textId="20F699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35115" w14:textId="156C37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166.03 </w:t>
            </w:r>
          </w:p>
        </w:tc>
      </w:tr>
      <w:tr w:rsidR="00021E0B" w:rsidRPr="00021E0B" w14:paraId="21EB3EF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0CC1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9335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878357C" w14:textId="25CCC9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56A8A28C" w14:textId="6EA762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0C029" w14:textId="2E8B4C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89C90" w14:textId="073F14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4.28 </w:t>
            </w:r>
          </w:p>
        </w:tc>
      </w:tr>
      <w:tr w:rsidR="00021E0B" w:rsidRPr="00021E0B" w14:paraId="78DC04D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A7C5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0F8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61B609EB" w14:textId="4297FC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FA76BB8" w14:textId="4216C7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22B" w14:textId="713A90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7D1E5" w14:textId="391A4A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9,451.75 </w:t>
            </w:r>
          </w:p>
        </w:tc>
      </w:tr>
      <w:tr w:rsidR="00021E0B" w:rsidRPr="00021E0B" w14:paraId="7C88378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2DDB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F6F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078D7F98" w14:textId="157EEB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5A649A8C" w14:textId="0427AB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9CCC4" w14:textId="1F6FBE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1683A" w14:textId="3883BA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9,640.00 </w:t>
            </w:r>
          </w:p>
        </w:tc>
      </w:tr>
      <w:tr w:rsidR="00021E0B" w:rsidRPr="00021E0B" w14:paraId="2B4197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8558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5B0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53DC6803" w14:textId="65C3E1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1,088.65 </w:t>
            </w:r>
          </w:p>
        </w:tc>
        <w:tc>
          <w:tcPr>
            <w:tcW w:w="958" w:type="pct"/>
            <w:tcBorders>
              <w:top w:val="nil"/>
              <w:left w:val="nil"/>
              <w:bottom w:val="single" w:sz="4" w:space="0" w:color="000000"/>
              <w:right w:val="single" w:sz="4" w:space="0" w:color="000000"/>
            </w:tcBorders>
            <w:shd w:val="clear" w:color="auto" w:fill="auto"/>
            <w:noWrap/>
            <w:vAlign w:val="bottom"/>
            <w:hideMark/>
          </w:tcPr>
          <w:p w14:paraId="498F1621" w14:textId="48DF45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0BE11" w14:textId="7C66B4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84FFD" w14:textId="1ADD91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1,088.65 </w:t>
            </w:r>
          </w:p>
        </w:tc>
      </w:tr>
      <w:tr w:rsidR="00021E0B" w:rsidRPr="00021E0B" w14:paraId="61DFA47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D9CE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8594BD8" w14:textId="17F0FA8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4,050,528.39 </w:t>
            </w:r>
          </w:p>
        </w:tc>
        <w:tc>
          <w:tcPr>
            <w:tcW w:w="958" w:type="pct"/>
            <w:tcBorders>
              <w:top w:val="nil"/>
              <w:left w:val="nil"/>
              <w:bottom w:val="single" w:sz="4" w:space="0" w:color="000000"/>
              <w:right w:val="single" w:sz="4" w:space="0" w:color="000000"/>
            </w:tcBorders>
            <w:shd w:val="clear" w:color="D8D8D8" w:fill="D8D8D8"/>
            <w:noWrap/>
            <w:vAlign w:val="bottom"/>
            <w:hideMark/>
          </w:tcPr>
          <w:p w14:paraId="54BF75F5" w14:textId="4725409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1D25B3" w14:textId="02C048F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3C1ADF" w14:textId="47BFC76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167,840.03 </w:t>
            </w:r>
          </w:p>
        </w:tc>
      </w:tr>
      <w:tr w:rsidR="00021E0B" w:rsidRPr="00021E0B" w14:paraId="6F0905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65A8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CB8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4C0B5C2E" w14:textId="2A8426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6ADC2F58" w14:textId="73E4DA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12C9F" w14:textId="7AE8B4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87BB" w14:textId="2F417B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830.57 </w:t>
            </w:r>
          </w:p>
        </w:tc>
      </w:tr>
      <w:tr w:rsidR="00021E0B" w:rsidRPr="00021E0B" w14:paraId="0202E49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4723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40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79B5882" w14:textId="796376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2D9F58C1" w14:textId="734B6E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CC2AC" w14:textId="4F6098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5232A" w14:textId="33C577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654.03 </w:t>
            </w:r>
          </w:p>
        </w:tc>
      </w:tr>
      <w:tr w:rsidR="00021E0B" w:rsidRPr="00021E0B" w14:paraId="08658D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74E2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8F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25798E02" w14:textId="3005CD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349971A" w14:textId="241C7D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69902" w14:textId="43233C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8D664" w14:textId="7681D0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877.16 </w:t>
            </w:r>
          </w:p>
        </w:tc>
      </w:tr>
      <w:tr w:rsidR="00021E0B" w:rsidRPr="00021E0B" w14:paraId="4BBD1B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3D37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3BF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49564561" w14:textId="02C2D3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0DB07E1F" w14:textId="61CC2F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3239C" w14:textId="65BA02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9E1EE" w14:textId="313F3D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5,142.50 </w:t>
            </w:r>
          </w:p>
        </w:tc>
      </w:tr>
      <w:tr w:rsidR="00021E0B" w:rsidRPr="00021E0B" w14:paraId="384489E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7DA79"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520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B9F32E6" w14:textId="2FB0B2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57062D0" w14:textId="621012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BCDC8" w14:textId="4733F9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625430" w14:textId="287481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74277E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A71C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BAE7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7D81F162" w14:textId="4D952B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7D164617" w14:textId="6E4496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BEC8C" w14:textId="313CD4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E8B01" w14:textId="1D5CDF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617.14 </w:t>
            </w:r>
          </w:p>
        </w:tc>
      </w:tr>
      <w:tr w:rsidR="00021E0B" w:rsidRPr="00021E0B" w14:paraId="244D970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DE0BA"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317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208365AA" w14:textId="275D7D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BDFEBB8" w14:textId="2F3097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2DE32" w14:textId="0DF267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2CA74" w14:textId="6224D8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6,042.75 </w:t>
            </w:r>
          </w:p>
        </w:tc>
      </w:tr>
      <w:tr w:rsidR="00021E0B" w:rsidRPr="00021E0B" w14:paraId="106999E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723E2"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86E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64546A4" w14:textId="71BB5A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AB4084C" w14:textId="1E64EC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F3C3A" w14:textId="1CCC36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8A65723" w14:textId="15DADD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321.00 </w:t>
            </w:r>
          </w:p>
        </w:tc>
      </w:tr>
      <w:tr w:rsidR="00021E0B" w:rsidRPr="00021E0B" w14:paraId="7D5A203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30C7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2E6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7A9B8806" w14:textId="5FA82A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BBE4F6E" w14:textId="3C8F78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A158B" w14:textId="01BFB5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91C29" w14:textId="67F06E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6,798.14 </w:t>
            </w:r>
          </w:p>
        </w:tc>
      </w:tr>
      <w:tr w:rsidR="00021E0B" w:rsidRPr="00021E0B" w14:paraId="620611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3D21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EFD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590D4A0" w14:textId="6A695F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5039E24E" w14:textId="2D2B6B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B9EA1" w14:textId="683B06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16D96" w14:textId="621EEF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47,764.75 </w:t>
            </w:r>
          </w:p>
        </w:tc>
      </w:tr>
      <w:tr w:rsidR="00021E0B" w:rsidRPr="00021E0B" w14:paraId="38A2DB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698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2811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1821117B" w14:textId="0F14AC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47A8656A" w14:textId="2C0189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76329" w14:textId="46C76F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3D298" w14:textId="4252E4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9,805.12 </w:t>
            </w:r>
          </w:p>
        </w:tc>
      </w:tr>
      <w:tr w:rsidR="00021E0B" w:rsidRPr="00021E0B" w14:paraId="512C68C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04AC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0F9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02F40121" w14:textId="4D8846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5DBF0EE" w14:textId="636911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6BF2B" w14:textId="2574CD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0A3E6" w14:textId="7F2A2D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067.50 </w:t>
            </w:r>
          </w:p>
        </w:tc>
      </w:tr>
      <w:tr w:rsidR="00021E0B" w:rsidRPr="00021E0B" w14:paraId="529DE50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C52F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6A75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E0D9801" w14:textId="2BB9E6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1A8D4671" w14:textId="753C36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8D41C11" w14:textId="6CDD1C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588CD" w14:textId="6CE0FD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2,598.20 </w:t>
            </w:r>
          </w:p>
        </w:tc>
      </w:tr>
      <w:tr w:rsidR="00021E0B" w:rsidRPr="00021E0B" w14:paraId="13C08F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457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DAC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618A594" w14:textId="204A00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96,710.47 </w:t>
            </w:r>
          </w:p>
        </w:tc>
        <w:tc>
          <w:tcPr>
            <w:tcW w:w="958" w:type="pct"/>
            <w:tcBorders>
              <w:top w:val="nil"/>
              <w:left w:val="nil"/>
              <w:bottom w:val="single" w:sz="4" w:space="0" w:color="000000"/>
              <w:right w:val="single" w:sz="4" w:space="0" w:color="000000"/>
            </w:tcBorders>
            <w:shd w:val="clear" w:color="auto" w:fill="auto"/>
            <w:noWrap/>
            <w:vAlign w:val="bottom"/>
            <w:hideMark/>
          </w:tcPr>
          <w:p w14:paraId="3A94ED37" w14:textId="7799CB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D37A2" w14:textId="40EA60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C4E31" w14:textId="6E8B22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96,710.47 </w:t>
            </w:r>
          </w:p>
        </w:tc>
      </w:tr>
      <w:tr w:rsidR="00021E0B" w:rsidRPr="00021E0B" w14:paraId="395337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A20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0A0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09DE781C" w14:textId="57D628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36B2922E" w14:textId="30B10E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EB78A" w14:textId="0D5CA3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41841" w14:textId="72A058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07,965.53 </w:t>
            </w:r>
          </w:p>
        </w:tc>
      </w:tr>
      <w:tr w:rsidR="00021E0B" w:rsidRPr="00021E0B" w14:paraId="3DB2568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41032"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E35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81827FB" w14:textId="150ABD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2,256.50 </w:t>
            </w:r>
          </w:p>
        </w:tc>
        <w:tc>
          <w:tcPr>
            <w:tcW w:w="958" w:type="pct"/>
            <w:tcBorders>
              <w:top w:val="nil"/>
              <w:left w:val="nil"/>
              <w:bottom w:val="single" w:sz="4" w:space="0" w:color="000000"/>
              <w:right w:val="single" w:sz="4" w:space="0" w:color="000000"/>
            </w:tcBorders>
            <w:shd w:val="clear" w:color="auto" w:fill="auto"/>
            <w:noWrap/>
            <w:vAlign w:val="bottom"/>
            <w:hideMark/>
          </w:tcPr>
          <w:p w14:paraId="31C2A253" w14:textId="660591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A1156" w14:textId="5D47C5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7D926" w14:textId="21B72E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2,256.50 </w:t>
            </w:r>
          </w:p>
        </w:tc>
      </w:tr>
      <w:tr w:rsidR="00021E0B" w:rsidRPr="00021E0B" w14:paraId="2CE2841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E5D12"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568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CEABB9A" w14:textId="706F44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42BC555" w14:textId="72528A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E252C" w14:textId="4DC66B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7124D3E9" w14:textId="1B9334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5,530.92 </w:t>
            </w:r>
          </w:p>
        </w:tc>
      </w:tr>
      <w:tr w:rsidR="00021E0B" w:rsidRPr="00021E0B" w14:paraId="28D8918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11B6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409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9D3616C" w14:textId="587C35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2D4D342B" w14:textId="6F756D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7177D" w14:textId="553153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CBCED" w14:textId="03BC74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7,713.75 </w:t>
            </w:r>
          </w:p>
        </w:tc>
      </w:tr>
      <w:tr w:rsidR="00021E0B" w:rsidRPr="00021E0B" w14:paraId="6230F9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3180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D51F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4CDEB31" w14:textId="3AA951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6AC45957" w14:textId="3D98F2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454B2" w14:textId="79022F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1EE56" w14:textId="4BF95A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8,611.25 </w:t>
            </w:r>
          </w:p>
        </w:tc>
      </w:tr>
      <w:tr w:rsidR="00021E0B" w:rsidRPr="00021E0B" w14:paraId="2499E1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3824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97A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54145D71" w14:textId="30A7AE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C51909E" w14:textId="65A02C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5CBB3" w14:textId="5EB33B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464BF" w14:textId="263B79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392.75 </w:t>
            </w:r>
          </w:p>
        </w:tc>
      </w:tr>
      <w:tr w:rsidR="00021E0B" w:rsidRPr="00021E0B" w14:paraId="52C55CE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0D89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A3103AD" w14:textId="454AC6B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637,869.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566C4E3" w14:textId="7039E49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29C056B" w14:textId="3EDF47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88A240" w14:textId="6B71873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4,679,990.03 </w:t>
            </w:r>
          </w:p>
        </w:tc>
      </w:tr>
      <w:tr w:rsidR="00021E0B" w:rsidRPr="00021E0B" w14:paraId="134B5A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AA43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BEE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1F993B63" w14:textId="5EFB22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1,027.50 </w:t>
            </w:r>
          </w:p>
        </w:tc>
        <w:tc>
          <w:tcPr>
            <w:tcW w:w="958" w:type="pct"/>
            <w:tcBorders>
              <w:top w:val="nil"/>
              <w:left w:val="nil"/>
              <w:bottom w:val="single" w:sz="4" w:space="0" w:color="000000"/>
              <w:right w:val="single" w:sz="4" w:space="0" w:color="000000"/>
            </w:tcBorders>
            <w:shd w:val="clear" w:color="auto" w:fill="auto"/>
            <w:noWrap/>
            <w:vAlign w:val="bottom"/>
            <w:hideMark/>
          </w:tcPr>
          <w:p w14:paraId="5487F73E" w14:textId="743C28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4DACA" w14:textId="44FF87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A6C59" w14:textId="501932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1,027.50 </w:t>
            </w:r>
          </w:p>
        </w:tc>
      </w:tr>
      <w:tr w:rsidR="00021E0B" w:rsidRPr="00021E0B" w14:paraId="41C631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03E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02D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57AB6903" w14:textId="289BC7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5E8766C" w14:textId="6794A5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40160" w14:textId="38CB0B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5882E" w14:textId="2E653A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807.94 </w:t>
            </w:r>
          </w:p>
        </w:tc>
      </w:tr>
      <w:tr w:rsidR="00021E0B" w:rsidRPr="00021E0B" w14:paraId="51B97A8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8E2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3E4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2D9A91E8" w14:textId="72939E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1DDC3F0F" w14:textId="042BCE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BEAC2" w14:textId="6B8F7B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D2D1" w14:textId="21C75A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16,530.89 </w:t>
            </w:r>
          </w:p>
        </w:tc>
      </w:tr>
      <w:tr w:rsidR="00021E0B" w:rsidRPr="00021E0B" w14:paraId="53698D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A99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A30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666DB567" w14:textId="7A46E6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9D52755" w14:textId="2DE3D3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2A579" w14:textId="2857AE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2D245" w14:textId="18B0A5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5CC40C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8A7C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853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41B3E49F" w14:textId="1E4FA7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D5678FC" w14:textId="3804F3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C317D" w14:textId="02218D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76B36F5C" w14:textId="181718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08,628.72 </w:t>
            </w:r>
          </w:p>
        </w:tc>
      </w:tr>
      <w:tr w:rsidR="00021E0B" w:rsidRPr="00021E0B" w14:paraId="7A9765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8541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DDA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1388E86A" w14:textId="67270B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648F717" w14:textId="3DE443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BD2E5" w14:textId="7D4D86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751A" w14:textId="626284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392.00 </w:t>
            </w:r>
          </w:p>
        </w:tc>
      </w:tr>
      <w:tr w:rsidR="00021E0B" w:rsidRPr="00021E0B" w14:paraId="69DA8A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BC20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015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166A957" w14:textId="31E0F7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A7B4419" w14:textId="0EC8F5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05695" w14:textId="0EEEEE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69ABA" w14:textId="1E7956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928.52 </w:t>
            </w:r>
          </w:p>
        </w:tc>
      </w:tr>
      <w:tr w:rsidR="00021E0B" w:rsidRPr="00021E0B" w14:paraId="60B69D1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2663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8FF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88C82B3" w14:textId="782989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17ED676" w14:textId="7F5E36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620A4" w14:textId="0A0EAF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F211F" w14:textId="3D0493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4E3A57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48A4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A0F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65903B37" w14:textId="5D3FE4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693C907C" w14:textId="66FA7A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FC747" w14:textId="13C4F5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0CCDA6" w14:textId="7B264F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157.12 </w:t>
            </w:r>
          </w:p>
        </w:tc>
      </w:tr>
      <w:tr w:rsidR="00021E0B" w:rsidRPr="00021E0B" w14:paraId="65FFC6C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64B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AB4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8D5A6AF" w14:textId="5714C3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82DB7" w14:textId="33B9EE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E8A6A" w14:textId="13E781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3D00E28B" w14:textId="40A8D9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12,800.00 </w:t>
            </w:r>
          </w:p>
        </w:tc>
      </w:tr>
      <w:tr w:rsidR="00021E0B" w:rsidRPr="00021E0B" w14:paraId="6F74F71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8FFA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3A6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0A4EC106" w14:textId="650FD5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A4FCC2A" w14:textId="24D8F4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81796" w14:textId="3A2A98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8DB566" w14:textId="1F6918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4,800.64 </w:t>
            </w:r>
          </w:p>
        </w:tc>
      </w:tr>
      <w:tr w:rsidR="00021E0B" w:rsidRPr="00021E0B" w14:paraId="0D6FA1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778D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350A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1D914D2" w14:textId="1D097E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07829" w14:textId="6E126F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E7564" w14:textId="4677D0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3EBA5585" w14:textId="05106B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4,840.00 </w:t>
            </w:r>
          </w:p>
        </w:tc>
      </w:tr>
      <w:tr w:rsidR="00021E0B" w:rsidRPr="00021E0B" w14:paraId="05BF1EE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5A30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CA2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409543B0" w14:textId="6ACF5E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527BDF" w14:textId="40CBD7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6F80C" w14:textId="136543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546BCA1" w14:textId="2D5BBC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16,520.00 </w:t>
            </w:r>
          </w:p>
        </w:tc>
      </w:tr>
      <w:tr w:rsidR="00021E0B" w:rsidRPr="00021E0B" w14:paraId="4094E8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1DA3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D36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4A7097" w14:textId="49B849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91,426.39 </w:t>
            </w:r>
          </w:p>
        </w:tc>
        <w:tc>
          <w:tcPr>
            <w:tcW w:w="958" w:type="pct"/>
            <w:tcBorders>
              <w:top w:val="nil"/>
              <w:left w:val="nil"/>
              <w:bottom w:val="single" w:sz="4" w:space="0" w:color="000000"/>
              <w:right w:val="single" w:sz="4" w:space="0" w:color="000000"/>
            </w:tcBorders>
            <w:shd w:val="clear" w:color="auto" w:fill="auto"/>
            <w:noWrap/>
            <w:vAlign w:val="bottom"/>
            <w:hideMark/>
          </w:tcPr>
          <w:p w14:paraId="7CCE012E" w14:textId="733AD3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047FD" w14:textId="2E5E68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66C48" w14:textId="2C14EA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91,426.39 </w:t>
            </w:r>
          </w:p>
        </w:tc>
      </w:tr>
      <w:tr w:rsidR="00021E0B" w:rsidRPr="00021E0B" w14:paraId="520FA0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81BE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3E8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03BB1BB7" w14:textId="5D7E63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3C22E3CB" w14:textId="2FC27E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9B1F3" w14:textId="53475C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C6A87" w14:textId="6D3EB7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93.39 </w:t>
            </w:r>
          </w:p>
        </w:tc>
      </w:tr>
      <w:tr w:rsidR="00021E0B" w:rsidRPr="00021E0B" w14:paraId="635F0E6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09DB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028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B989729" w14:textId="41E699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7EBBCF7" w14:textId="5F2FE7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D04A1" w14:textId="0EFB6D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77777" w14:textId="4056D8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588.75 </w:t>
            </w:r>
          </w:p>
        </w:tc>
      </w:tr>
      <w:tr w:rsidR="00021E0B" w:rsidRPr="00021E0B" w14:paraId="6AAA6A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8A77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E3B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24FD04A" w14:textId="59B341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7AF6AB5A" w14:textId="27C874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8A14A" w14:textId="1E1D80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08EFE" w14:textId="2602D9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696.12 </w:t>
            </w:r>
          </w:p>
        </w:tc>
      </w:tr>
      <w:tr w:rsidR="00021E0B" w:rsidRPr="00021E0B" w14:paraId="2E436C0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2EF9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E02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5A58D991" w14:textId="50A7FD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D9F6FBC" w14:textId="21A839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E53E5" w14:textId="468B0C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52E70" w14:textId="25FA70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744.00 </w:t>
            </w:r>
          </w:p>
        </w:tc>
      </w:tr>
      <w:tr w:rsidR="00021E0B" w:rsidRPr="00021E0B" w14:paraId="12D490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631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D45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F6DE307" w14:textId="503E40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5AB81B9" w14:textId="0F1284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C6B8E" w14:textId="2F39B7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6D5CA" w14:textId="760BF8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2,612.20 </w:t>
            </w:r>
          </w:p>
        </w:tc>
      </w:tr>
      <w:tr w:rsidR="00021E0B" w:rsidRPr="00021E0B" w14:paraId="491CFE2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5FFB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1023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DEF3B9E" w14:textId="02E973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DCF005A" w14:textId="2CD4A3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D625F" w14:textId="79337A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3C302" w14:textId="3152A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448.75 </w:t>
            </w:r>
          </w:p>
        </w:tc>
      </w:tr>
      <w:tr w:rsidR="00021E0B" w:rsidRPr="00021E0B" w14:paraId="2C2EF80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F744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DFF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4EBCF921" w14:textId="49AC46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42AE43E6" w14:textId="2BD85F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FB163" w14:textId="1A6154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ECD9" w14:textId="5B9105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2,397.14 </w:t>
            </w:r>
          </w:p>
        </w:tc>
      </w:tr>
      <w:tr w:rsidR="00021E0B" w:rsidRPr="00021E0B" w14:paraId="41609B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F05E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77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1B6CDB95" w14:textId="3619FC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3A309914" w14:textId="0A0FE5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D65B6" w14:textId="2D7B30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3E1F8" w14:textId="76191D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3,772.50 </w:t>
            </w:r>
          </w:p>
        </w:tc>
      </w:tr>
      <w:tr w:rsidR="00021E0B" w:rsidRPr="00021E0B" w14:paraId="7B6A01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9232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6B5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7D73DF18" w14:textId="4386FB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429F97" w14:textId="7C138D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5811" w14:textId="461CE0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C79D0" w14:textId="2A0604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076B0E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C78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54C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58E2139F" w14:textId="04EA5B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74179F16" w14:textId="657444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F1783" w14:textId="228896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5D4A2" w14:textId="134E61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778.00 </w:t>
            </w:r>
          </w:p>
        </w:tc>
      </w:tr>
      <w:tr w:rsidR="00021E0B" w:rsidRPr="00021E0B" w14:paraId="2B28B8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131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D6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37A6FA5" w14:textId="60B94B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19FB16" w14:textId="783559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2556E" w14:textId="09DE5F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44004" w14:textId="6EC00C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0C44F6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68D1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0D2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521A1DB" w14:textId="4C29FE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164B1106" w14:textId="4A8527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8CB13" w14:textId="5E1330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38513" w14:textId="496DC5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42.39 </w:t>
            </w:r>
          </w:p>
        </w:tc>
      </w:tr>
      <w:tr w:rsidR="00021E0B" w:rsidRPr="00021E0B" w14:paraId="78CE14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8D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DB8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2DB0AA04" w14:textId="1228D8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D7737C3" w14:textId="3B192E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A32BA7" w14:textId="4B0FCF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E6A3A" w14:textId="4703A4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494.75 </w:t>
            </w:r>
          </w:p>
        </w:tc>
      </w:tr>
      <w:tr w:rsidR="00021E0B" w:rsidRPr="00021E0B" w14:paraId="1A07F98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A2B0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04FA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100BA8E9" w14:textId="0E3D9F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A5BA8D2" w14:textId="62D5D3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84048" w14:textId="217C98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6C247" w14:textId="69C174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84,211.32 </w:t>
            </w:r>
          </w:p>
        </w:tc>
      </w:tr>
      <w:tr w:rsidR="00021E0B" w:rsidRPr="00021E0B" w14:paraId="098A5EC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BB04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6EC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C576D6" w14:textId="0D1550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06CB02F" w14:textId="7B192E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FB6A4" w14:textId="552FE7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E9AED" w14:textId="51DA8B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677.34 </w:t>
            </w:r>
          </w:p>
        </w:tc>
      </w:tr>
      <w:tr w:rsidR="00021E0B" w:rsidRPr="00021E0B" w14:paraId="42284B0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2A25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A46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270BD54" w14:textId="12C686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A1C04E7" w14:textId="6934F2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F4CD0A" w14:textId="4ED218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AB82C" w14:textId="0006F9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1B8127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F34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AE8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C5187F8" w14:textId="4030E6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2ED9EEDD" w14:textId="39BD27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D6FD8" w14:textId="069CAE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0DA8B053" w14:textId="6DCB58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84,179.30 </w:t>
            </w:r>
          </w:p>
        </w:tc>
      </w:tr>
      <w:tr w:rsidR="00021E0B" w:rsidRPr="00021E0B" w14:paraId="085F26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776C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DA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5E06BBAE" w14:textId="66DE29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435AE44B" w14:textId="655716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E22C" w14:textId="0DB0B4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56C0E" w14:textId="5E0E09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868.77 </w:t>
            </w:r>
          </w:p>
        </w:tc>
      </w:tr>
      <w:tr w:rsidR="00021E0B" w:rsidRPr="00021E0B" w14:paraId="09DC72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7BAE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9F8B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428A682" w14:textId="0DB4F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6888B17" w14:textId="23DB36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CBE3A" w14:textId="76FFBB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C536" w14:textId="3CBBB3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7.14 </w:t>
            </w:r>
          </w:p>
        </w:tc>
      </w:tr>
      <w:tr w:rsidR="00021E0B" w:rsidRPr="00021E0B" w14:paraId="432786F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2F05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C2F9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00D9E3B0" w14:textId="094A05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07CC7" w14:textId="13ED8A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FADB8" w14:textId="12B2BA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83F76" w14:textId="4D0E51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0,000.00 </w:t>
            </w:r>
          </w:p>
        </w:tc>
      </w:tr>
      <w:tr w:rsidR="00021E0B" w:rsidRPr="00021E0B" w14:paraId="13477E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2216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92F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530F31D5" w14:textId="6BD641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08F79AFD" w14:textId="118CC1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190E3" w14:textId="1DD752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D20180D" w14:textId="2298B8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1,470.00 </w:t>
            </w:r>
          </w:p>
        </w:tc>
      </w:tr>
      <w:tr w:rsidR="00021E0B" w:rsidRPr="00021E0B" w14:paraId="4DB119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9A49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C06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A61A1CA" w14:textId="741022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887C00" w14:textId="548D13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9FFFD" w14:textId="2ADE4F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E6DA4" w14:textId="03768B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140.00 </w:t>
            </w:r>
          </w:p>
        </w:tc>
      </w:tr>
      <w:tr w:rsidR="00021E0B" w:rsidRPr="00021E0B" w14:paraId="7790D8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D079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810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EDAD765" w14:textId="454F22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C862025" w14:textId="33FE43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C1F34" w14:textId="104593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60028" w14:textId="7D0E02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6,796.75 </w:t>
            </w:r>
          </w:p>
        </w:tc>
      </w:tr>
      <w:tr w:rsidR="00021E0B" w:rsidRPr="00021E0B" w14:paraId="583698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F45E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A66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25F14DDD" w14:textId="6BB498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3544DBFF" w14:textId="12B8B2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88EC5" w14:textId="64495E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9D9D6" w14:textId="14C622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632.50 </w:t>
            </w:r>
          </w:p>
        </w:tc>
      </w:tr>
      <w:tr w:rsidR="00021E0B" w:rsidRPr="00021E0B" w14:paraId="033E652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CBC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CFC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143CE8D1" w14:textId="003789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7FBC58B6" w14:textId="749570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7A4468F" w14:textId="2F382C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3D34F" w14:textId="51C5A5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7,084.67 </w:t>
            </w:r>
          </w:p>
        </w:tc>
      </w:tr>
      <w:tr w:rsidR="00021E0B" w:rsidRPr="00021E0B" w14:paraId="352757A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C435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052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00E4716" w14:textId="0516EA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3EC9D602" w14:textId="59E517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3DB59" w14:textId="24FC11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5AA2DDE4" w14:textId="503FE2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91,635.50 </w:t>
            </w:r>
          </w:p>
        </w:tc>
      </w:tr>
      <w:tr w:rsidR="00021E0B" w:rsidRPr="00021E0B" w14:paraId="0EC6283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9B99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1CA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33602E8" w14:textId="58AE8D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5A1A6861" w14:textId="49C1A3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332DF" w14:textId="34B702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3627C" w14:textId="1BD05D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4,253.75 </w:t>
            </w:r>
          </w:p>
        </w:tc>
      </w:tr>
      <w:tr w:rsidR="00021E0B" w:rsidRPr="00021E0B" w14:paraId="09054E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1481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704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0B0B4CB" w14:textId="0383F4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6148D44" w14:textId="7FF0CF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C220C" w14:textId="54E9AB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E3316F9" w14:textId="66649F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4,668.14 </w:t>
            </w:r>
          </w:p>
        </w:tc>
      </w:tr>
      <w:tr w:rsidR="00021E0B" w:rsidRPr="00021E0B" w14:paraId="777E4F5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01AD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211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5078914A" w14:textId="4BA286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6AAC2F" w14:textId="368CA6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C5AEB" w14:textId="369B82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8CD06" w14:textId="1F2AF3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473B57C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6DFF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59BA4637" w14:textId="52A9D4A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2,197,371.66 </w:t>
            </w:r>
          </w:p>
        </w:tc>
        <w:tc>
          <w:tcPr>
            <w:tcW w:w="958" w:type="pct"/>
            <w:tcBorders>
              <w:top w:val="nil"/>
              <w:left w:val="nil"/>
              <w:bottom w:val="single" w:sz="4" w:space="0" w:color="000000"/>
              <w:right w:val="single" w:sz="4" w:space="0" w:color="000000"/>
            </w:tcBorders>
            <w:shd w:val="clear" w:color="A5A5A5" w:fill="A5A5A5"/>
            <w:noWrap/>
            <w:vAlign w:val="bottom"/>
            <w:hideMark/>
          </w:tcPr>
          <w:p w14:paraId="5A249D1F" w14:textId="7391657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9AC92BE" w14:textId="23DB15E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864CC0" w14:textId="653875D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2,197,371.66 </w:t>
            </w:r>
          </w:p>
        </w:tc>
      </w:tr>
      <w:tr w:rsidR="00021E0B" w:rsidRPr="00021E0B" w14:paraId="195A06F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2B0F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E6C3831" w14:textId="7472E39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8B493AD" w14:textId="64884BC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258EC" w14:textId="5F09D5C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6A1FFE" w14:textId="6CC5DDB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82,322.08 </w:t>
            </w:r>
          </w:p>
        </w:tc>
      </w:tr>
      <w:tr w:rsidR="00021E0B" w:rsidRPr="00021E0B" w14:paraId="379701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A650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2D7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45A4DF5" w14:textId="7AFE65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576D978E" w14:textId="629F30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BFD7A" w14:textId="54DA47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F176" w14:textId="30CC17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9,949.52 </w:t>
            </w:r>
          </w:p>
        </w:tc>
      </w:tr>
      <w:tr w:rsidR="00021E0B" w:rsidRPr="00021E0B" w14:paraId="66A6C6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1B49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E905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6E925A9A" w14:textId="4DFB1D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7FAAC10D" w14:textId="35AB61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CFA58" w14:textId="6B81D5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CEE16" w14:textId="660E60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359.04 </w:t>
            </w:r>
          </w:p>
        </w:tc>
      </w:tr>
      <w:tr w:rsidR="00021E0B" w:rsidRPr="00021E0B" w14:paraId="6D1330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2E2E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66F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84E2583" w14:textId="416000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901DD39" w14:textId="20D217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083E3" w14:textId="711355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06D6F" w14:textId="65B325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1.00 </w:t>
            </w:r>
          </w:p>
        </w:tc>
      </w:tr>
      <w:tr w:rsidR="00021E0B" w:rsidRPr="00021E0B" w14:paraId="013666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BCEA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70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6F176964" w14:textId="0AAAB1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70331F21" w14:textId="2A3848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E344A" w14:textId="48CB74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8EC1A" w14:textId="7A49A1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62.52 </w:t>
            </w:r>
          </w:p>
        </w:tc>
      </w:tr>
      <w:tr w:rsidR="00021E0B" w:rsidRPr="00021E0B" w14:paraId="4F21BEC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0B14E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2D145F" w14:textId="27F3C56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0,510,685.16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33F90" w14:textId="7D30B56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5A5E9A" w14:textId="29DDB34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EC0FA9" w14:textId="0DEA3FE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0,510,685.16 </w:t>
            </w:r>
          </w:p>
        </w:tc>
      </w:tr>
      <w:tr w:rsidR="00021E0B" w:rsidRPr="00021E0B" w14:paraId="13206EF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1BAB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46B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A180F80" w14:textId="52BE18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51,105.74 </w:t>
            </w:r>
          </w:p>
        </w:tc>
        <w:tc>
          <w:tcPr>
            <w:tcW w:w="958" w:type="pct"/>
            <w:tcBorders>
              <w:top w:val="nil"/>
              <w:left w:val="nil"/>
              <w:bottom w:val="single" w:sz="4" w:space="0" w:color="000000"/>
              <w:right w:val="single" w:sz="4" w:space="0" w:color="000000"/>
            </w:tcBorders>
            <w:shd w:val="clear" w:color="auto" w:fill="auto"/>
            <w:noWrap/>
            <w:vAlign w:val="bottom"/>
            <w:hideMark/>
          </w:tcPr>
          <w:p w14:paraId="1817823C" w14:textId="18CBDE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BFE61" w14:textId="74F821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8AAD1F" w14:textId="7DE0E4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51,105.74 </w:t>
            </w:r>
          </w:p>
        </w:tc>
      </w:tr>
      <w:tr w:rsidR="00021E0B" w:rsidRPr="00021E0B" w14:paraId="0B7473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D67A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F13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DFCD1F4" w14:textId="2A4004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70F4978" w14:textId="5CDC0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2538B" w14:textId="5FDD1C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BB1E4" w14:textId="7208D0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84.40 </w:t>
            </w:r>
          </w:p>
        </w:tc>
      </w:tr>
      <w:tr w:rsidR="00021E0B" w:rsidRPr="00021E0B" w14:paraId="051F7D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FE5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846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06B9043" w14:textId="33F8B8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2,379.32 </w:t>
            </w:r>
          </w:p>
        </w:tc>
        <w:tc>
          <w:tcPr>
            <w:tcW w:w="958" w:type="pct"/>
            <w:tcBorders>
              <w:top w:val="nil"/>
              <w:left w:val="nil"/>
              <w:bottom w:val="single" w:sz="4" w:space="0" w:color="000000"/>
              <w:right w:val="single" w:sz="4" w:space="0" w:color="000000"/>
            </w:tcBorders>
            <w:shd w:val="clear" w:color="auto" w:fill="auto"/>
            <w:noWrap/>
            <w:vAlign w:val="bottom"/>
            <w:hideMark/>
          </w:tcPr>
          <w:p w14:paraId="698A4F13" w14:textId="5F6338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88C1A" w14:textId="0E7E40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3B97B" w14:textId="11F72E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2,379.32 </w:t>
            </w:r>
          </w:p>
        </w:tc>
      </w:tr>
      <w:tr w:rsidR="00021E0B" w:rsidRPr="00021E0B" w14:paraId="0A031FC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3CFD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A61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A1C1E68" w14:textId="42FB4E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733.52 </w:t>
            </w:r>
          </w:p>
        </w:tc>
        <w:tc>
          <w:tcPr>
            <w:tcW w:w="958" w:type="pct"/>
            <w:tcBorders>
              <w:top w:val="nil"/>
              <w:left w:val="nil"/>
              <w:bottom w:val="single" w:sz="4" w:space="0" w:color="000000"/>
              <w:right w:val="single" w:sz="4" w:space="0" w:color="000000"/>
            </w:tcBorders>
            <w:shd w:val="clear" w:color="auto" w:fill="auto"/>
            <w:noWrap/>
            <w:vAlign w:val="bottom"/>
            <w:hideMark/>
          </w:tcPr>
          <w:p w14:paraId="63C7559E" w14:textId="3DE3C6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C866E" w14:textId="249135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E29B6" w14:textId="1287D2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733.52 </w:t>
            </w:r>
          </w:p>
        </w:tc>
      </w:tr>
      <w:tr w:rsidR="00021E0B" w:rsidRPr="00021E0B" w14:paraId="4A2302F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0E6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F67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12C2E4FB" w14:textId="1B055F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59D71BD1" w14:textId="09690A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30854" w14:textId="162D1D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34B78" w14:textId="5D09EF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782.26 </w:t>
            </w:r>
          </w:p>
        </w:tc>
      </w:tr>
      <w:tr w:rsidR="00021E0B" w:rsidRPr="00021E0B" w14:paraId="72A708B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5F6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02A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3BDB5A86" w14:textId="731657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9,460.24 </w:t>
            </w:r>
          </w:p>
        </w:tc>
        <w:tc>
          <w:tcPr>
            <w:tcW w:w="958" w:type="pct"/>
            <w:tcBorders>
              <w:top w:val="nil"/>
              <w:left w:val="nil"/>
              <w:bottom w:val="single" w:sz="4" w:space="0" w:color="000000"/>
              <w:right w:val="single" w:sz="4" w:space="0" w:color="000000"/>
            </w:tcBorders>
            <w:shd w:val="clear" w:color="auto" w:fill="auto"/>
            <w:noWrap/>
            <w:vAlign w:val="bottom"/>
            <w:hideMark/>
          </w:tcPr>
          <w:p w14:paraId="692CA16A" w14:textId="5F7D1A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95E6F" w14:textId="460DFC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8BCFC" w14:textId="57D01B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9,460.24 </w:t>
            </w:r>
          </w:p>
        </w:tc>
      </w:tr>
      <w:tr w:rsidR="00021E0B" w:rsidRPr="00021E0B" w14:paraId="5FBF396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5D69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5C8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CF9174A" w14:textId="7E74A6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5AFF55C3" w14:textId="4487AD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9F88D" w14:textId="406F1B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1037B" w14:textId="36C057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09,493.76 </w:t>
            </w:r>
          </w:p>
        </w:tc>
      </w:tr>
      <w:tr w:rsidR="00021E0B" w:rsidRPr="00021E0B" w14:paraId="413EDB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94B2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5F0B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2C415203" w14:textId="08A86F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60F3FE5A" w14:textId="4A097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A48E" w14:textId="290731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2979B" w14:textId="28FB4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21.00 </w:t>
            </w:r>
          </w:p>
        </w:tc>
      </w:tr>
      <w:tr w:rsidR="00021E0B" w:rsidRPr="00021E0B" w14:paraId="580A92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0D7F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A3E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555A72D3" w14:textId="19D4F6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9F3F228" w14:textId="08D66D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D926A" w14:textId="613781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6DAF4" w14:textId="7B3540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76 </w:t>
            </w:r>
          </w:p>
        </w:tc>
      </w:tr>
      <w:tr w:rsidR="00021E0B" w:rsidRPr="00021E0B" w14:paraId="1583CE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67D6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69E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2AA073C" w14:textId="721DA4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15,825.36 </w:t>
            </w:r>
          </w:p>
        </w:tc>
        <w:tc>
          <w:tcPr>
            <w:tcW w:w="958" w:type="pct"/>
            <w:tcBorders>
              <w:top w:val="nil"/>
              <w:left w:val="nil"/>
              <w:bottom w:val="single" w:sz="4" w:space="0" w:color="000000"/>
              <w:right w:val="single" w:sz="4" w:space="0" w:color="000000"/>
            </w:tcBorders>
            <w:shd w:val="clear" w:color="auto" w:fill="auto"/>
            <w:noWrap/>
            <w:vAlign w:val="bottom"/>
            <w:hideMark/>
          </w:tcPr>
          <w:p w14:paraId="2FE47F69" w14:textId="3CDE11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8A739" w14:textId="0143B1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42BDF" w14:textId="4A4251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15,825.36 </w:t>
            </w:r>
          </w:p>
        </w:tc>
      </w:tr>
      <w:tr w:rsidR="00021E0B" w:rsidRPr="00021E0B" w14:paraId="7F6E7F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E585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FBFD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2E60A5C1" w14:textId="10AA3E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4CC3AB7D" w14:textId="71D69C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6B41A" w14:textId="1CBD71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80D2D" w14:textId="1345F9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1,009.00 </w:t>
            </w:r>
          </w:p>
        </w:tc>
      </w:tr>
      <w:tr w:rsidR="00021E0B" w:rsidRPr="00021E0B" w14:paraId="023DC2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8208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4682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B3C9835" w14:textId="6AB598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EA7DC48" w14:textId="631F63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A8461" w14:textId="114507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56F5B" w14:textId="00E034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35,216.82 </w:t>
            </w:r>
          </w:p>
        </w:tc>
      </w:tr>
      <w:tr w:rsidR="00021E0B" w:rsidRPr="00021E0B" w14:paraId="4155057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C940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77A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6F866CC9" w14:textId="3BB72A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3083FE0" w14:textId="003ED9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73ABC" w14:textId="3B3203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50746" w14:textId="5CF7D9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84.40 </w:t>
            </w:r>
          </w:p>
        </w:tc>
      </w:tr>
      <w:tr w:rsidR="00021E0B" w:rsidRPr="00021E0B" w14:paraId="6FEEA97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045F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88E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3695CE53" w14:textId="54753B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C191368" w14:textId="440778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A3AAC" w14:textId="3A626A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9B3AB" w14:textId="23B095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7,190.00 </w:t>
            </w:r>
          </w:p>
        </w:tc>
      </w:tr>
      <w:tr w:rsidR="00021E0B" w:rsidRPr="00021E0B" w14:paraId="6BD35D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9491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532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5A04DF9" w14:textId="1FE6D7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11DC1E0E" w14:textId="03DADB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9B556" w14:textId="6B696C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6B34" w14:textId="788025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889.00 </w:t>
            </w:r>
          </w:p>
        </w:tc>
      </w:tr>
      <w:tr w:rsidR="00021E0B" w:rsidRPr="00021E0B" w14:paraId="7EF0953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5CFE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626F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05D28FBB" w14:textId="7A02E3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79E0A7E9" w14:textId="465B92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69194" w14:textId="036B8F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9F07" w14:textId="7E0D79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428.40 </w:t>
            </w:r>
          </w:p>
        </w:tc>
      </w:tr>
      <w:tr w:rsidR="00021E0B" w:rsidRPr="00021E0B" w14:paraId="5A81B68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A90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A0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11CDB3EB" w14:textId="0DC9C1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1B7C0136" w14:textId="2EF5E3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728FD" w14:textId="0FE9BB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C70D6" w14:textId="788635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2,795.70 </w:t>
            </w:r>
          </w:p>
        </w:tc>
      </w:tr>
      <w:tr w:rsidR="00021E0B" w:rsidRPr="00021E0B" w14:paraId="7B2017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5463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49E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37617682" w14:textId="078A1F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310C232F" w14:textId="7A246C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E8044" w14:textId="386702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B8166" w14:textId="6FFDD1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85.68 </w:t>
            </w:r>
          </w:p>
        </w:tc>
      </w:tr>
      <w:tr w:rsidR="00021E0B" w:rsidRPr="00021E0B" w14:paraId="5A15ED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37C5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64F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62A9409" w14:textId="1FC4E3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2A7DD2FF" w14:textId="765287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43D2E" w14:textId="4E6610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BDE8E" w14:textId="6B482C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r>
      <w:tr w:rsidR="00021E0B" w:rsidRPr="00021E0B" w14:paraId="318EBE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1D0D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610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BEDF34F" w14:textId="2C3CB6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29C223F" w14:textId="1E2610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AB129" w14:textId="0103BA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B6FD9" w14:textId="6D7511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r>
      <w:tr w:rsidR="00021E0B" w:rsidRPr="00021E0B" w14:paraId="60B8FD8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70EA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A01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767973F" w14:textId="50916B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2C21F27A" w14:textId="72D7C6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FFAB4" w14:textId="097427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190B3" w14:textId="4BAE0F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146.22 </w:t>
            </w:r>
          </w:p>
        </w:tc>
      </w:tr>
      <w:tr w:rsidR="00021E0B" w:rsidRPr="00021E0B" w14:paraId="7FB281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381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EB6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30006DC3" w14:textId="6E3A6F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B7FA443" w14:textId="36F20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D70B1" w14:textId="108F03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8DB52" w14:textId="69F7CC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7.00 </w:t>
            </w:r>
          </w:p>
        </w:tc>
      </w:tr>
      <w:tr w:rsidR="00021E0B" w:rsidRPr="00021E0B" w14:paraId="06589B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F303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9CD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727DD05" w14:textId="46DB27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2F56F53D" w14:textId="7324E9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AF8A2" w14:textId="5E8F2D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11FAA" w14:textId="26BCE1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3,493.45 </w:t>
            </w:r>
          </w:p>
        </w:tc>
      </w:tr>
      <w:tr w:rsidR="00021E0B" w:rsidRPr="00021E0B" w14:paraId="65ECD32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5955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FFB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40D9D0F5" w14:textId="3A3343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F32221D" w14:textId="6CC305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3ADF1" w14:textId="2710C7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4D6AF" w14:textId="551D06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220.00 </w:t>
            </w:r>
          </w:p>
        </w:tc>
      </w:tr>
      <w:tr w:rsidR="00021E0B" w:rsidRPr="00021E0B" w14:paraId="3BB1EA8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CBE3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9BE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5A15756" w14:textId="267FED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9A045CD" w14:textId="0AC2D0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28EDB" w14:textId="6F79D4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F490A" w14:textId="10F5E9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33.76 </w:t>
            </w:r>
          </w:p>
        </w:tc>
      </w:tr>
      <w:tr w:rsidR="00021E0B" w:rsidRPr="00021E0B" w14:paraId="758D64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F64C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274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132E8C9D" w14:textId="776D67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BD510E3" w14:textId="7746E9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5DAF6" w14:textId="0AF7BF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DEB01" w14:textId="4F6345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5,558.53 </w:t>
            </w:r>
          </w:p>
        </w:tc>
      </w:tr>
      <w:tr w:rsidR="00021E0B" w:rsidRPr="00021E0B" w14:paraId="491175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1B60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076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017EA79" w14:textId="3D899B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7,165.64 </w:t>
            </w:r>
          </w:p>
        </w:tc>
        <w:tc>
          <w:tcPr>
            <w:tcW w:w="958" w:type="pct"/>
            <w:tcBorders>
              <w:top w:val="nil"/>
              <w:left w:val="nil"/>
              <w:bottom w:val="single" w:sz="4" w:space="0" w:color="000000"/>
              <w:right w:val="single" w:sz="4" w:space="0" w:color="000000"/>
            </w:tcBorders>
            <w:shd w:val="clear" w:color="auto" w:fill="auto"/>
            <w:noWrap/>
            <w:vAlign w:val="bottom"/>
            <w:hideMark/>
          </w:tcPr>
          <w:p w14:paraId="408B171F" w14:textId="3846DB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2E112" w14:textId="37BA4E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13D18" w14:textId="4CECE9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7,165.64 </w:t>
            </w:r>
          </w:p>
        </w:tc>
      </w:tr>
      <w:tr w:rsidR="00021E0B" w:rsidRPr="00021E0B" w14:paraId="0B798B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6F0F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711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3FD455F" w14:textId="54F40B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65B4326" w14:textId="4F161F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BE963" w14:textId="4B5CB2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559F9" w14:textId="765460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16.88 </w:t>
            </w:r>
          </w:p>
        </w:tc>
      </w:tr>
      <w:tr w:rsidR="00021E0B" w:rsidRPr="00021E0B" w14:paraId="313ADA0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CC31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471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877957" w14:textId="657FB5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972,381.56 </w:t>
            </w:r>
          </w:p>
        </w:tc>
        <w:tc>
          <w:tcPr>
            <w:tcW w:w="958" w:type="pct"/>
            <w:tcBorders>
              <w:top w:val="nil"/>
              <w:left w:val="nil"/>
              <w:bottom w:val="single" w:sz="4" w:space="0" w:color="000000"/>
              <w:right w:val="single" w:sz="4" w:space="0" w:color="000000"/>
            </w:tcBorders>
            <w:shd w:val="clear" w:color="auto" w:fill="auto"/>
            <w:noWrap/>
            <w:vAlign w:val="bottom"/>
            <w:hideMark/>
          </w:tcPr>
          <w:p w14:paraId="4F46C842" w14:textId="5AB5E3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D7B05" w14:textId="334ACA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55000" w14:textId="6C37A0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972,381.56 </w:t>
            </w:r>
          </w:p>
        </w:tc>
      </w:tr>
      <w:tr w:rsidR="00021E0B" w:rsidRPr="00021E0B" w14:paraId="372B2DA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CB2A1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199AC1" w14:textId="53A66FC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367,782.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2AA03" w14:textId="5CAC152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1355E" w14:textId="01A9907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792FCB" w14:textId="1CB61A2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367,782.31 </w:t>
            </w:r>
          </w:p>
        </w:tc>
      </w:tr>
      <w:tr w:rsidR="00021E0B" w:rsidRPr="00021E0B" w14:paraId="6C4B828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32E4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2D5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10DA258" w14:textId="744462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97,224.48 </w:t>
            </w:r>
          </w:p>
        </w:tc>
        <w:tc>
          <w:tcPr>
            <w:tcW w:w="958" w:type="pct"/>
            <w:tcBorders>
              <w:top w:val="nil"/>
              <w:left w:val="nil"/>
              <w:bottom w:val="single" w:sz="4" w:space="0" w:color="000000"/>
              <w:right w:val="single" w:sz="4" w:space="0" w:color="000000"/>
            </w:tcBorders>
            <w:shd w:val="clear" w:color="auto" w:fill="auto"/>
            <w:noWrap/>
            <w:vAlign w:val="bottom"/>
            <w:hideMark/>
          </w:tcPr>
          <w:p w14:paraId="3319ECBA" w14:textId="60983B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B5EA3" w14:textId="3D1DDD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8A3621" w14:textId="348295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97,224.48 </w:t>
            </w:r>
          </w:p>
        </w:tc>
      </w:tr>
      <w:tr w:rsidR="00021E0B" w:rsidRPr="00021E0B" w14:paraId="21FD30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C510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CA8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86F4FA7" w14:textId="32F3E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714FA08B" w14:textId="332263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EDD66" w14:textId="2D0C8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050EC" w14:textId="49FA5A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279,936.81 </w:t>
            </w:r>
          </w:p>
        </w:tc>
      </w:tr>
      <w:tr w:rsidR="00021E0B" w:rsidRPr="00021E0B" w14:paraId="0761B03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76C0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876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716AAD1" w14:textId="2B69B9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BA3EDB1" w14:textId="4B91B0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26A01" w14:textId="244291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985E1" w14:textId="6B07A2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4,760.66 </w:t>
            </w:r>
          </w:p>
        </w:tc>
      </w:tr>
      <w:tr w:rsidR="00021E0B" w:rsidRPr="00021E0B" w14:paraId="0D03ED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2705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CC08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BC3C03A" w14:textId="0074AD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1FB27D90" w14:textId="193794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7C6F8" w14:textId="67331E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8E0C5" w14:textId="58F888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7,457.66 </w:t>
            </w:r>
          </w:p>
        </w:tc>
      </w:tr>
      <w:tr w:rsidR="00021E0B" w:rsidRPr="00021E0B" w14:paraId="37545E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C3BA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8CE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719EBE35" w14:textId="681F89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71F3E9F7" w14:textId="32A5EC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3AC88" w14:textId="7184C9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EA45D" w14:textId="6F5F57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17,122.54 </w:t>
            </w:r>
          </w:p>
        </w:tc>
      </w:tr>
      <w:tr w:rsidR="00021E0B" w:rsidRPr="00021E0B" w14:paraId="6A30D5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CB3E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E14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5EE4126" w14:textId="28045B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704601E7" w14:textId="125948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3F679" w14:textId="79DCEF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36E07" w14:textId="452C51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1,172.06 </w:t>
            </w:r>
          </w:p>
        </w:tc>
      </w:tr>
      <w:tr w:rsidR="00021E0B" w:rsidRPr="00021E0B" w14:paraId="11E269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9588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5F3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3324D806" w14:textId="18402D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7803759" w14:textId="6EEDA7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80AA6" w14:textId="4510FC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D80CA" w14:textId="06E2B3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2,101.16 </w:t>
            </w:r>
          </w:p>
        </w:tc>
      </w:tr>
      <w:tr w:rsidR="00021E0B" w:rsidRPr="00021E0B" w14:paraId="28D74C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47B7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123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7BACF57" w14:textId="38785E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54B13C82" w14:textId="26B1EB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B2377" w14:textId="44691B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6B5" w14:textId="37E7DF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077.36 </w:t>
            </w:r>
          </w:p>
        </w:tc>
      </w:tr>
      <w:tr w:rsidR="00021E0B" w:rsidRPr="00021E0B" w14:paraId="7104213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72F6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310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A286ABF" w14:textId="7B7875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B9417D9" w14:textId="706204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3C057" w14:textId="024346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6A1A6" w14:textId="0850E1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0,902.96 </w:t>
            </w:r>
          </w:p>
        </w:tc>
      </w:tr>
      <w:tr w:rsidR="00021E0B" w:rsidRPr="00021E0B" w14:paraId="4B4276E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A1E0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DF8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F814BC9" w14:textId="7D855C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E4521AE" w14:textId="30A2DF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9EAE0" w14:textId="6A4379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464F8" w14:textId="4C4C87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2,292.66 </w:t>
            </w:r>
          </w:p>
        </w:tc>
      </w:tr>
      <w:tr w:rsidR="00021E0B" w:rsidRPr="00021E0B" w14:paraId="564E1E4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7681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0DF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3460F03" w14:textId="28B024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51BAB537" w14:textId="7C3D5E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6D1A1" w14:textId="131AFC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4CE61" w14:textId="57249D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509.56 </w:t>
            </w:r>
          </w:p>
        </w:tc>
      </w:tr>
      <w:tr w:rsidR="00021E0B" w:rsidRPr="00021E0B" w14:paraId="71EEA4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B8B3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985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F80CCD6" w14:textId="0F5398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4B3EF42D" w14:textId="24D1B5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A324C" w14:textId="3336FF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8602D" w14:textId="3C9395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7,448.42 </w:t>
            </w:r>
          </w:p>
        </w:tc>
      </w:tr>
      <w:tr w:rsidR="00021E0B" w:rsidRPr="00021E0B" w14:paraId="3250A3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C8DD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A952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FD7B7A1" w14:textId="6459F9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21AC6E83" w14:textId="29A045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854F4" w14:textId="41A429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00BC8" w14:textId="50FB3F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26.66 </w:t>
            </w:r>
          </w:p>
        </w:tc>
      </w:tr>
      <w:tr w:rsidR="00021E0B" w:rsidRPr="00021E0B" w14:paraId="3C7CDCA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E157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94F1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FDB0FCD" w14:textId="2FC18A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51F9F008" w14:textId="7F6C1F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A4476" w14:textId="2C2EB8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14FBC" w14:textId="1F8914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8,775.86 </w:t>
            </w:r>
          </w:p>
        </w:tc>
      </w:tr>
      <w:tr w:rsidR="00021E0B" w:rsidRPr="00021E0B" w14:paraId="6FEAF7D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C82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0B0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AC1B49" w14:textId="4D2003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79F9E60" w14:textId="1026D2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BC76E" w14:textId="37B995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E98DC" w14:textId="3CE077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1,260.66 </w:t>
            </w:r>
          </w:p>
        </w:tc>
      </w:tr>
      <w:tr w:rsidR="00021E0B" w:rsidRPr="00021E0B" w14:paraId="617EF9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34E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452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0E1C3D2" w14:textId="5631B0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30221499" w14:textId="1D16E5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D0C19" w14:textId="7473C4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45DEBF" w14:textId="573025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2,251.04 </w:t>
            </w:r>
          </w:p>
        </w:tc>
      </w:tr>
      <w:tr w:rsidR="00021E0B" w:rsidRPr="00021E0B" w14:paraId="155338B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DA68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AA8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E833226" w14:textId="54D2F3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A27A72E" w14:textId="026611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58593" w14:textId="4C96A1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22788" w14:textId="1EBFDB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305.66 </w:t>
            </w:r>
          </w:p>
        </w:tc>
      </w:tr>
      <w:tr w:rsidR="00021E0B" w:rsidRPr="00021E0B" w14:paraId="479A505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29F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1D9D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D5DF78C" w14:textId="6C2AEE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28EEA0C9" w14:textId="341C08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AFA36" w14:textId="18797A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DD67E" w14:textId="595B5A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8,351.66 </w:t>
            </w:r>
          </w:p>
        </w:tc>
      </w:tr>
      <w:tr w:rsidR="00021E0B" w:rsidRPr="00021E0B" w14:paraId="49E669A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874F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C08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6A5AA3F1" w14:textId="38FA59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3250368F" w14:textId="345977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9D5E7" w14:textId="2872AD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FE37A" w14:textId="42FDA4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5,337.88 </w:t>
            </w:r>
          </w:p>
        </w:tc>
      </w:tr>
      <w:tr w:rsidR="00021E0B" w:rsidRPr="00021E0B" w14:paraId="42128D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01D9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AD4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6D22A0D8" w14:textId="36792A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6481783A" w14:textId="34C7B4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295A" w14:textId="3F34C0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54B32" w14:textId="31D1F6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301.78 </w:t>
            </w:r>
          </w:p>
        </w:tc>
      </w:tr>
      <w:tr w:rsidR="00021E0B" w:rsidRPr="00021E0B" w14:paraId="272BE1A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7E39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2E7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22DDCAB" w14:textId="596398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34774E49" w14:textId="31DA11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308E8" w14:textId="1B1A19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99A93" w14:textId="33C68B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1,401.58 </w:t>
            </w:r>
          </w:p>
        </w:tc>
      </w:tr>
      <w:tr w:rsidR="00021E0B" w:rsidRPr="00021E0B" w14:paraId="6DDB65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BAA7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679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2AD5CA2" w14:textId="018CF6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FC78D71" w14:textId="13309E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9F2AD" w14:textId="5F6B3A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FD3C1" w14:textId="431070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2,339.30 </w:t>
            </w:r>
          </w:p>
        </w:tc>
      </w:tr>
      <w:tr w:rsidR="00021E0B" w:rsidRPr="00021E0B" w14:paraId="33FDAF3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4ABC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37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EB62705" w14:textId="7AF95C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D03C34F" w14:textId="569930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87508" w14:textId="116251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E8AC0" w14:textId="3C2E4F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449.16 </w:t>
            </w:r>
          </w:p>
        </w:tc>
      </w:tr>
      <w:tr w:rsidR="00021E0B" w:rsidRPr="00021E0B" w14:paraId="1101099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84F3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943B0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4CC39E0" w14:textId="1C1319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79D4FE91" w14:textId="4A44B1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709B7" w14:textId="53459D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CBA3A" w14:textId="5F0508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9,573.66 </w:t>
            </w:r>
          </w:p>
        </w:tc>
      </w:tr>
      <w:tr w:rsidR="00021E0B" w:rsidRPr="00021E0B" w14:paraId="2EDABE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949A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8D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6EAFFE9" w14:textId="370F1D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0687AAB" w14:textId="0912FF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6B0B0" w14:textId="2B1B65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1D1D" w14:textId="5D816E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3,329.86 </w:t>
            </w:r>
          </w:p>
        </w:tc>
      </w:tr>
      <w:tr w:rsidR="00021E0B" w:rsidRPr="00021E0B" w14:paraId="3E853E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75D9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E923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AAC4DCE" w14:textId="2280E0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F319B0C" w14:textId="4B85A9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5F294" w14:textId="6B84AF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07DBB9" w14:textId="565B1D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4,760.66 </w:t>
            </w:r>
          </w:p>
        </w:tc>
      </w:tr>
      <w:tr w:rsidR="00021E0B" w:rsidRPr="00021E0B" w14:paraId="44FAE23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4E6A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150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7CFD1746" w14:textId="1C671D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2,850.86 </w:t>
            </w:r>
          </w:p>
        </w:tc>
        <w:tc>
          <w:tcPr>
            <w:tcW w:w="958" w:type="pct"/>
            <w:tcBorders>
              <w:top w:val="nil"/>
              <w:left w:val="nil"/>
              <w:bottom w:val="single" w:sz="4" w:space="0" w:color="000000"/>
              <w:right w:val="single" w:sz="4" w:space="0" w:color="000000"/>
            </w:tcBorders>
            <w:shd w:val="clear" w:color="auto" w:fill="auto"/>
            <w:noWrap/>
            <w:vAlign w:val="bottom"/>
            <w:hideMark/>
          </w:tcPr>
          <w:p w14:paraId="1472C53B" w14:textId="2BFA66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51206" w14:textId="279984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11C63" w14:textId="1797E9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2,850.86 </w:t>
            </w:r>
          </w:p>
        </w:tc>
      </w:tr>
      <w:tr w:rsidR="00021E0B" w:rsidRPr="00021E0B" w14:paraId="089CDEC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746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BCA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9396810" w14:textId="1B3E23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A59FD9C" w14:textId="22F4EF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334AB" w14:textId="0EF6DD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86CA5" w14:textId="55E27E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2,804.54 </w:t>
            </w:r>
          </w:p>
        </w:tc>
      </w:tr>
      <w:tr w:rsidR="00021E0B" w:rsidRPr="00021E0B" w14:paraId="018C19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E38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7F2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274E9CF4" w14:textId="08B75D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0DE7FB0F" w14:textId="723A7C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72DB1" w14:textId="0F1AEE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09E78" w14:textId="6AB2C0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22.76 </w:t>
            </w:r>
          </w:p>
        </w:tc>
      </w:tr>
      <w:tr w:rsidR="00021E0B" w:rsidRPr="00021E0B" w14:paraId="158B92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63D0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171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3FD7D44" w14:textId="6E1CAC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3EBB6CB9" w14:textId="28CDEE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6D8F0" w14:textId="27C4EF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D3FF6" w14:textId="77F841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968.70 </w:t>
            </w:r>
          </w:p>
        </w:tc>
      </w:tr>
      <w:tr w:rsidR="00021E0B" w:rsidRPr="00021E0B" w14:paraId="0E79FC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E019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038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4D8F2C4" w14:textId="583EB4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31E614CF" w14:textId="0A9436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9073D" w14:textId="17A593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79848" w14:textId="152787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2,555.46 </w:t>
            </w:r>
          </w:p>
        </w:tc>
      </w:tr>
      <w:tr w:rsidR="00021E0B" w:rsidRPr="00021E0B" w14:paraId="616E8B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07FB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091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03A29AE8" w14:textId="4CC116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101D7B25" w14:textId="31CC69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9EB25" w14:textId="3F5F4F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EC6D4" w14:textId="64DC9D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873.66 </w:t>
            </w:r>
          </w:p>
        </w:tc>
      </w:tr>
      <w:tr w:rsidR="00021E0B" w:rsidRPr="00021E0B" w14:paraId="63CF7AD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7E1A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9F7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9382007" w14:textId="11D354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9316E7B" w14:textId="7777FF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83887" w14:textId="1844FD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D76B3" w14:textId="330DDE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9,875.66 </w:t>
            </w:r>
          </w:p>
        </w:tc>
      </w:tr>
      <w:tr w:rsidR="00021E0B" w:rsidRPr="00021E0B" w14:paraId="53B686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813F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3F6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08E7568C" w14:textId="64C02F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2DEFF6FA" w14:textId="112A33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29E8C" w14:textId="4F0B5C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956DF" w14:textId="303359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9,068.54 </w:t>
            </w:r>
          </w:p>
        </w:tc>
      </w:tr>
      <w:tr w:rsidR="00021E0B" w:rsidRPr="00021E0B" w14:paraId="7CEC3AF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2514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605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E779294" w14:textId="39CEC6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C3F058B" w14:textId="4A1167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46DCD" w14:textId="401E20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5362E" w14:textId="1EB3CE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8,351.66 </w:t>
            </w:r>
          </w:p>
        </w:tc>
      </w:tr>
      <w:tr w:rsidR="00021E0B" w:rsidRPr="00021E0B" w14:paraId="24FD29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F98D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718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1392FAF" w14:textId="44CB5B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59E719D3" w14:textId="29B26F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697E9" w14:textId="7C35FF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E7A77" w14:textId="7C51DF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06,509.52 </w:t>
            </w:r>
          </w:p>
        </w:tc>
      </w:tr>
      <w:tr w:rsidR="00021E0B" w:rsidRPr="00021E0B" w14:paraId="012921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1FB3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074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A0FCEA5" w14:textId="12A733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7B778F04" w14:textId="2989B2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68F0E" w14:textId="47119E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AD6A3" w14:textId="091349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449.16 </w:t>
            </w:r>
          </w:p>
        </w:tc>
      </w:tr>
      <w:tr w:rsidR="00021E0B" w:rsidRPr="00021E0B" w14:paraId="4D45CA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9AB4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BF7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F40CC6A" w14:textId="1CEFAD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43EEC8A6" w14:textId="64439F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46B19" w14:textId="10854B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D77B2" w14:textId="26009C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5,480.04 </w:t>
            </w:r>
          </w:p>
        </w:tc>
      </w:tr>
      <w:tr w:rsidR="00021E0B" w:rsidRPr="00021E0B" w14:paraId="1F5413E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81B394"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4FD2E279" w14:textId="6D36ED5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138,522.4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470E27" w14:textId="6CEDBD0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F6D1FA" w14:textId="149BF5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E21532" w14:textId="499862E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138,522.48 </w:t>
            </w:r>
          </w:p>
        </w:tc>
      </w:tr>
      <w:tr w:rsidR="00021E0B" w:rsidRPr="00021E0B" w14:paraId="459197E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C5EC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C0A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51BE2D58" w14:textId="094347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07DE6522" w14:textId="55E6A6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A8CDC" w14:textId="1E6C05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5AC703" w14:textId="47ABB9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9,054,846.90 </w:t>
            </w:r>
          </w:p>
        </w:tc>
      </w:tr>
      <w:tr w:rsidR="00021E0B" w:rsidRPr="00021E0B" w14:paraId="1BB13D8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E57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18C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1E12353" w14:textId="02A402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4514F9F3" w14:textId="027FFF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C5AE1A" w14:textId="21E77B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4F895" w14:textId="725065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036.10 </w:t>
            </w:r>
          </w:p>
        </w:tc>
      </w:tr>
      <w:tr w:rsidR="00021E0B" w:rsidRPr="00021E0B" w14:paraId="66271E7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13B6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FD6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605F288" w14:textId="02803B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1D362579" w14:textId="7DA1DA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8532C" w14:textId="7E4D0A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B8C04" w14:textId="7A51E2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3,107.48 </w:t>
            </w:r>
          </w:p>
        </w:tc>
      </w:tr>
      <w:tr w:rsidR="00021E0B" w:rsidRPr="00021E0B" w14:paraId="593569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7963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B7D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03591BDE" w14:textId="018F2A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8EB359" w14:textId="2B06A7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30A70" w14:textId="73657E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451DE" w14:textId="790F5D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1,800.00 </w:t>
            </w:r>
          </w:p>
        </w:tc>
      </w:tr>
      <w:tr w:rsidR="00021E0B" w:rsidRPr="00021E0B" w14:paraId="22110FD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4A66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0CE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DC851BE" w14:textId="1D29D6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5,732.00 </w:t>
            </w:r>
          </w:p>
        </w:tc>
        <w:tc>
          <w:tcPr>
            <w:tcW w:w="958" w:type="pct"/>
            <w:tcBorders>
              <w:top w:val="nil"/>
              <w:left w:val="nil"/>
              <w:bottom w:val="single" w:sz="4" w:space="0" w:color="000000"/>
              <w:right w:val="single" w:sz="4" w:space="0" w:color="000000"/>
            </w:tcBorders>
            <w:shd w:val="clear" w:color="auto" w:fill="auto"/>
            <w:noWrap/>
            <w:vAlign w:val="bottom"/>
            <w:hideMark/>
          </w:tcPr>
          <w:p w14:paraId="38F4CF13" w14:textId="53C973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8D8DB" w14:textId="3DA5BA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411F1" w14:textId="4DF378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5,732.00 </w:t>
            </w:r>
          </w:p>
        </w:tc>
      </w:tr>
      <w:tr w:rsidR="00021E0B" w:rsidRPr="00021E0B" w14:paraId="48CF2BB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9A457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0669D59" w14:textId="24939A1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998,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0BAF3A00" w14:textId="7C430F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50BD3B" w14:textId="51CEB91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787938" w14:textId="2B8F02D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998,059.63 </w:t>
            </w:r>
          </w:p>
        </w:tc>
      </w:tr>
      <w:tr w:rsidR="00021E0B" w:rsidRPr="00021E0B" w14:paraId="78309E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BF0A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D12B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C239F3E" w14:textId="0AFC68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DA0E02C" w14:textId="230ED5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4C456" w14:textId="6E6354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AACF49B" w14:textId="029568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219,253.56 </w:t>
            </w:r>
          </w:p>
        </w:tc>
      </w:tr>
      <w:tr w:rsidR="00021E0B" w:rsidRPr="00021E0B" w14:paraId="7B3422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2C83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812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592C1E42" w14:textId="7896B2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91B9EC" w14:textId="7B528C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65472" w14:textId="3B861D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27EB8" w14:textId="75D028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000.00 </w:t>
            </w:r>
          </w:p>
        </w:tc>
      </w:tr>
      <w:tr w:rsidR="00021E0B" w:rsidRPr="00021E0B" w14:paraId="2AEEF5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C512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333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37AA04F6" w14:textId="35AD60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108D34A7" w14:textId="067CF0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991A2" w14:textId="43CCA3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4B8B7" w14:textId="03B015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3,782.90 </w:t>
            </w:r>
          </w:p>
        </w:tc>
      </w:tr>
      <w:tr w:rsidR="00021E0B" w:rsidRPr="00021E0B" w14:paraId="7C4B215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0E87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2CF4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3F76E3E2" w14:textId="7FCD32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948.00 </w:t>
            </w:r>
          </w:p>
        </w:tc>
        <w:tc>
          <w:tcPr>
            <w:tcW w:w="958" w:type="pct"/>
            <w:tcBorders>
              <w:top w:val="nil"/>
              <w:left w:val="nil"/>
              <w:bottom w:val="single" w:sz="4" w:space="0" w:color="000000"/>
              <w:right w:val="single" w:sz="4" w:space="0" w:color="000000"/>
            </w:tcBorders>
            <w:shd w:val="clear" w:color="auto" w:fill="auto"/>
            <w:noWrap/>
            <w:vAlign w:val="bottom"/>
            <w:hideMark/>
          </w:tcPr>
          <w:p w14:paraId="4F113010" w14:textId="130F1C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DC348" w14:textId="46DAF8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98975" w14:textId="41509A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948.00 </w:t>
            </w:r>
          </w:p>
        </w:tc>
      </w:tr>
      <w:tr w:rsidR="00021E0B" w:rsidRPr="00021E0B" w14:paraId="1F35F3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B36F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951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00166FD8" w14:textId="02F77B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77CD5BCD" w14:textId="4BEA67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7B95E" w14:textId="251B83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F1003" w14:textId="767011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7,097.28 </w:t>
            </w:r>
          </w:p>
        </w:tc>
      </w:tr>
      <w:tr w:rsidR="00021E0B" w:rsidRPr="00021E0B" w14:paraId="38B0282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68F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DE3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657BCEF" w14:textId="7C1E16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0EF7D16D" w14:textId="6314B0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A09B4" w14:textId="22EC19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326B0" w14:textId="492F4B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486.00 </w:t>
            </w:r>
          </w:p>
        </w:tc>
      </w:tr>
      <w:tr w:rsidR="00021E0B" w:rsidRPr="00021E0B" w14:paraId="3AD2A88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0F7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723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33C39BF9" w14:textId="1094BE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724378C5" w14:textId="2F9CB2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D0B30" w14:textId="1AC3D5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30063" w14:textId="5601D0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7,491.89 </w:t>
            </w:r>
          </w:p>
        </w:tc>
      </w:tr>
      <w:tr w:rsidR="00021E0B" w:rsidRPr="00021E0B" w14:paraId="62AD2E45"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98700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90F8C38" w14:textId="4D10C89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5,687,724.31 </w:t>
            </w:r>
          </w:p>
        </w:tc>
        <w:tc>
          <w:tcPr>
            <w:tcW w:w="958" w:type="pct"/>
            <w:tcBorders>
              <w:top w:val="nil"/>
              <w:left w:val="nil"/>
              <w:bottom w:val="single" w:sz="4" w:space="0" w:color="000000"/>
              <w:right w:val="single" w:sz="4" w:space="0" w:color="000000"/>
            </w:tcBorders>
            <w:shd w:val="clear" w:color="A5A5A5" w:fill="A5A5A5"/>
            <w:noWrap/>
            <w:vAlign w:val="bottom"/>
            <w:hideMark/>
          </w:tcPr>
          <w:p w14:paraId="648336F4" w14:textId="62A50D2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8E01D2A" w14:textId="590919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CB84A9" w14:textId="62D0C2F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5,687,724.31 </w:t>
            </w:r>
          </w:p>
        </w:tc>
      </w:tr>
      <w:tr w:rsidR="00021E0B" w:rsidRPr="00021E0B" w14:paraId="360581D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4F5F8"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CECE9F6" w14:textId="1021B8E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7D8450D" w14:textId="53D572C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DDF6E3" w14:textId="31663CE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554358" w14:textId="2CE986F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03,670.00 </w:t>
            </w:r>
          </w:p>
        </w:tc>
      </w:tr>
      <w:tr w:rsidR="00021E0B" w:rsidRPr="00021E0B" w14:paraId="510E32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35DD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3CC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44FD0110" w14:textId="65CDA0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91EA27F" w14:textId="02ADF8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CBA40" w14:textId="0B6357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21A78" w14:textId="417F0B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750.00 </w:t>
            </w:r>
          </w:p>
        </w:tc>
      </w:tr>
      <w:tr w:rsidR="00021E0B" w:rsidRPr="00021E0B" w14:paraId="2EB40E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B02D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8025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62D909B" w14:textId="2E6832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6D11401B" w14:textId="77AB03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535AF" w14:textId="10D7B1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94761" w14:textId="777C76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265.00 </w:t>
            </w:r>
          </w:p>
        </w:tc>
      </w:tr>
      <w:tr w:rsidR="00021E0B" w:rsidRPr="00021E0B" w14:paraId="2C481A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41D2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E2E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8467D09" w14:textId="356217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337796B" w14:textId="049491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9CBB9" w14:textId="5DB867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9477C" w14:textId="0975F9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r>
      <w:tr w:rsidR="00021E0B" w:rsidRPr="00021E0B" w14:paraId="5662EC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481B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109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B1C7F78" w14:textId="6997F7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F52E04E" w14:textId="307022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3F5A5" w14:textId="4286D7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35E3C" w14:textId="034CE7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r>
      <w:tr w:rsidR="00021E0B" w:rsidRPr="00021E0B" w14:paraId="43CE996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6E58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F4F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A58C95A" w14:textId="64B5E9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14E45" w14:textId="23418D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49F56" w14:textId="348B2E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159CC" w14:textId="45237D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00.00 </w:t>
            </w:r>
          </w:p>
        </w:tc>
      </w:tr>
      <w:tr w:rsidR="00021E0B" w:rsidRPr="00021E0B" w14:paraId="4B9C57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F403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00C6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4ED86D49" w14:textId="52B86C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5FE56741" w14:textId="7D8DC7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70B5E" w14:textId="7B4962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BFE6C" w14:textId="29B52D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667.50 </w:t>
            </w:r>
          </w:p>
        </w:tc>
      </w:tr>
      <w:tr w:rsidR="00021E0B" w:rsidRPr="00021E0B" w14:paraId="732720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30F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482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C43D477" w14:textId="50506B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13AAF53" w14:textId="6E9B46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4D1AE" w14:textId="486C07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CC179" w14:textId="22C7CF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237.50 </w:t>
            </w:r>
          </w:p>
        </w:tc>
      </w:tr>
      <w:tr w:rsidR="00021E0B" w:rsidRPr="00021E0B" w14:paraId="1A322C1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ADF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7E36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25C7D28" w14:textId="1B412F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13A0F9E" w14:textId="6BBDF5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60110" w14:textId="2AF64E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37312" w14:textId="1067C3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237.50 </w:t>
            </w:r>
          </w:p>
        </w:tc>
      </w:tr>
      <w:tr w:rsidR="00021E0B" w:rsidRPr="00021E0B" w14:paraId="4D67ABC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345A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24E253" w14:textId="5D78013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2F0B7A3F" w14:textId="60DB2F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5D9289" w14:textId="01F97EF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CB6ED5" w14:textId="696E4A4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152,798.69 </w:t>
            </w:r>
          </w:p>
        </w:tc>
      </w:tr>
      <w:tr w:rsidR="00021E0B" w:rsidRPr="00021E0B" w14:paraId="639BAA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5FFA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DAE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B3719ED" w14:textId="095D8F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BEA6166" w14:textId="010163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911F" w14:textId="4D4D40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730E5" w14:textId="443FF2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504.00 </w:t>
            </w:r>
          </w:p>
        </w:tc>
      </w:tr>
      <w:tr w:rsidR="00021E0B" w:rsidRPr="00021E0B" w14:paraId="3476E3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5D84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7751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8D39D8A" w14:textId="7942D7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94F9B17" w14:textId="57CFB2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D80AB" w14:textId="0C1EC4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E0C9E" w14:textId="7DC890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4,566.00 </w:t>
            </w:r>
          </w:p>
        </w:tc>
      </w:tr>
      <w:tr w:rsidR="00021E0B" w:rsidRPr="00021E0B" w14:paraId="021475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F6BC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74F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7FB0D569" w14:textId="2914F7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DF81973" w14:textId="7ABED6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537CD" w14:textId="0C8197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AAA4F" w14:textId="0AB10C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919.20 </w:t>
            </w:r>
          </w:p>
        </w:tc>
      </w:tr>
      <w:tr w:rsidR="00021E0B" w:rsidRPr="00021E0B" w14:paraId="0D8A27A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9641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290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4AEB2838" w14:textId="0A306A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3A72D3E5" w14:textId="65E19B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7D314" w14:textId="2478DB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98CC5" w14:textId="5AC99A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0,768.00 </w:t>
            </w:r>
          </w:p>
        </w:tc>
      </w:tr>
      <w:tr w:rsidR="00021E0B" w:rsidRPr="00021E0B" w14:paraId="1271D1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EF89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3C6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084EEF1B" w14:textId="7F2B28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7378D30" w14:textId="1E4719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054FD" w14:textId="5A6756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92CA1" w14:textId="7EE5D3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471.25 </w:t>
            </w:r>
          </w:p>
        </w:tc>
      </w:tr>
      <w:tr w:rsidR="00021E0B" w:rsidRPr="00021E0B" w14:paraId="02FDF15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4E63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038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18596DF" w14:textId="588EB0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CF9C5A0" w14:textId="463D76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F5215" w14:textId="3AA6B6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CC9FD" w14:textId="5F824E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8,579.98 </w:t>
            </w:r>
          </w:p>
        </w:tc>
      </w:tr>
      <w:tr w:rsidR="00021E0B" w:rsidRPr="00021E0B" w14:paraId="62DC07E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1396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3FC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A107626" w14:textId="285C8E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135F2" w14:textId="2F1854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F49D9" w14:textId="6D3E9E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0E7DE" w14:textId="2B3785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4,000.00 </w:t>
            </w:r>
          </w:p>
        </w:tc>
      </w:tr>
      <w:tr w:rsidR="00021E0B" w:rsidRPr="00021E0B" w14:paraId="782438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874C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5995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4A77EC9" w14:textId="6EBEA4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7ADFF" w14:textId="64B1FB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B1" w14:textId="4B6FC7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C24A" w14:textId="2AE97C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4,500.00 </w:t>
            </w:r>
          </w:p>
        </w:tc>
      </w:tr>
      <w:tr w:rsidR="00021E0B" w:rsidRPr="00021E0B" w14:paraId="4D6D55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AC42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4B9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128A4038" w14:textId="2C94AC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5CCE6A8D" w14:textId="7F8537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A84A0" w14:textId="3C85E2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EF36C" w14:textId="3BC8D4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4,590.00 </w:t>
            </w:r>
          </w:p>
        </w:tc>
      </w:tr>
      <w:tr w:rsidR="00021E0B" w:rsidRPr="00021E0B" w14:paraId="2A737D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B14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13AE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10FE32A6" w14:textId="7A84A8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02E9C5BA" w14:textId="7721FD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3259E" w14:textId="10AAF0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70F51" w14:textId="634064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1,025.76 </w:t>
            </w:r>
          </w:p>
        </w:tc>
      </w:tr>
      <w:tr w:rsidR="00021E0B" w:rsidRPr="00021E0B" w14:paraId="537633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F5C6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837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2DCCF66" w14:textId="1620F6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2C0D56F2" w14:textId="729ABB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D420E" w14:textId="121AC8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BD924" w14:textId="40EC4C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9,556.50 </w:t>
            </w:r>
          </w:p>
        </w:tc>
      </w:tr>
      <w:tr w:rsidR="00021E0B" w:rsidRPr="00021E0B" w14:paraId="71B713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258D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64E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605FDC6" w14:textId="7F97D8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EE55930" w14:textId="2DAE4C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B727C" w14:textId="099197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3D60B" w14:textId="5410A5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318.00 </w:t>
            </w:r>
          </w:p>
        </w:tc>
      </w:tr>
      <w:tr w:rsidR="00021E0B" w:rsidRPr="00021E0B" w14:paraId="507C315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62B64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F6E867" w14:textId="07C988A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852,679.17 </w:t>
            </w:r>
          </w:p>
        </w:tc>
        <w:tc>
          <w:tcPr>
            <w:tcW w:w="958" w:type="pct"/>
            <w:tcBorders>
              <w:top w:val="nil"/>
              <w:left w:val="nil"/>
              <w:bottom w:val="single" w:sz="4" w:space="0" w:color="000000"/>
              <w:right w:val="single" w:sz="4" w:space="0" w:color="000000"/>
            </w:tcBorders>
            <w:shd w:val="clear" w:color="D8D8D8" w:fill="D8D8D8"/>
            <w:noWrap/>
            <w:vAlign w:val="bottom"/>
            <w:hideMark/>
          </w:tcPr>
          <w:p w14:paraId="5B3E9CDF" w14:textId="604A576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14EE9B" w14:textId="0FAC774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A1270C0" w14:textId="5210DEE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852,679.17 </w:t>
            </w:r>
          </w:p>
        </w:tc>
      </w:tr>
      <w:tr w:rsidR="00021E0B" w:rsidRPr="00021E0B" w14:paraId="44BBD2C0" w14:textId="77777777" w:rsidTr="00021E0B">
        <w:trPr>
          <w:trHeight w:val="20"/>
        </w:trPr>
        <w:tc>
          <w:tcPr>
            <w:tcW w:w="79" w:type="pct"/>
            <w:tcBorders>
              <w:top w:val="nil"/>
              <w:left w:val="nil"/>
              <w:bottom w:val="single" w:sz="4" w:space="0" w:color="000000"/>
              <w:right w:val="nil"/>
            </w:tcBorders>
            <w:shd w:val="clear" w:color="auto" w:fill="auto"/>
            <w:noWrap/>
            <w:vAlign w:val="bottom"/>
            <w:hideMark/>
          </w:tcPr>
          <w:p w14:paraId="477CD9C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1BBB69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7FCF2FA1" w14:textId="24B59B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328E7" w14:textId="57785F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4F1AB" w14:textId="0CA458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9581F75" w14:textId="4DF888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4,000.00 </w:t>
            </w:r>
          </w:p>
        </w:tc>
      </w:tr>
      <w:tr w:rsidR="00021E0B" w:rsidRPr="00021E0B" w14:paraId="451DB7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0E45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4E0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B787B15" w14:textId="31BBE2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816D56F" w14:textId="602F5C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6C017" w14:textId="440C6F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4181B" w14:textId="67497A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0.78 </w:t>
            </w:r>
          </w:p>
        </w:tc>
      </w:tr>
      <w:tr w:rsidR="00021E0B" w:rsidRPr="00021E0B" w14:paraId="28A02F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28E9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40C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78F2F7C" w14:textId="07EA93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7B1D845C" w14:textId="695F8E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BA5DF" w14:textId="5865A2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73DF1" w14:textId="34A978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249.68 </w:t>
            </w:r>
          </w:p>
        </w:tc>
      </w:tr>
      <w:tr w:rsidR="00021E0B" w:rsidRPr="00021E0B" w14:paraId="00BE84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A733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36E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47BCD787" w14:textId="0A3897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32A521B9" w14:textId="04F0EF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B7B38" w14:textId="52F1B4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2D1FC" w14:textId="22BB8E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6,535.58 </w:t>
            </w:r>
          </w:p>
        </w:tc>
      </w:tr>
      <w:tr w:rsidR="00021E0B" w:rsidRPr="00021E0B" w14:paraId="18F9805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5537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DBE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6EF4839F" w14:textId="4226BB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356A6AA1" w14:textId="12A639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96819" w14:textId="1B7407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B571C" w14:textId="20F6BE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185.84 </w:t>
            </w:r>
          </w:p>
        </w:tc>
      </w:tr>
      <w:tr w:rsidR="00021E0B" w:rsidRPr="00021E0B" w14:paraId="254EB9A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DB27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7575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32F2E09" w14:textId="184117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4405C2BF" w14:textId="18FA1D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CEB10" w14:textId="44E42F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28ED8" w14:textId="478603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868.08 </w:t>
            </w:r>
          </w:p>
        </w:tc>
      </w:tr>
      <w:tr w:rsidR="00021E0B" w:rsidRPr="00021E0B" w14:paraId="1CB0CBD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221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BB2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52BB832E" w14:textId="07460F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EA45459" w14:textId="12570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4D5F8" w14:textId="7D861D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1337B" w14:textId="629696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5,144.53 </w:t>
            </w:r>
          </w:p>
        </w:tc>
      </w:tr>
      <w:tr w:rsidR="00021E0B" w:rsidRPr="00021E0B" w14:paraId="2EE24B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4B2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4F2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21ADE88E" w14:textId="663BAA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27BF5B0A" w14:textId="366269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46519" w14:textId="08C5A8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76172" w14:textId="5A5163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8,666.92 </w:t>
            </w:r>
          </w:p>
        </w:tc>
      </w:tr>
      <w:tr w:rsidR="00021E0B" w:rsidRPr="00021E0B" w14:paraId="3E91AB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594C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9B6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6D08054" w14:textId="0445DA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7ECB0" w14:textId="4FEE83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FCB11" w14:textId="1D465E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E2EAD" w14:textId="4F4642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6,200.00 </w:t>
            </w:r>
          </w:p>
        </w:tc>
      </w:tr>
      <w:tr w:rsidR="00021E0B" w:rsidRPr="00021E0B" w14:paraId="67E5A6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AECF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25E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35C8139B" w14:textId="5229EF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57A4F095" w14:textId="5DE064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E64B6" w14:textId="085D72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7920" w14:textId="62A5F1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856.08 </w:t>
            </w:r>
          </w:p>
        </w:tc>
      </w:tr>
      <w:tr w:rsidR="00021E0B" w:rsidRPr="00021E0B" w14:paraId="219C30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B03B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9856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F4E9941" w14:textId="0676C4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455A233C" w14:textId="1CF60D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69FB9" w14:textId="752182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A3766" w14:textId="5C40E4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5,072.81 </w:t>
            </w:r>
          </w:p>
        </w:tc>
      </w:tr>
      <w:tr w:rsidR="00021E0B" w:rsidRPr="00021E0B" w14:paraId="3A46E3A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DCB0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226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B0B4C94" w14:textId="60398D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1B859705" w14:textId="3BC712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F58B4" w14:textId="7EF68A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AF2F1" w14:textId="1FBEE9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273.85 </w:t>
            </w:r>
          </w:p>
        </w:tc>
      </w:tr>
      <w:tr w:rsidR="00021E0B" w:rsidRPr="00021E0B" w14:paraId="09BD6AC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7C71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C1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20328A3" w14:textId="25A90F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3E3ACA8F" w14:textId="0710A4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9A584" w14:textId="0372A0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FA36E" w14:textId="41212F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4,636.82 </w:t>
            </w:r>
          </w:p>
        </w:tc>
      </w:tr>
      <w:tr w:rsidR="00021E0B" w:rsidRPr="00021E0B" w14:paraId="30E9BC0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660D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EA8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C81E78C" w14:textId="65325A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E9CCB89" w14:textId="3CB96B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93357" w14:textId="4FC4F8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37203" w14:textId="556F75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1,013.18 </w:t>
            </w:r>
          </w:p>
        </w:tc>
      </w:tr>
      <w:tr w:rsidR="00021E0B" w:rsidRPr="00021E0B" w14:paraId="01BF4F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115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904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30170C0A" w14:textId="3CCFE2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7F359E17" w14:textId="643A63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EDCFA" w14:textId="4ED363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05024" w14:textId="3781D5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9,442.04 </w:t>
            </w:r>
          </w:p>
        </w:tc>
      </w:tr>
      <w:tr w:rsidR="00021E0B" w:rsidRPr="00021E0B" w14:paraId="15AB36B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77E2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E7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B58A69C" w14:textId="773CA6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12FCA596" w14:textId="47A694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9292A" w14:textId="4D6B77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CD02E" w14:textId="211F8F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642.42 </w:t>
            </w:r>
          </w:p>
        </w:tc>
      </w:tr>
      <w:tr w:rsidR="00021E0B" w:rsidRPr="00021E0B" w14:paraId="2BA92C0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F3D7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695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41649525" w14:textId="172105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4ABA927E" w14:textId="57AF5B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2D4BF" w14:textId="5DAD4E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88F96" w14:textId="06FBB9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254,859.78 </w:t>
            </w:r>
          </w:p>
        </w:tc>
      </w:tr>
      <w:tr w:rsidR="00021E0B" w:rsidRPr="00021E0B" w14:paraId="390C6D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C08A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3BF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6C2FE75" w14:textId="485A17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1A883C8" w14:textId="2038A7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448C1" w14:textId="05B770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7D753" w14:textId="2976A1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518.74 </w:t>
            </w:r>
          </w:p>
        </w:tc>
      </w:tr>
      <w:tr w:rsidR="00021E0B" w:rsidRPr="00021E0B" w14:paraId="27F12D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E66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62D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4CD89C7D" w14:textId="6B5C3D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2CF839C2" w14:textId="02937F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C92DB" w14:textId="106E08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AAB0F" w14:textId="2C6DC7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025.46 </w:t>
            </w:r>
          </w:p>
        </w:tc>
      </w:tr>
      <w:tr w:rsidR="00021E0B" w:rsidRPr="00021E0B" w14:paraId="2257097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E330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93A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173A580D" w14:textId="623B2D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3450BB59" w14:textId="36F842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3009E5" w14:textId="4223B1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85163" w14:textId="482C40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3,445.58 </w:t>
            </w:r>
          </w:p>
        </w:tc>
      </w:tr>
      <w:tr w:rsidR="00021E0B" w:rsidRPr="00021E0B" w14:paraId="2B067B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33DE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3988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342E750" w14:textId="010575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58B0B576" w14:textId="6ED9D1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E6210" w14:textId="4A7525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4AC66" w14:textId="4BB64D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3,821.56 </w:t>
            </w:r>
          </w:p>
        </w:tc>
      </w:tr>
      <w:tr w:rsidR="00021E0B" w:rsidRPr="00021E0B" w14:paraId="389D14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AE60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7B9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74300E29" w14:textId="184E6C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729C3D1E" w14:textId="23EFEB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19C69" w14:textId="4AE8AD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535E" w14:textId="792FC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24,469.92 </w:t>
            </w:r>
          </w:p>
        </w:tc>
      </w:tr>
      <w:tr w:rsidR="00021E0B" w:rsidRPr="00021E0B" w14:paraId="784A21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03E3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07E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3000F52" w14:textId="28422B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345874D6" w14:textId="5252A2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70A7D" w14:textId="405654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A389A" w14:textId="37A112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54,321.68 </w:t>
            </w:r>
          </w:p>
        </w:tc>
      </w:tr>
      <w:tr w:rsidR="00021E0B" w:rsidRPr="00021E0B" w14:paraId="512A58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7A0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7F3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DD82E75" w14:textId="6BD9E1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97B3977" w14:textId="5881DF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8408E" w14:textId="155922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15582" w14:textId="5A2835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4,437.06 </w:t>
            </w:r>
          </w:p>
        </w:tc>
      </w:tr>
      <w:tr w:rsidR="00021E0B" w:rsidRPr="00021E0B" w14:paraId="521408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EBFE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55A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AD859E8" w14:textId="0B0D67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48FDF4FE" w14:textId="51C7E4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C9AB3" w14:textId="7DE040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B7AA7A" w14:textId="3B07E6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3,630.78 </w:t>
            </w:r>
          </w:p>
        </w:tc>
      </w:tr>
      <w:tr w:rsidR="00021E0B" w:rsidRPr="00021E0B" w14:paraId="4B846AB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E4C3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1F0F555E" w14:textId="1F1C49B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2,276,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A4ABA23" w14:textId="78DE875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D39308" w14:textId="102A4A9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BC43DE" w14:textId="6D35E93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2,276,707.79 </w:t>
            </w:r>
          </w:p>
        </w:tc>
      </w:tr>
      <w:tr w:rsidR="00021E0B" w:rsidRPr="00021E0B" w14:paraId="157CFB5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FE20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D3984C2" w14:textId="625D71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22A711D8" w14:textId="5DAB25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45F9C" w14:textId="6CB8F6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4E333" w14:textId="00E23D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44,723.87 </w:t>
            </w:r>
          </w:p>
        </w:tc>
      </w:tr>
      <w:tr w:rsidR="00021E0B" w:rsidRPr="00021E0B" w14:paraId="43B19C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DE8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D90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7BE8F0B2" w14:textId="30CE68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266CFE8" w14:textId="4945AC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2B8D8" w14:textId="3BDCFA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A0DD5" w14:textId="268210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9,860.00 </w:t>
            </w:r>
          </w:p>
        </w:tc>
      </w:tr>
      <w:tr w:rsidR="00021E0B" w:rsidRPr="00021E0B" w14:paraId="4766AEC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3079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6CE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24B60EE9" w14:textId="35CB3E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766C26E" w14:textId="4B653E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DE23C" w14:textId="26CCDD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CDD68" w14:textId="770F8F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650.00 </w:t>
            </w:r>
          </w:p>
        </w:tc>
      </w:tr>
      <w:tr w:rsidR="00021E0B" w:rsidRPr="00021E0B" w14:paraId="45D0E6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CEE6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1B5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6B0424" w14:textId="2AF129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68ACC2B" w14:textId="3602B8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76776" w14:textId="3ADB74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8EB8A" w14:textId="4A6724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5,838.92 </w:t>
            </w:r>
          </w:p>
        </w:tc>
      </w:tr>
      <w:tr w:rsidR="00021E0B" w:rsidRPr="00021E0B" w14:paraId="306910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870E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040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5F256552" w14:textId="6453BC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38ACE2B7" w14:textId="08F813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25DD8" w14:textId="78FDAB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71FBB" w14:textId="070EE2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3,207.50 </w:t>
            </w:r>
          </w:p>
        </w:tc>
      </w:tr>
      <w:tr w:rsidR="00021E0B" w:rsidRPr="00021E0B" w14:paraId="49A8B10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8D68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A2C7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858B902" w14:textId="71CFF3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0EBE4B29" w14:textId="161A99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17AC" w14:textId="627A98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6E8AB" w14:textId="338690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2,406.25 </w:t>
            </w:r>
          </w:p>
        </w:tc>
      </w:tr>
      <w:tr w:rsidR="00021E0B" w:rsidRPr="00021E0B" w14:paraId="1C64F85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C294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7F9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A646795" w14:textId="3D3EC8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8E6814B" w14:textId="5A541B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ADCA2" w14:textId="18CEFD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F0A24" w14:textId="58F8AA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2,131.25 </w:t>
            </w:r>
          </w:p>
        </w:tc>
      </w:tr>
      <w:tr w:rsidR="00021E0B" w:rsidRPr="00021E0B" w14:paraId="2E49929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9209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31C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1DC47A8" w14:textId="189926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AB5CE0D" w14:textId="4A9A02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E9047" w14:textId="3D429E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1DF8B" w14:textId="2A1662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3,457.50 </w:t>
            </w:r>
          </w:p>
        </w:tc>
      </w:tr>
      <w:tr w:rsidR="00021E0B" w:rsidRPr="00021E0B" w14:paraId="7388DD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A76F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1C7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3D44E771" w14:textId="183075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FBF22" w14:textId="4C6EA7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301A" w14:textId="72718E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62A7C" w14:textId="243EE1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9,500.00 </w:t>
            </w:r>
          </w:p>
        </w:tc>
      </w:tr>
      <w:tr w:rsidR="00021E0B" w:rsidRPr="00021E0B" w14:paraId="033B697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519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9E2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58112455" w14:textId="2B3595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24ABA7DF" w14:textId="5DF5DA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3EB6E" w14:textId="3D9834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BB77F" w14:textId="4BB8BA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3,575.00 </w:t>
            </w:r>
          </w:p>
        </w:tc>
      </w:tr>
      <w:tr w:rsidR="00021E0B" w:rsidRPr="00021E0B" w14:paraId="56C588A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ABF0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FF2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45C9922" w14:textId="3A1CA9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0F6B6421" w14:textId="63E009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CF100" w14:textId="07364D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64A85" w14:textId="77408E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4,562.50 </w:t>
            </w:r>
          </w:p>
        </w:tc>
      </w:tr>
      <w:tr w:rsidR="00021E0B" w:rsidRPr="00021E0B" w14:paraId="708C38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8AC0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BC92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51B0C3E5" w14:textId="155691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05580329" w14:textId="14FE8B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DDCA4" w14:textId="2F7D26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64184" w14:textId="6F0421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780.00 </w:t>
            </w:r>
          </w:p>
        </w:tc>
      </w:tr>
      <w:tr w:rsidR="00021E0B" w:rsidRPr="00021E0B" w14:paraId="613880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BCDC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1A2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776BD15" w14:textId="2A63C1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0140C5B2" w14:textId="6ADF09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CE2D4" w14:textId="3C1C78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6BC75" w14:textId="50208E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3,760.00 </w:t>
            </w:r>
          </w:p>
        </w:tc>
      </w:tr>
      <w:tr w:rsidR="00021E0B" w:rsidRPr="00021E0B" w14:paraId="2DA5359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776B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277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363D3F43" w14:textId="0853F9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6B0CF58" w14:textId="5FF908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F534A" w14:textId="1C87AC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AFC12" w14:textId="579C5C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r>
      <w:tr w:rsidR="00021E0B" w:rsidRPr="00021E0B" w14:paraId="19774C8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6208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B7F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EE1677" w14:textId="2258F3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41E0A700" w14:textId="196668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387AF" w14:textId="3A413D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938DE" w14:textId="0C213C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0,825.00 </w:t>
            </w:r>
          </w:p>
        </w:tc>
      </w:tr>
      <w:tr w:rsidR="00021E0B" w:rsidRPr="00021E0B" w14:paraId="4DC99D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FB38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63B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82BC27D" w14:textId="109547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1D1371C" w14:textId="3C6979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C1733" w14:textId="2D404F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2B3D4" w14:textId="13D0CB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r>
      <w:tr w:rsidR="00021E0B" w:rsidRPr="00021E0B" w14:paraId="2A4C1A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0627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DF4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71671A92" w14:textId="26FAED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1B73490E" w14:textId="50A139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654DC" w14:textId="7BFAD6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B24D4B" w14:textId="7BB822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0,825.00 </w:t>
            </w:r>
          </w:p>
        </w:tc>
      </w:tr>
      <w:tr w:rsidR="00021E0B" w:rsidRPr="00021E0B" w14:paraId="2658CC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31C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2D9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A4EB734" w14:textId="5CE7C4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58D7061A" w14:textId="1F5587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206D6" w14:textId="782EE7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D0F17" w14:textId="2CD7C4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9,862.50 </w:t>
            </w:r>
          </w:p>
        </w:tc>
      </w:tr>
      <w:tr w:rsidR="00021E0B" w:rsidRPr="00021E0B" w14:paraId="28B937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9BB2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E47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50B5CAF" w14:textId="2866DB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F791F" w14:textId="21EA91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6620A" w14:textId="5AF242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C1A4A" w14:textId="35B5B6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100.00 </w:t>
            </w:r>
          </w:p>
        </w:tc>
      </w:tr>
      <w:tr w:rsidR="00021E0B" w:rsidRPr="00021E0B" w14:paraId="16F6A3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B2F1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B37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4BDCD4" w14:textId="7D2F13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256370EE" w14:textId="75AA8F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031F9" w14:textId="051B23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A23A8" w14:textId="7FC216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2,887.50 </w:t>
            </w:r>
          </w:p>
        </w:tc>
      </w:tr>
      <w:tr w:rsidR="00021E0B" w:rsidRPr="00021E0B" w14:paraId="7DF680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692B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652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04652266" w14:textId="07E9D9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54659" w14:textId="46545C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88D04" w14:textId="064529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68D45" w14:textId="69CFE1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100.00 </w:t>
            </w:r>
          </w:p>
        </w:tc>
      </w:tr>
      <w:tr w:rsidR="00021E0B" w:rsidRPr="00021E0B" w14:paraId="664AE19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AF40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07D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59AFBA1C" w14:textId="4DCC2C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583A0EF" w14:textId="0ACC91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C5B7" w14:textId="137DC5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AF5F7" w14:textId="5C4A44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530.00 </w:t>
            </w:r>
          </w:p>
        </w:tc>
      </w:tr>
      <w:tr w:rsidR="00021E0B" w:rsidRPr="00021E0B" w14:paraId="3E36824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C538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DA3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1C82C91" w14:textId="244FF4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76268A8" w14:textId="399F3C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5AE6D" w14:textId="78BF5F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16AAF" w14:textId="7B6B8F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8,241.25 </w:t>
            </w:r>
          </w:p>
        </w:tc>
      </w:tr>
      <w:tr w:rsidR="00021E0B" w:rsidRPr="00021E0B" w14:paraId="36E8E5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1D6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1A4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075312F8" w14:textId="379D19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190B6925" w14:textId="492537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D7AFE" w14:textId="47EFCC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45837" w14:textId="13C137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598.75 </w:t>
            </w:r>
          </w:p>
        </w:tc>
      </w:tr>
      <w:tr w:rsidR="00021E0B" w:rsidRPr="00021E0B" w14:paraId="0986A8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145A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98C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21A488C0" w14:textId="3F2937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401EE9C5" w14:textId="63F883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AF0FF" w14:textId="08B20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C5CF3" w14:textId="7410BE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9,810.00 </w:t>
            </w:r>
          </w:p>
        </w:tc>
      </w:tr>
      <w:tr w:rsidR="00021E0B" w:rsidRPr="00021E0B" w14:paraId="697AC8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B4CF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544E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138208B9" w14:textId="1C5964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E9565C3" w14:textId="2EA41B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DF1C3" w14:textId="3B1FD6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08C7F" w14:textId="1A587A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962.50 </w:t>
            </w:r>
          </w:p>
        </w:tc>
      </w:tr>
      <w:tr w:rsidR="00021E0B" w:rsidRPr="00021E0B" w14:paraId="5F2F08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D7E7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16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BDE4F49" w14:textId="61CBC0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94A90B" w14:textId="695CE1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5D8D8" w14:textId="532830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CCC1B" w14:textId="1700B2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3,000.00 </w:t>
            </w:r>
          </w:p>
        </w:tc>
      </w:tr>
      <w:tr w:rsidR="00021E0B" w:rsidRPr="00021E0B" w14:paraId="114A9F5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61C357"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38FA060" w14:textId="58B7A8C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127,31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082618" w14:textId="34205E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AA286F" w14:textId="772F457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DDE944" w14:textId="5A1187B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127,313.98 </w:t>
            </w:r>
          </w:p>
        </w:tc>
      </w:tr>
      <w:tr w:rsidR="00021E0B" w:rsidRPr="00021E0B" w14:paraId="2BC04BB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6D055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315DA7A1" w14:textId="130B4C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70F49597" w14:textId="4C31B5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B458" w14:textId="1C9974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282CA" w14:textId="402A01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7,340.00 </w:t>
            </w:r>
          </w:p>
        </w:tc>
      </w:tr>
      <w:tr w:rsidR="00021E0B" w:rsidRPr="00021E0B" w14:paraId="42BA7F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648A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3B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F61D37" w14:textId="08962E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2ECBA6D1" w14:textId="29F93F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B5F9D" w14:textId="688A51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FF302" w14:textId="138248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4,521.12 </w:t>
            </w:r>
          </w:p>
        </w:tc>
      </w:tr>
      <w:tr w:rsidR="00021E0B" w:rsidRPr="00021E0B" w14:paraId="35D7B7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A65A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AF7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0BF6691D" w14:textId="7D50DA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72B368F" w14:textId="3A1D84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8C832" w14:textId="253A2E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DB23" w14:textId="4BC23C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88.08 </w:t>
            </w:r>
          </w:p>
        </w:tc>
      </w:tr>
      <w:tr w:rsidR="00021E0B" w:rsidRPr="00021E0B" w14:paraId="6082D8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DC8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DFD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56BCCF7" w14:textId="23CE13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3A31BF5" w14:textId="16E3EB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48C59" w14:textId="540D5A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92666" w14:textId="1BEEAF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34 </w:t>
            </w:r>
          </w:p>
        </w:tc>
      </w:tr>
      <w:tr w:rsidR="00021E0B" w:rsidRPr="00021E0B" w14:paraId="6B7EB9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45D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67F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173365C5" w14:textId="28471A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29D402FF" w14:textId="3B8AA3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3AE9A" w14:textId="64EFEF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E2C19" w14:textId="6C5DC2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4,439.60 </w:t>
            </w:r>
          </w:p>
        </w:tc>
      </w:tr>
      <w:tr w:rsidR="00021E0B" w:rsidRPr="00021E0B" w14:paraId="03AA58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8F48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ABD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6562C6D4" w14:textId="7F031D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19729493" w14:textId="7DD90F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A91E9" w14:textId="5038FC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C6E90" w14:textId="3BB097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4,549.68 </w:t>
            </w:r>
          </w:p>
        </w:tc>
      </w:tr>
      <w:tr w:rsidR="00021E0B" w:rsidRPr="00021E0B" w14:paraId="6B4D0B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C118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81B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195098A" w14:textId="3DE900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D9BE372" w14:textId="284A12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19768" w14:textId="52DC6B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A4887" w14:textId="56E99A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9,185.44 </w:t>
            </w:r>
          </w:p>
        </w:tc>
      </w:tr>
      <w:tr w:rsidR="00021E0B" w:rsidRPr="00021E0B" w14:paraId="6F2144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DF1C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D212E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7D073120" w14:textId="09935D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7F49A07" w14:textId="2570CE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5CCB2" w14:textId="168460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A8D73" w14:textId="242C30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5.46 </w:t>
            </w:r>
          </w:p>
        </w:tc>
      </w:tr>
      <w:tr w:rsidR="00021E0B" w:rsidRPr="00021E0B" w14:paraId="449132D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C25E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627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0EB87A54" w14:textId="2C5877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5639B1DF" w14:textId="47BAD0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98B2E" w14:textId="0D3F30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5561" w14:textId="690355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43.12 </w:t>
            </w:r>
          </w:p>
        </w:tc>
      </w:tr>
      <w:tr w:rsidR="00021E0B" w:rsidRPr="00021E0B" w14:paraId="1BC792B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862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EA1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401F215B" w14:textId="0C7A96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054F7029" w14:textId="014EB9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E8F0A" w14:textId="3F2E7A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24AAD" w14:textId="2302B3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6,052.30 </w:t>
            </w:r>
          </w:p>
        </w:tc>
      </w:tr>
      <w:tr w:rsidR="00021E0B" w:rsidRPr="00021E0B" w14:paraId="5D7149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4FF8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BD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F953BA0" w14:textId="60B17A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B1D5744" w14:textId="30D6D5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9CC5B" w14:textId="7FA9FF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19441" w14:textId="337522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5.46 </w:t>
            </w:r>
          </w:p>
        </w:tc>
      </w:tr>
      <w:tr w:rsidR="00021E0B" w:rsidRPr="00021E0B" w14:paraId="0D9455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3C23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F7B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8028397" w14:textId="454014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37F35BC" w14:textId="1A45F0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D4D22" w14:textId="055D98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4D10B" w14:textId="5444B9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0.14 </w:t>
            </w:r>
          </w:p>
        </w:tc>
      </w:tr>
      <w:tr w:rsidR="00021E0B" w:rsidRPr="00021E0B" w14:paraId="3430F08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51E8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FE1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DBBF81A" w14:textId="48D2E8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F29E885" w14:textId="599770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FF85" w14:textId="15CA03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C7CE9" w14:textId="72D6BD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108.00 </w:t>
            </w:r>
          </w:p>
        </w:tc>
      </w:tr>
      <w:tr w:rsidR="00021E0B" w:rsidRPr="00021E0B" w14:paraId="4A7CA6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93F5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0D3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7CC44CF" w14:textId="733A80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27879DC" w14:textId="5A84D0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7E3C2" w14:textId="2A516D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96676" w14:textId="13B653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33.26 </w:t>
            </w:r>
          </w:p>
        </w:tc>
      </w:tr>
      <w:tr w:rsidR="00021E0B" w:rsidRPr="00021E0B" w14:paraId="3435460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2B3E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B9C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2075054" w14:textId="1282B8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3DA15D10" w14:textId="5A617A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C11A4" w14:textId="0F0C23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DB0D3" w14:textId="1A9880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4,696.14 </w:t>
            </w:r>
          </w:p>
        </w:tc>
      </w:tr>
      <w:tr w:rsidR="00021E0B" w:rsidRPr="00021E0B" w14:paraId="3109A0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C36E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458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F9498DD" w14:textId="03A5EA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2B931B2" w14:textId="4AE9A0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46A95" w14:textId="379BDE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9A5C7" w14:textId="510C48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5,519.88 </w:t>
            </w:r>
          </w:p>
        </w:tc>
      </w:tr>
      <w:tr w:rsidR="00021E0B" w:rsidRPr="00021E0B" w14:paraId="52666E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98D7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4CF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6F755FB" w14:textId="5E5564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09AA7253" w14:textId="5F4865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0A29B" w14:textId="408EFD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B06F3" w14:textId="21A6E9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3,087.60 </w:t>
            </w:r>
          </w:p>
        </w:tc>
      </w:tr>
      <w:tr w:rsidR="00021E0B" w:rsidRPr="00021E0B" w14:paraId="2FDD13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6404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C19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0F11D43" w14:textId="06E289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CFC86F5" w14:textId="7E9CCB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222E6" w14:textId="297144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18660" w14:textId="01D2E3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8,550.98 </w:t>
            </w:r>
          </w:p>
        </w:tc>
      </w:tr>
      <w:tr w:rsidR="00021E0B" w:rsidRPr="00021E0B" w14:paraId="3E2136B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5A3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8B86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5DF746DF" w14:textId="5C0E4F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7266B1B9" w14:textId="0BC96D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D08CE" w14:textId="53B16B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B7C1" w14:textId="35A97D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283.02 </w:t>
            </w:r>
          </w:p>
        </w:tc>
      </w:tr>
      <w:tr w:rsidR="00021E0B" w:rsidRPr="00021E0B" w14:paraId="185242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BD40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205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D73496" w14:textId="3378F4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709405A" w14:textId="66D71C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F678B7" w14:textId="2039C0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1CAEB" w14:textId="023568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2,628.90 </w:t>
            </w:r>
          </w:p>
        </w:tc>
      </w:tr>
      <w:tr w:rsidR="00021E0B" w:rsidRPr="00021E0B" w14:paraId="2618B2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F839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77E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B53E912" w14:textId="767738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0D214E27" w14:textId="442844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FF653" w14:textId="7FEF3C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9A4EB" w14:textId="19FC0B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0.78 </w:t>
            </w:r>
          </w:p>
        </w:tc>
      </w:tr>
      <w:tr w:rsidR="00021E0B" w:rsidRPr="00021E0B" w14:paraId="5A98ED8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B03C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D1B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1B28F0" w14:textId="69C386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77FE4BFC" w14:textId="29F056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609B7" w14:textId="589908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FA564" w14:textId="21D837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2,881.12 </w:t>
            </w:r>
          </w:p>
        </w:tc>
      </w:tr>
      <w:tr w:rsidR="00021E0B" w:rsidRPr="00021E0B" w14:paraId="00DD61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D4C2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F54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A1A8926" w14:textId="54FDF0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570C42EE" w14:textId="17BC8E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09349" w14:textId="3DF572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EFD6F" w14:textId="7111F9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21.56 </w:t>
            </w:r>
          </w:p>
        </w:tc>
      </w:tr>
      <w:tr w:rsidR="00021E0B" w:rsidRPr="00021E0B" w14:paraId="739DDB2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A93E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307F5E1" w14:textId="3BA1D4F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580,393.43 </w:t>
            </w:r>
          </w:p>
        </w:tc>
        <w:tc>
          <w:tcPr>
            <w:tcW w:w="958" w:type="pct"/>
            <w:tcBorders>
              <w:top w:val="nil"/>
              <w:left w:val="nil"/>
              <w:bottom w:val="single" w:sz="4" w:space="0" w:color="000000"/>
              <w:right w:val="single" w:sz="4" w:space="0" w:color="000000"/>
            </w:tcBorders>
            <w:shd w:val="clear" w:color="D8D8D8" w:fill="D8D8D8"/>
            <w:noWrap/>
            <w:vAlign w:val="bottom"/>
            <w:hideMark/>
          </w:tcPr>
          <w:p w14:paraId="1370A78F" w14:textId="6F4D8E8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D8E54D" w14:textId="5D5AB77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E19856" w14:textId="6689434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580,393.43 </w:t>
            </w:r>
          </w:p>
        </w:tc>
      </w:tr>
      <w:tr w:rsidR="00021E0B" w:rsidRPr="00021E0B" w14:paraId="0F6FAC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D650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A5D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6E606DB" w14:textId="02D917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1A1C252" w14:textId="763978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8978E" w14:textId="529351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25A2" w14:textId="33674E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3,599.40 </w:t>
            </w:r>
          </w:p>
        </w:tc>
      </w:tr>
      <w:tr w:rsidR="00021E0B" w:rsidRPr="00021E0B" w14:paraId="0FD83ED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7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0B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9743D6" w14:textId="50709C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6F1247F9" w14:textId="048229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0167E" w14:textId="6CA97D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9D24" w14:textId="331DBE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2,498.75 </w:t>
            </w:r>
          </w:p>
        </w:tc>
      </w:tr>
      <w:tr w:rsidR="00021E0B" w:rsidRPr="00021E0B" w14:paraId="02F9BCD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003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A76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93552A7" w14:textId="00B529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DB0C6E7" w14:textId="6E1611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B7DE3" w14:textId="1A7AC4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92B94" w14:textId="7B7CCD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2,890.00 </w:t>
            </w:r>
          </w:p>
        </w:tc>
      </w:tr>
      <w:tr w:rsidR="00021E0B" w:rsidRPr="00021E0B" w14:paraId="4B6691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F139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EA5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5880B7DA" w14:textId="5EE5E0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5D1A0521" w14:textId="0DD2D0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3A226" w14:textId="1F2879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05982" w14:textId="09E93B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4,019.75 </w:t>
            </w:r>
          </w:p>
        </w:tc>
      </w:tr>
      <w:tr w:rsidR="00021E0B" w:rsidRPr="00021E0B" w14:paraId="18517E1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B2A2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C5E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59463A1" w14:textId="3A74DA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68BEE3EA" w14:textId="5ECB01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A6C55" w14:textId="759134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B0167" w14:textId="0FF787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4,655.00 </w:t>
            </w:r>
          </w:p>
        </w:tc>
      </w:tr>
      <w:tr w:rsidR="00021E0B" w:rsidRPr="00021E0B" w14:paraId="151F200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F48F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F1B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2471E35" w14:textId="335A16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D5EAACD" w14:textId="7D453C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B4242" w14:textId="4BF95B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991E7" w14:textId="0242CF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9,010.00 </w:t>
            </w:r>
          </w:p>
        </w:tc>
      </w:tr>
      <w:tr w:rsidR="00021E0B" w:rsidRPr="00021E0B" w14:paraId="2F46D15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CE04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594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89EC69E" w14:textId="534C50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E365EE8" w14:textId="6AE239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3DD5F" w14:textId="1C3886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05F59" w14:textId="259CCD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7,362.30 </w:t>
            </w:r>
          </w:p>
        </w:tc>
      </w:tr>
      <w:tr w:rsidR="00021E0B" w:rsidRPr="00021E0B" w14:paraId="34417FF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ADC8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B68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6CEF5D2C" w14:textId="6F2FBF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35D65353" w14:textId="0687AA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7782E" w14:textId="2C39C7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A8588" w14:textId="396FD7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7,467.80 </w:t>
            </w:r>
          </w:p>
        </w:tc>
      </w:tr>
      <w:tr w:rsidR="00021E0B" w:rsidRPr="00021E0B" w14:paraId="001E40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6B3C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57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00FCF95" w14:textId="38113A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6,309.70 </w:t>
            </w:r>
          </w:p>
        </w:tc>
        <w:tc>
          <w:tcPr>
            <w:tcW w:w="958" w:type="pct"/>
            <w:tcBorders>
              <w:top w:val="nil"/>
              <w:left w:val="nil"/>
              <w:bottom w:val="single" w:sz="4" w:space="0" w:color="000000"/>
              <w:right w:val="single" w:sz="4" w:space="0" w:color="000000"/>
            </w:tcBorders>
            <w:shd w:val="clear" w:color="auto" w:fill="auto"/>
            <w:noWrap/>
            <w:vAlign w:val="bottom"/>
            <w:hideMark/>
          </w:tcPr>
          <w:p w14:paraId="799B2E9D" w14:textId="2E16A1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32AC" w14:textId="570B2B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CDEDB" w14:textId="527C37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6,309.70 </w:t>
            </w:r>
          </w:p>
        </w:tc>
      </w:tr>
      <w:tr w:rsidR="00021E0B" w:rsidRPr="00021E0B" w14:paraId="2A49660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9051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4DE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78C372F3" w14:textId="22F119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7D1DBB60" w14:textId="57764A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A4FAD" w14:textId="07E3F4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F9F27" w14:textId="1FC627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7,291.40 </w:t>
            </w:r>
          </w:p>
        </w:tc>
      </w:tr>
      <w:tr w:rsidR="00021E0B" w:rsidRPr="00021E0B" w14:paraId="2F45C43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BB94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F2B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20D6C17" w14:textId="5B6792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7F86188" w14:textId="7A6697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27A91" w14:textId="66FFAF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E50D8E" w14:textId="10C508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765.88 </w:t>
            </w:r>
          </w:p>
        </w:tc>
      </w:tr>
      <w:tr w:rsidR="00021E0B" w:rsidRPr="00021E0B" w14:paraId="2A72CA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67F8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815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8C9EBB6" w14:textId="288C3C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5647776" w14:textId="742B35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7DB9B" w14:textId="422722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0BF2D" w14:textId="68B0DE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5,548.00 </w:t>
            </w:r>
          </w:p>
        </w:tc>
      </w:tr>
      <w:tr w:rsidR="00021E0B" w:rsidRPr="00021E0B" w14:paraId="0BC727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66D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47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56F86EB9" w14:textId="75DA5B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13BCA632" w14:textId="2AE047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090B9" w14:textId="300359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CEAC4" w14:textId="04615D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50.00 </w:t>
            </w:r>
          </w:p>
        </w:tc>
      </w:tr>
      <w:tr w:rsidR="00021E0B" w:rsidRPr="00021E0B" w14:paraId="75D4FB8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480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74F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25A2694" w14:textId="515DB6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2786C25A" w14:textId="7B50D4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AAE37" w14:textId="1A668E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A64AD" w14:textId="4B41A2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8,437.25 </w:t>
            </w:r>
          </w:p>
        </w:tc>
      </w:tr>
      <w:tr w:rsidR="00021E0B" w:rsidRPr="00021E0B" w14:paraId="6A6DAB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1D96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E5E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343AC6F" w14:textId="7DE274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563AC2AA" w14:textId="4C7C0F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D146" w14:textId="624A7F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B28EB" w14:textId="54D82E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953.00 </w:t>
            </w:r>
          </w:p>
        </w:tc>
      </w:tr>
      <w:tr w:rsidR="00021E0B" w:rsidRPr="00021E0B" w14:paraId="72C0EEE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A1E0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EFE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052263E" w14:textId="71CB78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6A91C03C" w14:textId="3CE94C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8A1F9" w14:textId="688875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AD66D" w14:textId="7C5C88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8,501.00 </w:t>
            </w:r>
          </w:p>
        </w:tc>
      </w:tr>
      <w:tr w:rsidR="00021E0B" w:rsidRPr="00021E0B" w14:paraId="6D228F8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B30C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AEF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2BD62AA" w14:textId="57D27B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367EBE2B" w14:textId="4DE54C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24A1F" w14:textId="218E3C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25137" w14:textId="2F906D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5,534.20 </w:t>
            </w:r>
          </w:p>
        </w:tc>
      </w:tr>
      <w:tr w:rsidR="00021E0B" w:rsidRPr="00021E0B" w14:paraId="113E33F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94B9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E06C5F0" w14:textId="025F372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E46459" w14:textId="558EE77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A9434" w14:textId="727A84D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44820E" w14:textId="6C4C29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194,161.25 </w:t>
            </w:r>
          </w:p>
        </w:tc>
      </w:tr>
      <w:tr w:rsidR="00021E0B" w:rsidRPr="00021E0B" w14:paraId="6F287E9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C859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EAD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18D9B74B" w14:textId="42B195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3596BDE" w14:textId="169E89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C299F" w14:textId="566415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589E9" w14:textId="3EB6DB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6,365.00 </w:t>
            </w:r>
          </w:p>
        </w:tc>
      </w:tr>
      <w:tr w:rsidR="00021E0B" w:rsidRPr="00021E0B" w14:paraId="5FD6E10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E5E7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B11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05E3D90" w14:textId="420826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A6CBE30" w14:textId="02162E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92175" w14:textId="3B9179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58689" w14:textId="6B6F08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34.00 </w:t>
            </w:r>
          </w:p>
        </w:tc>
      </w:tr>
      <w:tr w:rsidR="00021E0B" w:rsidRPr="00021E0B" w14:paraId="7E4F730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2B5C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4B2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3BB8B86" w14:textId="7F9C39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CE4898B" w14:textId="38D251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689F" w14:textId="28DD39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36E69" w14:textId="3A3565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273.00 </w:t>
            </w:r>
          </w:p>
        </w:tc>
      </w:tr>
      <w:tr w:rsidR="00021E0B" w:rsidRPr="00021E0B" w14:paraId="41ABC0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CDF4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EC4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598A63DF" w14:textId="6ED8DC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2D263F73" w14:textId="54CCDB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CE5A9" w14:textId="47A554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357CB" w14:textId="16C887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1,527.60 </w:t>
            </w:r>
          </w:p>
        </w:tc>
      </w:tr>
      <w:tr w:rsidR="00021E0B" w:rsidRPr="00021E0B" w14:paraId="727424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436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E01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56081A" w14:textId="5254E4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4818857" w14:textId="692079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8429B" w14:textId="6A19F1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FF559" w14:textId="4BAFD1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0,692.00 </w:t>
            </w:r>
          </w:p>
        </w:tc>
      </w:tr>
      <w:tr w:rsidR="00021E0B" w:rsidRPr="00021E0B" w14:paraId="66D648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0CCE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17F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8E06E67" w14:textId="2D1F24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4F827E2" w14:textId="66FBA8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C100" w14:textId="6B26F6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EE3CF" w14:textId="3BE87A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195.00 </w:t>
            </w:r>
          </w:p>
        </w:tc>
      </w:tr>
      <w:tr w:rsidR="00021E0B" w:rsidRPr="00021E0B" w14:paraId="111C68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D06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D72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F76A580" w14:textId="08C9B1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65B7FBCF" w14:textId="757216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42C02" w14:textId="696AF8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93392" w14:textId="429B5D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124.00 </w:t>
            </w:r>
          </w:p>
        </w:tc>
      </w:tr>
      <w:tr w:rsidR="00021E0B" w:rsidRPr="00021E0B" w14:paraId="7C215D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4A2F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D2E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F8740BB" w14:textId="4A7542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2CB1535" w14:textId="4FAD4A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972D7" w14:textId="00E876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75AC1" w14:textId="6BADB3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9,750.65 </w:t>
            </w:r>
          </w:p>
        </w:tc>
      </w:tr>
      <w:tr w:rsidR="00021E0B" w:rsidRPr="00021E0B" w14:paraId="7B5E780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1B4A5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CFEEDA6" w14:textId="6CB6E87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10,149,18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AEFEC8C" w14:textId="66298CD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29,541,006.64 </w:t>
            </w:r>
          </w:p>
        </w:tc>
        <w:tc>
          <w:tcPr>
            <w:tcW w:w="958" w:type="pct"/>
            <w:tcBorders>
              <w:top w:val="nil"/>
              <w:left w:val="nil"/>
              <w:bottom w:val="single" w:sz="4" w:space="0" w:color="000000"/>
              <w:right w:val="single" w:sz="4" w:space="0" w:color="000000"/>
            </w:tcBorders>
            <w:shd w:val="clear" w:color="A5A5A5" w:fill="A5A5A5"/>
            <w:noWrap/>
            <w:vAlign w:val="bottom"/>
            <w:hideMark/>
          </w:tcPr>
          <w:p w14:paraId="21527846" w14:textId="7CD728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3DCDEDB" w14:textId="6944796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39,690,193.98 </w:t>
            </w:r>
          </w:p>
        </w:tc>
      </w:tr>
      <w:tr w:rsidR="00021E0B" w:rsidRPr="00021E0B" w14:paraId="5450956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0C51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5405137D" w14:textId="0B5FB6C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31,906,06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9750E" w14:textId="7A4F48F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291,027.35 </w:t>
            </w:r>
          </w:p>
        </w:tc>
        <w:tc>
          <w:tcPr>
            <w:tcW w:w="958" w:type="pct"/>
            <w:tcBorders>
              <w:top w:val="nil"/>
              <w:left w:val="nil"/>
              <w:bottom w:val="single" w:sz="4" w:space="0" w:color="000000"/>
              <w:right w:val="single" w:sz="4" w:space="0" w:color="000000"/>
            </w:tcBorders>
            <w:shd w:val="clear" w:color="D8D8D8" w:fill="D8D8D8"/>
            <w:noWrap/>
            <w:vAlign w:val="bottom"/>
            <w:hideMark/>
          </w:tcPr>
          <w:p w14:paraId="089C8157" w14:textId="7B0ED0A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1AA59E" w14:textId="231DCBB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51,197,096.20 </w:t>
            </w:r>
          </w:p>
        </w:tc>
      </w:tr>
      <w:tr w:rsidR="00021E0B" w:rsidRPr="00021E0B" w14:paraId="6399524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7FBB8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6949E53C" w14:textId="42E729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2EC1BAB" w14:textId="1D0A96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6EE460A" w14:textId="4248C3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01BC15" w14:textId="4CBA15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0,955,288.35 </w:t>
            </w:r>
          </w:p>
        </w:tc>
      </w:tr>
      <w:tr w:rsidR="00021E0B" w:rsidRPr="00021E0B" w14:paraId="765FDE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6A080"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780A25"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0B29F766" w14:textId="780CEE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6404C23E" w14:textId="3895FF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CBB96" w14:textId="300E21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53506" w14:textId="7958EF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70,980.00 </w:t>
            </w:r>
          </w:p>
        </w:tc>
      </w:tr>
      <w:tr w:rsidR="00021E0B" w:rsidRPr="00021E0B" w14:paraId="0403E7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E2A7F"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111DAF"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3FAC8A5B" w14:textId="32EFB7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59449F59" w14:textId="6E2B3C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EE74" w14:textId="22EC1D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598CE" w14:textId="71C2F4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820,880.50 </w:t>
            </w:r>
          </w:p>
        </w:tc>
      </w:tr>
      <w:tr w:rsidR="00021E0B" w:rsidRPr="00021E0B" w14:paraId="4DAD2F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D9E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D89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C9BEDA2" w14:textId="162865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64F83DE2" w14:textId="0751CA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B05BC" w14:textId="547772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7AFB8" w14:textId="02ACA8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1,315.00 </w:t>
            </w:r>
          </w:p>
        </w:tc>
      </w:tr>
      <w:tr w:rsidR="00021E0B" w:rsidRPr="00021E0B" w14:paraId="40896FC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0BBD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3FC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86F832F" w14:textId="6754B0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085B9E" w14:textId="1FDFB4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AFA96C" w14:textId="2048F7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0352B9" w14:textId="318D8B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89,830.00 </w:t>
            </w:r>
          </w:p>
        </w:tc>
      </w:tr>
      <w:tr w:rsidR="00021E0B" w:rsidRPr="00021E0B" w14:paraId="4EDB398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206B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7DFF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F7BF99" w14:textId="3C6F81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557E4B9D" w14:textId="5FE20F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27A99D" w14:textId="792EEA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2D53C" w14:textId="239F57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15,667.00 </w:t>
            </w:r>
          </w:p>
        </w:tc>
      </w:tr>
      <w:tr w:rsidR="00021E0B" w:rsidRPr="00021E0B" w14:paraId="69A23AD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B15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E52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1EA17138" w14:textId="1EEDBF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87,975.00 </w:t>
            </w:r>
          </w:p>
        </w:tc>
        <w:tc>
          <w:tcPr>
            <w:tcW w:w="958" w:type="pct"/>
            <w:tcBorders>
              <w:top w:val="nil"/>
              <w:left w:val="nil"/>
              <w:bottom w:val="single" w:sz="4" w:space="0" w:color="000000"/>
              <w:right w:val="single" w:sz="4" w:space="0" w:color="000000"/>
            </w:tcBorders>
            <w:shd w:val="clear" w:color="auto" w:fill="auto"/>
            <w:noWrap/>
            <w:vAlign w:val="bottom"/>
            <w:hideMark/>
          </w:tcPr>
          <w:p w14:paraId="32813933" w14:textId="55E735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3,814.95 </w:t>
            </w:r>
          </w:p>
        </w:tc>
        <w:tc>
          <w:tcPr>
            <w:tcW w:w="958" w:type="pct"/>
            <w:tcBorders>
              <w:top w:val="nil"/>
              <w:left w:val="nil"/>
              <w:bottom w:val="single" w:sz="4" w:space="0" w:color="000000"/>
              <w:right w:val="single" w:sz="4" w:space="0" w:color="000000"/>
            </w:tcBorders>
            <w:shd w:val="clear" w:color="auto" w:fill="auto"/>
            <w:noWrap/>
            <w:vAlign w:val="bottom"/>
            <w:hideMark/>
          </w:tcPr>
          <w:p w14:paraId="227C3AC9" w14:textId="63BBE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80205" w14:textId="2D8005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81,789.95 </w:t>
            </w:r>
          </w:p>
        </w:tc>
      </w:tr>
      <w:tr w:rsidR="00021E0B" w:rsidRPr="00021E0B" w14:paraId="4ACD4C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8B08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859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47806AC4" w14:textId="34D2DB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48CBBB8" w14:textId="5862DF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460A4581" w14:textId="636687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94088" w14:textId="7517BA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54,807.00 </w:t>
            </w:r>
          </w:p>
        </w:tc>
      </w:tr>
      <w:tr w:rsidR="00021E0B" w:rsidRPr="00021E0B" w14:paraId="3C3D946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2020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38C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59FBFDB5" w14:textId="52D193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3340FE9E" w14:textId="0116E6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4C285" w14:textId="15D9AB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76154" w14:textId="6AD2B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2,990.00 </w:t>
            </w:r>
          </w:p>
        </w:tc>
      </w:tr>
      <w:tr w:rsidR="00021E0B" w:rsidRPr="00021E0B" w14:paraId="709A8B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318C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B1A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E8D62DC" w14:textId="21985B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61164D1D" w14:textId="607A61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93E68" w14:textId="46AE10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BF2B3" w14:textId="1B683B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734,307.50 </w:t>
            </w:r>
          </w:p>
        </w:tc>
      </w:tr>
      <w:tr w:rsidR="00021E0B" w:rsidRPr="00021E0B" w14:paraId="4E4BC07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5A7F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A07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ABFBEEF" w14:textId="766F15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490C9F81" w14:textId="19204C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4FF90D" w14:textId="0269E8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20B64" w14:textId="4D7937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64,432.50 </w:t>
            </w:r>
          </w:p>
        </w:tc>
      </w:tr>
      <w:tr w:rsidR="00021E0B" w:rsidRPr="00021E0B" w14:paraId="388A80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447F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A80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445C857A" w14:textId="5AE918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2C7971F6" w14:textId="43A9A6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5BFA3" w14:textId="1AF038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59ED1" w14:textId="3CA6CE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57,380.00 </w:t>
            </w:r>
          </w:p>
        </w:tc>
      </w:tr>
      <w:tr w:rsidR="00021E0B" w:rsidRPr="00021E0B" w14:paraId="2110A89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35C4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77F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04194C8" w14:textId="0A8F81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6EF577FF" w14:textId="028DA9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5A096C72" w14:textId="7949F3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22E8D" w14:textId="30AF8B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22,082.00 </w:t>
            </w:r>
          </w:p>
        </w:tc>
      </w:tr>
      <w:tr w:rsidR="00021E0B" w:rsidRPr="00021E0B" w14:paraId="2D074F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0B31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83A4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55CA00" w14:textId="1251F3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3333C11" w14:textId="43868C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41864" w14:textId="47C4EF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8815A" w14:textId="0AC078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r>
      <w:tr w:rsidR="00021E0B" w:rsidRPr="00021E0B" w14:paraId="0CBBB5C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E30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107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63D0B5" w14:textId="55E8EB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991,728.00 </w:t>
            </w:r>
          </w:p>
        </w:tc>
        <w:tc>
          <w:tcPr>
            <w:tcW w:w="958" w:type="pct"/>
            <w:tcBorders>
              <w:top w:val="nil"/>
              <w:left w:val="nil"/>
              <w:bottom w:val="single" w:sz="4" w:space="0" w:color="000000"/>
              <w:right w:val="single" w:sz="4" w:space="0" w:color="000000"/>
            </w:tcBorders>
            <w:shd w:val="clear" w:color="auto" w:fill="auto"/>
            <w:noWrap/>
            <w:vAlign w:val="bottom"/>
            <w:hideMark/>
          </w:tcPr>
          <w:p w14:paraId="784A75CF" w14:textId="37B5E0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68008" w14:textId="4F0AB3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9A3C" w14:textId="7E2BE3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41,728.00 </w:t>
            </w:r>
          </w:p>
        </w:tc>
      </w:tr>
      <w:tr w:rsidR="00021E0B" w:rsidRPr="00021E0B" w14:paraId="152354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862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C97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6B97E0D" w14:textId="738F73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5259111" w14:textId="76223B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AF293" w14:textId="67B08A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8AA20" w14:textId="533FB2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r>
      <w:tr w:rsidR="00021E0B" w:rsidRPr="00021E0B" w14:paraId="08A823C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812E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92A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AC45537" w14:textId="56711C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590620C1" w14:textId="5AD7F8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5B237D07" w14:textId="5D3645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06B7A" w14:textId="044E02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81,890.00 </w:t>
            </w:r>
          </w:p>
        </w:tc>
      </w:tr>
      <w:tr w:rsidR="00021E0B" w:rsidRPr="00021E0B" w14:paraId="7EF2BF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157E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5B46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52770F9" w14:textId="2FEF30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5525BCD9" w14:textId="4EA8BF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ABA1C" w14:textId="7E06B1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27F84" w14:textId="59F5F0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383,449.00 </w:t>
            </w:r>
          </w:p>
        </w:tc>
      </w:tr>
      <w:tr w:rsidR="00021E0B" w:rsidRPr="00021E0B" w14:paraId="0B78DA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57AB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2274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4489DCB5" w14:textId="070C63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77E4E6A4" w14:textId="6CE50A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10815" w14:textId="5979E0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FD3B0" w14:textId="284F83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813,125.00 </w:t>
            </w:r>
          </w:p>
        </w:tc>
      </w:tr>
      <w:tr w:rsidR="00021E0B" w:rsidRPr="00021E0B" w14:paraId="4B1070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FAEF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7CB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7ED37640" w14:textId="36E618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116C5FCD" w14:textId="32E7BB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05A3FA57" w14:textId="50AFDE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79E4A" w14:textId="0F2151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39,829.00 </w:t>
            </w:r>
          </w:p>
        </w:tc>
      </w:tr>
      <w:tr w:rsidR="00021E0B" w:rsidRPr="00021E0B" w14:paraId="22093D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75D3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0E8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00C2C3A5" w14:textId="36D42D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AD835A8" w14:textId="58E6D5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F4805" w14:textId="16F09E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AD2E4" w14:textId="4F4BC0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r>
      <w:tr w:rsidR="00021E0B" w:rsidRPr="00021E0B" w14:paraId="59D2C49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AC4A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652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1487FB9" w14:textId="7BE4E8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558BA05" w14:textId="6BBEC1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5152E" w14:textId="5460E7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A447F" w14:textId="679A2D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r>
      <w:tr w:rsidR="00021E0B" w:rsidRPr="00021E0B" w14:paraId="16AC67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C59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408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334C17E" w14:textId="6A7653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4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9EFED84" w14:textId="1E78B7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477CCA1" w14:textId="1D48FA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F0B8" w14:textId="71C89F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316,926.40 </w:t>
            </w:r>
          </w:p>
        </w:tc>
      </w:tr>
      <w:tr w:rsidR="00021E0B" w:rsidRPr="00021E0B" w14:paraId="0D6E24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C73B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01C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7807A69" w14:textId="3D91BF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6E4FA0B" w14:textId="047704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410D" w14:textId="10C7D2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16D62" w14:textId="7D5302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64,782.50 </w:t>
            </w:r>
          </w:p>
        </w:tc>
      </w:tr>
      <w:tr w:rsidR="00021E0B" w:rsidRPr="00021E0B" w14:paraId="61B16F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6D75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0C5C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91F5515" w14:textId="572143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20FC38C" w14:textId="2F3143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D9F30" w14:textId="605F8A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0B94B" w14:textId="665AD5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2,345.00 </w:t>
            </w:r>
          </w:p>
        </w:tc>
      </w:tr>
      <w:tr w:rsidR="00021E0B" w:rsidRPr="00021E0B" w14:paraId="6B0C0F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61C3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6023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1ECFB859" w14:textId="4FC9EA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FE2EF" w14:textId="1E585C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1B1EF" w14:textId="3C538B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3DFC3" w14:textId="4A175A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78,500.00 </w:t>
            </w:r>
          </w:p>
        </w:tc>
      </w:tr>
      <w:tr w:rsidR="00021E0B" w:rsidRPr="00021E0B" w14:paraId="341DC3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2903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3F1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5CF04784" w14:textId="772759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08F48A2B" w14:textId="62749C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546B9" w14:textId="1BF38E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6FC66" w14:textId="6538AE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9,695.00 </w:t>
            </w:r>
          </w:p>
        </w:tc>
      </w:tr>
      <w:tr w:rsidR="00021E0B" w:rsidRPr="00021E0B" w14:paraId="3DA7DD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0961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A34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553D4C4" w14:textId="07B140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C1648A8" w14:textId="43F7C2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E3816" w14:textId="7FC298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A82C8" w14:textId="4674F3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82,753.00 </w:t>
            </w:r>
          </w:p>
        </w:tc>
      </w:tr>
      <w:tr w:rsidR="00021E0B" w:rsidRPr="00021E0B" w14:paraId="12AAC8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9E6E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BC6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0FD431A" w14:textId="5E1AFA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7,755.00 </w:t>
            </w:r>
          </w:p>
        </w:tc>
        <w:tc>
          <w:tcPr>
            <w:tcW w:w="958" w:type="pct"/>
            <w:tcBorders>
              <w:top w:val="nil"/>
              <w:left w:val="nil"/>
              <w:bottom w:val="single" w:sz="4" w:space="0" w:color="000000"/>
              <w:right w:val="single" w:sz="4" w:space="0" w:color="000000"/>
            </w:tcBorders>
            <w:shd w:val="clear" w:color="auto" w:fill="auto"/>
            <w:noWrap/>
            <w:vAlign w:val="bottom"/>
            <w:hideMark/>
          </w:tcPr>
          <w:p w14:paraId="0F03DEC4" w14:textId="7BD95C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285C006" w14:textId="7B089E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7BB7" w14:textId="5E2969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5,830.00 </w:t>
            </w:r>
          </w:p>
        </w:tc>
      </w:tr>
      <w:tr w:rsidR="00021E0B" w:rsidRPr="00021E0B" w14:paraId="1C1C938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AF91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2AE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6DC9A53E" w14:textId="2E7856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6BD53714" w14:textId="77E607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EE855" w14:textId="038631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3FEA3" w14:textId="1581C9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568,908.00 </w:t>
            </w:r>
          </w:p>
        </w:tc>
      </w:tr>
      <w:tr w:rsidR="00021E0B" w:rsidRPr="00021E0B" w14:paraId="741328F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358A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C357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71BDE50" w14:textId="312A4D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432C72DC" w14:textId="0F6934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F4CEC" w14:textId="1AA774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6BBE5" w14:textId="75A9E5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60,312.00 </w:t>
            </w:r>
          </w:p>
        </w:tc>
      </w:tr>
      <w:tr w:rsidR="00021E0B" w:rsidRPr="00021E0B" w14:paraId="2065E08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67CD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035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BD035FA" w14:textId="46FD51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2DB39B8D" w14:textId="1A6103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634112" w14:textId="4F823B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42901" w14:textId="40794E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677,965.50 </w:t>
            </w:r>
          </w:p>
        </w:tc>
      </w:tr>
      <w:tr w:rsidR="00021E0B" w:rsidRPr="00021E0B" w14:paraId="3ADBFC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4959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B41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209BE91F" w14:textId="3AA0EB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184B1126" w14:textId="46F635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BD7" w14:textId="2CD1EB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A70F3" w14:textId="452689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2,983.00 </w:t>
            </w:r>
          </w:p>
        </w:tc>
      </w:tr>
      <w:tr w:rsidR="00021E0B" w:rsidRPr="00021E0B" w14:paraId="5CB13AD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E659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B59B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E7EC7B4" w14:textId="736213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0C043FF" w14:textId="1D0F9F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D4E00" w14:textId="53158E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630F7" w14:textId="18F3E2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87,750.00 </w:t>
            </w:r>
          </w:p>
        </w:tc>
      </w:tr>
      <w:tr w:rsidR="00021E0B" w:rsidRPr="00021E0B" w14:paraId="091CB9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B0C0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9D5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390D7CC3" w14:textId="791371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55780EA5" w14:textId="6C7E87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6A68E" w14:textId="012CFD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094E4" w14:textId="7ACEF7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315.00 </w:t>
            </w:r>
          </w:p>
        </w:tc>
      </w:tr>
      <w:tr w:rsidR="00021E0B" w:rsidRPr="00021E0B" w14:paraId="4F4E723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C33A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526A001" w14:textId="4FD4A26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279,24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D51663" w14:textId="2D155AD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1,005,27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AC8AD80" w14:textId="36F449C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B50A07" w14:textId="467BA2D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7,284,520.21 </w:t>
            </w:r>
          </w:p>
        </w:tc>
      </w:tr>
      <w:tr w:rsidR="00021E0B" w:rsidRPr="00021E0B" w14:paraId="5C3CABF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00F8F"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3EE18C2F" w14:textId="24581D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DCBB97E" w14:textId="3B70F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3B980F7C" w14:textId="1D8F69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96D380" w14:textId="5BF1D3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520,319.20 </w:t>
            </w:r>
          </w:p>
        </w:tc>
      </w:tr>
      <w:tr w:rsidR="00021E0B" w:rsidRPr="00021E0B" w14:paraId="0DC7E2E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E141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175D6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10A3872E" w14:textId="68E7F0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6C859A1E" w14:textId="29666F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669C2" w14:textId="2FEDF9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410DE" w14:textId="4C582F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9,341.00 </w:t>
            </w:r>
          </w:p>
        </w:tc>
      </w:tr>
      <w:tr w:rsidR="00021E0B" w:rsidRPr="00021E0B" w14:paraId="7EF19DB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777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1F8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3B38FC9D" w14:textId="3368A1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5,950.00 </w:t>
            </w:r>
          </w:p>
        </w:tc>
        <w:tc>
          <w:tcPr>
            <w:tcW w:w="958" w:type="pct"/>
            <w:tcBorders>
              <w:top w:val="nil"/>
              <w:left w:val="nil"/>
              <w:bottom w:val="single" w:sz="4" w:space="0" w:color="000000"/>
              <w:right w:val="single" w:sz="4" w:space="0" w:color="000000"/>
            </w:tcBorders>
            <w:shd w:val="clear" w:color="auto" w:fill="auto"/>
            <w:noWrap/>
            <w:vAlign w:val="bottom"/>
            <w:hideMark/>
          </w:tcPr>
          <w:p w14:paraId="143FE78F" w14:textId="256794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3083A" w14:textId="72C26C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F8A82" w14:textId="51B7D4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45,950.00 </w:t>
            </w:r>
          </w:p>
        </w:tc>
      </w:tr>
      <w:tr w:rsidR="00021E0B" w:rsidRPr="00021E0B" w14:paraId="06572A1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CD6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1E5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907C951" w14:textId="323DA2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6,377.00 </w:t>
            </w:r>
          </w:p>
        </w:tc>
        <w:tc>
          <w:tcPr>
            <w:tcW w:w="958" w:type="pct"/>
            <w:tcBorders>
              <w:top w:val="nil"/>
              <w:left w:val="nil"/>
              <w:bottom w:val="single" w:sz="4" w:space="0" w:color="000000"/>
              <w:right w:val="single" w:sz="4" w:space="0" w:color="000000"/>
            </w:tcBorders>
            <w:shd w:val="clear" w:color="auto" w:fill="auto"/>
            <w:noWrap/>
            <w:vAlign w:val="bottom"/>
            <w:hideMark/>
          </w:tcPr>
          <w:p w14:paraId="3AC32F13" w14:textId="4414DA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1AF1C" w14:textId="26B6BA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7C2C1" w14:textId="41E1CF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556,077.00 </w:t>
            </w:r>
          </w:p>
        </w:tc>
      </w:tr>
      <w:tr w:rsidR="00021E0B" w:rsidRPr="00021E0B" w14:paraId="3F65F3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5EB1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81F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02E8A029" w14:textId="6A413A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550928" w14:textId="3C3FD4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4D0938" w14:textId="151B10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770F9" w14:textId="77AC6F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2,000.00 </w:t>
            </w:r>
          </w:p>
        </w:tc>
      </w:tr>
      <w:tr w:rsidR="00021E0B" w:rsidRPr="00021E0B" w14:paraId="21118C6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EBC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F42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984C4B" w14:textId="6E9F03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3B975" w14:textId="63DC83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71DE79AB" w14:textId="70703F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E8FDA" w14:textId="33D781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350.00 </w:t>
            </w:r>
          </w:p>
        </w:tc>
      </w:tr>
      <w:tr w:rsidR="00021E0B" w:rsidRPr="00021E0B" w14:paraId="25A6486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49FD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4D31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C123CD1" w14:textId="7A21C0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17,462.00 </w:t>
            </w:r>
          </w:p>
        </w:tc>
        <w:tc>
          <w:tcPr>
            <w:tcW w:w="958" w:type="pct"/>
            <w:tcBorders>
              <w:top w:val="nil"/>
              <w:left w:val="nil"/>
              <w:bottom w:val="single" w:sz="4" w:space="0" w:color="000000"/>
              <w:right w:val="single" w:sz="4" w:space="0" w:color="000000"/>
            </w:tcBorders>
            <w:shd w:val="clear" w:color="auto" w:fill="auto"/>
            <w:noWrap/>
            <w:vAlign w:val="bottom"/>
            <w:hideMark/>
          </w:tcPr>
          <w:p w14:paraId="12B4119E" w14:textId="0318C6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21149F42" w14:textId="343DFA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E7E0B" w14:textId="41A0D3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96,278.78 </w:t>
            </w:r>
          </w:p>
        </w:tc>
      </w:tr>
      <w:tr w:rsidR="00021E0B" w:rsidRPr="00021E0B" w14:paraId="718E8C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3B00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470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0806FC1" w14:textId="1C3886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77,260.75 </w:t>
            </w:r>
          </w:p>
        </w:tc>
        <w:tc>
          <w:tcPr>
            <w:tcW w:w="958" w:type="pct"/>
            <w:tcBorders>
              <w:top w:val="nil"/>
              <w:left w:val="nil"/>
              <w:bottom w:val="single" w:sz="4" w:space="0" w:color="000000"/>
              <w:right w:val="single" w:sz="4" w:space="0" w:color="000000"/>
            </w:tcBorders>
            <w:shd w:val="clear" w:color="auto" w:fill="auto"/>
            <w:noWrap/>
            <w:vAlign w:val="bottom"/>
            <w:hideMark/>
          </w:tcPr>
          <w:p w14:paraId="5A4BE6D3" w14:textId="35D5A7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2CE310D6" w14:textId="53F745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99B11" w14:textId="778849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89,930.75 </w:t>
            </w:r>
          </w:p>
        </w:tc>
      </w:tr>
      <w:tr w:rsidR="00021E0B" w:rsidRPr="00021E0B" w14:paraId="452523C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1515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955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9352813" w14:textId="36E293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4F0671" w14:textId="1A305E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6F6F8" w14:textId="2F58F6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D3A5F" w14:textId="3BBDD2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r>
      <w:tr w:rsidR="00021E0B" w:rsidRPr="00021E0B" w14:paraId="31B40E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A7E4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723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86C38FD" w14:textId="4278F1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1AD324AB" w14:textId="4E4C8B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31327709" w14:textId="070468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D4F9C" w14:textId="3F56E6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08,275.00 </w:t>
            </w:r>
          </w:p>
        </w:tc>
      </w:tr>
      <w:tr w:rsidR="00021E0B" w:rsidRPr="00021E0B" w14:paraId="31D05C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C536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99F7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60A87A44" w14:textId="1E5769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830.00 </w:t>
            </w:r>
          </w:p>
        </w:tc>
        <w:tc>
          <w:tcPr>
            <w:tcW w:w="958" w:type="pct"/>
            <w:tcBorders>
              <w:top w:val="nil"/>
              <w:left w:val="nil"/>
              <w:bottom w:val="single" w:sz="4" w:space="0" w:color="000000"/>
              <w:right w:val="single" w:sz="4" w:space="0" w:color="000000"/>
            </w:tcBorders>
            <w:shd w:val="clear" w:color="auto" w:fill="auto"/>
            <w:noWrap/>
            <w:vAlign w:val="bottom"/>
            <w:hideMark/>
          </w:tcPr>
          <w:p w14:paraId="3A676649" w14:textId="710D6A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2BCBC15B" w14:textId="67927E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59ACC" w14:textId="544BAB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64,350.60 </w:t>
            </w:r>
          </w:p>
        </w:tc>
      </w:tr>
      <w:tr w:rsidR="00021E0B" w:rsidRPr="00021E0B" w14:paraId="257B63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0272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AAF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3DC95E6" w14:textId="3AAC4E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6F79D0" w14:textId="2995B7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FA0F18F" w14:textId="3D2C14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FE25A" w14:textId="335775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9,860.00 </w:t>
            </w:r>
          </w:p>
        </w:tc>
      </w:tr>
      <w:tr w:rsidR="00021E0B" w:rsidRPr="00021E0B" w14:paraId="3A08EAC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A9F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CE8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7269366" w14:textId="646FB5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DF19A15" w14:textId="76F338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58B0CC01" w14:textId="6D805A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F1AEF" w14:textId="22677C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5,443.71 </w:t>
            </w:r>
          </w:p>
        </w:tc>
      </w:tr>
      <w:tr w:rsidR="00021E0B" w:rsidRPr="00021E0B" w14:paraId="2C909D0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30D9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C15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1A54F3E2" w14:textId="41A187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CE6D0" w14:textId="5E0658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F9EDE" w14:textId="5B352D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E744E" w14:textId="5C647A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r>
      <w:tr w:rsidR="00021E0B" w:rsidRPr="00021E0B" w14:paraId="2A957E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483A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CE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74E70C0B" w14:textId="638CEB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5F4EF" w14:textId="0A81DB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B52673D" w14:textId="141B32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F7703" w14:textId="1A5129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4,510.00 </w:t>
            </w:r>
          </w:p>
        </w:tc>
      </w:tr>
      <w:tr w:rsidR="00021E0B" w:rsidRPr="00021E0B" w14:paraId="368F03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817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DB2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157DFA1C" w14:textId="297049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0B840" w14:textId="7692E9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92BF1" w14:textId="497FF9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79B55" w14:textId="40F0D5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r>
      <w:tr w:rsidR="00021E0B" w:rsidRPr="00021E0B" w14:paraId="27DBF8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4C22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9F8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1E6FD8B2" w14:textId="0B238F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3D8DF68" w14:textId="31C239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F8234" w14:textId="2E5EE0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2F488" w14:textId="796821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9,840.00 </w:t>
            </w:r>
          </w:p>
        </w:tc>
      </w:tr>
      <w:tr w:rsidR="00021E0B" w:rsidRPr="00021E0B" w14:paraId="02C6F13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A9AB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D8BE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0E0D3D0B" w14:textId="338632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B88D8" w14:textId="05EBA6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D82A2" w14:textId="1F64E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B95" w14:textId="14A809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400.00 </w:t>
            </w:r>
          </w:p>
        </w:tc>
      </w:tr>
      <w:tr w:rsidR="00021E0B" w:rsidRPr="00021E0B" w14:paraId="43DB7D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004D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6D21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B95FA31" w14:textId="3DE68E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43AC1B18" w14:textId="470071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C9833C6" w14:textId="223A83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F46B" w14:textId="4ABD7B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3,574.00 </w:t>
            </w:r>
          </w:p>
        </w:tc>
      </w:tr>
      <w:tr w:rsidR="00021E0B" w:rsidRPr="00021E0B" w14:paraId="3F65E8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1961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918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1B27939C" w14:textId="7A22B8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85682F0" w14:textId="0370F4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09EA2508" w14:textId="24CC11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B5056" w14:textId="60E176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00,671.00 </w:t>
            </w:r>
          </w:p>
        </w:tc>
      </w:tr>
      <w:tr w:rsidR="00021E0B" w:rsidRPr="00021E0B" w14:paraId="67B9584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2A11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0D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7FFF05" w14:textId="5AD229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0674199" w14:textId="583618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C822B" w14:textId="5ABDA4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A8190" w14:textId="34F4F8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82,718.00 </w:t>
            </w:r>
          </w:p>
        </w:tc>
      </w:tr>
      <w:tr w:rsidR="00021E0B" w:rsidRPr="00021E0B" w14:paraId="2C8B96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BF23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7BC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25D1FED9" w14:textId="2CA81D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42A941E" w14:textId="04C7A8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7080E8BC" w14:textId="761CF0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D6A16" w14:textId="31DCAC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72,970.14 </w:t>
            </w:r>
          </w:p>
        </w:tc>
      </w:tr>
      <w:tr w:rsidR="00021E0B" w:rsidRPr="00021E0B" w14:paraId="63C3512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C069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F5E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163AFAEA" w14:textId="6C9F9C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B89283" w14:textId="0E2AA7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6D98B93" w14:textId="2AB796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C541B" w14:textId="762FF5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0,605.00 </w:t>
            </w:r>
          </w:p>
        </w:tc>
      </w:tr>
      <w:tr w:rsidR="00021E0B" w:rsidRPr="00021E0B" w14:paraId="5E8C30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CE14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ACB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DF898A" w14:textId="19072D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2AC3F8F" w14:textId="33B497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350F3547" w14:textId="674F4E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BC6F3" w14:textId="2EEC6E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224,056.03 </w:t>
            </w:r>
          </w:p>
        </w:tc>
      </w:tr>
      <w:tr w:rsidR="00021E0B" w:rsidRPr="00021E0B" w14:paraId="41B6C92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20BDE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A234B45" w14:textId="0A9190A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743,4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0B80EB" w14:textId="0649767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3,541,5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F5D6B99" w14:textId="406CD03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F59736" w14:textId="26E75C7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3,285,075.05 </w:t>
            </w:r>
          </w:p>
        </w:tc>
      </w:tr>
      <w:tr w:rsidR="00021E0B" w:rsidRPr="00021E0B" w14:paraId="6A040906"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FFBD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7E428C" w14:textId="64FA27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CBD8F6" w14:textId="247A5F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04F48FB" w14:textId="74D0E3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AFA970" w14:textId="3CA2E8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136,200.50 </w:t>
            </w:r>
          </w:p>
        </w:tc>
      </w:tr>
      <w:tr w:rsidR="00021E0B" w:rsidRPr="00021E0B" w14:paraId="0A50F6F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B15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666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585E1D4B" w14:textId="4B411B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D96984B" w14:textId="550995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D4B1E" w14:textId="228E0C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77784" w14:textId="2A837A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r>
      <w:tr w:rsidR="00021E0B" w:rsidRPr="00021E0B" w14:paraId="6393AD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E5C4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723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349A7A55" w14:textId="5C2FC1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3D936" w14:textId="04B076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0A74A" w14:textId="2AD283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E7DFA" w14:textId="7B2AC2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7,600.00 </w:t>
            </w:r>
          </w:p>
        </w:tc>
      </w:tr>
      <w:tr w:rsidR="00021E0B" w:rsidRPr="00021E0B" w14:paraId="42F8B7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92F8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16DB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FEAE23D" w14:textId="1B9E43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8,710.00 </w:t>
            </w:r>
          </w:p>
        </w:tc>
        <w:tc>
          <w:tcPr>
            <w:tcW w:w="958" w:type="pct"/>
            <w:tcBorders>
              <w:top w:val="nil"/>
              <w:left w:val="nil"/>
              <w:bottom w:val="single" w:sz="4" w:space="0" w:color="000000"/>
              <w:right w:val="single" w:sz="4" w:space="0" w:color="000000"/>
            </w:tcBorders>
            <w:shd w:val="clear" w:color="auto" w:fill="auto"/>
            <w:noWrap/>
            <w:vAlign w:val="bottom"/>
            <w:hideMark/>
          </w:tcPr>
          <w:p w14:paraId="70F6396A" w14:textId="09B8FF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059012" w14:textId="4A6117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4C00E" w14:textId="1D7DD1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31,210.00 </w:t>
            </w:r>
          </w:p>
        </w:tc>
      </w:tr>
      <w:tr w:rsidR="00021E0B" w:rsidRPr="00021E0B" w14:paraId="1208E5D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FD75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5E4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C893F68" w14:textId="11AAF1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67,660.00 </w:t>
            </w:r>
          </w:p>
        </w:tc>
        <w:tc>
          <w:tcPr>
            <w:tcW w:w="958" w:type="pct"/>
            <w:tcBorders>
              <w:top w:val="nil"/>
              <w:left w:val="nil"/>
              <w:bottom w:val="single" w:sz="4" w:space="0" w:color="000000"/>
              <w:right w:val="single" w:sz="4" w:space="0" w:color="000000"/>
            </w:tcBorders>
            <w:shd w:val="clear" w:color="auto" w:fill="auto"/>
            <w:noWrap/>
            <w:vAlign w:val="bottom"/>
            <w:hideMark/>
          </w:tcPr>
          <w:p w14:paraId="18526C2C" w14:textId="1E1144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D0CA356" w14:textId="3411D0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2DB6E" w14:textId="4DB309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0,560.00 </w:t>
            </w:r>
          </w:p>
        </w:tc>
      </w:tr>
      <w:tr w:rsidR="00021E0B" w:rsidRPr="00021E0B" w14:paraId="73B4CB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69C5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855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23D3E86" w14:textId="298103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4,434.00 </w:t>
            </w:r>
          </w:p>
        </w:tc>
        <w:tc>
          <w:tcPr>
            <w:tcW w:w="958" w:type="pct"/>
            <w:tcBorders>
              <w:top w:val="nil"/>
              <w:left w:val="nil"/>
              <w:bottom w:val="single" w:sz="4" w:space="0" w:color="000000"/>
              <w:right w:val="single" w:sz="4" w:space="0" w:color="000000"/>
            </w:tcBorders>
            <w:shd w:val="clear" w:color="auto" w:fill="auto"/>
            <w:noWrap/>
            <w:vAlign w:val="bottom"/>
            <w:hideMark/>
          </w:tcPr>
          <w:p w14:paraId="02943C1A" w14:textId="679B83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0BD26560" w14:textId="5A5EBF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7D9A1" w14:textId="236429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57,584.00 </w:t>
            </w:r>
          </w:p>
        </w:tc>
      </w:tr>
      <w:tr w:rsidR="00021E0B" w:rsidRPr="00021E0B" w14:paraId="654B74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C393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BCB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72F681C" w14:textId="1E64F4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10B9A961" w14:textId="7ED8DE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3B259" w14:textId="5C4DC8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DDE71" w14:textId="115DF2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8,184.00 </w:t>
            </w:r>
          </w:p>
        </w:tc>
      </w:tr>
      <w:tr w:rsidR="00021E0B" w:rsidRPr="00021E0B" w14:paraId="02C1449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8E9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6BA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42AB14A7" w14:textId="58A6A1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442568" w14:textId="1C1730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BDF59" w14:textId="713090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427A2" w14:textId="3C6B0C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r>
      <w:tr w:rsidR="00021E0B" w:rsidRPr="00021E0B" w14:paraId="03B81C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0834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5C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5CA751CC" w14:textId="7E00B9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9F9DD72" w14:textId="544A74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1B12C31" w14:textId="256684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91C1C" w14:textId="4FB073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8,624.78 </w:t>
            </w:r>
          </w:p>
        </w:tc>
      </w:tr>
      <w:tr w:rsidR="00021E0B" w:rsidRPr="00021E0B" w14:paraId="625CCBD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AAC3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1DF0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689AB13E" w14:textId="497722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E7DBB" w14:textId="50CAA7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A191F" w14:textId="670F2F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277DA" w14:textId="23F0CF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3,300.00 </w:t>
            </w:r>
          </w:p>
        </w:tc>
      </w:tr>
      <w:tr w:rsidR="00021E0B" w:rsidRPr="00021E0B" w14:paraId="4241D8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168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A53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748883CF" w14:textId="688F33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3435A159" w14:textId="57E946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087BA4A2" w14:textId="2925A4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79167" w14:textId="4790D7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1,325.00 </w:t>
            </w:r>
          </w:p>
        </w:tc>
      </w:tr>
      <w:tr w:rsidR="00021E0B" w:rsidRPr="00021E0B" w14:paraId="6DF7CC5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A465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97B8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D65CB7B" w14:textId="346F3A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9,848.00 </w:t>
            </w:r>
          </w:p>
        </w:tc>
        <w:tc>
          <w:tcPr>
            <w:tcW w:w="958" w:type="pct"/>
            <w:tcBorders>
              <w:top w:val="nil"/>
              <w:left w:val="nil"/>
              <w:bottom w:val="single" w:sz="4" w:space="0" w:color="000000"/>
              <w:right w:val="single" w:sz="4" w:space="0" w:color="000000"/>
            </w:tcBorders>
            <w:shd w:val="clear" w:color="auto" w:fill="auto"/>
            <w:noWrap/>
            <w:vAlign w:val="bottom"/>
            <w:hideMark/>
          </w:tcPr>
          <w:p w14:paraId="353BFFCE" w14:textId="418581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59D15EAC" w14:textId="4F3FDD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9C859" w14:textId="6F4033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84,889.40 </w:t>
            </w:r>
          </w:p>
        </w:tc>
      </w:tr>
      <w:tr w:rsidR="00021E0B" w:rsidRPr="00021E0B" w14:paraId="294DC3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6B61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468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011546C" w14:textId="2DFDD4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E09252" w14:textId="19FFFD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A1A86" w14:textId="5E772F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84C24" w14:textId="0711E7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9,000.00 </w:t>
            </w:r>
          </w:p>
        </w:tc>
      </w:tr>
      <w:tr w:rsidR="00021E0B" w:rsidRPr="00021E0B" w14:paraId="69F8870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5040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8CF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55EBC9E9" w14:textId="34DBB0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DE595" w14:textId="0A51E0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D5B39" w14:textId="2BD2C2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1683C" w14:textId="5D21DE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00.00 </w:t>
            </w:r>
          </w:p>
        </w:tc>
      </w:tr>
      <w:tr w:rsidR="00021E0B" w:rsidRPr="00021E0B" w14:paraId="0BA3DB5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22C4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A8E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251EF5A" w14:textId="350B2C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8269D" w14:textId="72A587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CE237D" w14:textId="731E3B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42CB5" w14:textId="2A278F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7,500.00 </w:t>
            </w:r>
          </w:p>
        </w:tc>
      </w:tr>
      <w:tr w:rsidR="00021E0B" w:rsidRPr="00021E0B" w14:paraId="725770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387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4D37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232209A" w14:textId="2CA2C6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984CB" w14:textId="0C86E1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83937" w14:textId="0E49A1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7A1CF" w14:textId="6CF9D8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3,800.00 </w:t>
            </w:r>
          </w:p>
        </w:tc>
      </w:tr>
      <w:tr w:rsidR="00021E0B" w:rsidRPr="00021E0B" w14:paraId="7760C7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7FA8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277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1D3AFE36" w14:textId="4C5192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7B373102" w14:textId="4B5AE3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0204D" w14:textId="1D28AF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3E623" w14:textId="0EB24F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7,950.00 </w:t>
            </w:r>
          </w:p>
        </w:tc>
      </w:tr>
      <w:tr w:rsidR="00021E0B" w:rsidRPr="00021E0B" w14:paraId="73B4F58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4EA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57E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20A6A90B" w14:textId="54CD9E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C7EA" w14:textId="6C721D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52955" w14:textId="436DC7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F8D1A" w14:textId="213AAC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2EC438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B7EF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315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0D56566" w14:textId="0B0629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59FB8E7" w14:textId="7BB73D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56E71" w14:textId="29D5C2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AB23B" w14:textId="7155EA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6,610.00 </w:t>
            </w:r>
          </w:p>
        </w:tc>
      </w:tr>
      <w:tr w:rsidR="00021E0B" w:rsidRPr="00021E0B" w14:paraId="7EAD7DF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2DA5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023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919B57B" w14:textId="0BF113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3F2E5" w14:textId="508609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619A1268" w14:textId="0CB24D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10A1A" w14:textId="115664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9,452.00 </w:t>
            </w:r>
          </w:p>
        </w:tc>
      </w:tr>
      <w:tr w:rsidR="00021E0B" w:rsidRPr="00021E0B" w14:paraId="1FB228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6EDC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E00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2A77DB57" w14:textId="28F646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3265AEB" w14:textId="7F895B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17AB9B3" w14:textId="0EC849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2B0B6" w14:textId="6D66F2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655.77 </w:t>
            </w:r>
          </w:p>
        </w:tc>
      </w:tr>
      <w:tr w:rsidR="00021E0B" w:rsidRPr="00021E0B" w14:paraId="622BDD0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B7D5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55C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456C6E26" w14:textId="60BD4D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6BCA93ED" w14:textId="352A3C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9C90F" w14:textId="4E97DF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315E6" w14:textId="77FBFD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5,582.00 </w:t>
            </w:r>
          </w:p>
        </w:tc>
      </w:tr>
      <w:tr w:rsidR="00021E0B" w:rsidRPr="00021E0B" w14:paraId="22F18B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BA33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18C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FB195C8" w14:textId="3D63DA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0ACC11FF" w14:textId="017927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DB0C52" w14:textId="5AF30E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497D4" w14:textId="5CAEF2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28,020.00 </w:t>
            </w:r>
          </w:p>
        </w:tc>
      </w:tr>
      <w:tr w:rsidR="00021E0B" w:rsidRPr="00021E0B" w14:paraId="592DD16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39F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5B3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35A0453" w14:textId="648213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0F64C3D7" w14:textId="51C7B4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9C0DC" w14:textId="41CAE5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82C7" w14:textId="086AC6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6,610.00 </w:t>
            </w:r>
          </w:p>
        </w:tc>
      </w:tr>
      <w:tr w:rsidR="00021E0B" w:rsidRPr="00021E0B" w14:paraId="1FC270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63BD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2C3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50821A" w14:textId="18DDF3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3,7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BD53F" w14:textId="76A14F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8509565" w14:textId="23C106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036C8" w14:textId="431CF0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13,488.83 </w:t>
            </w:r>
          </w:p>
        </w:tc>
      </w:tr>
      <w:tr w:rsidR="00021E0B" w:rsidRPr="00021E0B" w14:paraId="04B6935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289D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DA3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989A616" w14:textId="5130B2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8,720.00 </w:t>
            </w:r>
          </w:p>
        </w:tc>
        <w:tc>
          <w:tcPr>
            <w:tcW w:w="958" w:type="pct"/>
            <w:tcBorders>
              <w:top w:val="nil"/>
              <w:left w:val="nil"/>
              <w:bottom w:val="single" w:sz="4" w:space="0" w:color="000000"/>
              <w:right w:val="single" w:sz="4" w:space="0" w:color="000000"/>
            </w:tcBorders>
            <w:shd w:val="clear" w:color="auto" w:fill="auto"/>
            <w:noWrap/>
            <w:vAlign w:val="bottom"/>
            <w:hideMark/>
          </w:tcPr>
          <w:p w14:paraId="00B54ADA" w14:textId="658906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46052ACB" w14:textId="0295A1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77DEC" w14:textId="7BBEC9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213,244.48 </w:t>
            </w:r>
          </w:p>
        </w:tc>
      </w:tr>
      <w:tr w:rsidR="00021E0B" w:rsidRPr="00021E0B" w14:paraId="07223E1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E2FF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2F0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096C296" w14:textId="2C6DC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7,716.00 </w:t>
            </w:r>
          </w:p>
        </w:tc>
        <w:tc>
          <w:tcPr>
            <w:tcW w:w="958" w:type="pct"/>
            <w:tcBorders>
              <w:top w:val="nil"/>
              <w:left w:val="nil"/>
              <w:bottom w:val="single" w:sz="4" w:space="0" w:color="000000"/>
              <w:right w:val="single" w:sz="4" w:space="0" w:color="000000"/>
            </w:tcBorders>
            <w:shd w:val="clear" w:color="auto" w:fill="auto"/>
            <w:noWrap/>
            <w:vAlign w:val="bottom"/>
            <w:hideMark/>
          </w:tcPr>
          <w:p w14:paraId="02B3A367" w14:textId="67B745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0904EA8" w14:textId="582991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64B43" w14:textId="71E280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5,266.00 </w:t>
            </w:r>
          </w:p>
        </w:tc>
      </w:tr>
      <w:tr w:rsidR="00021E0B" w:rsidRPr="00021E0B" w14:paraId="2A09921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45F1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1607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CF2813" w14:textId="74646E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412F34" w14:textId="48A872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CB09D" w14:textId="0F66EA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3EE5" w14:textId="3F817D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1,300.00 </w:t>
            </w:r>
          </w:p>
        </w:tc>
      </w:tr>
      <w:tr w:rsidR="00021E0B" w:rsidRPr="00021E0B" w14:paraId="7E1331D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626F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29F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2268D04" w14:textId="4B6E36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6,881.74 </w:t>
            </w:r>
          </w:p>
        </w:tc>
        <w:tc>
          <w:tcPr>
            <w:tcW w:w="958" w:type="pct"/>
            <w:tcBorders>
              <w:top w:val="nil"/>
              <w:left w:val="nil"/>
              <w:bottom w:val="single" w:sz="4" w:space="0" w:color="000000"/>
              <w:right w:val="single" w:sz="4" w:space="0" w:color="000000"/>
            </w:tcBorders>
            <w:shd w:val="clear" w:color="auto" w:fill="auto"/>
            <w:noWrap/>
            <w:vAlign w:val="bottom"/>
            <w:hideMark/>
          </w:tcPr>
          <w:p w14:paraId="0BFC9AD6" w14:textId="50B6D8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4CCC90C" w14:textId="007A6C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9D23C" w14:textId="69DACC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11,472.29 </w:t>
            </w:r>
          </w:p>
        </w:tc>
      </w:tr>
      <w:tr w:rsidR="00021E0B" w:rsidRPr="00021E0B" w14:paraId="1E18273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B200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885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52DA3157" w14:textId="5B4F4D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17A3CB92" w14:textId="0B9760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56846" w14:textId="6D09EA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DFCCE" w14:textId="73419E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7,190.00 </w:t>
            </w:r>
          </w:p>
        </w:tc>
      </w:tr>
      <w:tr w:rsidR="00021E0B" w:rsidRPr="00021E0B" w14:paraId="54C183A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5DC5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2BF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9662679" w14:textId="21271F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1EDECC6C" w14:textId="0B9F37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50441" w14:textId="05A649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11438" w14:textId="6FB961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256.00 </w:t>
            </w:r>
          </w:p>
        </w:tc>
      </w:tr>
      <w:tr w:rsidR="00021E0B" w:rsidRPr="00021E0B" w14:paraId="608BD1D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E5942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71BC96" w14:textId="3448146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73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5CC292" w14:textId="4F48F6D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527,0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77A15372" w14:textId="5A92752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0B38B9" w14:textId="5274EF9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261,214.68 </w:t>
            </w:r>
          </w:p>
        </w:tc>
      </w:tr>
      <w:tr w:rsidR="00021E0B" w:rsidRPr="00021E0B" w14:paraId="5D58E5C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FF287C"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DC11109" w14:textId="4E19D9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76702" w14:textId="42DE01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757F2" w14:textId="2D7F02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F5BCCD" w14:textId="590CD3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4,000.00 </w:t>
            </w:r>
          </w:p>
        </w:tc>
      </w:tr>
      <w:tr w:rsidR="00021E0B" w:rsidRPr="00021E0B" w14:paraId="38F4A6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4E7C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D86C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576770" w14:textId="0BBAD4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81EEA" w14:textId="793F92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6A7B6" w14:textId="6E1D75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CCD81" w14:textId="3A0DA0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000.00 </w:t>
            </w:r>
          </w:p>
        </w:tc>
      </w:tr>
      <w:tr w:rsidR="00021E0B" w:rsidRPr="00021E0B" w14:paraId="235071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BD88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E414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00AB2E44" w14:textId="185F6F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1AA8A4" w14:textId="1C2F81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46F6D" w14:textId="008BAE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3715A" w14:textId="3F2A0C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5,000.00 </w:t>
            </w:r>
          </w:p>
        </w:tc>
      </w:tr>
      <w:tr w:rsidR="00021E0B" w:rsidRPr="00021E0B" w14:paraId="3A9B234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C57E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499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CE9DFCA" w14:textId="336A99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B006E" w14:textId="704318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C50B5" w14:textId="396A83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0F3F1" w14:textId="66DD2F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296658C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4C2D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2A0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6762A3A" w14:textId="1299DA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ECEA1" w14:textId="3C0AC8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9F557" w14:textId="49C622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5F861" w14:textId="70EDA2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000.00 </w:t>
            </w:r>
          </w:p>
        </w:tc>
      </w:tr>
      <w:tr w:rsidR="00021E0B" w:rsidRPr="00021E0B" w14:paraId="59E0B3A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7FB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B81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3049C620" w14:textId="6FE628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2872E" w14:textId="5C9C56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8A31D" w14:textId="66941B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65A3E" w14:textId="026B19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4,000.00 </w:t>
            </w:r>
          </w:p>
        </w:tc>
      </w:tr>
      <w:tr w:rsidR="00021E0B" w:rsidRPr="00021E0B" w14:paraId="6DAEB6A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99B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901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2AC0589" w14:textId="7D32A4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D37C8" w14:textId="765C47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1B36C" w14:textId="2302EB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CFFD1" w14:textId="7DDB83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r>
      <w:tr w:rsidR="00021E0B" w:rsidRPr="00021E0B" w14:paraId="34E25D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1708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6738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036A303A" w14:textId="42A477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8C710" w14:textId="13394B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08967D0" w14:textId="2AF5A8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0567A" w14:textId="198858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9,062.68 </w:t>
            </w:r>
          </w:p>
        </w:tc>
      </w:tr>
      <w:tr w:rsidR="00021E0B" w:rsidRPr="00021E0B" w14:paraId="6B0A6A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6C61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9BB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07EEC5F" w14:textId="55D8C3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EC1CB" w14:textId="492304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D54F3" w14:textId="39233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0BDB4" w14:textId="049340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r>
      <w:tr w:rsidR="00021E0B" w:rsidRPr="00021E0B" w14:paraId="4CFBAF3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653A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3082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CBC90A4" w14:textId="211C33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5C091" w14:textId="1A9FD8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93E1C" w14:textId="1B404C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A44B" w14:textId="4D8F2A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r>
      <w:tr w:rsidR="00021E0B" w:rsidRPr="00021E0B" w14:paraId="05BF26F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D558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F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547FE2F" w14:textId="545BDA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F1AF5" w14:textId="6EFDC2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9E039" w14:textId="29D07A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BE5E5" w14:textId="7444B7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000.00 </w:t>
            </w:r>
          </w:p>
        </w:tc>
      </w:tr>
      <w:tr w:rsidR="00021E0B" w:rsidRPr="00021E0B" w14:paraId="14AEF48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74C2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0DC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E5A7833" w14:textId="16636A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FC207FB" w14:textId="28D980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8FEA7" w14:textId="6FC40C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E17AD" w14:textId="41824C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028.00 </w:t>
            </w:r>
          </w:p>
        </w:tc>
      </w:tr>
      <w:tr w:rsidR="00021E0B" w:rsidRPr="00021E0B" w14:paraId="03F4D9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6DC9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98F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50F2B5EB" w14:textId="24730A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39D21A" w14:textId="003BFA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DE372" w14:textId="500D8E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B6880" w14:textId="311E38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r>
      <w:tr w:rsidR="00021E0B" w:rsidRPr="00021E0B" w14:paraId="518529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53BA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D68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7802DD6" w14:textId="2EE3DC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B3272" w14:textId="00B32E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B3919" w14:textId="00EBB5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4D53" w14:textId="4D1163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r>
      <w:tr w:rsidR="00021E0B" w:rsidRPr="00021E0B" w14:paraId="5AA9B7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A80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29F9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4D1256B" w14:textId="0A1EEC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5513D" w14:textId="2F8DFA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A630E" w14:textId="183690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6FE62" w14:textId="0D81B6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r>
      <w:tr w:rsidR="00021E0B" w:rsidRPr="00021E0B" w14:paraId="1D1333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01D1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97C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6C4D4FEB" w14:textId="081D82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FFEADF" w14:textId="0A9E8C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25AA2" w14:textId="7ACFC6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C8CC" w14:textId="4A3909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4,000.00 </w:t>
            </w:r>
          </w:p>
        </w:tc>
      </w:tr>
      <w:tr w:rsidR="00021E0B" w:rsidRPr="00021E0B" w14:paraId="28BBA0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A0D6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206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9AE4F46" w14:textId="36697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241FA0" w14:textId="7672DE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E05E1" w14:textId="78EAE9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470E4" w14:textId="591F71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8,000.00 </w:t>
            </w:r>
          </w:p>
        </w:tc>
      </w:tr>
      <w:tr w:rsidR="00021E0B" w:rsidRPr="00021E0B" w14:paraId="6E6C70C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7F7E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73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4D3BA569" w14:textId="30E3EF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4581E4" w14:textId="6C5E27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4CC02" w14:textId="3077CE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3742B" w14:textId="40CCB2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2,000.00 </w:t>
            </w:r>
          </w:p>
        </w:tc>
      </w:tr>
      <w:tr w:rsidR="00021E0B" w:rsidRPr="00021E0B" w14:paraId="4754E4B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0913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FA08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FF3C8E" w14:textId="7CDEA9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18C2ECAE" w14:textId="19A71E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8FE8191" w14:textId="1D7EA2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D4D8D" w14:textId="473947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76,115.00 </w:t>
            </w:r>
          </w:p>
        </w:tc>
      </w:tr>
      <w:tr w:rsidR="00021E0B" w:rsidRPr="00021E0B" w14:paraId="67ABA9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6960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31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E964658" w14:textId="3B9095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5891E" w14:textId="4AC28D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A13FF" w14:textId="317BBE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DFE25" w14:textId="570EB7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r>
      <w:tr w:rsidR="00021E0B" w:rsidRPr="00021E0B" w14:paraId="776853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1BDE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043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37884F24" w14:textId="0A0D2D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50EBA1" w14:textId="62FCDD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6C20E8" w14:textId="64030F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73E93" w14:textId="3E1B6B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5,000.00 </w:t>
            </w:r>
          </w:p>
        </w:tc>
      </w:tr>
      <w:tr w:rsidR="00021E0B" w:rsidRPr="00021E0B" w14:paraId="70AD6D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B29D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188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81B7949" w14:textId="4065E9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6108C726" w14:textId="0B73CC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CF0A5" w14:textId="4B296E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8BCBC" w14:textId="38EC6C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225.00 </w:t>
            </w:r>
          </w:p>
        </w:tc>
      </w:tr>
      <w:tr w:rsidR="00021E0B" w:rsidRPr="00021E0B" w14:paraId="039F916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0B2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FDB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C656829" w14:textId="65C86B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959EDFF" w14:textId="146097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C2846" w14:textId="79F633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010F" w14:textId="38E4C3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0,952.00 </w:t>
            </w:r>
          </w:p>
        </w:tc>
      </w:tr>
      <w:tr w:rsidR="00021E0B" w:rsidRPr="00021E0B" w14:paraId="79C7DDA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57D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AB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BE22E57" w14:textId="149A51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1882E3" w14:textId="2D017B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6A624303" w14:textId="6242AF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1B05E" w14:textId="317380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488.00 </w:t>
            </w:r>
          </w:p>
        </w:tc>
      </w:tr>
      <w:tr w:rsidR="00021E0B" w:rsidRPr="00021E0B" w14:paraId="28BB5C5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A29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D60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15E6D20" w14:textId="661BF8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8D4CB3" w14:textId="71E782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45468" w14:textId="222C92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6EA68" w14:textId="171745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r>
      <w:tr w:rsidR="00021E0B" w:rsidRPr="00021E0B" w14:paraId="0A7CBA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2572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6AC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FEB220" w14:textId="4D4286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41DB6" w14:textId="4213BE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4AFC7" w14:textId="69B01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824E9" w14:textId="3D2255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r>
      <w:tr w:rsidR="00021E0B" w:rsidRPr="00021E0B" w14:paraId="4DD242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89D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BD8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5F4110D0" w14:textId="0799D2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2EF458" w14:textId="4734AB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CCAE" w14:textId="6D95AD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8FA96" w14:textId="1F01D1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0,000.00 </w:t>
            </w:r>
          </w:p>
        </w:tc>
      </w:tr>
      <w:tr w:rsidR="00021E0B" w:rsidRPr="00021E0B" w14:paraId="04C93EF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86C4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DF9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D0CF8FC" w14:textId="3BEF00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B8C160" w14:textId="215665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F53F2" w14:textId="228927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43D1D" w14:textId="59D9BF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000.00 </w:t>
            </w:r>
          </w:p>
        </w:tc>
      </w:tr>
      <w:tr w:rsidR="00021E0B" w:rsidRPr="00021E0B" w14:paraId="51724A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1D49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466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BA447A1" w14:textId="682469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5CAF39" w14:textId="385F6B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AFF56" w14:textId="69F98F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27A14" w14:textId="0A3977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44E77F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C63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8EE0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41D02A2E" w14:textId="0CCA88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F03EB" w14:textId="7B662F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4D14" w14:textId="6D7017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7B1AA" w14:textId="1E9493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3,000.00 </w:t>
            </w:r>
          </w:p>
        </w:tc>
      </w:tr>
      <w:tr w:rsidR="00021E0B" w:rsidRPr="00021E0B" w14:paraId="375F15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258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6DD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FF5E543" w14:textId="57A9AC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92B96" w14:textId="73FD2A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9D0DD" w14:textId="3637DF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E910A" w14:textId="107E3C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0,000.00 </w:t>
            </w:r>
          </w:p>
        </w:tc>
      </w:tr>
      <w:tr w:rsidR="00021E0B" w:rsidRPr="00021E0B" w14:paraId="3BD8327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846F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82C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13A6DBC" w14:textId="2FFDCE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0947F" w14:textId="36B5DB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DA5C0" w14:textId="59BE81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C99E2" w14:textId="5567E7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134F6A5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5D8D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2DDF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27EB6CBB" w14:textId="287E9C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71D33" w14:textId="6CA5A3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EA25" w14:textId="01B8D0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E6543" w14:textId="258C31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4,000.00 </w:t>
            </w:r>
          </w:p>
        </w:tc>
      </w:tr>
      <w:tr w:rsidR="00021E0B" w:rsidRPr="00021E0B" w14:paraId="3C7A3C3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EA15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10A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1ADE185" w14:textId="5A7591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B16430" w14:textId="231560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D5A1A" w14:textId="3DC64F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6A163" w14:textId="519DE7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4F6692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5D1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1061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4C39565" w14:textId="6B543B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4712E4" w14:textId="55CE89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C8E72" w14:textId="26BE05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1682E" w14:textId="77011C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1,000.00 </w:t>
            </w:r>
          </w:p>
        </w:tc>
      </w:tr>
      <w:tr w:rsidR="00021E0B" w:rsidRPr="00021E0B" w14:paraId="1A539E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DAC5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990F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AE8D499" w14:textId="53B772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130A67C" w14:textId="13A126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FAB2A" w14:textId="6DC194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650B8" w14:textId="4DB7A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1,600.00 </w:t>
            </w:r>
          </w:p>
        </w:tc>
      </w:tr>
      <w:tr w:rsidR="00021E0B" w:rsidRPr="00021E0B" w14:paraId="1551D4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4BC2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2AD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EAF8FAE" w14:textId="155ED5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6027FA46" w14:textId="466B91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93734" w14:textId="1A1985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7B5AE" w14:textId="76FFA3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7,716.00 </w:t>
            </w:r>
          </w:p>
        </w:tc>
      </w:tr>
      <w:tr w:rsidR="00021E0B" w:rsidRPr="00021E0B" w14:paraId="3DC872B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A37B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91D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58EDC86" w14:textId="7CC185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ECCA8" w14:textId="0D0B00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E29EB" w14:textId="453DC7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ACA87" w14:textId="754B3D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4,500.00 </w:t>
            </w:r>
          </w:p>
        </w:tc>
      </w:tr>
      <w:tr w:rsidR="00021E0B" w:rsidRPr="00021E0B" w14:paraId="0F0AAF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4A07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60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6BA1DBEE" w14:textId="224901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3B7F1D91" w14:textId="386BDD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E10EE" w14:textId="40A59C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C385A" w14:textId="69391E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9,528.00 </w:t>
            </w:r>
          </w:p>
        </w:tc>
      </w:tr>
      <w:tr w:rsidR="00021E0B" w:rsidRPr="00021E0B" w14:paraId="4C8D58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A4D1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2D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7C064FEC" w14:textId="1C0AAE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51031" w14:textId="3527A0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ADA3B" w14:textId="3AA738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2C646" w14:textId="2F9CF2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000.00 </w:t>
            </w:r>
          </w:p>
        </w:tc>
      </w:tr>
      <w:tr w:rsidR="00021E0B" w:rsidRPr="00021E0B" w14:paraId="4CD55FB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B992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F1D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460B710B" w14:textId="5E5D70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FCA004" w14:textId="03AB28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E4E" w14:textId="5E55BE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D02E9" w14:textId="3C00A1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9,000.00 </w:t>
            </w:r>
          </w:p>
        </w:tc>
      </w:tr>
      <w:tr w:rsidR="00021E0B" w:rsidRPr="00021E0B" w14:paraId="0F8CA2E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4C1D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74E672D" w14:textId="42A0388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486,20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5D8D0AF" w14:textId="685BF4F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49CAB146" w14:textId="5819D5E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FFB340" w14:textId="7F572D6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5,662,287.84 </w:t>
            </w:r>
          </w:p>
        </w:tc>
      </w:tr>
      <w:tr w:rsidR="00021E0B" w:rsidRPr="00021E0B" w14:paraId="2225908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51325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304C13E" w14:textId="79A694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76439D" w14:textId="143FB4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C0C9A93" w14:textId="1C80F3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A92F09C" w14:textId="2F7367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946,654.80 </w:t>
            </w:r>
          </w:p>
        </w:tc>
      </w:tr>
      <w:tr w:rsidR="00021E0B" w:rsidRPr="00021E0B" w14:paraId="176BCF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553B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89B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323A7EF6" w14:textId="3853C5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4,010.00 </w:t>
            </w:r>
          </w:p>
        </w:tc>
        <w:tc>
          <w:tcPr>
            <w:tcW w:w="958" w:type="pct"/>
            <w:tcBorders>
              <w:top w:val="nil"/>
              <w:left w:val="nil"/>
              <w:bottom w:val="single" w:sz="4" w:space="0" w:color="000000"/>
              <w:right w:val="single" w:sz="4" w:space="0" w:color="000000"/>
            </w:tcBorders>
            <w:shd w:val="clear" w:color="auto" w:fill="auto"/>
            <w:noWrap/>
            <w:vAlign w:val="bottom"/>
            <w:hideMark/>
          </w:tcPr>
          <w:p w14:paraId="092580BB" w14:textId="31C1D2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845D8" w14:textId="2B9226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C6D59" w14:textId="52A634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4,910.00 </w:t>
            </w:r>
          </w:p>
        </w:tc>
      </w:tr>
      <w:tr w:rsidR="00021E0B" w:rsidRPr="00021E0B" w14:paraId="1FC24B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7645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013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678F99AE" w14:textId="7264C6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16,836.00 </w:t>
            </w:r>
          </w:p>
        </w:tc>
        <w:tc>
          <w:tcPr>
            <w:tcW w:w="958" w:type="pct"/>
            <w:tcBorders>
              <w:top w:val="nil"/>
              <w:left w:val="nil"/>
              <w:bottom w:val="single" w:sz="4" w:space="0" w:color="000000"/>
              <w:right w:val="single" w:sz="4" w:space="0" w:color="000000"/>
            </w:tcBorders>
            <w:shd w:val="clear" w:color="auto" w:fill="auto"/>
            <w:noWrap/>
            <w:vAlign w:val="bottom"/>
            <w:hideMark/>
          </w:tcPr>
          <w:p w14:paraId="0B078D25" w14:textId="34E597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BBE6B41" w14:textId="74B1A4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579E7" w14:textId="70E229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92,648.00 </w:t>
            </w:r>
          </w:p>
        </w:tc>
      </w:tr>
      <w:tr w:rsidR="00021E0B" w:rsidRPr="00021E0B" w14:paraId="195FF0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538E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595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6DF96286" w14:textId="45E5C0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4,292.00 </w:t>
            </w:r>
          </w:p>
        </w:tc>
        <w:tc>
          <w:tcPr>
            <w:tcW w:w="958" w:type="pct"/>
            <w:tcBorders>
              <w:top w:val="nil"/>
              <w:left w:val="nil"/>
              <w:bottom w:val="single" w:sz="4" w:space="0" w:color="000000"/>
              <w:right w:val="single" w:sz="4" w:space="0" w:color="000000"/>
            </w:tcBorders>
            <w:shd w:val="clear" w:color="auto" w:fill="auto"/>
            <w:noWrap/>
            <w:vAlign w:val="bottom"/>
            <w:hideMark/>
          </w:tcPr>
          <w:p w14:paraId="134593D6" w14:textId="5A4256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5349B" w14:textId="4D5173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02388" w14:textId="71B9AD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4,292.00 </w:t>
            </w:r>
          </w:p>
        </w:tc>
      </w:tr>
      <w:tr w:rsidR="00021E0B" w:rsidRPr="00021E0B" w14:paraId="63D6FB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3AF2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2FD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644EAC7" w14:textId="3C6991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3CEF99C1" w14:textId="2EEEE6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A4333" w14:textId="49B576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0DD50" w14:textId="6DC5FC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51,448.00 </w:t>
            </w:r>
          </w:p>
        </w:tc>
      </w:tr>
      <w:tr w:rsidR="00021E0B" w:rsidRPr="00021E0B" w14:paraId="68DD6B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C521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60B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6547F8E" w14:textId="78F965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25,970.00 </w:t>
            </w:r>
          </w:p>
        </w:tc>
        <w:tc>
          <w:tcPr>
            <w:tcW w:w="958" w:type="pct"/>
            <w:tcBorders>
              <w:top w:val="nil"/>
              <w:left w:val="nil"/>
              <w:bottom w:val="single" w:sz="4" w:space="0" w:color="000000"/>
              <w:right w:val="single" w:sz="4" w:space="0" w:color="000000"/>
            </w:tcBorders>
            <w:shd w:val="clear" w:color="auto" w:fill="auto"/>
            <w:noWrap/>
            <w:vAlign w:val="bottom"/>
            <w:hideMark/>
          </w:tcPr>
          <w:p w14:paraId="12AE391D" w14:textId="21308D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40D1CECC" w14:textId="1E754A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749F7" w14:textId="20B333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55,801.25 </w:t>
            </w:r>
          </w:p>
        </w:tc>
      </w:tr>
      <w:tr w:rsidR="00021E0B" w:rsidRPr="00021E0B" w14:paraId="5D7F52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2FDF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5E3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5D3EF91" w14:textId="024FAA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9,060.00 </w:t>
            </w:r>
          </w:p>
        </w:tc>
        <w:tc>
          <w:tcPr>
            <w:tcW w:w="958" w:type="pct"/>
            <w:tcBorders>
              <w:top w:val="nil"/>
              <w:left w:val="nil"/>
              <w:bottom w:val="single" w:sz="4" w:space="0" w:color="000000"/>
              <w:right w:val="single" w:sz="4" w:space="0" w:color="000000"/>
            </w:tcBorders>
            <w:shd w:val="clear" w:color="auto" w:fill="auto"/>
            <w:noWrap/>
            <w:vAlign w:val="bottom"/>
            <w:hideMark/>
          </w:tcPr>
          <w:p w14:paraId="0E9A6DF6" w14:textId="43E7EB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55793981" w14:textId="3958AB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FDA1D" w14:textId="7E5DD6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19,196.50 </w:t>
            </w:r>
          </w:p>
        </w:tc>
      </w:tr>
      <w:tr w:rsidR="00021E0B" w:rsidRPr="00021E0B" w14:paraId="6B2642B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1473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534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D8EF16B" w14:textId="3A3962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07EB2" w14:textId="51FF6A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0C9950ED" w14:textId="3613AD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25AE7" w14:textId="206C68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0,490.00 </w:t>
            </w:r>
          </w:p>
        </w:tc>
      </w:tr>
      <w:tr w:rsidR="00021E0B" w:rsidRPr="00021E0B" w14:paraId="49BEAA9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9FE1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54D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BB8CFC9" w14:textId="23E900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6,844.00 </w:t>
            </w:r>
          </w:p>
        </w:tc>
        <w:tc>
          <w:tcPr>
            <w:tcW w:w="958" w:type="pct"/>
            <w:tcBorders>
              <w:top w:val="nil"/>
              <w:left w:val="nil"/>
              <w:bottom w:val="single" w:sz="4" w:space="0" w:color="000000"/>
              <w:right w:val="single" w:sz="4" w:space="0" w:color="000000"/>
            </w:tcBorders>
            <w:shd w:val="clear" w:color="auto" w:fill="auto"/>
            <w:noWrap/>
            <w:vAlign w:val="bottom"/>
            <w:hideMark/>
          </w:tcPr>
          <w:p w14:paraId="4C0803D9" w14:textId="33D47F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86DA7" w14:textId="7EB3EE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386FF" w14:textId="4596E8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6,844.00 </w:t>
            </w:r>
          </w:p>
        </w:tc>
      </w:tr>
      <w:tr w:rsidR="00021E0B" w:rsidRPr="00021E0B" w14:paraId="572372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4624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A8F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18453E41" w14:textId="154EC1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5,990.00 </w:t>
            </w:r>
          </w:p>
        </w:tc>
        <w:tc>
          <w:tcPr>
            <w:tcW w:w="958" w:type="pct"/>
            <w:tcBorders>
              <w:top w:val="nil"/>
              <w:left w:val="nil"/>
              <w:bottom w:val="single" w:sz="4" w:space="0" w:color="000000"/>
              <w:right w:val="single" w:sz="4" w:space="0" w:color="000000"/>
            </w:tcBorders>
            <w:shd w:val="clear" w:color="auto" w:fill="auto"/>
            <w:noWrap/>
            <w:vAlign w:val="bottom"/>
            <w:hideMark/>
          </w:tcPr>
          <w:p w14:paraId="3371F584" w14:textId="5EF89A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E4A1BE" w14:textId="11AD43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D93B" w14:textId="69A399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8,990.00 </w:t>
            </w:r>
          </w:p>
        </w:tc>
      </w:tr>
      <w:tr w:rsidR="00021E0B" w:rsidRPr="00021E0B" w14:paraId="135E2B2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79EB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11C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64F6163F" w14:textId="5726ED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67,666.00 </w:t>
            </w:r>
          </w:p>
        </w:tc>
        <w:tc>
          <w:tcPr>
            <w:tcW w:w="958" w:type="pct"/>
            <w:tcBorders>
              <w:top w:val="nil"/>
              <w:left w:val="nil"/>
              <w:bottom w:val="single" w:sz="4" w:space="0" w:color="000000"/>
              <w:right w:val="single" w:sz="4" w:space="0" w:color="000000"/>
            </w:tcBorders>
            <w:shd w:val="clear" w:color="auto" w:fill="auto"/>
            <w:noWrap/>
            <w:vAlign w:val="bottom"/>
            <w:hideMark/>
          </w:tcPr>
          <w:p w14:paraId="4FC05BE8" w14:textId="04C169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2192B823" w14:textId="0D3EF3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EDCED" w14:textId="683076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08,529.00 </w:t>
            </w:r>
          </w:p>
        </w:tc>
      </w:tr>
      <w:tr w:rsidR="00021E0B" w:rsidRPr="00021E0B" w14:paraId="729EFEF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9E30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6C9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61369F3" w14:textId="2BA95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4,369.00 </w:t>
            </w:r>
          </w:p>
        </w:tc>
        <w:tc>
          <w:tcPr>
            <w:tcW w:w="958" w:type="pct"/>
            <w:tcBorders>
              <w:top w:val="nil"/>
              <w:left w:val="nil"/>
              <w:bottom w:val="single" w:sz="4" w:space="0" w:color="000000"/>
              <w:right w:val="single" w:sz="4" w:space="0" w:color="000000"/>
            </w:tcBorders>
            <w:shd w:val="clear" w:color="auto" w:fill="auto"/>
            <w:noWrap/>
            <w:vAlign w:val="bottom"/>
            <w:hideMark/>
          </w:tcPr>
          <w:p w14:paraId="71D4770D" w14:textId="15395A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EE81D83" w14:textId="6DD40F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12B18" w14:textId="054594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78,761.29 </w:t>
            </w:r>
          </w:p>
        </w:tc>
      </w:tr>
      <w:tr w:rsidR="00021E0B" w:rsidRPr="00021E0B" w14:paraId="5F84C01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88CB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A54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3F558D9" w14:textId="549036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96,722.00 </w:t>
            </w:r>
          </w:p>
        </w:tc>
        <w:tc>
          <w:tcPr>
            <w:tcW w:w="958" w:type="pct"/>
            <w:tcBorders>
              <w:top w:val="nil"/>
              <w:left w:val="nil"/>
              <w:bottom w:val="single" w:sz="4" w:space="0" w:color="000000"/>
              <w:right w:val="single" w:sz="4" w:space="0" w:color="000000"/>
            </w:tcBorders>
            <w:shd w:val="clear" w:color="auto" w:fill="auto"/>
            <w:noWrap/>
            <w:vAlign w:val="bottom"/>
            <w:hideMark/>
          </w:tcPr>
          <w:p w14:paraId="065E5DB8" w14:textId="420DF2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E09FF" w14:textId="47237C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277A6" w14:textId="7E730A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96,722.00 </w:t>
            </w:r>
          </w:p>
        </w:tc>
      </w:tr>
      <w:tr w:rsidR="00021E0B" w:rsidRPr="00021E0B" w14:paraId="0CDC36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A39A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38A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3FC7463B" w14:textId="45BC59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90,301.00 </w:t>
            </w:r>
          </w:p>
        </w:tc>
        <w:tc>
          <w:tcPr>
            <w:tcW w:w="958" w:type="pct"/>
            <w:tcBorders>
              <w:top w:val="nil"/>
              <w:left w:val="nil"/>
              <w:bottom w:val="single" w:sz="4" w:space="0" w:color="000000"/>
              <w:right w:val="single" w:sz="4" w:space="0" w:color="000000"/>
            </w:tcBorders>
            <w:shd w:val="clear" w:color="auto" w:fill="auto"/>
            <w:noWrap/>
            <w:vAlign w:val="bottom"/>
            <w:hideMark/>
          </w:tcPr>
          <w:p w14:paraId="5ADE12C2" w14:textId="65ECE6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8287B4" w14:textId="4C9D9C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CB517" w14:textId="4A67F2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45,301.00 </w:t>
            </w:r>
          </w:p>
        </w:tc>
      </w:tr>
      <w:tr w:rsidR="00021E0B" w:rsidRPr="00021E0B" w14:paraId="7D9340A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4824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78B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008062E" w14:textId="6D59EC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3EE1DA31" w14:textId="2D5C96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C6E93" w14:textId="38EC41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B095F" w14:textId="346035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1,700.00 </w:t>
            </w:r>
          </w:p>
        </w:tc>
      </w:tr>
      <w:tr w:rsidR="00021E0B" w:rsidRPr="00021E0B" w14:paraId="3B988BC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250B6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4933779D" w14:textId="694DDA7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56808BEA" w14:textId="5F2EA42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846D99" w14:textId="0DFDE4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6D350A" w14:textId="69236D6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5,718,272.48 </w:t>
            </w:r>
          </w:p>
        </w:tc>
      </w:tr>
      <w:tr w:rsidR="00021E0B" w:rsidRPr="00021E0B" w14:paraId="6C364FF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77EF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A0F184E" w14:textId="4B21380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246039" w14:textId="49868DE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8C3628" w14:textId="5416854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06995C" w14:textId="5B8B993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237,153.70 </w:t>
            </w:r>
          </w:p>
        </w:tc>
      </w:tr>
      <w:tr w:rsidR="00021E0B" w:rsidRPr="00021E0B" w14:paraId="110648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58B24"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7E6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64A26CCC" w14:textId="44F29D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4BEA7" w14:textId="136BF3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2DFC3" w14:textId="0F779B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F2689" w14:textId="5CFC58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900.00 </w:t>
            </w:r>
          </w:p>
        </w:tc>
      </w:tr>
      <w:tr w:rsidR="00021E0B" w:rsidRPr="00021E0B" w14:paraId="76B62F5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319E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15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23B4DC6" w14:textId="306495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18239D0B" w14:textId="50BFF7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C68FE" w14:textId="0811B5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4A260" w14:textId="1419C8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3,050.00 </w:t>
            </w:r>
          </w:p>
        </w:tc>
      </w:tr>
      <w:tr w:rsidR="00021E0B" w:rsidRPr="00021E0B" w14:paraId="20346BE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3F19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893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736597C1" w14:textId="01DE39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1B7BAD65" w14:textId="5F9C62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7ACEB" w14:textId="76023F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19A2D" w14:textId="2D4457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387.50 </w:t>
            </w:r>
          </w:p>
        </w:tc>
      </w:tr>
      <w:tr w:rsidR="00021E0B" w:rsidRPr="00021E0B" w14:paraId="7670B8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CD95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60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744ADC9E" w14:textId="555CA5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FE8ECF" w14:textId="1B53C4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98D51" w14:textId="5C6F8D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F287A" w14:textId="462B3B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900.00 </w:t>
            </w:r>
          </w:p>
        </w:tc>
      </w:tr>
      <w:tr w:rsidR="00021E0B" w:rsidRPr="00021E0B" w14:paraId="180A5D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6406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0C5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FDD0C30" w14:textId="64D998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297511" w14:textId="03B9B2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CC8AB" w14:textId="71AED1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B2A80" w14:textId="6A21B0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r>
      <w:tr w:rsidR="00021E0B" w:rsidRPr="00021E0B" w14:paraId="3A49BF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9FC8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ACC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494EA99" w14:textId="53E009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0FF8D929" w14:textId="310DF6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FAAD2" w14:textId="2B7473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92B94" w14:textId="721DB6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5,916.20 </w:t>
            </w:r>
          </w:p>
        </w:tc>
      </w:tr>
      <w:tr w:rsidR="00021E0B" w:rsidRPr="00021E0B" w14:paraId="797F703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382F9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188577B7" w14:textId="4E3D751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4E5722" w14:textId="18BDD33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71A145" w14:textId="4130DE0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44BFD0" w14:textId="0F82B4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962,276.80 </w:t>
            </w:r>
          </w:p>
        </w:tc>
      </w:tr>
      <w:tr w:rsidR="00021E0B" w:rsidRPr="00021E0B" w14:paraId="5925571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FFBA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595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7261270" w14:textId="6D7F4B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4E19" w14:textId="6E8807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6CED9" w14:textId="2F5E88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A5CC2" w14:textId="644C8D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5,500.00 </w:t>
            </w:r>
          </w:p>
        </w:tc>
      </w:tr>
      <w:tr w:rsidR="00021E0B" w:rsidRPr="00021E0B" w14:paraId="20C69C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BEF2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313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22E539F1" w14:textId="79B047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4EEC89EC" w14:textId="2804B1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4057D" w14:textId="195C26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375AE" w14:textId="6424D9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5,320.00 </w:t>
            </w:r>
          </w:p>
        </w:tc>
      </w:tr>
      <w:tr w:rsidR="00021E0B" w:rsidRPr="00021E0B" w14:paraId="57B6AB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64A9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8C4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43ABD71C" w14:textId="47450A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326834B9" w14:textId="1200FC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B7818" w14:textId="5A34D9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B1738" w14:textId="19670B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8,775.00 </w:t>
            </w:r>
          </w:p>
        </w:tc>
      </w:tr>
      <w:tr w:rsidR="00021E0B" w:rsidRPr="00021E0B" w14:paraId="3ADFC4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851A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21AA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C15A3CE" w14:textId="55D559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4539EA94" w14:textId="609D6F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91A50" w14:textId="0B8ED6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35424" w14:textId="115D54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6,650.00 </w:t>
            </w:r>
          </w:p>
        </w:tc>
      </w:tr>
      <w:tr w:rsidR="00021E0B" w:rsidRPr="00021E0B" w14:paraId="4FFC2B6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660D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E1E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3095F5A3" w14:textId="5F0403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D4AD5" w14:textId="47425C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6DF9" w14:textId="67B392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3C3D1" w14:textId="64D07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 </w:t>
            </w:r>
          </w:p>
        </w:tc>
      </w:tr>
      <w:tr w:rsidR="00021E0B" w:rsidRPr="00021E0B" w14:paraId="5ABE9F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8E4D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07D6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29A6A138" w14:textId="16CFF5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3B6E9" w14:textId="47D4CA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CF31D" w14:textId="7FBD58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7A415" w14:textId="42D35A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200.00 </w:t>
            </w:r>
          </w:p>
        </w:tc>
      </w:tr>
      <w:tr w:rsidR="00021E0B" w:rsidRPr="00021E0B" w14:paraId="3B3E6F8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95EC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697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E7FDE9A" w14:textId="293F47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1A8BA2EC" w14:textId="0D1E6D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F5FD90" w14:textId="50B19A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D889A" w14:textId="2BA5F1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131.30 </w:t>
            </w:r>
          </w:p>
        </w:tc>
      </w:tr>
      <w:tr w:rsidR="00021E0B" w:rsidRPr="00021E0B" w14:paraId="6377AB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A54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376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2EE7202B" w14:textId="42E80F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73C9EE01" w14:textId="7946D1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C9B25" w14:textId="0AE0B2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89ACD" w14:textId="397D83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04,855.00 </w:t>
            </w:r>
          </w:p>
        </w:tc>
      </w:tr>
      <w:tr w:rsidR="00021E0B" w:rsidRPr="00021E0B" w14:paraId="5735C22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69EB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43B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B773FCE" w14:textId="13DF97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48D78B7E" w14:textId="5DA0A8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0F2975" w14:textId="5C9C9B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B62853" w14:textId="6BF068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48,643.70 </w:t>
            </w:r>
          </w:p>
        </w:tc>
      </w:tr>
      <w:tr w:rsidR="00021E0B" w:rsidRPr="00021E0B" w14:paraId="6C3C42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74A3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7AC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ABCAAC7" w14:textId="0CE953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12F06E36" w14:textId="3ACEC0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0BFE5" w14:textId="678A0F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E8975" w14:textId="6B7285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2,201.80 </w:t>
            </w:r>
          </w:p>
        </w:tc>
      </w:tr>
      <w:tr w:rsidR="00021E0B" w:rsidRPr="00021E0B" w14:paraId="08C1320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EBDE6"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C580555" w14:textId="6BC674E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1737C" w14:textId="73460F0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481B36" w14:textId="5CBB7B5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48C52D" w14:textId="0732CFC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9,141,750.00 </w:t>
            </w:r>
          </w:p>
        </w:tc>
      </w:tr>
      <w:tr w:rsidR="00021E0B" w:rsidRPr="00021E0B" w14:paraId="1558EA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918D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B22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1DD818B" w14:textId="504997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F644C" w14:textId="55928F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7974B" w14:textId="1EB7E5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3F05C" w14:textId="7E257A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7E1BC3C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E5AA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8F1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6F30732B" w14:textId="5DC80C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0BF3887" w14:textId="0F3ACF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8574E" w14:textId="701A54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A1106" w14:textId="22C653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6,152.75 </w:t>
            </w:r>
          </w:p>
        </w:tc>
      </w:tr>
      <w:tr w:rsidR="00021E0B" w:rsidRPr="00021E0B" w14:paraId="62CA46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3B19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1D6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F0F752E" w14:textId="0145C1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F0F1DFC" w14:textId="52DBEC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E0FD4" w14:textId="740E10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23C90" w14:textId="65CCFB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6.50 </w:t>
            </w:r>
          </w:p>
        </w:tc>
      </w:tr>
      <w:tr w:rsidR="00021E0B" w:rsidRPr="00021E0B" w14:paraId="5B231C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E66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AA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72FD806" w14:textId="13F127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717F20CA" w14:textId="4DD02B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9D195" w14:textId="1A6826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9FFB2" w14:textId="734DD5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5,252.75 </w:t>
            </w:r>
          </w:p>
        </w:tc>
      </w:tr>
      <w:tr w:rsidR="00021E0B" w:rsidRPr="00021E0B" w14:paraId="09C83B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6416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778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2A3BE0DB" w14:textId="07140A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AA7" w14:textId="03F756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FF23E" w14:textId="596E07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D0BBE" w14:textId="46E880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8,000.00 </w:t>
            </w:r>
          </w:p>
        </w:tc>
      </w:tr>
      <w:tr w:rsidR="00021E0B" w:rsidRPr="00021E0B" w14:paraId="2E40D9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202B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F34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92701B6" w14:textId="44373C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796761" w14:textId="1C0733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FB9EC" w14:textId="03ED09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C69BA" w14:textId="15E64E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62C7F8B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79B7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34A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5281FB0" w14:textId="11A483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F547EA6" w14:textId="70DAAB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B8CBB" w14:textId="732293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2C763" w14:textId="40CFBA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6.50 </w:t>
            </w:r>
          </w:p>
        </w:tc>
      </w:tr>
      <w:tr w:rsidR="00021E0B" w:rsidRPr="00021E0B" w14:paraId="5A0668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D06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0F9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3774BF3" w14:textId="425BFB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12A9648C" w14:textId="6EC63A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31C57" w14:textId="0DEB00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2E20A" w14:textId="3EB0F3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8,925.00 </w:t>
            </w:r>
          </w:p>
        </w:tc>
      </w:tr>
      <w:tr w:rsidR="00021E0B" w:rsidRPr="00021E0B" w14:paraId="40E601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22DA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DBD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66CF729" w14:textId="6FBD3B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D529850" w14:textId="43B96B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A2CA7" w14:textId="0AADFD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FB23F" w14:textId="6AC21A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7,806.50 </w:t>
            </w:r>
          </w:p>
        </w:tc>
      </w:tr>
      <w:tr w:rsidR="00021E0B" w:rsidRPr="00021E0B" w14:paraId="7696AFF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15E9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767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705526B7" w14:textId="038732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2A21" w14:textId="7DABD0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BD9FA" w14:textId="76B4CD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6292E" w14:textId="3429ED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1F06DC9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A546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5B9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63979703" w14:textId="280436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893737" w14:textId="69F2CF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0CC0" w14:textId="21EEC0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DFE70" w14:textId="310975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4E52D2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494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A05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D86DFF" w14:textId="2CEA83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00B252" w14:textId="0766B0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5AFBC" w14:textId="759932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37EC3" w14:textId="05F89F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78E2A29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206D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7D49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58894762" w14:textId="3F90F8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46F57" w14:textId="5C0D83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0364B" w14:textId="33E345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FC558" w14:textId="72DD5D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4FF7873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4BB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6F1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F2F4E78" w14:textId="252718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24CDA" w14:textId="22BD4E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B1951" w14:textId="69649B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71544" w14:textId="358A21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2AFE89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A3E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E3F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C053AFA" w14:textId="2CD74B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44237" w14:textId="3EFD2C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D1712" w14:textId="19B431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AADE8" w14:textId="686AF4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2E635E26"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E9E8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473C8ED" w14:textId="30801C4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014EC" w14:textId="4F855DB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F9700" w14:textId="2D51E89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3098D1" w14:textId="4C2703E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650,422.98 </w:t>
            </w:r>
          </w:p>
        </w:tc>
      </w:tr>
      <w:tr w:rsidR="00021E0B" w:rsidRPr="00021E0B" w14:paraId="1C492F4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919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208F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573FCF38" w14:textId="54E452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5FD850A" w14:textId="0BCB1D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5A77A" w14:textId="7164F3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6BACD" w14:textId="727722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8,087.15 </w:t>
            </w:r>
          </w:p>
        </w:tc>
      </w:tr>
      <w:tr w:rsidR="00021E0B" w:rsidRPr="00021E0B" w14:paraId="051576B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68FD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983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76F2EC5" w14:textId="59F5A6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F61F7E3" w14:textId="0C4435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F7B69" w14:textId="66CD1D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E2A9C" w14:textId="2DB656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3,600.00 </w:t>
            </w:r>
          </w:p>
        </w:tc>
      </w:tr>
      <w:tr w:rsidR="00021E0B" w:rsidRPr="00021E0B" w14:paraId="007B885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293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F2D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7EE3E28B" w14:textId="79571B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6E350" w14:textId="48FFFE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B2E6E" w14:textId="26E3B7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11EE9" w14:textId="73714D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9,500.00 </w:t>
            </w:r>
          </w:p>
        </w:tc>
      </w:tr>
      <w:tr w:rsidR="00021E0B" w:rsidRPr="00021E0B" w14:paraId="2459C0B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963B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2561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6A0D9F0F" w14:textId="185818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279BFDD2" w14:textId="1DF386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52AB8" w14:textId="5E19D2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4AEFC" w14:textId="6A45D7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3,950.00 </w:t>
            </w:r>
          </w:p>
        </w:tc>
      </w:tr>
      <w:tr w:rsidR="00021E0B" w:rsidRPr="00021E0B" w14:paraId="17CADF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38ED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B9D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6272B20B" w14:textId="0BAF14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53CA4" w14:textId="465E51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447F4" w14:textId="2CECBE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93674" w14:textId="4E94CB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r>
      <w:tr w:rsidR="00021E0B" w:rsidRPr="00021E0B" w14:paraId="5FFFDA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3BA0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471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FF864EA" w14:textId="2CC17A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74431A8" w14:textId="24FDDB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1F344" w14:textId="3CDEF1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E4D80" w14:textId="3B546A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723.73 </w:t>
            </w:r>
          </w:p>
        </w:tc>
      </w:tr>
      <w:tr w:rsidR="00021E0B" w:rsidRPr="00021E0B" w14:paraId="09186A5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0DBE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180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9066067" w14:textId="0B1425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AD297B" w14:textId="4683E5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D3A43" w14:textId="38B40A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E971" w14:textId="53FE50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0,000.00 </w:t>
            </w:r>
          </w:p>
        </w:tc>
      </w:tr>
      <w:tr w:rsidR="00021E0B" w:rsidRPr="00021E0B" w14:paraId="50F9CD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57B9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2B8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6AC786" w14:textId="3CB475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3875377F" w14:textId="33297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ED87C" w14:textId="72AE86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3BC41" w14:textId="3A9319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7,471.15 </w:t>
            </w:r>
          </w:p>
        </w:tc>
      </w:tr>
      <w:tr w:rsidR="00021E0B" w:rsidRPr="00021E0B" w14:paraId="68775E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6105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CD2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0EA7210" w14:textId="117843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26B38B" w14:textId="5518A9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AC44" w14:textId="50E8A8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7A590" w14:textId="1661ED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3,000.00 </w:t>
            </w:r>
          </w:p>
        </w:tc>
      </w:tr>
      <w:tr w:rsidR="00021E0B" w:rsidRPr="00021E0B" w14:paraId="072A4A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60DB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A28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CE75DF1" w14:textId="44B32E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30BCAF4" w14:textId="131F94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5DBC4" w14:textId="7D6E2E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CC1FA" w14:textId="357F29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2,090.95 </w:t>
            </w:r>
          </w:p>
        </w:tc>
      </w:tr>
      <w:tr w:rsidR="00021E0B" w:rsidRPr="00021E0B" w14:paraId="3FDC723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B3B5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8D17263" w14:textId="2188C67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1E0439" w14:textId="74C5F2C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94EAC1" w14:textId="6DD5AA7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FEC51A" w14:textId="1F45996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726,669.00 </w:t>
            </w:r>
          </w:p>
        </w:tc>
      </w:tr>
      <w:tr w:rsidR="00021E0B" w:rsidRPr="00021E0B" w14:paraId="3C0648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6F79C"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725DBA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268C0E2" w14:textId="715EA8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7BC5374" w14:textId="38F88F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A4933" w14:textId="4FAA44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73559" w14:textId="1FD776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2,579.00 </w:t>
            </w:r>
          </w:p>
        </w:tc>
      </w:tr>
      <w:tr w:rsidR="00021E0B" w:rsidRPr="00021E0B" w14:paraId="7E99B1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03C7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BD87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6D02A3F7" w14:textId="52569C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91C5D" w14:textId="477EAB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1E957" w14:textId="35DC34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16203" w14:textId="047EF7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5,000.00 </w:t>
            </w:r>
          </w:p>
        </w:tc>
      </w:tr>
      <w:tr w:rsidR="00021E0B" w:rsidRPr="00021E0B" w14:paraId="039F85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8A678"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D5749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58A5A98E" w14:textId="0C71C2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6669EB3" w14:textId="4A8F0D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32B5F" w14:textId="1A1ACD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39607" w14:textId="651E43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6,825.00 </w:t>
            </w:r>
          </w:p>
        </w:tc>
      </w:tr>
      <w:tr w:rsidR="00021E0B" w:rsidRPr="00021E0B" w14:paraId="06FE8A8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E7C3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18121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1F2EAEE" w14:textId="4A52E7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0F2BB270" w14:textId="181B3C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91D79" w14:textId="2E783A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C79EE" w14:textId="321197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300.00 </w:t>
            </w:r>
          </w:p>
        </w:tc>
      </w:tr>
      <w:tr w:rsidR="00021E0B" w:rsidRPr="00021E0B" w14:paraId="6675176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572E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7E5C6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4F0D0D0" w14:textId="5162CA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587B04D" w14:textId="312F0F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353AA" w14:textId="0EE26D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D647F" w14:textId="659274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9,250.00 </w:t>
            </w:r>
          </w:p>
        </w:tc>
      </w:tr>
      <w:tr w:rsidR="00021E0B" w:rsidRPr="00021E0B" w14:paraId="533A28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FBE42"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802BC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5C10C6C1" w14:textId="5C193D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A5B741" w14:textId="6F25C8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3E3A0" w14:textId="376548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02EA5" w14:textId="0BD202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800.00 </w:t>
            </w:r>
          </w:p>
        </w:tc>
      </w:tr>
      <w:tr w:rsidR="00021E0B" w:rsidRPr="00021E0B" w14:paraId="5F6115D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86923"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E5654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0FF5A3D" w14:textId="51AC57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0F35D158" w14:textId="40F425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E820" w14:textId="2BD031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1CE37" w14:textId="553F3B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7,100.00 </w:t>
            </w:r>
          </w:p>
        </w:tc>
      </w:tr>
      <w:tr w:rsidR="00021E0B" w:rsidRPr="00021E0B" w14:paraId="33FA329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F5DE7"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1232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2A233CFB" w14:textId="175CE0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73430" w14:textId="0A684F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9E875" w14:textId="3442D1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7B43B" w14:textId="54CA24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1,100.00 </w:t>
            </w:r>
          </w:p>
        </w:tc>
      </w:tr>
      <w:tr w:rsidR="00021E0B" w:rsidRPr="00021E0B" w14:paraId="4B41F3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2DD8A"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1A9AA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14EED541" w14:textId="2C89FF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977C833" w14:textId="5101E8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81F18" w14:textId="6EA9CA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DE25E" w14:textId="6D5753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2,050.00 </w:t>
            </w:r>
          </w:p>
        </w:tc>
      </w:tr>
      <w:tr w:rsidR="00021E0B" w:rsidRPr="00021E0B" w14:paraId="650AB3C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1E7A4"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BC042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19C5784F" w14:textId="74CC1D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52FF6" w14:textId="206297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DD23A" w14:textId="4BBE07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6B717" w14:textId="3B9267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8,100.00 </w:t>
            </w:r>
          </w:p>
        </w:tc>
      </w:tr>
      <w:tr w:rsidR="00021E0B" w:rsidRPr="00021E0B" w14:paraId="2171DF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01C5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BBB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6B030B0F" w14:textId="60ED16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ECC27F2" w14:textId="56B048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56587" w14:textId="41362E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4B434" w14:textId="379AA8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91,750.00 </w:t>
            </w:r>
          </w:p>
        </w:tc>
      </w:tr>
      <w:tr w:rsidR="00021E0B" w:rsidRPr="00021E0B" w14:paraId="74A2EF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0272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9B9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A813F1F" w14:textId="69D867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5F714F" w14:textId="211D15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AD6DE" w14:textId="45B9CC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1BD2B" w14:textId="48476E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0,000.00 </w:t>
            </w:r>
          </w:p>
        </w:tc>
      </w:tr>
      <w:tr w:rsidR="00021E0B" w:rsidRPr="00021E0B" w14:paraId="4CCBF27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D0DB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43D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772D362" w14:textId="40BCC1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5B240BB9" w14:textId="01D3CF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2B018" w14:textId="650EE3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A542B" w14:textId="4B05FA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8,905.00 </w:t>
            </w:r>
          </w:p>
        </w:tc>
      </w:tr>
      <w:tr w:rsidR="00021E0B" w:rsidRPr="00021E0B" w14:paraId="1A460F2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1172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1B9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AB4C799" w14:textId="77CB2E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5A095B" w14:textId="3E9118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5BA8E" w14:textId="2C53F2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2B2E7" w14:textId="6453C4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000.00 </w:t>
            </w:r>
          </w:p>
        </w:tc>
      </w:tr>
      <w:tr w:rsidR="00021E0B" w:rsidRPr="00021E0B" w14:paraId="61EC4B6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013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8B3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CE3C21A" w14:textId="365A77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289A4892" w14:textId="28DFA5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EDCCF" w14:textId="1EB0F2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9CDE3" w14:textId="402449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8,770.00 </w:t>
            </w:r>
          </w:p>
        </w:tc>
      </w:tr>
      <w:tr w:rsidR="00021E0B" w:rsidRPr="00021E0B" w14:paraId="578AE1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5119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FEA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4E40FE1" w14:textId="638FEF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6C4233B4" w14:textId="16CC67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68217" w14:textId="65FE9F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99661" w14:textId="0F9B0B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6,375.00 </w:t>
            </w:r>
          </w:p>
        </w:tc>
      </w:tr>
      <w:tr w:rsidR="00021E0B" w:rsidRPr="00021E0B" w14:paraId="5B763E3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92C8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D96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37EB339" w14:textId="6BC39B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EAE5D16" w14:textId="35C3A2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5E47F" w14:textId="00E9CB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B84E6" w14:textId="47D769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4,765.00 </w:t>
            </w:r>
          </w:p>
        </w:tc>
      </w:tr>
      <w:tr w:rsidR="00021E0B" w:rsidRPr="00021E0B" w14:paraId="1472D04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3D11C7"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BDFE4AB" w14:textId="6C493E4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2,989,318.40 </w:t>
            </w:r>
          </w:p>
        </w:tc>
        <w:tc>
          <w:tcPr>
            <w:tcW w:w="958" w:type="pct"/>
            <w:tcBorders>
              <w:top w:val="nil"/>
              <w:left w:val="nil"/>
              <w:bottom w:val="single" w:sz="4" w:space="0" w:color="000000"/>
              <w:right w:val="single" w:sz="4" w:space="0" w:color="000000"/>
            </w:tcBorders>
            <w:shd w:val="clear" w:color="A5A5A5" w:fill="A5A5A5"/>
            <w:noWrap/>
            <w:vAlign w:val="bottom"/>
            <w:hideMark/>
          </w:tcPr>
          <w:p w14:paraId="37546B1C" w14:textId="28C40E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C9DD5BB" w14:textId="5414917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E1D487E" w14:textId="4FE8F82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6,066,268.40 </w:t>
            </w:r>
          </w:p>
        </w:tc>
      </w:tr>
      <w:tr w:rsidR="00021E0B" w:rsidRPr="00021E0B" w14:paraId="322EFE8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D311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6407459" w14:textId="58214EE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116,019.15 </w:t>
            </w:r>
          </w:p>
        </w:tc>
        <w:tc>
          <w:tcPr>
            <w:tcW w:w="958" w:type="pct"/>
            <w:tcBorders>
              <w:top w:val="nil"/>
              <w:left w:val="nil"/>
              <w:bottom w:val="single" w:sz="4" w:space="0" w:color="000000"/>
              <w:right w:val="single" w:sz="4" w:space="0" w:color="000000"/>
            </w:tcBorders>
            <w:shd w:val="clear" w:color="D8D8D8" w:fill="D8D8D8"/>
            <w:noWrap/>
            <w:vAlign w:val="bottom"/>
            <w:hideMark/>
          </w:tcPr>
          <w:p w14:paraId="21BC815B" w14:textId="2B5CE03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B3FD2" w14:textId="6F6E095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58C4B3B" w14:textId="79E9AAF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561,769.15 </w:t>
            </w:r>
          </w:p>
        </w:tc>
      </w:tr>
      <w:tr w:rsidR="00021E0B" w:rsidRPr="00021E0B" w14:paraId="0291D4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A68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79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4124237E" w14:textId="21A2AF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227279F5" w14:textId="7D3E35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7609" w14:textId="226E1B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5FC6E" w14:textId="3B1AEA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86,728.00 </w:t>
            </w:r>
          </w:p>
        </w:tc>
      </w:tr>
      <w:tr w:rsidR="00021E0B" w:rsidRPr="00021E0B" w14:paraId="5D21AD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37E0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6F9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BA26FB8" w14:textId="2DBA07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1A4B20C" w14:textId="07D331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F45C9" w14:textId="72882A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4F82C" w14:textId="0AE0B3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9,865.16 </w:t>
            </w:r>
          </w:p>
        </w:tc>
      </w:tr>
      <w:tr w:rsidR="00021E0B" w:rsidRPr="00021E0B" w14:paraId="28FAEE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B188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A1C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65F2828" w14:textId="3C1B82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4B9457E7" w14:textId="75B02D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D1CCD" w14:textId="719435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69CD1" w14:textId="14B873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8,781.72 </w:t>
            </w:r>
          </w:p>
        </w:tc>
      </w:tr>
      <w:tr w:rsidR="00021E0B" w:rsidRPr="00021E0B" w14:paraId="07B6B5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E248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D68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0CCFD013" w14:textId="2B26DA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1B6E11E4" w14:textId="76FB84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11903" w14:textId="0BE9A2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98957" w14:textId="1ECAB2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61,210.81 </w:t>
            </w:r>
          </w:p>
        </w:tc>
      </w:tr>
      <w:tr w:rsidR="00021E0B" w:rsidRPr="00021E0B" w14:paraId="658CA4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EB93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DF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0BAE8819" w14:textId="5788ED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41A7DF34" w14:textId="300AD7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2AA99A" w14:textId="73693C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95F5F" w14:textId="3E8B15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8,541.24 </w:t>
            </w:r>
          </w:p>
        </w:tc>
      </w:tr>
      <w:tr w:rsidR="00021E0B" w:rsidRPr="00021E0B" w14:paraId="1B493AD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16F5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883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1D19C9" w14:textId="780EB5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65731D5E" w14:textId="4310E3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A87D4" w14:textId="7BBFDA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979FA" w14:textId="6F1863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266.28 </w:t>
            </w:r>
          </w:p>
        </w:tc>
      </w:tr>
      <w:tr w:rsidR="00021E0B" w:rsidRPr="00021E0B" w14:paraId="6020C6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448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735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186582B5" w14:textId="7D99B8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954078A" w14:textId="12B221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1EBEE" w14:textId="77570F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50F81" w14:textId="1A92B1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5,243.13 </w:t>
            </w:r>
          </w:p>
        </w:tc>
      </w:tr>
      <w:tr w:rsidR="00021E0B" w:rsidRPr="00021E0B" w14:paraId="2399B9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8C8C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AF5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2AD8F15D" w14:textId="27E063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5FB049A9" w14:textId="4C5522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6C02D" w14:textId="2297D0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7216A" w14:textId="40CF05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0,396.60 </w:t>
            </w:r>
          </w:p>
        </w:tc>
      </w:tr>
      <w:tr w:rsidR="00021E0B" w:rsidRPr="00021E0B" w14:paraId="4F7D8C7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3DC7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E705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E87A327" w14:textId="3372DF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548ACCD5" w14:textId="2C24D0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0F406" w14:textId="5CEC57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E728E" w14:textId="4345F0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6,033.52 </w:t>
            </w:r>
          </w:p>
        </w:tc>
      </w:tr>
      <w:tr w:rsidR="00021E0B" w:rsidRPr="00021E0B" w14:paraId="639EB5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E47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8348E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D917F92" w14:textId="3E35DE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41D7C4DA" w14:textId="4EC0E4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7BD9C" w14:textId="7D696C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1B80D" w14:textId="30DB51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8,021.36 </w:t>
            </w:r>
          </w:p>
        </w:tc>
      </w:tr>
      <w:tr w:rsidR="00021E0B" w:rsidRPr="00021E0B" w14:paraId="2B901F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CFD4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E0F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578DA369" w14:textId="6EDFFD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6FC2D3F3" w14:textId="3DC952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A0532" w14:textId="0F7F9E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602A4" w14:textId="2E5913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2,221.40 </w:t>
            </w:r>
          </w:p>
        </w:tc>
      </w:tr>
      <w:tr w:rsidR="00021E0B" w:rsidRPr="00021E0B" w14:paraId="0A31CA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BB3A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768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687C7296" w14:textId="4F2585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0944D6D7" w14:textId="293649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2A144" w14:textId="73AB68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17927" w14:textId="6A9150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6,025.44 </w:t>
            </w:r>
          </w:p>
        </w:tc>
      </w:tr>
      <w:tr w:rsidR="00021E0B" w:rsidRPr="00021E0B" w14:paraId="4324F1A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2D0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E526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67B5D55" w14:textId="4908FB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15B856A8" w14:textId="702E10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1172A" w14:textId="21EF9F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27F92" w14:textId="17EC51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0,357.04 </w:t>
            </w:r>
          </w:p>
        </w:tc>
      </w:tr>
      <w:tr w:rsidR="00021E0B" w:rsidRPr="00021E0B" w14:paraId="28064B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7B04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212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46630E9A" w14:textId="505109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5,292.23 </w:t>
            </w:r>
          </w:p>
        </w:tc>
        <w:tc>
          <w:tcPr>
            <w:tcW w:w="958" w:type="pct"/>
            <w:tcBorders>
              <w:top w:val="nil"/>
              <w:left w:val="nil"/>
              <w:bottom w:val="single" w:sz="4" w:space="0" w:color="000000"/>
              <w:right w:val="single" w:sz="4" w:space="0" w:color="000000"/>
            </w:tcBorders>
            <w:shd w:val="clear" w:color="auto" w:fill="auto"/>
            <w:noWrap/>
            <w:vAlign w:val="bottom"/>
            <w:hideMark/>
          </w:tcPr>
          <w:p w14:paraId="6133F3BF" w14:textId="6DEE34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E35F" w14:textId="481B64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16617" w14:textId="6F5EAC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5,292.23 </w:t>
            </w:r>
          </w:p>
        </w:tc>
      </w:tr>
      <w:tr w:rsidR="00021E0B" w:rsidRPr="00021E0B" w14:paraId="43FC3BF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D3BD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D24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D0F15D2" w14:textId="20740B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6C4F65A" w14:textId="76A9F9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BA519" w14:textId="280144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99815" w14:textId="5183C7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743.04 </w:t>
            </w:r>
          </w:p>
        </w:tc>
      </w:tr>
      <w:tr w:rsidR="00021E0B" w:rsidRPr="00021E0B" w14:paraId="4E6B49A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5408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883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33ADD1C" w14:textId="5771F0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144159CF" w14:textId="7A3DAB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1F1D7D" w14:textId="6DCC32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AFC3C" w14:textId="3F036E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630.00 </w:t>
            </w:r>
          </w:p>
        </w:tc>
      </w:tr>
      <w:tr w:rsidR="00021E0B" w:rsidRPr="00021E0B" w14:paraId="1AC222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4C2C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096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F05CF6D" w14:textId="08798C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6CF34EBA" w14:textId="0E56FE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0365F" w14:textId="6CF740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BDA4" w14:textId="1B62E5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0,896.80 </w:t>
            </w:r>
          </w:p>
        </w:tc>
      </w:tr>
      <w:tr w:rsidR="00021E0B" w:rsidRPr="00021E0B" w14:paraId="6B4FC0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BE3F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5EA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81213EF" w14:textId="3987D7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38936CCD" w14:textId="219E60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1B810" w14:textId="2CB25D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EEB25" w14:textId="3CE550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6,515.38 </w:t>
            </w:r>
          </w:p>
        </w:tc>
      </w:tr>
      <w:tr w:rsidR="00021E0B" w:rsidRPr="00021E0B" w14:paraId="67F7925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BB6F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3F6117F" w14:textId="3D7EEF8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9F5CD" w14:textId="1D1E1C7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2789F2" w14:textId="33EE911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E3E5E6" w14:textId="026DE5F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184,129.67 </w:t>
            </w:r>
          </w:p>
        </w:tc>
      </w:tr>
      <w:tr w:rsidR="00021E0B" w:rsidRPr="00021E0B" w14:paraId="1605EB5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672D2"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9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F9F6AC3" w14:textId="6B45CA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11CF97C1" w14:textId="5447A3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D8394" w14:textId="651AFE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ADB503" w14:textId="79D6BF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7,256.42 </w:t>
            </w:r>
          </w:p>
        </w:tc>
      </w:tr>
      <w:tr w:rsidR="00021E0B" w:rsidRPr="00021E0B" w14:paraId="2C1288D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130E1"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D19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E9EB3A6" w14:textId="43E9B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195EA366" w14:textId="577A04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F4D74" w14:textId="7A01DC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B4D56" w14:textId="1F4D5B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8,583.16 </w:t>
            </w:r>
          </w:p>
        </w:tc>
      </w:tr>
      <w:tr w:rsidR="00021E0B" w:rsidRPr="00021E0B" w14:paraId="0C2D9A9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7E36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C2E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180CF78B" w14:textId="29BC49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48145F8" w14:textId="4B2665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616F5" w14:textId="31ACDF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B8302" w14:textId="5C6FD9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1,553.00 </w:t>
            </w:r>
          </w:p>
        </w:tc>
      </w:tr>
      <w:tr w:rsidR="00021E0B" w:rsidRPr="00021E0B" w14:paraId="0B1AE61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FD1B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E45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5577E8BD" w14:textId="0EFA97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742887C1" w14:textId="645CE1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CE2EF" w14:textId="7053CC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AD35A" w14:textId="48222F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3,789.64 </w:t>
            </w:r>
          </w:p>
        </w:tc>
      </w:tr>
      <w:tr w:rsidR="00021E0B" w:rsidRPr="00021E0B" w14:paraId="784C8DC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8AE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34A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7F6427CE" w14:textId="60B422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40581820" w14:textId="3E573D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25B12" w14:textId="46E0C5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C740B" w14:textId="16C45B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8,542.40 </w:t>
            </w:r>
          </w:p>
        </w:tc>
      </w:tr>
      <w:tr w:rsidR="00021E0B" w:rsidRPr="00021E0B" w14:paraId="5BC8109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9007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292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769832A" w14:textId="7F449B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9D3EE" w14:textId="747485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F3A2" w14:textId="7CB94A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3ABB" w14:textId="6BD4FF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2,500.00 </w:t>
            </w:r>
          </w:p>
        </w:tc>
      </w:tr>
      <w:tr w:rsidR="00021E0B" w:rsidRPr="00021E0B" w14:paraId="26473C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0759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50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C3B3B97" w14:textId="0CFF61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5769C068" w14:textId="5E183A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74A99" w14:textId="158F86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589E1" w14:textId="7EABF5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5,229.29 </w:t>
            </w:r>
          </w:p>
        </w:tc>
      </w:tr>
      <w:tr w:rsidR="00021E0B" w:rsidRPr="00021E0B" w14:paraId="601393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32AB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05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ADBE586" w14:textId="73ECEF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01011662" w14:textId="608D49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452C5" w14:textId="55A6F3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806A5" w14:textId="51AF67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633.32 </w:t>
            </w:r>
          </w:p>
        </w:tc>
      </w:tr>
      <w:tr w:rsidR="00021E0B" w:rsidRPr="00021E0B" w14:paraId="5BE9AD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0266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E6A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San Lorenzo Ruiz </w:t>
            </w:r>
            <w:r w:rsidRPr="00021E0B">
              <w:rPr>
                <w:rFonts w:ascii="Arial Narrow" w:hAnsi="Arial Narrow"/>
                <w:i/>
                <w:iCs/>
                <w:color w:val="000000"/>
                <w:sz w:val="20"/>
                <w:szCs w:val="20"/>
              </w:rPr>
              <w:lastRenderedPageBreak/>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D042074" w14:textId="21637C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lastRenderedPageBreak/>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425DBDDC" w14:textId="247A85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971D9" w14:textId="5C8E56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4BE7" w14:textId="32F88C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430.00 </w:t>
            </w:r>
          </w:p>
        </w:tc>
      </w:tr>
      <w:tr w:rsidR="00021E0B" w:rsidRPr="00021E0B" w14:paraId="04E4D5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4B14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D1DF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08AB5AA" w14:textId="60DDFC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146822E9" w14:textId="572841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00AB3" w14:textId="0F364B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76EDC" w14:textId="3933E2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490.94 </w:t>
            </w:r>
          </w:p>
        </w:tc>
      </w:tr>
      <w:tr w:rsidR="00021E0B" w:rsidRPr="00021E0B" w14:paraId="3DE5134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5BE3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FD0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4616DEE8" w14:textId="2C9CD5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76724850" w14:textId="6B74B0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D23B2" w14:textId="4E6ABB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F163E" w14:textId="1542D2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1,168.82 </w:t>
            </w:r>
          </w:p>
        </w:tc>
      </w:tr>
      <w:tr w:rsidR="00021E0B" w:rsidRPr="00021E0B" w14:paraId="4AD43C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55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350C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63B96AA" w14:textId="196CF8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570FAE88" w14:textId="1BA48C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768C8" w14:textId="626EB5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B7E2D" w14:textId="5409BC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7,902.68 </w:t>
            </w:r>
          </w:p>
        </w:tc>
      </w:tr>
      <w:tr w:rsidR="00021E0B" w:rsidRPr="00021E0B" w14:paraId="3E10A6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942E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90B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3887E6" w14:textId="683E54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4C275F1" w14:textId="65DC2B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39443" w14:textId="3D3364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BB5F7" w14:textId="162B3C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0,050.00 </w:t>
            </w:r>
          </w:p>
        </w:tc>
      </w:tr>
      <w:tr w:rsidR="00021E0B" w:rsidRPr="00021E0B" w14:paraId="67D534C5"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3AAE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64F19CF" w14:textId="28D60E6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739DEA25" w14:textId="20815EE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2C8661" w14:textId="032CDEC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2BF14F" w14:textId="579455C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124,599.73 </w:t>
            </w:r>
          </w:p>
        </w:tc>
      </w:tr>
      <w:tr w:rsidR="00021E0B" w:rsidRPr="00021E0B" w14:paraId="5C7A45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657E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85B0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24489793" w14:textId="6BBC7A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0FEBA432" w14:textId="4BA6F2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6BD35" w14:textId="3882F1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9594CD" w14:textId="151BAA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50,692.18 </w:t>
            </w:r>
          </w:p>
        </w:tc>
      </w:tr>
      <w:tr w:rsidR="00021E0B" w:rsidRPr="00021E0B" w14:paraId="723303C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8890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ECBA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49A6CEC2" w14:textId="288437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F56B834" w14:textId="55779A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5608E" w14:textId="000389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6143B" w14:textId="638AD4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2,623.68 </w:t>
            </w:r>
          </w:p>
        </w:tc>
      </w:tr>
      <w:tr w:rsidR="00021E0B" w:rsidRPr="00021E0B" w14:paraId="2CAFF13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5F70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20D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51517D4E" w14:textId="40CB14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3E40EC6F" w14:textId="5C0923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B22A8" w14:textId="14C745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D7A0C" w14:textId="533F75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5,068.94 </w:t>
            </w:r>
          </w:p>
        </w:tc>
      </w:tr>
      <w:tr w:rsidR="00021E0B" w:rsidRPr="00021E0B" w14:paraId="43582ED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3A3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49C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2D4C9BC" w14:textId="580B8E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684C3817" w14:textId="1E161C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0C1DE" w14:textId="2462E6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309F" w14:textId="0F5DEB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730.00 </w:t>
            </w:r>
          </w:p>
        </w:tc>
      </w:tr>
      <w:tr w:rsidR="00021E0B" w:rsidRPr="00021E0B" w14:paraId="7F00DD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990E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79F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12842E3F" w14:textId="3322CF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73EEEE71" w14:textId="3A09F1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E50CD" w14:textId="50007C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E83BD" w14:textId="0B80E3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617.76 </w:t>
            </w:r>
          </w:p>
        </w:tc>
      </w:tr>
      <w:tr w:rsidR="00021E0B" w:rsidRPr="00021E0B" w14:paraId="47FA5E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E4A4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5148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04E0A356" w14:textId="26AEFB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38E6C121" w14:textId="430CD6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BF33F" w14:textId="2915D7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F6CB7" w14:textId="2FE653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1,620.22 </w:t>
            </w:r>
          </w:p>
        </w:tc>
      </w:tr>
      <w:tr w:rsidR="00021E0B" w:rsidRPr="00021E0B" w14:paraId="25EF6C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9F3E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FA0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C7C8569" w14:textId="622EE1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0171A29" w14:textId="7A887E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36B0B" w14:textId="52DB28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37CD" w14:textId="532B7D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7,459.07 </w:t>
            </w:r>
          </w:p>
        </w:tc>
      </w:tr>
      <w:tr w:rsidR="00021E0B" w:rsidRPr="00021E0B" w14:paraId="214023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D7FD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F0C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BD1863C" w14:textId="35C79D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0179EBD" w14:textId="27E0E3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1848F" w14:textId="0057F7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7623B" w14:textId="2901CA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7,220.72 </w:t>
            </w:r>
          </w:p>
        </w:tc>
      </w:tr>
      <w:tr w:rsidR="00021E0B" w:rsidRPr="00021E0B" w14:paraId="741C4C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6D26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1EE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3C89F8E8" w14:textId="6D6DBD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141EBA05" w14:textId="1815B6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30E35" w14:textId="58BC49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4F088" w14:textId="4D6E22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8,472.76 </w:t>
            </w:r>
          </w:p>
        </w:tc>
      </w:tr>
      <w:tr w:rsidR="00021E0B" w:rsidRPr="00021E0B" w14:paraId="342ED6F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C161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754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6C6A5994" w14:textId="1714C1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6FB8631" w14:textId="54EA53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7D05B" w14:textId="13C58C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02A2" w14:textId="798E61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82.96 </w:t>
            </w:r>
          </w:p>
        </w:tc>
      </w:tr>
      <w:tr w:rsidR="00021E0B" w:rsidRPr="00021E0B" w14:paraId="264D972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8D07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140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5CED1EEB" w14:textId="6016EA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FC7FFE8" w14:textId="60C355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1154B" w14:textId="3A860F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A7F97" w14:textId="323438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4,596.44 </w:t>
            </w:r>
          </w:p>
        </w:tc>
      </w:tr>
      <w:tr w:rsidR="00021E0B" w:rsidRPr="00021E0B" w14:paraId="4AA446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D729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1CB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6BAB1E6F" w14:textId="1ADB19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1EBB79EB" w14:textId="433A37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0EDF0" w14:textId="507A75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4C130" w14:textId="68E27F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2,126.16 </w:t>
            </w:r>
          </w:p>
        </w:tc>
      </w:tr>
      <w:tr w:rsidR="00021E0B" w:rsidRPr="00021E0B" w14:paraId="2D9873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9090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C67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3AAC1934" w14:textId="49B211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774FA1C0" w14:textId="2B77A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D35FD" w14:textId="7AB72E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12D6" w14:textId="102B04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2,312.68 </w:t>
            </w:r>
          </w:p>
        </w:tc>
      </w:tr>
      <w:tr w:rsidR="00021E0B" w:rsidRPr="00021E0B" w14:paraId="1E3583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4CB1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F39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4EFC98D2" w14:textId="1738E5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4B7F7D2A" w14:textId="2D4E47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19C08" w14:textId="156259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BCEB2" w14:textId="06EEA0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569.16 </w:t>
            </w:r>
          </w:p>
        </w:tc>
      </w:tr>
      <w:tr w:rsidR="00021E0B" w:rsidRPr="00021E0B" w14:paraId="7C09DF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5CFE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4BA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7BE7E4A2" w14:textId="158D8D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0A3B259F" w14:textId="54E8C5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F0787" w14:textId="43667F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07373" w14:textId="05488F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1,422.48 </w:t>
            </w:r>
          </w:p>
        </w:tc>
      </w:tr>
      <w:tr w:rsidR="00021E0B" w:rsidRPr="00021E0B" w14:paraId="5327B3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EA62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922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47E264" w14:textId="54F5EB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0AC4F5B7" w14:textId="2987A9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329B9" w14:textId="73635C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4798C" w14:textId="1B6840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490.06 </w:t>
            </w:r>
          </w:p>
        </w:tc>
      </w:tr>
      <w:tr w:rsidR="00021E0B" w:rsidRPr="00021E0B" w14:paraId="62C257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BF01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737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A87F7E0" w14:textId="157313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2D3D223F" w14:textId="0C8B96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78482" w14:textId="5262D5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33CDA" w14:textId="38D342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430.04 </w:t>
            </w:r>
          </w:p>
        </w:tc>
      </w:tr>
      <w:tr w:rsidR="00021E0B" w:rsidRPr="00021E0B" w14:paraId="484B28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40C0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EDF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91FAB6D" w14:textId="091236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4F007BFE" w14:textId="171CE0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A1A1CD" w14:textId="7674E5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93035" w14:textId="6AD730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28,458.20 </w:t>
            </w:r>
          </w:p>
        </w:tc>
      </w:tr>
      <w:tr w:rsidR="00021E0B" w:rsidRPr="00021E0B" w14:paraId="751F976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F38B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E91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3C745200" w14:textId="48B5B8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557A9E25" w14:textId="01548E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1CA9B" w14:textId="76D66B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67BFE" w14:textId="097B07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4,242.92 </w:t>
            </w:r>
          </w:p>
        </w:tc>
      </w:tr>
      <w:tr w:rsidR="00021E0B" w:rsidRPr="00021E0B" w14:paraId="7345698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FA22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DAA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12788C60" w14:textId="6D318F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5AE0AC7" w14:textId="39B19F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04E34" w14:textId="228FDB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51FE4" w14:textId="7418F0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9,508.88 </w:t>
            </w:r>
          </w:p>
        </w:tc>
      </w:tr>
      <w:tr w:rsidR="00021E0B" w:rsidRPr="00021E0B" w14:paraId="1FF098B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E82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B07D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F399556" w14:textId="182FF1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F22B4DE" w14:textId="46E438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AFEE" w14:textId="171F39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728B0" w14:textId="640EB3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2,807.88 </w:t>
            </w:r>
          </w:p>
        </w:tc>
      </w:tr>
      <w:tr w:rsidR="00021E0B" w:rsidRPr="00021E0B" w14:paraId="600F296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F87D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AF1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8EDCD73" w14:textId="4C285F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25EF6CD3" w14:textId="14E392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EAF65" w14:textId="4FF9BE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BA03E" w14:textId="6775B1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958.80 </w:t>
            </w:r>
          </w:p>
        </w:tc>
      </w:tr>
      <w:tr w:rsidR="00021E0B" w:rsidRPr="00021E0B" w14:paraId="76BE4F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3A40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7FA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3538706C" w14:textId="316408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13DACC9" w14:textId="016D15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A74C9" w14:textId="308E3D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F0DB8" w14:textId="606FF7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9,371.53 </w:t>
            </w:r>
          </w:p>
        </w:tc>
      </w:tr>
      <w:tr w:rsidR="00021E0B" w:rsidRPr="00021E0B" w14:paraId="700E31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513B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163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D051B8" w14:textId="62920D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7CDBBB55" w14:textId="66F928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EB4A0" w14:textId="0C0F08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424A3" w14:textId="598449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2,045.18 </w:t>
            </w:r>
          </w:p>
        </w:tc>
      </w:tr>
      <w:tr w:rsidR="00021E0B" w:rsidRPr="00021E0B" w14:paraId="7E80E13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8210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777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58E43318" w14:textId="272382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5890492" w14:textId="4A49D7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1419C" w14:textId="2E11B7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EDF14" w14:textId="619B74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1,480.00 </w:t>
            </w:r>
          </w:p>
        </w:tc>
      </w:tr>
      <w:tr w:rsidR="00021E0B" w:rsidRPr="00021E0B" w14:paraId="5FE5053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C40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A6D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932ADA9" w14:textId="7C1D99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783CE69C" w14:textId="24CA77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7F40B" w14:textId="3340EA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0A301F" w14:textId="7D32F5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506.28 </w:t>
            </w:r>
          </w:p>
        </w:tc>
      </w:tr>
      <w:tr w:rsidR="00021E0B" w:rsidRPr="00021E0B" w14:paraId="139114D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583F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480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27D0A2ED" w14:textId="2DB85C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0A0726C8" w14:textId="627FB7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78179" w14:textId="05FBC9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EEF59" w14:textId="6A3E55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9,547.69 </w:t>
            </w:r>
          </w:p>
        </w:tc>
      </w:tr>
      <w:tr w:rsidR="00021E0B" w:rsidRPr="00021E0B" w14:paraId="09436DD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9E22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524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A1A9B50" w14:textId="363A35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29C524B4" w14:textId="32174C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DE2AA" w14:textId="2D2BFF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D3BFF" w14:textId="73F11F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0,780.54 </w:t>
            </w:r>
          </w:p>
        </w:tc>
      </w:tr>
      <w:tr w:rsidR="00021E0B" w:rsidRPr="00021E0B" w14:paraId="6120B28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ABB6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381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0296697D" w14:textId="19D4F6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F598353" w14:textId="6D24C3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FF9B9" w14:textId="00517D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BEE45" w14:textId="20B501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7,703.44 </w:t>
            </w:r>
          </w:p>
        </w:tc>
      </w:tr>
      <w:tr w:rsidR="00021E0B" w:rsidRPr="00021E0B" w14:paraId="739D29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D6FE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AFE1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EA24D90" w14:textId="2CED9B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386504D" w14:textId="06DC0A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35C48" w14:textId="5101EE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82CD8" w14:textId="7ABC9B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3,816.76 </w:t>
            </w:r>
          </w:p>
        </w:tc>
      </w:tr>
      <w:tr w:rsidR="00021E0B" w:rsidRPr="00021E0B" w14:paraId="0618D1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E9EF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661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5F529BC2" w14:textId="49DEB2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7F2E5AB5" w14:textId="7FE6BD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ACDE9" w14:textId="25304D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A3CBC" w14:textId="4AC153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81,126.78 </w:t>
            </w:r>
          </w:p>
        </w:tc>
      </w:tr>
      <w:tr w:rsidR="00021E0B" w:rsidRPr="00021E0B" w14:paraId="36E20E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73C5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22CF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34FB3D" w14:textId="595101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51975F5A" w14:textId="470547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1D3D7" w14:textId="6EE441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8B846" w14:textId="59A26C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7,057.28 </w:t>
            </w:r>
          </w:p>
        </w:tc>
      </w:tr>
      <w:tr w:rsidR="00021E0B" w:rsidRPr="00021E0B" w14:paraId="160130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CB3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D16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80517F3" w14:textId="372F1D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36748AE3" w14:textId="104977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0F67D" w14:textId="25D459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CF2F3" w14:textId="4EC27B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20,076.34 </w:t>
            </w:r>
          </w:p>
        </w:tc>
      </w:tr>
      <w:tr w:rsidR="00021E0B" w:rsidRPr="00021E0B" w14:paraId="7AE34D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C229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6BB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132487A" w14:textId="57A1B5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01131BA2" w14:textId="385D16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7C8E1" w14:textId="070E81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823977" w14:textId="003D2F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3,077.76 </w:t>
            </w:r>
          </w:p>
        </w:tc>
      </w:tr>
      <w:tr w:rsidR="00021E0B" w:rsidRPr="00021E0B" w14:paraId="2931132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75EE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BB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B837345" w14:textId="45414B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5CE9FDD3" w14:textId="285C7A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B66BD" w14:textId="34AE82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12765" w14:textId="262D0E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1,152.72 </w:t>
            </w:r>
          </w:p>
        </w:tc>
      </w:tr>
      <w:tr w:rsidR="00021E0B" w:rsidRPr="00021E0B" w14:paraId="1FCCF2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8814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37C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F080A1A" w14:textId="7B2E24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7278785C" w14:textId="22359A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E5770" w14:textId="1C9199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D1A76" w14:textId="0EC632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0,584.32 </w:t>
            </w:r>
          </w:p>
        </w:tc>
      </w:tr>
      <w:tr w:rsidR="00021E0B" w:rsidRPr="00021E0B" w14:paraId="6CB344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5F20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348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438B2239" w14:textId="0306E5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4BACBEC5" w14:textId="2FCE4A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F7225" w14:textId="651F8F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AC277" w14:textId="2DCCAE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87,361.12 </w:t>
            </w:r>
          </w:p>
        </w:tc>
      </w:tr>
      <w:tr w:rsidR="00021E0B" w:rsidRPr="00021E0B" w14:paraId="3238FEB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8B92D"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4D548" w14:textId="41D0BC1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8C6EE24" w14:textId="3032417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AAC3C0" w14:textId="15E6F16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249370" w14:textId="381A9C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332,426.38 </w:t>
            </w:r>
          </w:p>
        </w:tc>
      </w:tr>
      <w:tr w:rsidR="00021E0B" w:rsidRPr="00021E0B" w14:paraId="3C4319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1645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322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413C60A" w14:textId="2F09D1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5A141C6" w14:textId="226104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54875" w14:textId="0CAEBB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99057" w14:textId="40A71B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77,956.38 </w:t>
            </w:r>
          </w:p>
        </w:tc>
      </w:tr>
      <w:tr w:rsidR="00021E0B" w:rsidRPr="00021E0B" w14:paraId="2EF4D59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E3B3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2BF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439AF610" w14:textId="7A0DE6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ADE90FE" w14:textId="5317E2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D1732" w14:textId="2BB17F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FB878" w14:textId="65F2B5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490.00 </w:t>
            </w:r>
          </w:p>
        </w:tc>
      </w:tr>
      <w:tr w:rsidR="00021E0B" w:rsidRPr="00021E0B" w14:paraId="4C72A5B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307C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D41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4FEAD58" w14:textId="5FA972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94CE44F" w14:textId="595223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F6E49" w14:textId="70EE32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6BA37" w14:textId="562C51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7,980.00 </w:t>
            </w:r>
          </w:p>
        </w:tc>
      </w:tr>
      <w:tr w:rsidR="00021E0B" w:rsidRPr="00021E0B" w14:paraId="6DA4F54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4B961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92CC6" w14:textId="5807056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7618E" w14:textId="67EA4BA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F62BDA" w14:textId="6FD384D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FD0491" w14:textId="7A3E3AC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15,801.32 </w:t>
            </w:r>
          </w:p>
        </w:tc>
      </w:tr>
      <w:tr w:rsidR="00021E0B" w:rsidRPr="00021E0B" w14:paraId="23B16D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1C2D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D62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4E3FE203" w14:textId="78BA3C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03CE7279" w14:textId="216C10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3638" w14:textId="2D39AB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EC6E6" w14:textId="15073B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6,151.00 </w:t>
            </w:r>
          </w:p>
        </w:tc>
      </w:tr>
      <w:tr w:rsidR="00021E0B" w:rsidRPr="00021E0B" w14:paraId="225C77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1A7F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606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74AE10E" w14:textId="06CE9C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EA8B77F" w14:textId="047331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43BB5" w14:textId="4088A7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36DE9" w14:textId="3F0015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4,226.50 </w:t>
            </w:r>
          </w:p>
        </w:tc>
      </w:tr>
      <w:tr w:rsidR="00021E0B" w:rsidRPr="00021E0B" w14:paraId="6C69E7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42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744F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0A8D95FE" w14:textId="0FDC5B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74BFF83A" w14:textId="2F54A4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2C9CD" w14:textId="6AC93A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47359" w14:textId="3CB3EF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700.00 </w:t>
            </w:r>
          </w:p>
        </w:tc>
      </w:tr>
      <w:tr w:rsidR="00021E0B" w:rsidRPr="00021E0B" w14:paraId="40C0E0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EDF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44EE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28415C3" w14:textId="08E4F0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043C0DF" w14:textId="585E71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AD51F" w14:textId="4A3E10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EE340" w14:textId="3D6C57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3,192.50 </w:t>
            </w:r>
          </w:p>
        </w:tc>
      </w:tr>
      <w:tr w:rsidR="00021E0B" w:rsidRPr="00021E0B" w14:paraId="0C5509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F9D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E7F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4D53365A" w14:textId="2FE73F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0C5905FF" w14:textId="5909D6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BF4F" w14:textId="4F086E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311F7" w14:textId="4170BF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4,420.00 </w:t>
            </w:r>
          </w:p>
        </w:tc>
      </w:tr>
      <w:tr w:rsidR="00021E0B" w:rsidRPr="00021E0B" w14:paraId="69C2A0E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B168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7BD9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4421D9C" w14:textId="51A894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776E6BA" w14:textId="4B3DFA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E647C" w14:textId="4B5703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1A6A4" w14:textId="7ABFB9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2,634.00 </w:t>
            </w:r>
          </w:p>
        </w:tc>
      </w:tr>
      <w:tr w:rsidR="00021E0B" w:rsidRPr="00021E0B" w14:paraId="19D8DD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3375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E45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71094E8" w14:textId="661323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522D8D6E" w14:textId="33C8E2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78642" w14:textId="26B6DD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66EE4" w14:textId="4AF8D4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792.50 </w:t>
            </w:r>
          </w:p>
        </w:tc>
      </w:tr>
      <w:tr w:rsidR="00021E0B" w:rsidRPr="00021E0B" w14:paraId="24DD22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E767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76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6D55E974" w14:textId="7A84AC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13E9F8A9" w14:textId="526746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52611" w14:textId="0C3F50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21646" w14:textId="362A79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4,260.00 </w:t>
            </w:r>
          </w:p>
        </w:tc>
      </w:tr>
      <w:tr w:rsidR="00021E0B" w:rsidRPr="00021E0B" w14:paraId="11647D3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0216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EFF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40E06479" w14:textId="36A46E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7B7B4AD9" w14:textId="3F1D64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35F51" w14:textId="23F090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C8342" w14:textId="179A54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840.00 </w:t>
            </w:r>
          </w:p>
        </w:tc>
      </w:tr>
      <w:tr w:rsidR="00021E0B" w:rsidRPr="00021E0B" w14:paraId="28D8B7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01E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6965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55608F9" w14:textId="3AE58D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40A31837" w14:textId="4669A7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4D510" w14:textId="54049E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EB3E9" w14:textId="560E17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5,535.00 </w:t>
            </w:r>
          </w:p>
        </w:tc>
      </w:tr>
      <w:tr w:rsidR="00021E0B" w:rsidRPr="00021E0B" w14:paraId="73E2273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548E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A5A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780DDE0" w14:textId="29B2AD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75CC7E90" w14:textId="0B214C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05040" w14:textId="0FF72B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37D7F" w14:textId="280EC1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049.82 </w:t>
            </w:r>
          </w:p>
        </w:tc>
      </w:tr>
      <w:tr w:rsidR="00021E0B" w:rsidRPr="00021E0B" w14:paraId="36B0485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08082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D2EAF64" w14:textId="0BE5F3A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266,342.15 </w:t>
            </w:r>
          </w:p>
        </w:tc>
        <w:tc>
          <w:tcPr>
            <w:tcW w:w="958" w:type="pct"/>
            <w:tcBorders>
              <w:top w:val="nil"/>
              <w:left w:val="nil"/>
              <w:bottom w:val="single" w:sz="4" w:space="0" w:color="000000"/>
              <w:right w:val="single" w:sz="4" w:space="0" w:color="000000"/>
            </w:tcBorders>
            <w:shd w:val="clear" w:color="D8D8D8" w:fill="D8D8D8"/>
            <w:noWrap/>
            <w:vAlign w:val="bottom"/>
            <w:hideMark/>
          </w:tcPr>
          <w:p w14:paraId="430B71A2" w14:textId="32C7990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91339AE" w14:textId="36B7501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989C47" w14:textId="4F9C5F2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847,542.15 </w:t>
            </w:r>
          </w:p>
        </w:tc>
      </w:tr>
      <w:tr w:rsidR="00021E0B" w:rsidRPr="00021E0B" w14:paraId="7D40786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3D48880"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B856E3E" w14:textId="264C11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38E30EE6" w14:textId="33BF87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F673E" w14:textId="11D204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E89F9F" w14:textId="2FFCF8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164,288.77 </w:t>
            </w:r>
          </w:p>
        </w:tc>
      </w:tr>
      <w:tr w:rsidR="00021E0B" w:rsidRPr="00021E0B" w14:paraId="776A1F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788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FAC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E5C136F" w14:textId="1215E5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D628495" w14:textId="2C4042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51A53" w14:textId="5B05B1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FC5F6" w14:textId="4FCA65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2,882.44 </w:t>
            </w:r>
          </w:p>
        </w:tc>
      </w:tr>
      <w:tr w:rsidR="00021E0B" w:rsidRPr="00021E0B" w14:paraId="452C38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0B0C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A02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3E659EE2" w14:textId="7FF3FD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5B8D1D7D" w14:textId="15C183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138FF" w14:textId="7C0D44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80C0" w14:textId="7E2314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0,258.54 </w:t>
            </w:r>
          </w:p>
        </w:tc>
      </w:tr>
      <w:tr w:rsidR="00021E0B" w:rsidRPr="00021E0B" w14:paraId="5C6113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0AB3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617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7CA743DA" w14:textId="0CF73B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37E2F3A3" w14:textId="19F0FA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98E5B" w14:textId="5B77E0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7003E" w14:textId="25E83B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5,213.48 </w:t>
            </w:r>
          </w:p>
        </w:tc>
      </w:tr>
      <w:tr w:rsidR="00021E0B" w:rsidRPr="00021E0B" w14:paraId="26109D4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332B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C47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C3CB97" w14:textId="289545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966483B" w14:textId="33935A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DDA53" w14:textId="124939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D624A" w14:textId="7868AE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672.72 </w:t>
            </w:r>
          </w:p>
        </w:tc>
      </w:tr>
      <w:tr w:rsidR="00021E0B" w:rsidRPr="00021E0B" w14:paraId="43DEEA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F8CE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C81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238F9564" w14:textId="2E21A0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662F272" w14:textId="4AD478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FBE671" w14:textId="654684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44D86" w14:textId="06B7EA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3,501.02 </w:t>
            </w:r>
          </w:p>
        </w:tc>
      </w:tr>
      <w:tr w:rsidR="00021E0B" w:rsidRPr="00021E0B" w14:paraId="14BD95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D658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E4B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78BD1B6" w14:textId="0E9D9B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9F92AC6" w14:textId="75A31B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6EAF134" w14:textId="24DFD5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43AB8" w14:textId="2FD94D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8,112.24 </w:t>
            </w:r>
          </w:p>
        </w:tc>
      </w:tr>
      <w:tr w:rsidR="00021E0B" w:rsidRPr="00021E0B" w14:paraId="11628AC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D4A9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2E49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13819A5" w14:textId="1983B1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03CAFE7" w14:textId="21547F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4E60B" w14:textId="63BAF8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A0585" w14:textId="36B521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0,626.00 </w:t>
            </w:r>
          </w:p>
        </w:tc>
      </w:tr>
      <w:tr w:rsidR="00021E0B" w:rsidRPr="00021E0B" w14:paraId="648E24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27E0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9EA4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577D5273" w14:textId="2BBDAF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7DD0E981" w14:textId="187A0C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AF100" w14:textId="10E127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C5FA6" w14:textId="78C14E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4,244.13 </w:t>
            </w:r>
          </w:p>
        </w:tc>
      </w:tr>
      <w:tr w:rsidR="00021E0B" w:rsidRPr="00021E0B" w14:paraId="5A95C4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F512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A22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43F401CD" w14:textId="585000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02F5F709" w14:textId="4171C1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112B46A" w14:textId="5044B2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01D6E" w14:textId="1FD76F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9,532.92 </w:t>
            </w:r>
          </w:p>
        </w:tc>
      </w:tr>
      <w:tr w:rsidR="00021E0B" w:rsidRPr="00021E0B" w14:paraId="16A091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EFE5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F29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6B5E537" w14:textId="10A493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1B275855" w14:textId="2B6BD0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47731" w14:textId="56C9F6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D6320" w14:textId="77EEF9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359.60 </w:t>
            </w:r>
          </w:p>
        </w:tc>
      </w:tr>
      <w:tr w:rsidR="00021E0B" w:rsidRPr="00021E0B" w14:paraId="455DC1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1658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0B1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0B524B9" w14:textId="63D64A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04EC7B6" w14:textId="69CA57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95090B9" w14:textId="521806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C992" w14:textId="563F5C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785.00 </w:t>
            </w:r>
          </w:p>
        </w:tc>
      </w:tr>
      <w:tr w:rsidR="00021E0B" w:rsidRPr="00021E0B" w14:paraId="58427BB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20A7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885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2D57609" w14:textId="546FED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621E1AEC" w14:textId="183FF8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BBFE7" w14:textId="2E1FA5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D789" w14:textId="624784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1,665.13 </w:t>
            </w:r>
          </w:p>
        </w:tc>
      </w:tr>
      <w:tr w:rsidR="00021E0B" w:rsidRPr="00021E0B" w14:paraId="611C6F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0BFE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98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5DD3C836" w14:textId="042EA9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0B4B5A2" w14:textId="199CC1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8BE8C" w14:textId="6CF71B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2F1A1" w14:textId="0DB5DA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7,236.32 </w:t>
            </w:r>
          </w:p>
        </w:tc>
      </w:tr>
      <w:tr w:rsidR="00021E0B" w:rsidRPr="00021E0B" w14:paraId="0845E50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FCF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837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6684EBF" w14:textId="1057BD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7AA1DA16" w14:textId="270F22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882FE" w14:textId="758717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60DA2" w14:textId="6151A4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887.40 </w:t>
            </w:r>
          </w:p>
        </w:tc>
      </w:tr>
      <w:tr w:rsidR="00021E0B" w:rsidRPr="00021E0B" w14:paraId="0D97A75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F397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B9B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C8312AD" w14:textId="5FF7F2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0B7047EC" w14:textId="097AA7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3F0BD" w14:textId="04DA0E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771DA" w14:textId="12920B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38,276.44 </w:t>
            </w:r>
          </w:p>
        </w:tc>
      </w:tr>
      <w:tr w:rsidR="00021E0B" w:rsidRPr="00021E0B" w14:paraId="046009E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FA904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7E33C2" w14:textId="030A667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0,628,560.15 </w:t>
            </w:r>
          </w:p>
        </w:tc>
        <w:tc>
          <w:tcPr>
            <w:tcW w:w="958" w:type="pct"/>
            <w:tcBorders>
              <w:top w:val="nil"/>
              <w:left w:val="nil"/>
              <w:bottom w:val="single" w:sz="4" w:space="0" w:color="000000"/>
              <w:right w:val="single" w:sz="4" w:space="0" w:color="000000"/>
            </w:tcBorders>
            <w:shd w:val="clear" w:color="A5A5A5" w:fill="A5A5A5"/>
            <w:noWrap/>
            <w:vAlign w:val="bottom"/>
            <w:hideMark/>
          </w:tcPr>
          <w:p w14:paraId="64948140" w14:textId="68400AC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02F640B" w14:textId="55BDA19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1DD423" w14:textId="109A22E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1,231,710.15 </w:t>
            </w:r>
          </w:p>
        </w:tc>
      </w:tr>
      <w:tr w:rsidR="00021E0B" w:rsidRPr="00021E0B" w14:paraId="77060B6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688575"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BD4CF98" w14:textId="141F013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1,879,91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E2CB7E2" w14:textId="5029DF4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9745C0" w14:textId="57C179B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B98EA" w14:textId="434E14F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157,667.82 </w:t>
            </w:r>
          </w:p>
        </w:tc>
      </w:tr>
      <w:tr w:rsidR="00021E0B" w:rsidRPr="00021E0B" w14:paraId="31EDD6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FF8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FA68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5115423E" w14:textId="05B809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B2841" w14:textId="15E20F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41663" w14:textId="17551C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BA676" w14:textId="613730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r>
      <w:tr w:rsidR="00021E0B" w:rsidRPr="00021E0B" w14:paraId="21C6EA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E90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DC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BA8A3B6" w14:textId="779D53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0F9D87E3" w14:textId="536947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2D23A" w14:textId="582342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7CED7" w14:textId="47A5A0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7,500.00 </w:t>
            </w:r>
          </w:p>
        </w:tc>
      </w:tr>
      <w:tr w:rsidR="00021E0B" w:rsidRPr="00021E0B" w14:paraId="60288D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A3B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B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60EBB08" w14:textId="65CDED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5E2A014A" w14:textId="4B5A42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0567E" w14:textId="75202C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2D4C0" w14:textId="6ED7CB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0,880.00 </w:t>
            </w:r>
          </w:p>
        </w:tc>
      </w:tr>
      <w:tr w:rsidR="00021E0B" w:rsidRPr="00021E0B" w14:paraId="2D1193A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2EF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B9F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CB25955" w14:textId="01236E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3119C162" w14:textId="6AB7D6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41CAC96" w14:textId="786666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5C41F" w14:textId="1A3495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447.20 </w:t>
            </w:r>
          </w:p>
        </w:tc>
      </w:tr>
      <w:tr w:rsidR="00021E0B" w:rsidRPr="00021E0B" w14:paraId="58934D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974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4A4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78AC75F1" w14:textId="276842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0B35A5F3" w14:textId="7D37E9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C22FC" w14:textId="653D93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6F0DE" w14:textId="59304F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1,656.70 </w:t>
            </w:r>
          </w:p>
        </w:tc>
      </w:tr>
      <w:tr w:rsidR="00021E0B" w:rsidRPr="00021E0B" w14:paraId="7E40C9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FE4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F26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903EA6C" w14:textId="0934CB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4644F2CC" w14:textId="43356E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35379" w14:textId="72C46D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64138" w14:textId="3701DF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67,414.10 </w:t>
            </w:r>
          </w:p>
        </w:tc>
      </w:tr>
      <w:tr w:rsidR="00021E0B" w:rsidRPr="00021E0B" w14:paraId="0C297B8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66A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67B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402F3AEE" w14:textId="78D51C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481C4" w14:textId="1F1FB7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3D15" w14:textId="5BC9C1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B124B" w14:textId="7E9418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r>
      <w:tr w:rsidR="00021E0B" w:rsidRPr="00021E0B" w14:paraId="4EF57DD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57B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E09E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19F9B71" w14:textId="422CFD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B2FDF" w14:textId="0DF234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82E32" w14:textId="147FF7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0DFC5" w14:textId="7A01DD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0,500.00 </w:t>
            </w:r>
          </w:p>
        </w:tc>
      </w:tr>
      <w:tr w:rsidR="00021E0B" w:rsidRPr="00021E0B" w14:paraId="34ED51F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912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BDC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36F27BBC" w14:textId="15E2CA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95,360.00 </w:t>
            </w:r>
          </w:p>
        </w:tc>
        <w:tc>
          <w:tcPr>
            <w:tcW w:w="958" w:type="pct"/>
            <w:tcBorders>
              <w:top w:val="nil"/>
              <w:left w:val="nil"/>
              <w:bottom w:val="single" w:sz="4" w:space="0" w:color="000000"/>
              <w:right w:val="single" w:sz="4" w:space="0" w:color="000000"/>
            </w:tcBorders>
            <w:shd w:val="clear" w:color="auto" w:fill="auto"/>
            <w:noWrap/>
            <w:vAlign w:val="bottom"/>
            <w:hideMark/>
          </w:tcPr>
          <w:p w14:paraId="0F81B6DD" w14:textId="3CC45F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0EE69" w14:textId="6055A7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71FD8" w14:textId="6A8D28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95,360.00 </w:t>
            </w:r>
          </w:p>
        </w:tc>
      </w:tr>
      <w:tr w:rsidR="00021E0B" w:rsidRPr="00021E0B" w14:paraId="451A5AE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D9E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074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428E484" w14:textId="0990ED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35C04" w14:textId="5A5BA6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DEAE7" w14:textId="355325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99DDF" w14:textId="397B15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2,100.00 </w:t>
            </w:r>
          </w:p>
        </w:tc>
      </w:tr>
      <w:tr w:rsidR="00021E0B" w:rsidRPr="00021E0B" w14:paraId="7EC65E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9F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798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D0F9423" w14:textId="5B6C45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B2F5E1" w14:textId="1FF374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F998C" w14:textId="02F9F8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25D6A" w14:textId="1BADE2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4,800.00 </w:t>
            </w:r>
          </w:p>
        </w:tc>
      </w:tr>
      <w:tr w:rsidR="00021E0B" w:rsidRPr="00021E0B" w14:paraId="4EDC520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3DB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2C2E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60AC8630" w14:textId="28291C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55A4D0F4" w14:textId="030DCE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10199" w14:textId="021EF4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2611" w14:textId="1EEB6A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100,835.40 </w:t>
            </w:r>
          </w:p>
        </w:tc>
      </w:tr>
      <w:tr w:rsidR="00021E0B" w:rsidRPr="00021E0B" w14:paraId="10298AD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FB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8362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2F30124" w14:textId="6620B7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F7F7CBF" w14:textId="242CF0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18DD8" w14:textId="7D35B0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0B64DF" w14:textId="292EE2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3,400.00 </w:t>
            </w:r>
          </w:p>
        </w:tc>
      </w:tr>
      <w:tr w:rsidR="00021E0B" w:rsidRPr="00021E0B" w14:paraId="77A466C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02D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D28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7156F1F0" w14:textId="20CFD7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2F8C7CC0" w14:textId="4C8164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A8F44" w14:textId="7453FD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7026A" w14:textId="3C129D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9,340.00 </w:t>
            </w:r>
          </w:p>
        </w:tc>
      </w:tr>
      <w:tr w:rsidR="00021E0B" w:rsidRPr="00021E0B" w14:paraId="732436E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20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624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238A8FB" w14:textId="769DD9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42B77342" w14:textId="10EB8C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8F29" w14:textId="656123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9C5BF" w14:textId="7792CC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5,897.42 </w:t>
            </w:r>
          </w:p>
        </w:tc>
      </w:tr>
      <w:tr w:rsidR="00021E0B" w:rsidRPr="00021E0B" w14:paraId="444CED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57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4CD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FA0C157" w14:textId="3218F6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5262010" w14:textId="2F063F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8F096" w14:textId="13DA9D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27E1D" w14:textId="603A99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7,537.00 </w:t>
            </w:r>
          </w:p>
        </w:tc>
      </w:tr>
      <w:tr w:rsidR="00021E0B" w:rsidRPr="00021E0B" w14:paraId="430632C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7DFB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88D386E" w14:textId="75F6034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711,4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1CBAB778" w14:textId="6EC5EBD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1D3276" w14:textId="5614A8A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25B7B9" w14:textId="37E9208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986,853.71 </w:t>
            </w:r>
          </w:p>
        </w:tc>
      </w:tr>
      <w:tr w:rsidR="00021E0B" w:rsidRPr="00021E0B" w14:paraId="50DAC4D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634B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1FE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280CF15" w14:textId="2E8594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62952581" w14:textId="59EA88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CADA4" w14:textId="282E28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E3602" w14:textId="58827A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8,984.96 </w:t>
            </w:r>
          </w:p>
        </w:tc>
      </w:tr>
      <w:tr w:rsidR="00021E0B" w:rsidRPr="00021E0B" w14:paraId="32EA975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F3F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097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30B89B52" w14:textId="570A66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352B5D6D" w14:textId="71A8E7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BE0C2" w14:textId="6E580F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A5B39" w14:textId="4711F7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8,099.20 </w:t>
            </w:r>
          </w:p>
        </w:tc>
      </w:tr>
      <w:tr w:rsidR="00021E0B" w:rsidRPr="00021E0B" w14:paraId="352D7D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D95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839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22F0825" w14:textId="62CB7B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41586A94" w14:textId="548B57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D8242" w14:textId="7EA5F0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B1DA7" w14:textId="374854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3,820.45 </w:t>
            </w:r>
          </w:p>
        </w:tc>
      </w:tr>
      <w:tr w:rsidR="00021E0B" w:rsidRPr="00021E0B" w14:paraId="356346C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4F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C91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F5690AB" w14:textId="753325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46F8D93F" w14:textId="296ED4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319A8" w14:textId="20A63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C1EB8" w14:textId="765A12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2,395.00 </w:t>
            </w:r>
          </w:p>
        </w:tc>
      </w:tr>
      <w:tr w:rsidR="00021E0B" w:rsidRPr="00021E0B" w14:paraId="215D8F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C9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0E6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478DC0C7" w14:textId="03B8DE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2974E7" w14:textId="7B287C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676E4" w14:textId="233C89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BF2C8" w14:textId="34D4DB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r>
      <w:tr w:rsidR="00021E0B" w:rsidRPr="00021E0B" w14:paraId="768AF8B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9B2A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69C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61E009A3" w14:textId="1BBC21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3,565.00 </w:t>
            </w:r>
          </w:p>
        </w:tc>
        <w:tc>
          <w:tcPr>
            <w:tcW w:w="958" w:type="pct"/>
            <w:tcBorders>
              <w:top w:val="nil"/>
              <w:left w:val="nil"/>
              <w:bottom w:val="single" w:sz="4" w:space="0" w:color="000000"/>
              <w:right w:val="single" w:sz="4" w:space="0" w:color="000000"/>
            </w:tcBorders>
            <w:shd w:val="clear" w:color="auto" w:fill="auto"/>
            <w:noWrap/>
            <w:vAlign w:val="bottom"/>
            <w:hideMark/>
          </w:tcPr>
          <w:p w14:paraId="6ADE9258" w14:textId="0FCE62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13BE4" w14:textId="6AD241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398D4" w14:textId="2E6083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3,565.00 </w:t>
            </w:r>
          </w:p>
        </w:tc>
      </w:tr>
      <w:tr w:rsidR="00021E0B" w:rsidRPr="00021E0B" w14:paraId="3749B6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4A6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1C4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A466B4A" w14:textId="2B14DE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A8ED15F" w14:textId="339619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2FB09" w14:textId="6E6A5A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553B9" w14:textId="46F668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040.00 </w:t>
            </w:r>
          </w:p>
        </w:tc>
      </w:tr>
      <w:tr w:rsidR="00021E0B" w:rsidRPr="00021E0B" w14:paraId="63A4BE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1D5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5DF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577124B5" w14:textId="698782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7,229.00 </w:t>
            </w:r>
          </w:p>
        </w:tc>
        <w:tc>
          <w:tcPr>
            <w:tcW w:w="958" w:type="pct"/>
            <w:tcBorders>
              <w:top w:val="nil"/>
              <w:left w:val="nil"/>
              <w:bottom w:val="single" w:sz="4" w:space="0" w:color="000000"/>
              <w:right w:val="single" w:sz="4" w:space="0" w:color="000000"/>
            </w:tcBorders>
            <w:shd w:val="clear" w:color="auto" w:fill="auto"/>
            <w:noWrap/>
            <w:vAlign w:val="bottom"/>
            <w:hideMark/>
          </w:tcPr>
          <w:p w14:paraId="2A9A2AE4" w14:textId="718CC7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C3F52" w14:textId="4C1DBF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2C78" w14:textId="2E92E4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7,229.00 </w:t>
            </w:r>
          </w:p>
        </w:tc>
      </w:tr>
      <w:tr w:rsidR="00021E0B" w:rsidRPr="00021E0B" w14:paraId="2A67179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A81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65B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2C93587C" w14:textId="79CD45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B64FCF" w14:textId="55757D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208BF9" w14:textId="74492B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685C7" w14:textId="0E99B3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0,400.00 </w:t>
            </w:r>
          </w:p>
        </w:tc>
      </w:tr>
      <w:tr w:rsidR="00021E0B" w:rsidRPr="00021E0B" w14:paraId="201DE1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085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969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73354D7" w14:textId="72D78E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A9EB6" w14:textId="64F21F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8774" w14:textId="41EC24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45717" w14:textId="3D7F6C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0,000.00 </w:t>
            </w:r>
          </w:p>
        </w:tc>
      </w:tr>
      <w:tr w:rsidR="00021E0B" w:rsidRPr="00021E0B" w14:paraId="46B72E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F85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12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B261EF4" w14:textId="605227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07E3042" w14:textId="196827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E47F7" w14:textId="5B5FA0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BAF77" w14:textId="14C283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4,250.00 </w:t>
            </w:r>
          </w:p>
        </w:tc>
      </w:tr>
      <w:tr w:rsidR="00021E0B" w:rsidRPr="00021E0B" w14:paraId="44A26D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BBF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C69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609911D7" w14:textId="51C454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6B4E478F" w14:textId="7CD145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C2CB7" w14:textId="20E5F4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C3463" w14:textId="373D0B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5,168.10 </w:t>
            </w:r>
          </w:p>
        </w:tc>
      </w:tr>
      <w:tr w:rsidR="00021E0B" w:rsidRPr="00021E0B" w14:paraId="3AE503C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039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E517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648F703" w14:textId="21D075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38F666" w14:textId="4D56FA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16566" w14:textId="0CE9BF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BB254" w14:textId="786A47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4,350.00 </w:t>
            </w:r>
          </w:p>
        </w:tc>
      </w:tr>
      <w:tr w:rsidR="00021E0B" w:rsidRPr="00021E0B" w14:paraId="7A2CEA8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FAD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EC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5848A59" w14:textId="411465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8BC35ED" w14:textId="20A88D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D92C9" w14:textId="18F57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4CBD8" w14:textId="47E796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3,487.00 </w:t>
            </w:r>
          </w:p>
        </w:tc>
      </w:tr>
      <w:tr w:rsidR="00021E0B" w:rsidRPr="00021E0B" w14:paraId="155EA8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F01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521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12E12998" w14:textId="5E8BE4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3055F18" w14:textId="4F59FD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E025E" w14:textId="011835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DCA81" w14:textId="3B1660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5,800.00 </w:t>
            </w:r>
          </w:p>
        </w:tc>
      </w:tr>
      <w:tr w:rsidR="00021E0B" w:rsidRPr="00021E0B" w14:paraId="689721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1521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62D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6BEDFF8A" w14:textId="736619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4714D71" w14:textId="5E8F2B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A8B7" w14:textId="6D6E8A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944F5" w14:textId="07AEED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190.00 </w:t>
            </w:r>
          </w:p>
        </w:tc>
      </w:tr>
      <w:tr w:rsidR="00021E0B" w:rsidRPr="00021E0B" w14:paraId="51D001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1E0E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EA9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5ED71484" w14:textId="43CBD4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3B039C" w14:textId="02B019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7AF1" w14:textId="071F0D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778BF" w14:textId="294244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8,075.00 </w:t>
            </w:r>
          </w:p>
        </w:tc>
      </w:tr>
      <w:tr w:rsidR="00021E0B" w:rsidRPr="00021E0B" w14:paraId="7516B62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04B2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8E03497" w14:textId="183030C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8,402,4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2C4E76BF" w14:textId="07162C7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E5AD2" w14:textId="33DCA92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5F1788" w14:textId="79E31D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8,402,434.95 </w:t>
            </w:r>
          </w:p>
        </w:tc>
      </w:tr>
      <w:tr w:rsidR="00021E0B" w:rsidRPr="00021E0B" w14:paraId="0BBDB2E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749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A3C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BE9D936" w14:textId="612393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53EB453" w14:textId="75425D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8A778" w14:textId="4C470C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A633" w14:textId="7119C8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320.00 </w:t>
            </w:r>
          </w:p>
        </w:tc>
      </w:tr>
      <w:tr w:rsidR="00021E0B" w:rsidRPr="00021E0B" w14:paraId="6EC1494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4AF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8C5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0AB247F" w14:textId="1536EB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0A3EFFB" w14:textId="4956C6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A53D7" w14:textId="1D8AD5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F28E9" w14:textId="1A0415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6,820.00 </w:t>
            </w:r>
          </w:p>
        </w:tc>
      </w:tr>
      <w:tr w:rsidR="00021E0B" w:rsidRPr="00021E0B" w14:paraId="63C28F3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4684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C15D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01A012C" w14:textId="6B0655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BE11C" w14:textId="0A1CD3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A6C5" w14:textId="1F0DDA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5A4DD" w14:textId="5D4000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60,000.00 </w:t>
            </w:r>
          </w:p>
        </w:tc>
      </w:tr>
      <w:tr w:rsidR="00021E0B" w:rsidRPr="00021E0B" w14:paraId="47A91D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C53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F27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4C0BD08A" w14:textId="701158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4C12F3" w14:textId="110CA8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FE5CC" w14:textId="2B251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F7DC6" w14:textId="2B3B95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2,000.00 </w:t>
            </w:r>
          </w:p>
        </w:tc>
      </w:tr>
      <w:tr w:rsidR="00021E0B" w:rsidRPr="00021E0B" w14:paraId="198895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71C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58FB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2FD8105D" w14:textId="4916D5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0EF89D4D" w14:textId="0761AA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73A75" w14:textId="4E77E0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A9023" w14:textId="2A4630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0,447.75 </w:t>
            </w:r>
          </w:p>
        </w:tc>
      </w:tr>
      <w:tr w:rsidR="00021E0B" w:rsidRPr="00021E0B" w14:paraId="237550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8133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630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72E3DABB" w14:textId="5C764E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A4B3FB5" w14:textId="094DEE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7BB54" w14:textId="1D09A1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A3E50" w14:textId="12F010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5,944.00 </w:t>
            </w:r>
          </w:p>
        </w:tc>
      </w:tr>
      <w:tr w:rsidR="00021E0B" w:rsidRPr="00021E0B" w14:paraId="6CD0A7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830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B06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0826C344" w14:textId="058DE2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21DCE82" w14:textId="4E8B5B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4404" w14:textId="225C36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631C8" w14:textId="465505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68,223.75 </w:t>
            </w:r>
          </w:p>
        </w:tc>
      </w:tr>
      <w:tr w:rsidR="00021E0B" w:rsidRPr="00021E0B" w14:paraId="0921319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2AE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134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272F0B3E" w14:textId="1E1786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F0AA3" w14:textId="57489C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7E322" w14:textId="7B600E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179F9" w14:textId="29C230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000.00 </w:t>
            </w:r>
          </w:p>
        </w:tc>
      </w:tr>
      <w:tr w:rsidR="00021E0B" w:rsidRPr="00021E0B" w14:paraId="2F4103E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7D8B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28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64A6A98F" w14:textId="1CCC02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C3B5C7" w14:textId="49716C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18389" w14:textId="2EADB7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FFC5C" w14:textId="418190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1,000.00 </w:t>
            </w:r>
          </w:p>
        </w:tc>
      </w:tr>
      <w:tr w:rsidR="00021E0B" w:rsidRPr="00021E0B" w14:paraId="7D2C4F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E99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2A0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51FF1AA8" w14:textId="6CF8AE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AE7E7D" w14:textId="38FDB9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76AFC" w14:textId="1EB17E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01CC3" w14:textId="45EC7C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25,000.00 </w:t>
            </w:r>
          </w:p>
        </w:tc>
      </w:tr>
      <w:tr w:rsidR="00021E0B" w:rsidRPr="00021E0B" w14:paraId="0F394D0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5CE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399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007115A" w14:textId="759FB4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1,400.00 </w:t>
            </w:r>
          </w:p>
        </w:tc>
        <w:tc>
          <w:tcPr>
            <w:tcW w:w="958" w:type="pct"/>
            <w:tcBorders>
              <w:top w:val="nil"/>
              <w:left w:val="nil"/>
              <w:bottom w:val="single" w:sz="4" w:space="0" w:color="000000"/>
              <w:right w:val="single" w:sz="4" w:space="0" w:color="000000"/>
            </w:tcBorders>
            <w:shd w:val="clear" w:color="auto" w:fill="auto"/>
            <w:noWrap/>
            <w:vAlign w:val="bottom"/>
            <w:hideMark/>
          </w:tcPr>
          <w:p w14:paraId="2A3165B7" w14:textId="3786C7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7E3EA" w14:textId="2FE66A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F6597" w14:textId="4E903F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1,400.00 </w:t>
            </w:r>
          </w:p>
        </w:tc>
      </w:tr>
      <w:tr w:rsidR="00021E0B" w:rsidRPr="00021E0B" w14:paraId="135C47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D43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E56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3CB904E" w14:textId="2F0DE0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136BF839" w14:textId="2DF68E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E6E29" w14:textId="52718B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4F15D" w14:textId="78ABC7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3,298.75 </w:t>
            </w:r>
          </w:p>
        </w:tc>
      </w:tr>
      <w:tr w:rsidR="00021E0B" w:rsidRPr="00021E0B" w14:paraId="511EE9C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AE3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2CA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381E494" w14:textId="13FFEE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92AD444" w14:textId="55E8D2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DE7A8" w14:textId="26517E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CDF49" w14:textId="5A5797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1,160.00 </w:t>
            </w:r>
          </w:p>
        </w:tc>
      </w:tr>
      <w:tr w:rsidR="00021E0B" w:rsidRPr="00021E0B" w14:paraId="69983F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A83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37A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105DB3E" w14:textId="25FF21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8D3A9" w14:textId="707B63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CB0DE" w14:textId="3B9AAC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A1082" w14:textId="006885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0,000.00 </w:t>
            </w:r>
          </w:p>
        </w:tc>
      </w:tr>
      <w:tr w:rsidR="00021E0B" w:rsidRPr="00021E0B" w14:paraId="040895A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C61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4A1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A524B7" w14:textId="077546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7,111.45 </w:t>
            </w:r>
          </w:p>
        </w:tc>
        <w:tc>
          <w:tcPr>
            <w:tcW w:w="958" w:type="pct"/>
            <w:tcBorders>
              <w:top w:val="nil"/>
              <w:left w:val="nil"/>
              <w:bottom w:val="single" w:sz="4" w:space="0" w:color="000000"/>
              <w:right w:val="single" w:sz="4" w:space="0" w:color="000000"/>
            </w:tcBorders>
            <w:shd w:val="clear" w:color="auto" w:fill="auto"/>
            <w:noWrap/>
            <w:vAlign w:val="bottom"/>
            <w:hideMark/>
          </w:tcPr>
          <w:p w14:paraId="797E3933" w14:textId="13A535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5469F" w14:textId="11DBF2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32D96" w14:textId="4B4DCB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7,111.45 </w:t>
            </w:r>
          </w:p>
        </w:tc>
      </w:tr>
      <w:tr w:rsidR="00021E0B" w:rsidRPr="00021E0B" w14:paraId="6A9096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210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CB0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789F062F" w14:textId="498A6B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D2B7E" w14:textId="07411D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A4255" w14:textId="5F63C6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FB49B" w14:textId="393342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2,500.00 </w:t>
            </w:r>
          </w:p>
        </w:tc>
      </w:tr>
      <w:tr w:rsidR="00021E0B" w:rsidRPr="00021E0B" w14:paraId="71F0FB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2E6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C93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81580F6" w14:textId="2B7347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013E79" w14:textId="42CB2D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69161" w14:textId="700C1A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425F5" w14:textId="18E27A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0,000.00 </w:t>
            </w:r>
          </w:p>
        </w:tc>
      </w:tr>
      <w:tr w:rsidR="00021E0B" w:rsidRPr="00021E0B" w14:paraId="463A20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0B8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8A7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58D602A4" w14:textId="2F4C93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25304218" w14:textId="7DA290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45781" w14:textId="3597CD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DBFF6" w14:textId="391AFD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32,209.25 </w:t>
            </w:r>
          </w:p>
        </w:tc>
      </w:tr>
      <w:tr w:rsidR="00021E0B" w:rsidRPr="00021E0B" w14:paraId="608A753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0C096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BD211C1" w14:textId="503C3B5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0008AE" w14:textId="330B531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9E6CE" w14:textId="1E62CE1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F866BE" w14:textId="2C9C0D3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895,383.55 </w:t>
            </w:r>
          </w:p>
        </w:tc>
      </w:tr>
      <w:tr w:rsidR="00021E0B" w:rsidRPr="00021E0B" w14:paraId="086DAD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0AC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425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61068F5" w14:textId="5DAE3B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E9772B1" w14:textId="4EEFC1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7DB86" w14:textId="06F05F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4D7AD3" w14:textId="463387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5,201.95 </w:t>
            </w:r>
          </w:p>
        </w:tc>
      </w:tr>
      <w:tr w:rsidR="00021E0B" w:rsidRPr="00021E0B" w14:paraId="76DB9C5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B67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44F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1E9A0200" w14:textId="3C1672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B6C81" w14:textId="18CDFA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8E54AD" w14:textId="47043F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33316" w14:textId="3BAE11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640.00 </w:t>
            </w:r>
          </w:p>
        </w:tc>
      </w:tr>
      <w:tr w:rsidR="00021E0B" w:rsidRPr="00021E0B" w14:paraId="7B1F009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9D5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081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617DD6E4" w14:textId="2CF2D2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3A9DA32" w14:textId="396699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48330" w14:textId="16E697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985CF" w14:textId="15EF78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26,319.10 </w:t>
            </w:r>
          </w:p>
        </w:tc>
      </w:tr>
      <w:tr w:rsidR="00021E0B" w:rsidRPr="00021E0B" w14:paraId="6796BA2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733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2D2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3DF8B65" w14:textId="2966C4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1F34E0D" w14:textId="26644D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61094" w14:textId="3D1C38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6DF06" w14:textId="6B2780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3,052.50 </w:t>
            </w:r>
          </w:p>
        </w:tc>
      </w:tr>
      <w:tr w:rsidR="00021E0B" w:rsidRPr="00021E0B" w14:paraId="15C302F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137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48D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186CFAC6" w14:textId="42E4DD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27DD433D" w14:textId="1A2EDD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955AC" w14:textId="4176C0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89182" w14:textId="32D81A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1,170.00 </w:t>
            </w:r>
          </w:p>
        </w:tc>
      </w:tr>
      <w:tr w:rsidR="00021E0B" w:rsidRPr="00021E0B" w14:paraId="12ECC7D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5964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73AFE8" w14:textId="6294B9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3,702,541.3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305071" w14:textId="23B7F65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8ACDF4" w14:textId="1231B81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0BC762" w14:textId="49AFB2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3,752,541.30 </w:t>
            </w:r>
          </w:p>
        </w:tc>
      </w:tr>
      <w:tr w:rsidR="00021E0B" w:rsidRPr="00021E0B" w14:paraId="7A6968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BDA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848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75D407BD" w14:textId="2E8035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239DFF5" w14:textId="44A9F3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B569" w14:textId="5D8C17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5D35" w14:textId="079851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73,220.00 </w:t>
            </w:r>
          </w:p>
        </w:tc>
      </w:tr>
      <w:tr w:rsidR="00021E0B" w:rsidRPr="00021E0B" w14:paraId="37A99A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A39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CF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66398A0F" w14:textId="58E586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8723D89" w14:textId="5A2F41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F93AC" w14:textId="4636F6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24B2" w14:textId="5D90FE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223.05 </w:t>
            </w:r>
          </w:p>
        </w:tc>
      </w:tr>
      <w:tr w:rsidR="00021E0B" w:rsidRPr="00021E0B" w14:paraId="2C5537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B9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F07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107771B" w14:textId="252211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12FA2" w14:textId="388782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D381C" w14:textId="29D5BB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E7757" w14:textId="6727BB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1,500.00 </w:t>
            </w:r>
          </w:p>
        </w:tc>
      </w:tr>
      <w:tr w:rsidR="00021E0B" w:rsidRPr="00021E0B" w14:paraId="5FB4CA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B02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95B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6DDA3758" w14:textId="279B57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A2DA4" w14:textId="75C011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E464" w14:textId="718F57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94CF" w14:textId="4CF507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0,000.00 </w:t>
            </w:r>
          </w:p>
        </w:tc>
      </w:tr>
      <w:tr w:rsidR="00021E0B" w:rsidRPr="00021E0B" w14:paraId="1A1CFD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C04D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13BC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5342E87" w14:textId="607B84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E6AE" w14:textId="04F3C6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381CC" w14:textId="5B91B5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27C2" w14:textId="38ABEC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81,800.00 </w:t>
            </w:r>
          </w:p>
        </w:tc>
      </w:tr>
      <w:tr w:rsidR="00021E0B" w:rsidRPr="00021E0B" w14:paraId="10B604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BFD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9B6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AFBF19F" w14:textId="5A7C79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12A6A" w14:textId="7AA0A9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5138D" w14:textId="38FE6A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BE968" w14:textId="35140E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10,000.00 </w:t>
            </w:r>
          </w:p>
        </w:tc>
      </w:tr>
      <w:tr w:rsidR="00021E0B" w:rsidRPr="00021E0B" w14:paraId="551DB8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364B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BD9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4FEBFED" w14:textId="2AD122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C159AB9" w14:textId="665CD6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D8AD1" w14:textId="0B0606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34513" w14:textId="55CBB0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713.92 </w:t>
            </w:r>
          </w:p>
        </w:tc>
      </w:tr>
      <w:tr w:rsidR="00021E0B" w:rsidRPr="00021E0B" w14:paraId="5139FC1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A54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688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200F10EA" w14:textId="1A999A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7D089262" w14:textId="15A786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4AE57" w14:textId="6D5D2F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11971" w14:textId="33BD6C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81,633.55 </w:t>
            </w:r>
          </w:p>
        </w:tc>
      </w:tr>
      <w:tr w:rsidR="00021E0B" w:rsidRPr="00021E0B" w14:paraId="784BC5A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8B1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F8A9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4243C68D" w14:textId="43A868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4DC06" w14:textId="4D1801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9B2FD" w14:textId="2BB792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46176" w14:textId="7CEFFF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5,000.00 </w:t>
            </w:r>
          </w:p>
        </w:tc>
      </w:tr>
      <w:tr w:rsidR="00021E0B" w:rsidRPr="00021E0B" w14:paraId="6F00D64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9A28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DFF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F030FCD" w14:textId="293FD2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7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3821CFD" w14:textId="0AF305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19EF6DD" w14:textId="70DF46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17E22" w14:textId="4B9BA5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28,240.00 </w:t>
            </w:r>
          </w:p>
        </w:tc>
      </w:tr>
      <w:tr w:rsidR="00021E0B" w:rsidRPr="00021E0B" w14:paraId="416EF6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A8D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580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99957D5" w14:textId="77EF4C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CB5222" w14:textId="0633DC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AAE55" w14:textId="52649E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EAD65" w14:textId="015D9D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0,000.00 </w:t>
            </w:r>
          </w:p>
        </w:tc>
      </w:tr>
      <w:tr w:rsidR="00021E0B" w:rsidRPr="00021E0B" w14:paraId="4939DCD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63B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406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1B7D0AD" w14:textId="32AD20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D5C88" w14:textId="5E32CD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3A586" w14:textId="484474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1D088" w14:textId="43937E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0,000.00 </w:t>
            </w:r>
          </w:p>
        </w:tc>
      </w:tr>
      <w:tr w:rsidR="00021E0B" w:rsidRPr="00021E0B" w14:paraId="2BD6DB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A832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6D8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6B120B7A" w14:textId="591F8A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4F49D9" w14:textId="74B6D6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0CD7E" w14:textId="05036F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3571" w14:textId="26E351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5,800.00 </w:t>
            </w:r>
          </w:p>
        </w:tc>
      </w:tr>
      <w:tr w:rsidR="00021E0B" w:rsidRPr="00021E0B" w14:paraId="6B2C0A4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751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F5C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049BAF03" w14:textId="3120DF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5B631" w14:textId="313F3F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B672C" w14:textId="62C319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1AFA3" w14:textId="0429A3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0,000.00 </w:t>
            </w:r>
          </w:p>
        </w:tc>
      </w:tr>
      <w:tr w:rsidR="00021E0B" w:rsidRPr="00021E0B" w14:paraId="133EBF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455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91057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228C2D61" w14:textId="03191E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B5B914" w14:textId="5267F7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A221D" w14:textId="060C07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B711A" w14:textId="70E4EE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4,860.00 </w:t>
            </w:r>
          </w:p>
        </w:tc>
      </w:tr>
      <w:tr w:rsidR="00021E0B" w:rsidRPr="00021E0B" w14:paraId="17484E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14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FEF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CA4EC2" w14:textId="541922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331,960.00 </w:t>
            </w:r>
          </w:p>
        </w:tc>
        <w:tc>
          <w:tcPr>
            <w:tcW w:w="958" w:type="pct"/>
            <w:tcBorders>
              <w:top w:val="nil"/>
              <w:left w:val="nil"/>
              <w:bottom w:val="single" w:sz="4" w:space="0" w:color="000000"/>
              <w:right w:val="single" w:sz="4" w:space="0" w:color="000000"/>
            </w:tcBorders>
            <w:shd w:val="clear" w:color="auto" w:fill="auto"/>
            <w:noWrap/>
            <w:vAlign w:val="bottom"/>
            <w:hideMark/>
          </w:tcPr>
          <w:p w14:paraId="403C47EF" w14:textId="515E71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08565" w14:textId="5C8539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A7146" w14:textId="0CD227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1,331,960.00 </w:t>
            </w:r>
          </w:p>
        </w:tc>
      </w:tr>
      <w:tr w:rsidR="00021E0B" w:rsidRPr="00021E0B" w14:paraId="19B6DE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422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C6F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6C09DBD" w14:textId="21C740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56704648" w14:textId="55C9DE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452448" w14:textId="53C7F0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D95C0" w14:textId="1FEF5B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8,437.20 </w:t>
            </w:r>
          </w:p>
        </w:tc>
      </w:tr>
      <w:tr w:rsidR="00021E0B" w:rsidRPr="00021E0B" w14:paraId="5FDFDD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F3F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5BE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C951123" w14:textId="7C8DDD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7009" w14:textId="096D0C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A0115" w14:textId="130D82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84731" w14:textId="43F970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75,250.00 </w:t>
            </w:r>
          </w:p>
        </w:tc>
      </w:tr>
      <w:tr w:rsidR="00021E0B" w:rsidRPr="00021E0B" w14:paraId="03878D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446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3D0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592D27DF" w14:textId="4DFACE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F76BF" w14:textId="4EDEE2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B43F8" w14:textId="2E48F0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B5EFB" w14:textId="7A04C5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0,000.00 </w:t>
            </w:r>
          </w:p>
        </w:tc>
      </w:tr>
      <w:tr w:rsidR="00021E0B" w:rsidRPr="00021E0B" w14:paraId="395C44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CBB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6A5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63BD22BF" w14:textId="1D59E3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ADC37" w14:textId="501E72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F1A38" w14:textId="7AF1DD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DDA4B" w14:textId="3E1C0B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2,000.00 </w:t>
            </w:r>
          </w:p>
        </w:tc>
      </w:tr>
      <w:tr w:rsidR="00021E0B" w:rsidRPr="00021E0B" w14:paraId="2E4BCB2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EEB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1E0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79892BA5" w14:textId="7CFB44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5C4D4F" w14:textId="28A93C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E869F" w14:textId="61AA18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F6113" w14:textId="343C04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1,000.00 </w:t>
            </w:r>
          </w:p>
        </w:tc>
      </w:tr>
      <w:tr w:rsidR="00021E0B" w:rsidRPr="00021E0B" w14:paraId="4C4A974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5C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B34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916775C" w14:textId="2EA3FC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DEDEEBE" w14:textId="6C6ABC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CE590" w14:textId="42CE2D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F8693" w14:textId="40D32C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3,920.00 </w:t>
            </w:r>
          </w:p>
        </w:tc>
      </w:tr>
      <w:tr w:rsidR="00021E0B" w:rsidRPr="00021E0B" w14:paraId="7C6210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9A1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00C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6C89FD81" w14:textId="45670B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04CF36E0" w14:textId="2D3E49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8F057" w14:textId="367D9E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8FF96" w14:textId="581CDE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13,239.44 </w:t>
            </w:r>
          </w:p>
        </w:tc>
      </w:tr>
      <w:tr w:rsidR="00021E0B" w:rsidRPr="00021E0B" w14:paraId="6D86B89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A5E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2A7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71F11BFB" w14:textId="2D3D05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B6B56" w14:textId="637F29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1A586" w14:textId="03D758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97D302" w14:textId="5AEABB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 </w:t>
            </w:r>
          </w:p>
        </w:tc>
      </w:tr>
      <w:tr w:rsidR="00021E0B" w:rsidRPr="00021E0B" w14:paraId="6F348C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4298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B2F7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9798E66" w14:textId="25611A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1,608.14 </w:t>
            </w:r>
          </w:p>
        </w:tc>
        <w:tc>
          <w:tcPr>
            <w:tcW w:w="958" w:type="pct"/>
            <w:tcBorders>
              <w:top w:val="nil"/>
              <w:left w:val="nil"/>
              <w:bottom w:val="single" w:sz="4" w:space="0" w:color="000000"/>
              <w:right w:val="single" w:sz="4" w:space="0" w:color="000000"/>
            </w:tcBorders>
            <w:shd w:val="clear" w:color="auto" w:fill="auto"/>
            <w:noWrap/>
            <w:vAlign w:val="bottom"/>
            <w:hideMark/>
          </w:tcPr>
          <w:p w14:paraId="7758BDB0" w14:textId="466B6B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1F297" w14:textId="614562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442D5" w14:textId="3BA2A3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1,608.14 </w:t>
            </w:r>
          </w:p>
        </w:tc>
      </w:tr>
      <w:tr w:rsidR="00021E0B" w:rsidRPr="00021E0B" w14:paraId="4876CEB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A10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6A7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4724BF1A" w14:textId="1C3982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42DF9" w14:textId="26F67F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48804" w14:textId="5C0EBF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2E422" w14:textId="063EA5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r>
      <w:tr w:rsidR="00021E0B" w:rsidRPr="00021E0B" w14:paraId="51528FA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5C8B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27D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29B419AD" w14:textId="4FD837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49BBC4" w14:textId="3EE671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37B5" w14:textId="4E6BE6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6C4A4" w14:textId="0B5D49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0,000.00 </w:t>
            </w:r>
          </w:p>
        </w:tc>
      </w:tr>
      <w:tr w:rsidR="00021E0B" w:rsidRPr="00021E0B" w14:paraId="3D112D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E16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640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7C70BAA2" w14:textId="79A8C9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BB4C19B" w14:textId="5820AB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40863" w14:textId="4FC863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296D4" w14:textId="44BEDC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3,200.00 </w:t>
            </w:r>
          </w:p>
        </w:tc>
      </w:tr>
      <w:tr w:rsidR="00021E0B" w:rsidRPr="00021E0B" w14:paraId="0B2D21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73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FEFD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FD199F9" w14:textId="206327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CB123" w14:textId="0832E1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450B9" w14:textId="07F3D1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9AE36" w14:textId="713994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755,000.00 </w:t>
            </w:r>
          </w:p>
        </w:tc>
      </w:tr>
      <w:tr w:rsidR="00021E0B" w:rsidRPr="00021E0B" w14:paraId="62AA2E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0F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D79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BA99979" w14:textId="3B8A71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1471A82D" w14:textId="028CCF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D8B6E" w14:textId="755153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AE6EF" w14:textId="259F4B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5,075.00 </w:t>
            </w:r>
          </w:p>
        </w:tc>
      </w:tr>
      <w:tr w:rsidR="00021E0B" w:rsidRPr="00021E0B" w14:paraId="1F5DCC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414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E5C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BD61C5C" w14:textId="07A43C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AC227" w14:textId="6C5F23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705A5" w14:textId="629818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05C9E" w14:textId="2BF918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0,000.00 </w:t>
            </w:r>
          </w:p>
        </w:tc>
      </w:tr>
      <w:tr w:rsidR="00021E0B" w:rsidRPr="00021E0B" w14:paraId="731DE5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3F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54D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3E75AD6" w14:textId="7C787B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29,605.00 </w:t>
            </w:r>
          </w:p>
        </w:tc>
        <w:tc>
          <w:tcPr>
            <w:tcW w:w="958" w:type="pct"/>
            <w:tcBorders>
              <w:top w:val="nil"/>
              <w:left w:val="nil"/>
              <w:bottom w:val="single" w:sz="4" w:space="0" w:color="000000"/>
              <w:right w:val="single" w:sz="4" w:space="0" w:color="000000"/>
            </w:tcBorders>
            <w:shd w:val="clear" w:color="auto" w:fill="auto"/>
            <w:noWrap/>
            <w:vAlign w:val="bottom"/>
            <w:hideMark/>
          </w:tcPr>
          <w:p w14:paraId="5D94853A" w14:textId="7BE45E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7F8D5" w14:textId="3E75E5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1D967" w14:textId="031D47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29,605.00 </w:t>
            </w:r>
          </w:p>
        </w:tc>
      </w:tr>
      <w:tr w:rsidR="00021E0B" w:rsidRPr="00021E0B" w14:paraId="3040E2C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7D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E53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8764956" w14:textId="48E49B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E86167" w14:textId="4997D6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7B3F" w14:textId="3D42D1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DD6A9" w14:textId="0894CD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0,000.00 </w:t>
            </w:r>
          </w:p>
        </w:tc>
      </w:tr>
      <w:tr w:rsidR="00021E0B" w:rsidRPr="00021E0B" w14:paraId="6FEFA9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85D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7CD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CFD4CDC" w14:textId="26CB3D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C7A6DFC" w14:textId="221225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A431F" w14:textId="7F5094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DEFA7" w14:textId="7BBC03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5,940.00 </w:t>
            </w:r>
          </w:p>
        </w:tc>
      </w:tr>
      <w:tr w:rsidR="00021E0B" w:rsidRPr="00021E0B" w14:paraId="1838F9B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3E6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B8F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0889307F" w14:textId="46A19F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635F5" w14:textId="1E911C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0A5DB" w14:textId="4D2577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7C90D" w14:textId="76E889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300.00 </w:t>
            </w:r>
          </w:p>
        </w:tc>
      </w:tr>
      <w:tr w:rsidR="00021E0B" w:rsidRPr="00021E0B" w14:paraId="5E9E15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10D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B08FC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2C029FD" w14:textId="6C26E2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2117933F" w14:textId="78FC76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8A48B" w14:textId="669D92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D2C02" w14:textId="02D513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8,016.00 </w:t>
            </w:r>
          </w:p>
        </w:tc>
      </w:tr>
      <w:tr w:rsidR="00021E0B" w:rsidRPr="00021E0B" w14:paraId="4A187DC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A9DCF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C8F5ADC" w14:textId="4295711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036,8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D5D19" w14:textId="1CFECE1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09643F" w14:textId="77682E6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578866" w14:textId="6BBBC2C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036,828.82 </w:t>
            </w:r>
          </w:p>
        </w:tc>
      </w:tr>
      <w:tr w:rsidR="00021E0B" w:rsidRPr="00021E0B" w14:paraId="509907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E3B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D48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ABF0696" w14:textId="2A6AD4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6C9D1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AD2FA6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5ADC4D94" w14:textId="2C2FAD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0,000.00 </w:t>
            </w:r>
          </w:p>
        </w:tc>
      </w:tr>
      <w:tr w:rsidR="00021E0B" w:rsidRPr="00021E0B" w14:paraId="4C34F7C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73F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857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B69C9AF" w14:textId="4D135B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46B3EED" w14:textId="10C88B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9E9C8" w14:textId="611EBB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A75C5" w14:textId="3E9304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596,959.72 </w:t>
            </w:r>
          </w:p>
        </w:tc>
      </w:tr>
      <w:tr w:rsidR="00021E0B" w:rsidRPr="00021E0B" w14:paraId="30E7D7D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29F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E946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409CE4" w14:textId="7E36C9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2CFD6BB" w14:textId="051847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DA02B" w14:textId="2DE436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68277" w14:textId="514A5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7,560.00 </w:t>
            </w:r>
          </w:p>
        </w:tc>
      </w:tr>
      <w:tr w:rsidR="00021E0B" w:rsidRPr="00021E0B" w14:paraId="5713E7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006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7B32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7410CA50" w14:textId="32D1C1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2E5586" w14:textId="3EA361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3D643" w14:textId="25E20D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FA75A" w14:textId="43AF73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3,960.00 </w:t>
            </w:r>
          </w:p>
        </w:tc>
      </w:tr>
      <w:tr w:rsidR="00021E0B" w:rsidRPr="00021E0B" w14:paraId="573E836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3637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AF47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F244B6" w14:textId="59FAD5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0F42EA23" w14:textId="7E06C3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D0966" w14:textId="6F2858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E48E0" w14:textId="0FAC09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7,097.00 </w:t>
            </w:r>
          </w:p>
        </w:tc>
      </w:tr>
      <w:tr w:rsidR="00021E0B" w:rsidRPr="00021E0B" w14:paraId="5E14B3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F1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577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FD7F8E5" w14:textId="5CED20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B741CBE" w14:textId="381422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F7DA9" w14:textId="0064A9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4B806" w14:textId="003BC2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1,120.00 </w:t>
            </w:r>
          </w:p>
        </w:tc>
      </w:tr>
      <w:tr w:rsidR="00021E0B" w:rsidRPr="00021E0B" w14:paraId="649A7A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F1A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52A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BF92580" w14:textId="24CDD3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020A819" w14:textId="373833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D7FA8" w14:textId="7E428E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708D5" w14:textId="3679A6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2,036.10 </w:t>
            </w:r>
          </w:p>
        </w:tc>
      </w:tr>
      <w:tr w:rsidR="00021E0B" w:rsidRPr="00021E0B" w14:paraId="4ACF64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2A6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E1B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AC33507" w14:textId="389664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DD63AB8" w14:textId="01085E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74AE8" w14:textId="1DD8D0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18A9C" w14:textId="56C20E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1,817.50 </w:t>
            </w:r>
          </w:p>
        </w:tc>
      </w:tr>
      <w:tr w:rsidR="00021E0B" w:rsidRPr="00021E0B" w14:paraId="0DDAD8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ED0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C3A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21DC78DF" w14:textId="408F3F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215C3FA" w14:textId="380F6C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C13CE" w14:textId="51E91A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9257" w14:textId="3861A1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4,520.00 </w:t>
            </w:r>
          </w:p>
        </w:tc>
      </w:tr>
      <w:tr w:rsidR="00021E0B" w:rsidRPr="00021E0B" w14:paraId="3916603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204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6BD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9BF8642" w14:textId="154307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8E4ED1" w14:textId="419395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94A5" w14:textId="66ABB2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D6D48" w14:textId="46F68A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r>
      <w:tr w:rsidR="00021E0B" w:rsidRPr="00021E0B" w14:paraId="05F219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5D7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CFC9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9D24DC6" w14:textId="47DB30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FE6B83" w14:textId="55DECE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F5E7A" w14:textId="07EE76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838A5" w14:textId="627937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7,350.00 </w:t>
            </w:r>
          </w:p>
        </w:tc>
      </w:tr>
      <w:tr w:rsidR="00021E0B" w:rsidRPr="00021E0B" w14:paraId="2ADAAE3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2DA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FB2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6D77FBAD" w14:textId="54D43D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EFF1588" w14:textId="553835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9DBA6" w14:textId="03087B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C2F98" w14:textId="1817AC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80.00 </w:t>
            </w:r>
          </w:p>
        </w:tc>
      </w:tr>
      <w:tr w:rsidR="00021E0B" w:rsidRPr="00021E0B" w14:paraId="71C3840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A3F3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7BC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43B0814" w14:textId="214FAA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07B1B951" w14:textId="27BCE2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F07EE" w14:textId="433986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01571" w14:textId="4BFC00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495.00 </w:t>
            </w:r>
          </w:p>
        </w:tc>
      </w:tr>
      <w:tr w:rsidR="00021E0B" w:rsidRPr="00021E0B" w14:paraId="160B118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D545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A60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FB0A3C4" w14:textId="1CD24D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6362" w14:textId="41D81C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C5D86" w14:textId="2C0A7B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CBCFE" w14:textId="46E376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2,000.00 </w:t>
            </w:r>
          </w:p>
        </w:tc>
      </w:tr>
      <w:tr w:rsidR="00021E0B" w:rsidRPr="00021E0B" w14:paraId="3C2CEE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D07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E98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31A0F38" w14:textId="47E66F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09C69B4F" w14:textId="179259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0CF83" w14:textId="654AAE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595B5" w14:textId="14B0BC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8,170.00 </w:t>
            </w:r>
          </w:p>
        </w:tc>
      </w:tr>
      <w:tr w:rsidR="00021E0B" w:rsidRPr="00021E0B" w14:paraId="0FAAEE3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F37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A30D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2DF058BC" w14:textId="6C1F3B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8F9B6" w14:textId="05FA30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0BE05" w14:textId="6F76A0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685E0" w14:textId="274559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0,000.00 </w:t>
            </w:r>
          </w:p>
        </w:tc>
      </w:tr>
      <w:tr w:rsidR="00021E0B" w:rsidRPr="00021E0B" w14:paraId="64C021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0A5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B93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44ABB4" w14:textId="718244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27BDC21" w14:textId="6D0174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8A4C2" w14:textId="1DB57A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5829A" w14:textId="64A75D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0,760.00 </w:t>
            </w:r>
          </w:p>
        </w:tc>
      </w:tr>
      <w:tr w:rsidR="00021E0B" w:rsidRPr="00021E0B" w14:paraId="43942D8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347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5E6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7E26287A" w14:textId="305958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BC8F5" w14:textId="3FAD8F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92391" w14:textId="5BD68A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62CDF" w14:textId="00C5C9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3,000.00 </w:t>
            </w:r>
          </w:p>
        </w:tc>
      </w:tr>
      <w:tr w:rsidR="00021E0B" w:rsidRPr="00021E0B" w14:paraId="56507F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1E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BB2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5381FB8B" w14:textId="01C1A9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3C9BE979" w14:textId="69B0EA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8A8F7" w14:textId="562C45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6D5B0" w14:textId="3D8238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4,450.00 </w:t>
            </w:r>
          </w:p>
        </w:tc>
      </w:tr>
      <w:tr w:rsidR="00021E0B" w:rsidRPr="00021E0B" w14:paraId="5F38081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9E5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D5C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3B11EAB" w14:textId="0B93B7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5CF24D00" w14:textId="4EF1D9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0F2C2" w14:textId="415553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DDCB0" w14:textId="6EBC37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40.00 </w:t>
            </w:r>
          </w:p>
        </w:tc>
      </w:tr>
      <w:tr w:rsidR="00021E0B" w:rsidRPr="00021E0B" w14:paraId="11BD7C0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BC8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B546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CC26030" w14:textId="022730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7F1110A" w14:textId="6B659D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7935B" w14:textId="2E1B60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D0B75" w14:textId="7DA226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1,440.00 </w:t>
            </w:r>
          </w:p>
        </w:tc>
      </w:tr>
      <w:tr w:rsidR="00021E0B" w:rsidRPr="00021E0B" w14:paraId="654FCA3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B90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734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946A82" w14:textId="056639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C6AEE8" w14:textId="60CD87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0BE2B" w14:textId="5F1A9E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C40D4" w14:textId="322514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6,656.00 </w:t>
            </w:r>
          </w:p>
        </w:tc>
      </w:tr>
      <w:tr w:rsidR="00021E0B" w:rsidRPr="00021E0B" w14:paraId="313898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ECC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375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1E5E861E" w14:textId="01A806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3,949.50 </w:t>
            </w:r>
          </w:p>
        </w:tc>
        <w:tc>
          <w:tcPr>
            <w:tcW w:w="958" w:type="pct"/>
            <w:tcBorders>
              <w:top w:val="nil"/>
              <w:left w:val="nil"/>
              <w:bottom w:val="single" w:sz="4" w:space="0" w:color="000000"/>
              <w:right w:val="single" w:sz="4" w:space="0" w:color="000000"/>
            </w:tcBorders>
            <w:shd w:val="clear" w:color="auto" w:fill="auto"/>
            <w:noWrap/>
            <w:vAlign w:val="bottom"/>
            <w:hideMark/>
          </w:tcPr>
          <w:p w14:paraId="2B4C0218" w14:textId="110CE0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91A5A" w14:textId="6078E4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BB0B" w14:textId="234D07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3,949.50 </w:t>
            </w:r>
          </w:p>
        </w:tc>
      </w:tr>
      <w:tr w:rsidR="00021E0B" w:rsidRPr="00021E0B" w14:paraId="5C2967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7B1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889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708AE8" w14:textId="7A6B64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598DCD15" w14:textId="1ABB63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18090" w14:textId="144B2D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74C" w14:textId="5D46BE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0,519.60 </w:t>
            </w:r>
          </w:p>
        </w:tc>
      </w:tr>
      <w:tr w:rsidR="00021E0B" w:rsidRPr="00021E0B" w14:paraId="5E3FAA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C2B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ACC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7E4D5FE" w14:textId="382083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25CA6" w14:textId="16E776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90AF1" w14:textId="3BB13A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BA10" w14:textId="00119F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000.00 </w:t>
            </w:r>
          </w:p>
        </w:tc>
      </w:tr>
      <w:tr w:rsidR="00021E0B" w:rsidRPr="00021E0B" w14:paraId="7307AFD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128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3F2F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8C9238" w14:textId="5BE4EA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D259CA" w14:textId="397828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B8682" w14:textId="777A39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F3E0E6" w14:textId="15FDC8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00.00 </w:t>
            </w:r>
          </w:p>
        </w:tc>
      </w:tr>
      <w:tr w:rsidR="00021E0B" w:rsidRPr="00021E0B" w14:paraId="28ECF93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0E4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AB68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4E9E62F" w14:textId="1BA77F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C30844C" w14:textId="713478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02EAD" w14:textId="2D32C3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B7F3C" w14:textId="50467B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5,480.00 </w:t>
            </w:r>
          </w:p>
        </w:tc>
      </w:tr>
      <w:tr w:rsidR="00021E0B" w:rsidRPr="00021E0B" w14:paraId="345B84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173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2D1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404C84EE" w14:textId="0B8C01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29486D6" w14:textId="03EB6A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59A8F" w14:textId="6FD94E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7191F" w14:textId="149A4C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740.00 </w:t>
            </w:r>
          </w:p>
        </w:tc>
      </w:tr>
      <w:tr w:rsidR="00021E0B" w:rsidRPr="00021E0B" w14:paraId="33E800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4B6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C94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FCBF5BA" w14:textId="206B02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9ED9CE" w14:textId="6B433D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689C7" w14:textId="2430AF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07E3E" w14:textId="0F1361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00.00 </w:t>
            </w:r>
          </w:p>
        </w:tc>
      </w:tr>
      <w:tr w:rsidR="00021E0B" w:rsidRPr="00021E0B" w14:paraId="74C9B1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3DD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2D4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59189307" w14:textId="47A755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ECD661C" w14:textId="16C19A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30F98" w14:textId="3F5294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A28BC" w14:textId="6DA077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5,148.40 </w:t>
            </w:r>
          </w:p>
        </w:tc>
      </w:tr>
      <w:tr w:rsidR="00021E0B" w:rsidRPr="00021E0B" w14:paraId="28469E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889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ECF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16BC9BB" w14:textId="1CF694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F26F6E8" w14:textId="60DE26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F262" w14:textId="640C29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153BE" w14:textId="7F6B27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80.00 </w:t>
            </w:r>
          </w:p>
        </w:tc>
      </w:tr>
      <w:tr w:rsidR="00021E0B" w:rsidRPr="00021E0B" w14:paraId="1FC4770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38A5E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0421EE8" w14:textId="4A26CD4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1,178,182.61 </w:t>
            </w:r>
          </w:p>
        </w:tc>
        <w:tc>
          <w:tcPr>
            <w:tcW w:w="958" w:type="pct"/>
            <w:tcBorders>
              <w:top w:val="nil"/>
              <w:left w:val="nil"/>
              <w:bottom w:val="single" w:sz="4" w:space="0" w:color="000000"/>
              <w:right w:val="single" w:sz="4" w:space="0" w:color="000000"/>
            </w:tcBorders>
            <w:shd w:val="clear" w:color="A5A5A5" w:fill="A5A5A5"/>
            <w:noWrap/>
            <w:vAlign w:val="bottom"/>
            <w:hideMark/>
          </w:tcPr>
          <w:p w14:paraId="33A891C2" w14:textId="58E5EBB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4EC9378" w14:textId="555B674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2E2542F" w14:textId="18CB14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1,178,182.61 </w:t>
            </w:r>
          </w:p>
        </w:tc>
      </w:tr>
      <w:tr w:rsidR="00021E0B" w:rsidRPr="00021E0B" w14:paraId="380E844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6125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CCB720C" w14:textId="74BCD7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8,516,75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2FE4A" w14:textId="6FDDFD2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42451B" w14:textId="1DDA464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62100C" w14:textId="6D349A4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8,516,751.47 </w:t>
            </w:r>
          </w:p>
        </w:tc>
      </w:tr>
      <w:tr w:rsidR="00021E0B" w:rsidRPr="00021E0B" w14:paraId="5505002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FF5BBE3"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3135C55D" w14:textId="7A7679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76E148B7" w14:textId="274B35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F7CB5" w14:textId="745167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4FF8B4" w14:textId="6F6E2E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8,939.12 </w:t>
            </w:r>
          </w:p>
        </w:tc>
      </w:tr>
      <w:tr w:rsidR="00021E0B" w:rsidRPr="00021E0B" w14:paraId="368423CB" w14:textId="77777777" w:rsidTr="00021E0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BE3040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E34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14D85454" w14:textId="0D671A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4A27CED1" w14:textId="3CBDAD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5F985" w14:textId="1AA1C3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25C1A" w14:textId="5D0ED6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6,755.86 </w:t>
            </w:r>
          </w:p>
        </w:tc>
      </w:tr>
      <w:tr w:rsidR="00021E0B" w:rsidRPr="00021E0B" w14:paraId="0DCA1EF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DEE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511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7EEC7BF" w14:textId="377F33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E71E366" w14:textId="343984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D8105" w14:textId="47E5B3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62CC" w14:textId="316C58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780.00 </w:t>
            </w:r>
          </w:p>
        </w:tc>
      </w:tr>
      <w:tr w:rsidR="00021E0B" w:rsidRPr="00021E0B" w14:paraId="7DEDD7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321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5A7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6E53EF5" w14:textId="16104D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AD3C88" w14:textId="2D078A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80D3E" w14:textId="15B314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0C336" w14:textId="7B7459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6,000.00 </w:t>
            </w:r>
          </w:p>
        </w:tc>
      </w:tr>
      <w:tr w:rsidR="00021E0B" w:rsidRPr="00021E0B" w14:paraId="412C2C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4A8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FDF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5F13D6D8" w14:textId="0323F4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1725F9C2" w14:textId="4A6AA9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406D" w14:textId="70BE8F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34AE0" w14:textId="54AAB1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59,289.24 </w:t>
            </w:r>
          </w:p>
        </w:tc>
      </w:tr>
      <w:tr w:rsidR="00021E0B" w:rsidRPr="00021E0B" w14:paraId="27244C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2E12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505D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F6DCD11" w14:textId="779EF6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260D559" w14:textId="086870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59ED0" w14:textId="7C9FB2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A3F1E" w14:textId="48113E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3,629.92 </w:t>
            </w:r>
          </w:p>
        </w:tc>
      </w:tr>
      <w:tr w:rsidR="00021E0B" w:rsidRPr="00021E0B" w14:paraId="0F8FB5B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8765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1A4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641B3BB6" w14:textId="709248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03CE91A8" w14:textId="47EF21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69A06" w14:textId="521B4A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F904D" w14:textId="7B2488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8,290.00 </w:t>
            </w:r>
          </w:p>
        </w:tc>
      </w:tr>
      <w:tr w:rsidR="00021E0B" w:rsidRPr="00021E0B" w14:paraId="05BF008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E1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9A2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F5A13BC" w14:textId="3DB46B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B3D3BD" w14:textId="5B4E50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EB53A" w14:textId="714E6E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5B6C" w14:textId="2FA105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526.05 </w:t>
            </w:r>
          </w:p>
        </w:tc>
      </w:tr>
      <w:tr w:rsidR="00021E0B" w:rsidRPr="00021E0B" w14:paraId="12F3072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4CB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399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6DC62C4D" w14:textId="54D697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669E7158" w14:textId="729EC6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F2D95" w14:textId="201AF3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4AD8F" w14:textId="14E003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29,680.00 </w:t>
            </w:r>
          </w:p>
        </w:tc>
      </w:tr>
      <w:tr w:rsidR="00021E0B" w:rsidRPr="00021E0B" w14:paraId="670F30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A3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2F6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3D158A33" w14:textId="7BC579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7E63A169" w14:textId="34CF84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44602" w14:textId="732E39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EA726" w14:textId="0E1C3B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3,787.00 </w:t>
            </w:r>
          </w:p>
        </w:tc>
      </w:tr>
      <w:tr w:rsidR="00021E0B" w:rsidRPr="00021E0B" w14:paraId="535829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BD4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81C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9D29396" w14:textId="7B4A9B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E74CC0A" w14:textId="2094AB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480B5" w14:textId="3E6114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AA13C" w14:textId="1214B9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42,864.32 </w:t>
            </w:r>
          </w:p>
        </w:tc>
      </w:tr>
      <w:tr w:rsidR="00021E0B" w:rsidRPr="00021E0B" w14:paraId="022C0F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C0D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A16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73AAC610" w14:textId="2CA575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97D4819" w14:textId="0BDAF3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3E3B0" w14:textId="63CDB9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2B37A" w14:textId="253CE9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0,911.86 </w:t>
            </w:r>
          </w:p>
        </w:tc>
      </w:tr>
      <w:tr w:rsidR="00021E0B" w:rsidRPr="00021E0B" w14:paraId="1F2647F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28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66E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8251286" w14:textId="7E870F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51448209" w14:textId="1DD82B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D6790" w14:textId="46A1DA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AE669" w14:textId="291581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52,143.94 </w:t>
            </w:r>
          </w:p>
        </w:tc>
      </w:tr>
      <w:tr w:rsidR="00021E0B" w:rsidRPr="00021E0B" w14:paraId="4495DF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30E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265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5D330D9" w14:textId="0F4B8C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5E48C" w14:textId="69DE8C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DC864" w14:textId="48B578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D9624" w14:textId="05165D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5,000.00 </w:t>
            </w:r>
          </w:p>
        </w:tc>
      </w:tr>
      <w:tr w:rsidR="00021E0B" w:rsidRPr="00021E0B" w14:paraId="2F1375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BB8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D4B1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325A6AA" w14:textId="1E5FD3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1677995C" w14:textId="3C0CE5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30A7C" w14:textId="390C6A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5E307" w14:textId="48DC1F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89,840.00 </w:t>
            </w:r>
          </w:p>
        </w:tc>
      </w:tr>
      <w:tr w:rsidR="00021E0B" w:rsidRPr="00021E0B" w14:paraId="120A0F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741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BEB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AED62FA" w14:textId="05366C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2FFAF8D2" w14:textId="47DC94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86EA0" w14:textId="431D88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8BDE7" w14:textId="68E629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290.00 </w:t>
            </w:r>
          </w:p>
        </w:tc>
      </w:tr>
      <w:tr w:rsidR="00021E0B" w:rsidRPr="00021E0B" w14:paraId="4B8CAB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6E2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8B4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2E1C1FF1" w14:textId="0368D0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08023EBD" w14:textId="06E653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D987F" w14:textId="23F9CF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0370C" w14:textId="7BB640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30,711.96 </w:t>
            </w:r>
          </w:p>
        </w:tc>
      </w:tr>
      <w:tr w:rsidR="00021E0B" w:rsidRPr="00021E0B" w14:paraId="4BFC543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501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09C2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2C2384F9" w14:textId="610EF2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9B10126" w14:textId="6F6548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5ED97" w14:textId="35C2DC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88B15" w14:textId="2038A7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75,213.86 </w:t>
            </w:r>
          </w:p>
        </w:tc>
      </w:tr>
      <w:tr w:rsidR="00021E0B" w:rsidRPr="00021E0B" w14:paraId="162A5C5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75C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926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DB0C196" w14:textId="29B37C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FF5A8D" w14:textId="14267A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1C2DE" w14:textId="0F3B9A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D8B00" w14:textId="3ED223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000.00 </w:t>
            </w:r>
          </w:p>
        </w:tc>
      </w:tr>
      <w:tr w:rsidR="00021E0B" w:rsidRPr="00021E0B" w14:paraId="5F348F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61BB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79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42A0A954" w14:textId="569BCB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CE192" w14:textId="5175D9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660A7" w14:textId="0FE09E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6AC80" w14:textId="1BC68C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500.00 </w:t>
            </w:r>
          </w:p>
        </w:tc>
      </w:tr>
      <w:tr w:rsidR="00021E0B" w:rsidRPr="00021E0B" w14:paraId="6446B18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F3C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2E8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96B2762" w14:textId="58202E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ED2BD35" w14:textId="0719F0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17597" w14:textId="763F27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90BCD" w14:textId="0D9F4B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5,820.00 </w:t>
            </w:r>
          </w:p>
        </w:tc>
      </w:tr>
      <w:tr w:rsidR="00021E0B" w:rsidRPr="00021E0B" w14:paraId="552CA7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584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F7A91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7C334959" w14:textId="72F445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5691E1AD" w14:textId="29DE18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B9DEA" w14:textId="14D9BD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5DB58" w14:textId="41C155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7,228.92 </w:t>
            </w:r>
          </w:p>
        </w:tc>
      </w:tr>
      <w:tr w:rsidR="00021E0B" w:rsidRPr="00021E0B" w14:paraId="4C7FB01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DF5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D14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11A99833" w14:textId="05548A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32409A7F" w14:textId="3B1AB6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3B5ED" w14:textId="1FD14B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435A" w14:textId="007835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130.00 </w:t>
            </w:r>
          </w:p>
        </w:tc>
      </w:tr>
      <w:tr w:rsidR="00021E0B" w:rsidRPr="00021E0B" w14:paraId="296AB25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2EE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02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84C4E2B" w14:textId="66F5FC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225FB53E" w14:textId="584BE5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8DB79" w14:textId="728CD2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88387" w14:textId="29E50D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5,140.00 </w:t>
            </w:r>
          </w:p>
        </w:tc>
      </w:tr>
      <w:tr w:rsidR="00021E0B" w:rsidRPr="00021E0B" w14:paraId="0013DC7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03B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CD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8BA8258" w14:textId="5B11E5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36273A25" w14:textId="79C6E8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E5E8F" w14:textId="43C68C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E4181" w14:textId="69165B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8,759.50 </w:t>
            </w:r>
          </w:p>
        </w:tc>
      </w:tr>
      <w:tr w:rsidR="00021E0B" w:rsidRPr="00021E0B" w14:paraId="2D9E4D2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E6D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C08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05D71132" w14:textId="68291D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6BB5BCB" w14:textId="668FBC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D5029" w14:textId="18BCE3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937CC" w14:textId="6B480F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500.00 </w:t>
            </w:r>
          </w:p>
        </w:tc>
      </w:tr>
      <w:tr w:rsidR="00021E0B" w:rsidRPr="00021E0B" w14:paraId="01233E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376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37E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4A705098" w14:textId="786D18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51D0B926" w14:textId="3FD22E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BD027" w14:textId="3F0323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D50D9" w14:textId="75EAAF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28,496.60 </w:t>
            </w:r>
          </w:p>
        </w:tc>
      </w:tr>
      <w:tr w:rsidR="00021E0B" w:rsidRPr="00021E0B" w14:paraId="5CFF6B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CC0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D1D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69C9EDC" w14:textId="4497D5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87148C" w14:textId="36EAC0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C024C" w14:textId="260A6F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0E35E" w14:textId="256005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500.00 </w:t>
            </w:r>
          </w:p>
        </w:tc>
      </w:tr>
      <w:tr w:rsidR="00021E0B" w:rsidRPr="00021E0B" w14:paraId="6F89D9E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CE2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8F2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38C21B2" w14:textId="29B9E0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1F5738B" w14:textId="3C1B55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E7915" w14:textId="34E458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7EF72" w14:textId="4A9C53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4,335.00 </w:t>
            </w:r>
          </w:p>
        </w:tc>
      </w:tr>
      <w:tr w:rsidR="00021E0B" w:rsidRPr="00021E0B" w14:paraId="4B6DC5A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A606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1C4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5D6C8EAF" w14:textId="4543E0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28AAB94D" w14:textId="2D2ED7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37DC3" w14:textId="0B30BD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C83ED" w14:textId="76B9F2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9,964.56 </w:t>
            </w:r>
          </w:p>
        </w:tc>
      </w:tr>
      <w:tr w:rsidR="00021E0B" w:rsidRPr="00021E0B" w14:paraId="5CE81A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49E7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00C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764D458" w14:textId="23FE05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232FCCD" w14:textId="48FA0F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90D3A" w14:textId="156031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D523A" w14:textId="099432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7,915.00 </w:t>
            </w:r>
          </w:p>
        </w:tc>
      </w:tr>
      <w:tr w:rsidR="00021E0B" w:rsidRPr="00021E0B" w14:paraId="182D820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1E4E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879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CE3FA9D" w14:textId="37185F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2112241E" w14:textId="2AA3DA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4686" w14:textId="026E97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624A" w14:textId="67F0D8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7,391.78 </w:t>
            </w:r>
          </w:p>
        </w:tc>
      </w:tr>
      <w:tr w:rsidR="00021E0B" w:rsidRPr="00021E0B" w14:paraId="5DE14A8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23B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011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75821B1" w14:textId="67690F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3B1167EE" w14:textId="7FD724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CCED21" w14:textId="701C4E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1D265" w14:textId="7B8745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63,768.30 </w:t>
            </w:r>
          </w:p>
        </w:tc>
      </w:tr>
      <w:tr w:rsidR="00021E0B" w:rsidRPr="00021E0B" w14:paraId="2BBA0BB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3FA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341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B927700" w14:textId="558330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CEC325D" w14:textId="5E300E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4DAD3" w14:textId="4F10A5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B9D9A" w14:textId="74A7F6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3,911.48 </w:t>
            </w:r>
          </w:p>
        </w:tc>
      </w:tr>
      <w:tr w:rsidR="00021E0B" w:rsidRPr="00021E0B" w14:paraId="36F1C8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F4A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E1D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5727E19" w14:textId="4F96C7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45C5FBE" w14:textId="09743F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1F3FD" w14:textId="472857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9DD0C" w14:textId="7FE4B0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0,742.86 </w:t>
            </w:r>
          </w:p>
        </w:tc>
      </w:tr>
      <w:tr w:rsidR="00021E0B" w:rsidRPr="00021E0B" w14:paraId="2CDFF5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E6C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E55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47192683" w14:textId="11C386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2AE73BA5" w14:textId="64E745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7EA6F" w14:textId="08696B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94E5B" w14:textId="5CB600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8,994.00 </w:t>
            </w:r>
          </w:p>
        </w:tc>
      </w:tr>
      <w:tr w:rsidR="00021E0B" w:rsidRPr="00021E0B" w14:paraId="0E9BD9D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7B79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BA1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E7792" w14:textId="733252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04DDB95" w14:textId="2EB21D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D97CD" w14:textId="6038D7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87E9" w14:textId="1D9699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9,628.00 </w:t>
            </w:r>
          </w:p>
        </w:tc>
      </w:tr>
      <w:tr w:rsidR="00021E0B" w:rsidRPr="00021E0B" w14:paraId="70A3AA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047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216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A86500" w14:textId="1D081D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1E37AFDC" w14:textId="6FFC34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242E4" w14:textId="4AC3D1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D18F8" w14:textId="215173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08,583.80 </w:t>
            </w:r>
          </w:p>
        </w:tc>
      </w:tr>
      <w:tr w:rsidR="00021E0B" w:rsidRPr="00021E0B" w14:paraId="408949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CEF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6C4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0A6E4FD3" w14:textId="12402F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90979" w14:textId="08F347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D4D29" w14:textId="735B3A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5EE71" w14:textId="6A8A39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4,600.00 </w:t>
            </w:r>
          </w:p>
        </w:tc>
      </w:tr>
      <w:tr w:rsidR="00021E0B" w:rsidRPr="00021E0B" w14:paraId="0ADEE2B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91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319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527E16E" w14:textId="65402C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35FFF5A7" w14:textId="73A6BD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FE674" w14:textId="28B17D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8C15D" w14:textId="641585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79.64 </w:t>
            </w:r>
          </w:p>
        </w:tc>
      </w:tr>
      <w:tr w:rsidR="00021E0B" w:rsidRPr="00021E0B" w14:paraId="383B18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CE0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E3E2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B14722F" w14:textId="69ADF2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7A6D3822" w14:textId="115CEC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F5FFF" w14:textId="36EA37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285FE" w14:textId="3CC4F3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78,275.00 </w:t>
            </w:r>
          </w:p>
        </w:tc>
      </w:tr>
      <w:tr w:rsidR="00021E0B" w:rsidRPr="00021E0B" w14:paraId="1A13C07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EF5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7087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4CCD5CE1" w14:textId="42E24C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7D7109CA" w14:textId="7B8A04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1735B" w14:textId="79A271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35655" w14:textId="5471E7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4,400.00 </w:t>
            </w:r>
          </w:p>
        </w:tc>
      </w:tr>
      <w:tr w:rsidR="00021E0B" w:rsidRPr="00021E0B" w14:paraId="3D7D85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C4B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BAD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FEB8C73" w14:textId="5F672B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A77F25E" w14:textId="2BC0F4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9CAC8" w14:textId="59CEBE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50AD6" w14:textId="70B078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433.90 </w:t>
            </w:r>
          </w:p>
        </w:tc>
      </w:tr>
      <w:tr w:rsidR="00021E0B" w:rsidRPr="00021E0B" w14:paraId="7F0ADB5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7F8C6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F394958" w14:textId="1AFE7BD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20,659,950.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F8238" w14:textId="7C06E2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F3829A" w14:textId="0511E68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E602EB" w14:textId="160DE49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20,659,950.82 </w:t>
            </w:r>
          </w:p>
        </w:tc>
      </w:tr>
      <w:tr w:rsidR="00021E0B" w:rsidRPr="00021E0B" w14:paraId="2E190036" w14:textId="77777777" w:rsidTr="00021E0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E8CAC7C"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55C1E6D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AC19F20" w14:textId="4A1725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54,463.52 </w:t>
            </w:r>
          </w:p>
        </w:tc>
        <w:tc>
          <w:tcPr>
            <w:tcW w:w="958" w:type="pct"/>
            <w:tcBorders>
              <w:top w:val="nil"/>
              <w:left w:val="nil"/>
              <w:bottom w:val="single" w:sz="4" w:space="0" w:color="000000"/>
              <w:right w:val="single" w:sz="4" w:space="0" w:color="000000"/>
            </w:tcBorders>
            <w:shd w:val="clear" w:color="auto" w:fill="auto"/>
            <w:noWrap/>
            <w:vAlign w:val="bottom"/>
            <w:hideMark/>
          </w:tcPr>
          <w:p w14:paraId="41023A02" w14:textId="5A8DF7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83F16" w14:textId="639705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18F918" w14:textId="571B83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54,463.52 </w:t>
            </w:r>
          </w:p>
        </w:tc>
      </w:tr>
      <w:tr w:rsidR="00021E0B" w:rsidRPr="00021E0B" w14:paraId="771868B4" w14:textId="77777777" w:rsidTr="00021E0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029E013"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18605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D818C1A" w14:textId="66E217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6DE8ABD7" w14:textId="3871FE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5549D" w14:textId="6E90C9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BC81A" w14:textId="203093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3,440.30 </w:t>
            </w:r>
          </w:p>
        </w:tc>
      </w:tr>
      <w:tr w:rsidR="00021E0B" w:rsidRPr="00021E0B" w14:paraId="5D83FD1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5CA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F663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06301BD4" w14:textId="738447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7EA84610" w14:textId="5D530A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4E0E8" w14:textId="77EF0E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4D8F5" w14:textId="01A02B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6,393.24 </w:t>
            </w:r>
          </w:p>
        </w:tc>
      </w:tr>
      <w:tr w:rsidR="00021E0B" w:rsidRPr="00021E0B" w14:paraId="432ED2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0CC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005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34E4F7FC" w14:textId="566B95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4F0A5A2F" w14:textId="0453D8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29C88" w14:textId="6A83D1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BF6FB" w14:textId="59AFB1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9,129.22 </w:t>
            </w:r>
          </w:p>
        </w:tc>
      </w:tr>
      <w:tr w:rsidR="00021E0B" w:rsidRPr="00021E0B" w14:paraId="13A18B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A7D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8C2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25071DC6" w14:textId="088B65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1D0DF06D" w14:textId="7687D2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D419E" w14:textId="44E5C1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10D4" w14:textId="294AC7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1,703.80 </w:t>
            </w:r>
          </w:p>
        </w:tc>
      </w:tr>
      <w:tr w:rsidR="00021E0B" w:rsidRPr="00021E0B" w14:paraId="2E3D494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6AE82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954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4CFDF4D2" w14:textId="2ED6EE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45A5ECE9" w14:textId="1B285D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E9192" w14:textId="266DCC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3493B" w14:textId="2DCFB8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0,880.76 </w:t>
            </w:r>
          </w:p>
        </w:tc>
      </w:tr>
      <w:tr w:rsidR="00021E0B" w:rsidRPr="00021E0B" w14:paraId="547EF48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20C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CE81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92F8E78" w14:textId="648C25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107985F6" w14:textId="3EB583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4E538" w14:textId="59116C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A4752" w14:textId="517F90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6,588.80 </w:t>
            </w:r>
          </w:p>
        </w:tc>
      </w:tr>
      <w:tr w:rsidR="00021E0B" w:rsidRPr="00021E0B" w14:paraId="3756AC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87D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473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66556CC3" w14:textId="2D2559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763A5D49" w14:textId="31B680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9C1AA" w14:textId="1F760A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7723F" w14:textId="453003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3,718.62 </w:t>
            </w:r>
          </w:p>
        </w:tc>
      </w:tr>
      <w:tr w:rsidR="00021E0B" w:rsidRPr="00021E0B" w14:paraId="4452BC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103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3DB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67474CB9" w14:textId="38500D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35574EAB" w14:textId="2287F7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1BA74" w14:textId="14543B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AE728" w14:textId="0749AB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2,266.10 </w:t>
            </w:r>
          </w:p>
        </w:tc>
      </w:tr>
      <w:tr w:rsidR="00021E0B" w:rsidRPr="00021E0B" w14:paraId="6BE260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571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007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04D71CE" w14:textId="0D296A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5613A24F" w14:textId="52FE28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68C90" w14:textId="3762C7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B3E51" w14:textId="6EAB4A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918,442.84 </w:t>
            </w:r>
          </w:p>
        </w:tc>
      </w:tr>
      <w:tr w:rsidR="00021E0B" w:rsidRPr="00021E0B" w14:paraId="7AD4BD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435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DFA6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44FF7D1B" w14:textId="173FFF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186F5DC9" w14:textId="026C4F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DADDB" w14:textId="21E08A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36920" w14:textId="5F4BFB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1,604.40 </w:t>
            </w:r>
          </w:p>
        </w:tc>
      </w:tr>
      <w:tr w:rsidR="00021E0B" w:rsidRPr="00021E0B" w14:paraId="1D6C9D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23E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E77D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41391587" w14:textId="7F81AE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45FBB761" w14:textId="2E04C4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6EE2F" w14:textId="5FCF77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C7B22" w14:textId="1D4938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2,691.62 </w:t>
            </w:r>
          </w:p>
        </w:tc>
      </w:tr>
      <w:tr w:rsidR="00021E0B" w:rsidRPr="00021E0B" w14:paraId="27FB0D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28D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E895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39386E8E" w14:textId="760381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44F61926" w14:textId="7CD2DC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F9F4C" w14:textId="55EAE7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EEDF1" w14:textId="0D08D0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9,653.44 </w:t>
            </w:r>
          </w:p>
        </w:tc>
      </w:tr>
      <w:tr w:rsidR="00021E0B" w:rsidRPr="00021E0B" w14:paraId="056AC6B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3DA3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9B3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71622571" w14:textId="6DD068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5D434594" w14:textId="1C613D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11D66" w14:textId="3154E9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1BBB5" w14:textId="68697A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99,754.96 </w:t>
            </w:r>
          </w:p>
        </w:tc>
      </w:tr>
      <w:tr w:rsidR="00021E0B" w:rsidRPr="00021E0B" w14:paraId="6C728FD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69B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26D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7984EAFD" w14:textId="674C23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4,106.10 </w:t>
            </w:r>
          </w:p>
        </w:tc>
        <w:tc>
          <w:tcPr>
            <w:tcW w:w="958" w:type="pct"/>
            <w:tcBorders>
              <w:top w:val="nil"/>
              <w:left w:val="nil"/>
              <w:bottom w:val="single" w:sz="4" w:space="0" w:color="000000"/>
              <w:right w:val="single" w:sz="4" w:space="0" w:color="000000"/>
            </w:tcBorders>
            <w:shd w:val="clear" w:color="auto" w:fill="auto"/>
            <w:noWrap/>
            <w:vAlign w:val="bottom"/>
            <w:hideMark/>
          </w:tcPr>
          <w:p w14:paraId="7B37F7DF" w14:textId="16BE2E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31E8" w14:textId="609D01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0498E" w14:textId="446B45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4,106.10 </w:t>
            </w:r>
          </w:p>
        </w:tc>
      </w:tr>
      <w:tr w:rsidR="00021E0B" w:rsidRPr="00021E0B" w14:paraId="243C6A6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63C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030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D8F3691" w14:textId="41657E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2A2D4F84" w14:textId="715FD5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031BA" w14:textId="71804C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07DF1" w14:textId="39EABD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37,580.36 </w:t>
            </w:r>
          </w:p>
        </w:tc>
      </w:tr>
      <w:tr w:rsidR="00021E0B" w:rsidRPr="00021E0B" w14:paraId="7B7015B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BDC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D7CB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30738BA" w14:textId="2172C0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1717F7F0" w14:textId="5B6CC9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F66CA" w14:textId="692629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71A7D" w14:textId="6CEEDB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02,027.72 </w:t>
            </w:r>
          </w:p>
        </w:tc>
      </w:tr>
      <w:tr w:rsidR="00021E0B" w:rsidRPr="00021E0B" w14:paraId="4B9526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DBA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A53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2B6DB" w14:textId="6C75B4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166,263.88 </w:t>
            </w:r>
          </w:p>
        </w:tc>
        <w:tc>
          <w:tcPr>
            <w:tcW w:w="958" w:type="pct"/>
            <w:tcBorders>
              <w:top w:val="nil"/>
              <w:left w:val="nil"/>
              <w:bottom w:val="single" w:sz="4" w:space="0" w:color="000000"/>
              <w:right w:val="single" w:sz="4" w:space="0" w:color="000000"/>
            </w:tcBorders>
            <w:shd w:val="clear" w:color="auto" w:fill="auto"/>
            <w:noWrap/>
            <w:vAlign w:val="bottom"/>
            <w:hideMark/>
          </w:tcPr>
          <w:p w14:paraId="6F3DC20D" w14:textId="48C49B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A6C67" w14:textId="11E718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D72AC" w14:textId="17FEFE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166,263.88 </w:t>
            </w:r>
          </w:p>
        </w:tc>
      </w:tr>
      <w:tr w:rsidR="00021E0B" w:rsidRPr="00021E0B" w14:paraId="200EA51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B52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4B3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88B0413" w14:textId="29010A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4,070.94 </w:t>
            </w:r>
          </w:p>
        </w:tc>
        <w:tc>
          <w:tcPr>
            <w:tcW w:w="958" w:type="pct"/>
            <w:tcBorders>
              <w:top w:val="nil"/>
              <w:left w:val="nil"/>
              <w:bottom w:val="single" w:sz="4" w:space="0" w:color="000000"/>
              <w:right w:val="single" w:sz="4" w:space="0" w:color="000000"/>
            </w:tcBorders>
            <w:shd w:val="clear" w:color="auto" w:fill="auto"/>
            <w:noWrap/>
            <w:vAlign w:val="bottom"/>
            <w:hideMark/>
          </w:tcPr>
          <w:p w14:paraId="5827FA4F" w14:textId="0D1915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A8564" w14:textId="2DA8FE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BF4E4" w14:textId="0FC505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4,070.94 </w:t>
            </w:r>
          </w:p>
        </w:tc>
      </w:tr>
      <w:tr w:rsidR="00021E0B" w:rsidRPr="00021E0B" w14:paraId="2D6133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F80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E5F6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54DE1548" w14:textId="72AB95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66E34D76" w14:textId="73AC2B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F8DB2" w14:textId="253B96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BB9BD" w14:textId="6E8656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80,269.86 </w:t>
            </w:r>
          </w:p>
        </w:tc>
      </w:tr>
      <w:tr w:rsidR="00021E0B" w:rsidRPr="00021E0B" w14:paraId="586AEE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14C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3A18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0B7C69A" w14:textId="29E6C4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654ADBA2" w14:textId="333BD3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BFF4" w14:textId="4BBEAE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8AEE9" w14:textId="2CC90B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635,336.90 </w:t>
            </w:r>
          </w:p>
        </w:tc>
      </w:tr>
      <w:tr w:rsidR="00021E0B" w:rsidRPr="00021E0B" w14:paraId="5A34D9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DEE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284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47F94E91" w14:textId="4D57A7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4247E21F" w14:textId="04D7CC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AAA1C" w14:textId="0BB12E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CCEC3" w14:textId="517CDE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680,425.90 </w:t>
            </w:r>
          </w:p>
        </w:tc>
      </w:tr>
      <w:tr w:rsidR="00021E0B" w:rsidRPr="00021E0B" w14:paraId="43A6D6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7A7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3BBB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40E41DD6" w14:textId="4CBFE2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A597EDA" w14:textId="747EF7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41816" w14:textId="7408E9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CC1E1" w14:textId="6D38EE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2,775.22 </w:t>
            </w:r>
          </w:p>
        </w:tc>
      </w:tr>
      <w:tr w:rsidR="00021E0B" w:rsidRPr="00021E0B" w14:paraId="44DD547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7B0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A1D2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CC5009" w14:textId="41FED7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2127230B" w14:textId="79C2D7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81231" w14:textId="5D56D1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EE0A8" w14:textId="230586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9,354.78 </w:t>
            </w:r>
          </w:p>
        </w:tc>
      </w:tr>
      <w:tr w:rsidR="00021E0B" w:rsidRPr="00021E0B" w14:paraId="13B885F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D2A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5433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9566427" w14:textId="6CC12B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47,482.18 </w:t>
            </w:r>
          </w:p>
        </w:tc>
        <w:tc>
          <w:tcPr>
            <w:tcW w:w="958" w:type="pct"/>
            <w:tcBorders>
              <w:top w:val="nil"/>
              <w:left w:val="nil"/>
              <w:bottom w:val="single" w:sz="4" w:space="0" w:color="000000"/>
              <w:right w:val="single" w:sz="4" w:space="0" w:color="000000"/>
            </w:tcBorders>
            <w:shd w:val="clear" w:color="auto" w:fill="auto"/>
            <w:noWrap/>
            <w:vAlign w:val="bottom"/>
            <w:hideMark/>
          </w:tcPr>
          <w:p w14:paraId="424CEEDB" w14:textId="4FABBF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422C0" w14:textId="3DDF2E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D566" w14:textId="5CD407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47,482.18 </w:t>
            </w:r>
          </w:p>
        </w:tc>
      </w:tr>
      <w:tr w:rsidR="00021E0B" w:rsidRPr="00021E0B" w14:paraId="3DFD940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936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2C19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2DEA7CC0" w14:textId="4097E9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17C0ADFD" w14:textId="4025B5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F8D63" w14:textId="3CF5F1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FFDEE" w14:textId="313FD7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88,987.76 </w:t>
            </w:r>
          </w:p>
        </w:tc>
      </w:tr>
      <w:tr w:rsidR="00021E0B" w:rsidRPr="00021E0B" w14:paraId="369D211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511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810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65197EEF" w14:textId="54AFFC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1E277756" w14:textId="12422E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9CFEB" w14:textId="3FF0F8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A549E" w14:textId="56A617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2,035.00 </w:t>
            </w:r>
          </w:p>
        </w:tc>
      </w:tr>
      <w:tr w:rsidR="00021E0B" w:rsidRPr="00021E0B" w14:paraId="3AF193F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C4F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230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A5896FF" w14:textId="41854C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84,947.04 </w:t>
            </w:r>
          </w:p>
        </w:tc>
        <w:tc>
          <w:tcPr>
            <w:tcW w:w="958" w:type="pct"/>
            <w:tcBorders>
              <w:top w:val="nil"/>
              <w:left w:val="nil"/>
              <w:bottom w:val="single" w:sz="4" w:space="0" w:color="000000"/>
              <w:right w:val="single" w:sz="4" w:space="0" w:color="000000"/>
            </w:tcBorders>
            <w:shd w:val="clear" w:color="auto" w:fill="auto"/>
            <w:noWrap/>
            <w:vAlign w:val="bottom"/>
            <w:hideMark/>
          </w:tcPr>
          <w:p w14:paraId="33A5AE3F" w14:textId="6D330C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A793B" w14:textId="75440C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9BE2C" w14:textId="5C5D50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84,947.04 </w:t>
            </w:r>
          </w:p>
        </w:tc>
      </w:tr>
      <w:tr w:rsidR="00021E0B" w:rsidRPr="00021E0B" w14:paraId="2253D9F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77A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DCF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FC6A0DB" w14:textId="354B7E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5215A9E7" w14:textId="3C7F41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3F38A" w14:textId="301F52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2A8D6" w14:textId="44B047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50,785.14 </w:t>
            </w:r>
          </w:p>
        </w:tc>
      </w:tr>
      <w:tr w:rsidR="00021E0B" w:rsidRPr="00021E0B" w14:paraId="61D389D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D59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D57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FF94029" w14:textId="7AE0B6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481F6625" w14:textId="0DC03F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E8004" w14:textId="3050F1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20CD8" w14:textId="7ADFF3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982.54 </w:t>
            </w:r>
          </w:p>
        </w:tc>
      </w:tr>
      <w:tr w:rsidR="00021E0B" w:rsidRPr="00021E0B" w14:paraId="6CFD27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AFE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169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8DFCC2" w14:textId="5BE047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4,228.56 </w:t>
            </w:r>
          </w:p>
        </w:tc>
        <w:tc>
          <w:tcPr>
            <w:tcW w:w="958" w:type="pct"/>
            <w:tcBorders>
              <w:top w:val="nil"/>
              <w:left w:val="nil"/>
              <w:bottom w:val="single" w:sz="4" w:space="0" w:color="000000"/>
              <w:right w:val="single" w:sz="4" w:space="0" w:color="000000"/>
            </w:tcBorders>
            <w:shd w:val="clear" w:color="auto" w:fill="auto"/>
            <w:noWrap/>
            <w:vAlign w:val="bottom"/>
            <w:hideMark/>
          </w:tcPr>
          <w:p w14:paraId="1826648A" w14:textId="25341E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BAF3E" w14:textId="5C9803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E9E56" w14:textId="4072A5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4,228.56 </w:t>
            </w:r>
          </w:p>
        </w:tc>
      </w:tr>
      <w:tr w:rsidR="00021E0B" w:rsidRPr="00021E0B" w14:paraId="7B2A00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706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DD4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A084F3F" w14:textId="5CFA55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5BD5213E" w14:textId="3F5B2A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91CF2" w14:textId="118B2D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82616" w14:textId="6F8F97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50,222.62 </w:t>
            </w:r>
          </w:p>
        </w:tc>
      </w:tr>
      <w:tr w:rsidR="00021E0B" w:rsidRPr="00021E0B" w14:paraId="2DBFF9F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C0E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353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1FD7987F" w14:textId="7AD281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2D01FB1B" w14:textId="264C15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B12C6" w14:textId="205E18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C1937" w14:textId="63F567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25,793.60 </w:t>
            </w:r>
          </w:p>
        </w:tc>
      </w:tr>
      <w:tr w:rsidR="00021E0B" w:rsidRPr="00021E0B" w14:paraId="5CF7E1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47D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9EB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79F7205" w14:textId="3DCCAD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6AE62898" w14:textId="5FDE4E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035F3" w14:textId="356A3A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5FF3" w14:textId="07BDF5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12,419.68 </w:t>
            </w:r>
          </w:p>
        </w:tc>
      </w:tr>
      <w:tr w:rsidR="00021E0B" w:rsidRPr="00021E0B" w14:paraId="5A9C10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B0D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6DA0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2FAD9AF3" w14:textId="1E3EAB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321E3897" w14:textId="6C0179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DCA4D" w14:textId="4962CF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6D6D2" w14:textId="3F2176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79,402.09 </w:t>
            </w:r>
          </w:p>
        </w:tc>
      </w:tr>
      <w:tr w:rsidR="00021E0B" w:rsidRPr="00021E0B" w14:paraId="3BE8386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052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4B6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00017647" w14:textId="4CA8DB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53232A54" w14:textId="58F81D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BBCA0" w14:textId="6A2401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FFAE0" w14:textId="1B4FAF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8,567.78 </w:t>
            </w:r>
          </w:p>
        </w:tc>
      </w:tr>
      <w:tr w:rsidR="00021E0B" w:rsidRPr="00021E0B" w14:paraId="53E6ED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940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CBF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6CA58B3" w14:textId="53DF1C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BB991FD" w14:textId="098FB0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261EA" w14:textId="737848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32108" w14:textId="12ED9C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899.04 </w:t>
            </w:r>
          </w:p>
        </w:tc>
      </w:tr>
      <w:tr w:rsidR="00021E0B" w:rsidRPr="00021E0B" w14:paraId="13213C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967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908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0739748" w14:textId="15D34C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3D7F6C6A" w14:textId="7B3E33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EEE61" w14:textId="4C3F87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BF135" w14:textId="1F0552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5,257.62 </w:t>
            </w:r>
          </w:p>
        </w:tc>
      </w:tr>
      <w:tr w:rsidR="00021E0B" w:rsidRPr="00021E0B" w14:paraId="5F65E3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2F25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8FA4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36D678FE" w14:textId="38EE1F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46,333.84 </w:t>
            </w:r>
          </w:p>
        </w:tc>
        <w:tc>
          <w:tcPr>
            <w:tcW w:w="958" w:type="pct"/>
            <w:tcBorders>
              <w:top w:val="nil"/>
              <w:left w:val="nil"/>
              <w:bottom w:val="single" w:sz="4" w:space="0" w:color="000000"/>
              <w:right w:val="single" w:sz="4" w:space="0" w:color="000000"/>
            </w:tcBorders>
            <w:shd w:val="clear" w:color="auto" w:fill="auto"/>
            <w:noWrap/>
            <w:vAlign w:val="bottom"/>
            <w:hideMark/>
          </w:tcPr>
          <w:p w14:paraId="5CEC8422" w14:textId="47A54F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9600B6" w14:textId="6BCDBF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649B1" w14:textId="4FCB39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46,333.84 </w:t>
            </w:r>
          </w:p>
        </w:tc>
      </w:tr>
      <w:tr w:rsidR="00021E0B" w:rsidRPr="00021E0B" w14:paraId="17C892E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AEA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CC4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18E49140" w14:textId="3D52D2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3A509B6" w14:textId="5FF552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24D34" w14:textId="02BA81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8A5AC" w14:textId="4424F6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4,837.56 </w:t>
            </w:r>
          </w:p>
        </w:tc>
      </w:tr>
      <w:tr w:rsidR="00021E0B" w:rsidRPr="00021E0B" w14:paraId="4F05E5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84C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C9DB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F4C7E7A" w14:textId="45734B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649D0335" w14:textId="5C8DA1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0EFE0" w14:textId="0FD410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F6C99" w14:textId="7FA7F2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64,068.04 </w:t>
            </w:r>
          </w:p>
        </w:tc>
      </w:tr>
      <w:tr w:rsidR="00021E0B" w:rsidRPr="00021E0B" w14:paraId="163D4BB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BCB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C2B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BEF9C6A" w14:textId="082C93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125067C0" w14:textId="5C1EAB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8F10A" w14:textId="7A86E0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3E0A1" w14:textId="6E2B54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45,285.62 </w:t>
            </w:r>
          </w:p>
        </w:tc>
      </w:tr>
      <w:tr w:rsidR="00021E0B" w:rsidRPr="00021E0B" w14:paraId="0CE7CA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E936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9D4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40C87B4" w14:textId="400DD8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27,378.32 </w:t>
            </w:r>
          </w:p>
        </w:tc>
        <w:tc>
          <w:tcPr>
            <w:tcW w:w="958" w:type="pct"/>
            <w:tcBorders>
              <w:top w:val="nil"/>
              <w:left w:val="nil"/>
              <w:bottom w:val="single" w:sz="4" w:space="0" w:color="000000"/>
              <w:right w:val="single" w:sz="4" w:space="0" w:color="000000"/>
            </w:tcBorders>
            <w:shd w:val="clear" w:color="auto" w:fill="auto"/>
            <w:noWrap/>
            <w:vAlign w:val="bottom"/>
            <w:hideMark/>
          </w:tcPr>
          <w:p w14:paraId="3FBECC52" w14:textId="0D1C50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B14E04" w14:textId="7807FE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ABC54" w14:textId="2498F6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727,378.32 </w:t>
            </w:r>
          </w:p>
        </w:tc>
      </w:tr>
      <w:tr w:rsidR="00021E0B" w:rsidRPr="00021E0B" w14:paraId="3C94B9B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868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48E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A4E4718" w14:textId="7FBCB0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780A2CC5" w14:textId="7762C6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48597" w14:textId="6D70A2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5CDCA" w14:textId="5A89F2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31,640.18 </w:t>
            </w:r>
          </w:p>
        </w:tc>
      </w:tr>
      <w:tr w:rsidR="00021E0B" w:rsidRPr="00021E0B" w14:paraId="7CB6BDB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7A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C0BC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13BC75B" w14:textId="6C7C5A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6D5B922C" w14:textId="71682A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390F4" w14:textId="2CF4D1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CC678" w14:textId="252708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5,612.17 </w:t>
            </w:r>
          </w:p>
        </w:tc>
      </w:tr>
      <w:tr w:rsidR="00021E0B" w:rsidRPr="00021E0B" w14:paraId="4881065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9D4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6827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5C48B519" w14:textId="2A1634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C586934" w14:textId="1FE70C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8EA07" w14:textId="49BCE9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6C504" w14:textId="5F49AA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84,257.46 </w:t>
            </w:r>
          </w:p>
        </w:tc>
      </w:tr>
      <w:tr w:rsidR="00021E0B" w:rsidRPr="00021E0B" w14:paraId="0C8CBD4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C1F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75C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2EA5E89" w14:textId="5848A4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2439B3E5" w14:textId="690674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71110" w14:textId="1A4FB5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6677C" w14:textId="7DA7E9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6,592.14 </w:t>
            </w:r>
          </w:p>
        </w:tc>
      </w:tr>
      <w:tr w:rsidR="00021E0B" w:rsidRPr="00021E0B" w14:paraId="121D7B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459C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334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D602793" w14:textId="1C79CF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1CDB2711" w14:textId="2F0103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689F9" w14:textId="3DD87B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7E448" w14:textId="080D2D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917,487.82 </w:t>
            </w:r>
          </w:p>
        </w:tc>
      </w:tr>
      <w:tr w:rsidR="00021E0B" w:rsidRPr="00021E0B" w14:paraId="2B946E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FBD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A3A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22CA9481" w14:textId="6D3C78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50AFE31E" w14:textId="36A464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8CFF7" w14:textId="0F8490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EF6F2" w14:textId="6B79F4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37,881.72 </w:t>
            </w:r>
          </w:p>
        </w:tc>
      </w:tr>
      <w:tr w:rsidR="00021E0B" w:rsidRPr="00021E0B" w14:paraId="729AEF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0E2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D79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08DBDBDA" w14:textId="717BE8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758DE1E8" w14:textId="29DB47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06575" w14:textId="160015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13429" w14:textId="3F3553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18,936.22 </w:t>
            </w:r>
          </w:p>
        </w:tc>
      </w:tr>
      <w:tr w:rsidR="00021E0B" w:rsidRPr="00021E0B" w14:paraId="34D99D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5E1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895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D10DD09" w14:textId="24A082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5AFC6062" w14:textId="2CC22A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A7FB2" w14:textId="6E79DC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9F4F" w14:textId="43CA53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94,826.40 </w:t>
            </w:r>
          </w:p>
        </w:tc>
      </w:tr>
      <w:tr w:rsidR="00021E0B" w:rsidRPr="00021E0B" w14:paraId="5A93A2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D9F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0774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6D019C" w14:textId="38DB9F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0,979.24 </w:t>
            </w:r>
          </w:p>
        </w:tc>
        <w:tc>
          <w:tcPr>
            <w:tcW w:w="958" w:type="pct"/>
            <w:tcBorders>
              <w:top w:val="nil"/>
              <w:left w:val="nil"/>
              <w:bottom w:val="single" w:sz="4" w:space="0" w:color="000000"/>
              <w:right w:val="single" w:sz="4" w:space="0" w:color="000000"/>
            </w:tcBorders>
            <w:shd w:val="clear" w:color="auto" w:fill="auto"/>
            <w:noWrap/>
            <w:vAlign w:val="bottom"/>
            <w:hideMark/>
          </w:tcPr>
          <w:p w14:paraId="4EE3B28F" w14:textId="474CC0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FF94" w14:textId="515798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A8C42" w14:textId="76149A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0,979.24 </w:t>
            </w:r>
          </w:p>
        </w:tc>
      </w:tr>
      <w:tr w:rsidR="00021E0B" w:rsidRPr="00021E0B" w14:paraId="062BF6F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869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1C6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6793BDF" w14:textId="18F697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23FAC144" w14:textId="20121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50CDE" w14:textId="62E203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B7F35" w14:textId="30351D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47,453.78 </w:t>
            </w:r>
          </w:p>
        </w:tc>
      </w:tr>
      <w:tr w:rsidR="00021E0B" w:rsidRPr="00021E0B" w14:paraId="673DD2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D11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704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A0099FF" w14:textId="2D37C0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4209DD5" w14:textId="056B9F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D82F" w14:textId="625C63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5AD2" w14:textId="183F40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95,426.38 </w:t>
            </w:r>
          </w:p>
        </w:tc>
      </w:tr>
      <w:tr w:rsidR="00021E0B" w:rsidRPr="00021E0B" w14:paraId="4AC082A5"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B9ADA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7348167D" w14:textId="35336D5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93C168" w14:textId="0A8DA5B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6F8055" w14:textId="0733BC1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9B16A5" w14:textId="214639D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870,273.30 </w:t>
            </w:r>
          </w:p>
        </w:tc>
      </w:tr>
      <w:tr w:rsidR="00021E0B" w:rsidRPr="00021E0B" w14:paraId="1A5A685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0D17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01CF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B750B8D" w14:textId="641930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448DA71" w14:textId="450AD4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0010" w14:textId="4BCA48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C2593" w14:textId="3641FF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118.48 </w:t>
            </w:r>
          </w:p>
        </w:tc>
      </w:tr>
      <w:tr w:rsidR="00021E0B" w:rsidRPr="00021E0B" w14:paraId="64F3D31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1E0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2AB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C88669" w14:textId="686FDC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5BD93393" w14:textId="1492BA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C688B" w14:textId="2E6F4C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363AE" w14:textId="1CAE26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9,714.82 </w:t>
            </w:r>
          </w:p>
        </w:tc>
      </w:tr>
      <w:tr w:rsidR="00021E0B" w:rsidRPr="00021E0B" w14:paraId="470E8C8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6F5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9B8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02730A1C" w14:textId="51557A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125776CB" w14:textId="3B4A22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4FA14" w14:textId="0BD897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AA1D0" w14:textId="2F739A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0,440.00 </w:t>
            </w:r>
          </w:p>
        </w:tc>
      </w:tr>
      <w:tr w:rsidR="00021E0B" w:rsidRPr="00021E0B" w14:paraId="21A5C92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189A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B79D1FC" w14:textId="1D96BE9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798AFD" w14:textId="3992B24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5C89B" w14:textId="7720DEE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7D9ABB" w14:textId="05917FE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9,131,207.02 </w:t>
            </w:r>
          </w:p>
        </w:tc>
      </w:tr>
      <w:tr w:rsidR="00021E0B" w:rsidRPr="00021E0B" w14:paraId="367D88C5" w14:textId="77777777" w:rsidTr="00021E0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022D97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DDD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D36FD4D" w14:textId="16E92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1A03BA8" w14:textId="0EB7D9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D56D9" w14:textId="6AFDCA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99B33A" w14:textId="000D79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262,622.13 </w:t>
            </w:r>
          </w:p>
        </w:tc>
      </w:tr>
      <w:tr w:rsidR="00021E0B" w:rsidRPr="00021E0B" w14:paraId="124BA3E7" w14:textId="77777777" w:rsidTr="00021E0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8F4B91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DAB2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1D4BE46A" w14:textId="1063BC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038689E8" w14:textId="5A3E18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54320" w14:textId="700747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CD0528" w14:textId="153138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96,940.00 </w:t>
            </w:r>
          </w:p>
        </w:tc>
      </w:tr>
      <w:tr w:rsidR="00021E0B" w:rsidRPr="00021E0B" w14:paraId="327113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B9C9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479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A83E3A7" w14:textId="7801E7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60C16451" w14:textId="573104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271C8" w14:textId="613253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3F740" w14:textId="489555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24,790.00 </w:t>
            </w:r>
          </w:p>
        </w:tc>
      </w:tr>
      <w:tr w:rsidR="00021E0B" w:rsidRPr="00021E0B" w14:paraId="12C3731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1E9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821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B348E5A" w14:textId="508783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A45FAEC" w14:textId="49A4CB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FCAF" w14:textId="04E11F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5B453" w14:textId="59CF5E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19,557.64 </w:t>
            </w:r>
          </w:p>
        </w:tc>
      </w:tr>
      <w:tr w:rsidR="00021E0B" w:rsidRPr="00021E0B" w14:paraId="5D71D2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360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DA8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76C4AA2" w14:textId="0EB379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0780936" w14:textId="1E5E74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626B9" w14:textId="2757E1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85355" w14:textId="57ED01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089,469.32 </w:t>
            </w:r>
          </w:p>
        </w:tc>
      </w:tr>
      <w:tr w:rsidR="00021E0B" w:rsidRPr="00021E0B" w14:paraId="14E2CF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CE9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F2B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BD690C" w14:textId="66FFE4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4073A92E" w14:textId="211146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E2FEA" w14:textId="18737D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0F48D" w14:textId="02570D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662.78 </w:t>
            </w:r>
          </w:p>
        </w:tc>
      </w:tr>
      <w:tr w:rsidR="00021E0B" w:rsidRPr="00021E0B" w14:paraId="4264B3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0C6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D9F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A5DE2" w14:textId="49B516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C708AE9" w14:textId="21A72D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DBE05" w14:textId="5EBDA6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FBA8E" w14:textId="51CA6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849,807.18 </w:t>
            </w:r>
          </w:p>
        </w:tc>
      </w:tr>
      <w:tr w:rsidR="00021E0B" w:rsidRPr="00021E0B" w14:paraId="7B8ACE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E6E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312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6904453" w14:textId="4AEA65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799F71A" w14:textId="1EA01E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956D8" w14:textId="2C0FFA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5715C" w14:textId="2522FB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9,972.10 </w:t>
            </w:r>
          </w:p>
        </w:tc>
      </w:tr>
      <w:tr w:rsidR="00021E0B" w:rsidRPr="00021E0B" w14:paraId="59A6D85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077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5695D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49BF07B6" w14:textId="654F9A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4097AA35" w14:textId="3A8E4E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98BF9" w14:textId="44E9BF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B8555" w14:textId="0B5865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77,011.48 </w:t>
            </w:r>
          </w:p>
        </w:tc>
      </w:tr>
      <w:tr w:rsidR="00021E0B" w:rsidRPr="00021E0B" w14:paraId="4B2252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70A0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888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740348A0" w14:textId="0C88ED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3D060D46" w14:textId="131B08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806AE" w14:textId="666C29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5094A" w14:textId="78E0C4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23,020.85 </w:t>
            </w:r>
          </w:p>
        </w:tc>
      </w:tr>
      <w:tr w:rsidR="00021E0B" w:rsidRPr="00021E0B" w14:paraId="600FA1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25B1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C8A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840A6C0" w14:textId="0EF369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9EB6A" w14:textId="15B540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92F46" w14:textId="1904D6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794AE" w14:textId="21026D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2,500.00 </w:t>
            </w:r>
          </w:p>
        </w:tc>
      </w:tr>
      <w:tr w:rsidR="00021E0B" w:rsidRPr="00021E0B" w14:paraId="4E5830B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7EC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F3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5B1C4F15" w14:textId="786813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6812C772" w14:textId="6FA11A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A530E" w14:textId="5C96BC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1167A" w14:textId="576A42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0,262.46 </w:t>
            </w:r>
          </w:p>
        </w:tc>
      </w:tr>
      <w:tr w:rsidR="00021E0B" w:rsidRPr="00021E0B" w14:paraId="6B1FBFC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D9F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47B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DB22135" w14:textId="4A7CC2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35B0FBB8" w14:textId="0A35F4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59949" w14:textId="0219F3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5E63" w14:textId="3228B5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25,987.48 </w:t>
            </w:r>
          </w:p>
        </w:tc>
      </w:tr>
      <w:tr w:rsidR="00021E0B" w:rsidRPr="00021E0B" w14:paraId="2786B1E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CF7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0E5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3FB3D02" w14:textId="2F02A0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8606765" w14:textId="4B549C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B5638" w14:textId="1A02F3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79BF3" w14:textId="756044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6,143.60 </w:t>
            </w:r>
          </w:p>
        </w:tc>
      </w:tr>
      <w:tr w:rsidR="00021E0B" w:rsidRPr="00021E0B" w14:paraId="7E8E00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4226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9367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33FC4E86" w14:textId="49E4AF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15D40D8" w14:textId="7BE268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9A54" w14:textId="2B9BC1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645BB" w14:textId="653744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792,860.00 </w:t>
            </w:r>
          </w:p>
        </w:tc>
      </w:tr>
      <w:tr w:rsidR="00021E0B" w:rsidRPr="00021E0B" w14:paraId="05D5C3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7F3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591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125EB8E9" w14:textId="152D70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86AE1" w14:textId="10DDD0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92855" w14:textId="1A8D56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D229D" w14:textId="3C129D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0,600.00 </w:t>
            </w:r>
          </w:p>
        </w:tc>
      </w:tr>
      <w:tr w:rsidR="00021E0B" w:rsidRPr="00021E0B" w14:paraId="32935A3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C505A7"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76DFBD" w14:textId="51572B8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5,499,952.22 </w:t>
            </w:r>
          </w:p>
        </w:tc>
        <w:tc>
          <w:tcPr>
            <w:tcW w:w="958" w:type="pct"/>
            <w:tcBorders>
              <w:top w:val="nil"/>
              <w:left w:val="nil"/>
              <w:bottom w:val="single" w:sz="4" w:space="0" w:color="000000"/>
              <w:right w:val="single" w:sz="4" w:space="0" w:color="000000"/>
            </w:tcBorders>
            <w:shd w:val="clear" w:color="A5A5A5" w:fill="A5A5A5"/>
            <w:noWrap/>
            <w:vAlign w:val="bottom"/>
            <w:hideMark/>
          </w:tcPr>
          <w:p w14:paraId="7C722A1A" w14:textId="36658A5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2C61C7C" w14:textId="5AF2535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53F9065" w14:textId="36F3F73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7,422,222.22 </w:t>
            </w:r>
          </w:p>
        </w:tc>
      </w:tr>
      <w:tr w:rsidR="00021E0B" w:rsidRPr="00021E0B" w14:paraId="68E15DC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9D76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0C9BDA5" w14:textId="33D35A3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67D4F5D" w14:textId="0B37E55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5A7642" w14:textId="62E7D5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7782CB" w14:textId="2C0C2CB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0,827.23 </w:t>
            </w:r>
          </w:p>
        </w:tc>
      </w:tr>
      <w:tr w:rsidR="00021E0B" w:rsidRPr="00021E0B" w14:paraId="6EC168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817E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8D2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4420917" w14:textId="1FF2FD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14638DAD" w14:textId="0359B8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EE2EA" w14:textId="0E5E84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40645" w14:textId="53A891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195.44 </w:t>
            </w:r>
          </w:p>
        </w:tc>
      </w:tr>
      <w:tr w:rsidR="00021E0B" w:rsidRPr="00021E0B" w14:paraId="042797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6C2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FCFB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3DAF8EDF" w14:textId="313F23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308C546" w14:textId="2366F2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4D41D" w14:textId="2CD4FA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CA3387" w14:textId="1F8D0E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r>
      <w:tr w:rsidR="00021E0B" w:rsidRPr="00021E0B" w14:paraId="4DEF89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A666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763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2D6B5B34" w14:textId="795350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A969D2E" w14:textId="283BA6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8A588" w14:textId="77A723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3389B" w14:textId="7739B5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r>
      <w:tr w:rsidR="00021E0B" w:rsidRPr="00021E0B" w14:paraId="2243973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00D5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BDE228" w14:textId="59EBE34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19A010E" w14:textId="4DF0324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275ED6" w14:textId="0B7B2D7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6E0F09" w14:textId="50B46E9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21,252.72 </w:t>
            </w:r>
          </w:p>
        </w:tc>
      </w:tr>
      <w:tr w:rsidR="00021E0B" w:rsidRPr="00021E0B" w14:paraId="3DDC56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C4B95"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C54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40701CD" w14:textId="19C5C7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1BDCC534" w14:textId="49BF28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2A69" w14:textId="1BF395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160C22" w14:textId="60B947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0,351.17 </w:t>
            </w:r>
          </w:p>
        </w:tc>
      </w:tr>
      <w:tr w:rsidR="00021E0B" w:rsidRPr="00021E0B" w14:paraId="0540AA2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6F18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BCA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B25E075" w14:textId="54E61B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720B78F" w14:textId="7787A5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E8E44" w14:textId="0C617A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48BB6" w14:textId="77711F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0.70 </w:t>
            </w:r>
          </w:p>
        </w:tc>
      </w:tr>
      <w:tr w:rsidR="00021E0B" w:rsidRPr="00021E0B" w14:paraId="20EA78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B3B6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2DD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7F96C99" w14:textId="5A75CF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6C801B3" w14:textId="5D39E7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F5FAE2" w14:textId="25670D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67530" w14:textId="0C8AAD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70.70 </w:t>
            </w:r>
          </w:p>
        </w:tc>
      </w:tr>
      <w:tr w:rsidR="00021E0B" w:rsidRPr="00021E0B" w14:paraId="466F36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C346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26D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3061DA3E" w14:textId="19092F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E4009" w14:textId="5AEE50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B6600" w14:textId="0DFAAA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9B4C17A" w14:textId="497420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900.00 </w:t>
            </w:r>
          </w:p>
        </w:tc>
      </w:tr>
      <w:tr w:rsidR="00021E0B" w:rsidRPr="00021E0B" w14:paraId="2561622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D87A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A52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32FE594D" w14:textId="42D576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62B4AAF3" w14:textId="76700B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F0D29" w14:textId="0C5A81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8B26B" w14:textId="24B78C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9,868.75 </w:t>
            </w:r>
          </w:p>
        </w:tc>
      </w:tr>
      <w:tr w:rsidR="00021E0B" w:rsidRPr="00021E0B" w14:paraId="69DB9F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F3D40"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D73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77B337FB" w14:textId="4D2F21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31778FB2" w14:textId="5A259E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06EB6" w14:textId="784903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42E29" w14:textId="7F398E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7,191.40 </w:t>
            </w:r>
          </w:p>
        </w:tc>
      </w:tr>
      <w:tr w:rsidR="00021E0B" w:rsidRPr="00021E0B" w14:paraId="6ED0977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9245E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B9142E0" w14:textId="2CD2BC5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3EBF8AE7" w14:textId="0579931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09FC0" w14:textId="7081FC5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3D6ECE" w14:textId="0C537EC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902,012.49 </w:t>
            </w:r>
          </w:p>
        </w:tc>
      </w:tr>
      <w:tr w:rsidR="00021E0B" w:rsidRPr="00021E0B" w14:paraId="7D7A7E6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EDC9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231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EE5AE20" w14:textId="7A34E8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6C55B88C" w14:textId="747424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5B22B" w14:textId="0FDCDA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E0F743" w14:textId="1E67CD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9,499.00 </w:t>
            </w:r>
          </w:p>
        </w:tc>
      </w:tr>
      <w:tr w:rsidR="00021E0B" w:rsidRPr="00021E0B" w14:paraId="17C281B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151E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FBB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963EC2" w14:textId="30135F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1F28AE4" w14:textId="6C6CB4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734AD" w14:textId="22F105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CC79C" w14:textId="2681DD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15,947.34 </w:t>
            </w:r>
          </w:p>
        </w:tc>
      </w:tr>
      <w:tr w:rsidR="00021E0B" w:rsidRPr="00021E0B" w14:paraId="1C791B1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62AD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6FF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C0D34D1" w14:textId="14EF22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31B01BD4" w14:textId="763BF7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86F0E" w14:textId="736BEC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93A29" w14:textId="5AAD35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43,423.98 </w:t>
            </w:r>
          </w:p>
        </w:tc>
      </w:tr>
      <w:tr w:rsidR="00021E0B" w:rsidRPr="00021E0B" w14:paraId="031C9F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07C1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76916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BB4AB54" w14:textId="140A12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3D1D94FA" w14:textId="6F66A2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8FE08" w14:textId="2F9432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65020" w14:textId="538E7C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7,840.32 </w:t>
            </w:r>
          </w:p>
        </w:tc>
      </w:tr>
      <w:tr w:rsidR="00021E0B" w:rsidRPr="00021E0B" w14:paraId="16CBD1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30DA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01A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358B5AB8" w14:textId="318B9E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E242667" w14:textId="341084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203EE" w14:textId="144416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D7203" w14:textId="1D4604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227.86 </w:t>
            </w:r>
          </w:p>
        </w:tc>
      </w:tr>
      <w:tr w:rsidR="00021E0B" w:rsidRPr="00021E0B" w14:paraId="34398D6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06BA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EAC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6ED2F122" w14:textId="3B49E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D79960C" w14:textId="753960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E0508" w14:textId="36DFA8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3BFFF" w14:textId="3448F2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31.79 </w:t>
            </w:r>
          </w:p>
        </w:tc>
      </w:tr>
      <w:tr w:rsidR="00021E0B" w:rsidRPr="00021E0B" w14:paraId="1290A3D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2745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547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67C9D09" w14:textId="687A6D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75A1112C" w14:textId="5DB286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CB9F3" w14:textId="7F98F5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66795" w14:textId="2AB3AF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280.00 </w:t>
            </w:r>
          </w:p>
        </w:tc>
      </w:tr>
      <w:tr w:rsidR="00021E0B" w:rsidRPr="00021E0B" w14:paraId="36E2339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A010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5B9B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D2365D8" w14:textId="08ACDC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1206F5AD" w14:textId="4B2D93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B9809" w14:textId="30D7F3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44EDC" w14:textId="4FFCFB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5,227.86 </w:t>
            </w:r>
          </w:p>
        </w:tc>
      </w:tr>
      <w:tr w:rsidR="00021E0B" w:rsidRPr="00021E0B" w14:paraId="1B87F7B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2611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316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0A7ADA73" w14:textId="71D1DB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61B265A" w14:textId="63D96A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B037D" w14:textId="6733B1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1C67A" w14:textId="74CAAC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r>
      <w:tr w:rsidR="00021E0B" w:rsidRPr="00021E0B" w14:paraId="289FF2E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B0B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3A9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3712724D" w14:textId="4C3F4E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BCE0" w14:textId="088D59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5D375" w14:textId="22FBA2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3E1E39E6" w14:textId="719111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380.00 </w:t>
            </w:r>
          </w:p>
        </w:tc>
      </w:tr>
      <w:tr w:rsidR="00021E0B" w:rsidRPr="00021E0B" w14:paraId="349E3EC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6C3F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997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4E09CEDA" w14:textId="58589B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9516E37" w14:textId="337687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E18D5" w14:textId="732864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B8FF2" w14:textId="585FE3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r>
      <w:tr w:rsidR="00021E0B" w:rsidRPr="00021E0B" w14:paraId="3E409B2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A7E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20A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0CBC1DC3" w14:textId="735504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27CE8008" w14:textId="1B22A0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2839B" w14:textId="0E2BA6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F9CD6" w14:textId="6CED5B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5,144.00 </w:t>
            </w:r>
          </w:p>
        </w:tc>
      </w:tr>
      <w:tr w:rsidR="00021E0B" w:rsidRPr="00021E0B" w14:paraId="1E7403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FA9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36C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0DFAA33F" w14:textId="5DA120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355640D" w14:textId="05DCED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C4174" w14:textId="528646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97ED36" w14:textId="409686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87.86 </w:t>
            </w:r>
          </w:p>
        </w:tc>
      </w:tr>
      <w:tr w:rsidR="00021E0B" w:rsidRPr="00021E0B" w14:paraId="1DDE3FA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7E76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0627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21C963F" w14:textId="775F88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6DBCBA1D" w14:textId="46AB5F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CD275" w14:textId="66C570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2D04F" w14:textId="33A8CF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991.25 </w:t>
            </w:r>
          </w:p>
        </w:tc>
      </w:tr>
      <w:tr w:rsidR="00021E0B" w:rsidRPr="00021E0B" w14:paraId="43FACB0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C415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424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101A8BF1" w14:textId="43B235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5774CCD" w14:textId="4C095F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A53C7" w14:textId="5A0F04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CC412" w14:textId="59C687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31.79 </w:t>
            </w:r>
          </w:p>
        </w:tc>
      </w:tr>
      <w:tr w:rsidR="00021E0B" w:rsidRPr="00021E0B" w14:paraId="33637E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B488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AF2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00A6424B" w14:textId="0DA78A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0549DB71" w14:textId="3A2256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42742" w14:textId="0CE661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316ED" w14:textId="26EB26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6,901.93 </w:t>
            </w:r>
          </w:p>
        </w:tc>
      </w:tr>
      <w:tr w:rsidR="00021E0B" w:rsidRPr="00021E0B" w14:paraId="51768D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99CF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76A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BF6CDA4" w14:textId="5C76F5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63BDE19" w14:textId="582958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456E6" w14:textId="3DA684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68C05" w14:textId="336F32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r>
      <w:tr w:rsidR="00021E0B" w:rsidRPr="00021E0B" w14:paraId="5F45863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3172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CB75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4CC19171" w14:textId="0C16FC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56EEC" w14:textId="781D6D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D2987" w14:textId="493C2D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1EF90F" w14:textId="436322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300.00 </w:t>
            </w:r>
          </w:p>
        </w:tc>
      </w:tr>
      <w:tr w:rsidR="00021E0B" w:rsidRPr="00021E0B" w14:paraId="75F67B8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A0C8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F3A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47EFD25" w14:textId="709ACD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26342" w14:textId="3AAB55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6CD9F" w14:textId="141BD4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4EAFCF0" w14:textId="45C428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690.00 </w:t>
            </w:r>
          </w:p>
        </w:tc>
      </w:tr>
      <w:tr w:rsidR="00021E0B" w:rsidRPr="00021E0B" w14:paraId="0A85A9F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ED92B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422DBB0" w14:textId="33DD652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852BAEA" w14:textId="664C982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D983E4" w14:textId="40ACC9A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A59659" w14:textId="6742F28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53,999.54 </w:t>
            </w:r>
          </w:p>
        </w:tc>
      </w:tr>
      <w:tr w:rsidR="00021E0B" w:rsidRPr="00021E0B" w14:paraId="2E3937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6A6E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D9F8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06E771A" w14:textId="162555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08DC17F6" w14:textId="7E1B79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FE0FA" w14:textId="5B28C9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0B6C1E4" w14:textId="140547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207.68 </w:t>
            </w:r>
          </w:p>
        </w:tc>
      </w:tr>
      <w:tr w:rsidR="00021E0B" w:rsidRPr="00021E0B" w14:paraId="015D393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F095D"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4E42C0A2" w14:textId="543645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71E4E183" w14:textId="498B4A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C568C" w14:textId="618F72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131B9" w14:textId="305E0C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1,210.00 </w:t>
            </w:r>
          </w:p>
        </w:tc>
      </w:tr>
      <w:tr w:rsidR="00021E0B" w:rsidRPr="00021E0B" w14:paraId="5AE742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9810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78E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D833E6A" w14:textId="473F5C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0EFE4F50" w14:textId="4B87CC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56BA1" w14:textId="09A199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56EE8D7" w14:textId="4F818C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5,605.00 </w:t>
            </w:r>
          </w:p>
        </w:tc>
      </w:tr>
      <w:tr w:rsidR="00021E0B" w:rsidRPr="00021E0B" w14:paraId="6412F9C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D33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1F4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9D2ADBC" w14:textId="000DEE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325FD146" w14:textId="1D6F73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C4B50" w14:textId="642CA1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21095" w14:textId="19E41C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0,912.86 </w:t>
            </w:r>
          </w:p>
        </w:tc>
      </w:tr>
      <w:tr w:rsidR="00021E0B" w:rsidRPr="00021E0B" w14:paraId="347676C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4EC0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EE2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BAC6616" w14:textId="594BCB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7FD55180" w14:textId="43215F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490D7" w14:textId="0C0AC3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54CF8" w14:textId="4A9702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0,854.00 </w:t>
            </w:r>
          </w:p>
        </w:tc>
      </w:tr>
      <w:tr w:rsidR="00021E0B" w:rsidRPr="00021E0B" w14:paraId="65750A0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84C7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B7C8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C613F2" w14:textId="5CD1A0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55F82C3D" w14:textId="7F8998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60DC8" w14:textId="39DE77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B8188" w14:textId="59DB17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140.00 </w:t>
            </w:r>
          </w:p>
        </w:tc>
      </w:tr>
      <w:tr w:rsidR="00021E0B" w:rsidRPr="00021E0B" w14:paraId="567CE4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DD32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982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9B1664E" w14:textId="4BA236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35AE9B2C" w14:textId="1BD409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3C2DA" w14:textId="3D3A4F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6CCD6" w14:textId="56D111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070.00 </w:t>
            </w:r>
          </w:p>
        </w:tc>
      </w:tr>
      <w:tr w:rsidR="00021E0B" w:rsidRPr="00021E0B" w14:paraId="4809976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A4D3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35056EB" w14:textId="50A585B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37AD1" w14:textId="4602265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82B9119" w14:textId="64DFE0C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6A3896" w14:textId="4351264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603,082.95 </w:t>
            </w:r>
          </w:p>
        </w:tc>
      </w:tr>
      <w:tr w:rsidR="00021E0B" w:rsidRPr="00021E0B" w14:paraId="385415F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30EA2"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535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AE398B0" w14:textId="7AE405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48657B24" w14:textId="332046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200CC" w14:textId="3A23A4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558174" w14:textId="34607F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256.41 </w:t>
            </w:r>
          </w:p>
        </w:tc>
      </w:tr>
      <w:tr w:rsidR="00021E0B" w:rsidRPr="00021E0B" w14:paraId="50DF13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C2C0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1ED5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4A4863" w14:textId="0FD717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EC809DC" w14:textId="67FE7D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EF532" w14:textId="1A7723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14273" w14:textId="36FE57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59,825.00 </w:t>
            </w:r>
          </w:p>
        </w:tc>
      </w:tr>
      <w:tr w:rsidR="00021E0B" w:rsidRPr="00021E0B" w14:paraId="709B64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0DAA9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5739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35402573" w14:textId="63C0E6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8E96C17" w14:textId="41BD09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49ADA" w14:textId="31EECC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577A2" w14:textId="726B84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3.93 </w:t>
            </w:r>
          </w:p>
        </w:tc>
      </w:tr>
      <w:tr w:rsidR="00021E0B" w:rsidRPr="00021E0B" w14:paraId="1268AA6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F712"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5187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D68B6DE" w14:textId="413E7F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C457B" w14:textId="4E852B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24990" w14:textId="2250C5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0CF6E6" w14:textId="49C4BE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8,500.00 </w:t>
            </w:r>
          </w:p>
        </w:tc>
      </w:tr>
      <w:tr w:rsidR="00021E0B" w:rsidRPr="00021E0B" w14:paraId="650C79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CF00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11D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A8592FC" w14:textId="32E6A9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2164C56F" w14:textId="06BEED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6FEC7" w14:textId="077802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EEC2" w14:textId="124267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386,203.80 </w:t>
            </w:r>
          </w:p>
        </w:tc>
      </w:tr>
      <w:tr w:rsidR="00021E0B" w:rsidRPr="00021E0B" w14:paraId="628B137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B269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D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4ADE38BE" w14:textId="5F2B78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4A33A3E5" w14:textId="49EC9D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374FD" w14:textId="715EAE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BDDDB" w14:textId="0D9568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3,956.90 </w:t>
            </w:r>
          </w:p>
        </w:tc>
      </w:tr>
      <w:tr w:rsidR="00021E0B" w:rsidRPr="00021E0B" w14:paraId="7E5487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7A93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327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3F288986" w14:textId="3BE24A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130A283" w14:textId="682E48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4459" w14:textId="77FC3B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5CC1F" w14:textId="51C0EB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8,659.86 </w:t>
            </w:r>
          </w:p>
        </w:tc>
      </w:tr>
      <w:tr w:rsidR="00021E0B" w:rsidRPr="00021E0B" w14:paraId="0B743EF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2688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07F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D2D" w14:textId="1EEDC0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4AEE9CC5" w14:textId="2AA391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11EF6" w14:textId="782CDF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DA4B3" w14:textId="59078D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7,238.06 </w:t>
            </w:r>
          </w:p>
        </w:tc>
      </w:tr>
      <w:tr w:rsidR="00021E0B" w:rsidRPr="00021E0B" w14:paraId="2F85D2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1798F"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109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EA61ADD" w14:textId="45403B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5618DB6" w14:textId="30B51B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8204" w14:textId="1C8BE6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6B9E1" w14:textId="03E129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7.86 </w:t>
            </w:r>
          </w:p>
        </w:tc>
      </w:tr>
      <w:tr w:rsidR="00021E0B" w:rsidRPr="00021E0B" w14:paraId="78AED6A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D796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86D8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621E4BEB" w14:textId="563289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3F535FB8" w14:textId="468AC1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BFE84" w14:textId="76409F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004A4" w14:textId="00275A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1,811.13 </w:t>
            </w:r>
          </w:p>
        </w:tc>
      </w:tr>
      <w:tr w:rsidR="00021E0B" w:rsidRPr="00021E0B" w14:paraId="1AC767F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CAA2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1C8F8C7" w14:textId="681B917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45FCDD3C" w14:textId="51F067C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C012DA" w14:textId="3E17F6A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9FF6AF" w14:textId="66E5FE8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921,047.29 </w:t>
            </w:r>
          </w:p>
        </w:tc>
      </w:tr>
      <w:tr w:rsidR="00021E0B" w:rsidRPr="00021E0B" w14:paraId="38C2C0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C917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5BC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F7BC931" w14:textId="4EE8C1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AE26B9D" w14:textId="5A9FC3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747F7" w14:textId="2D2476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A0B815" w14:textId="07EC7A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767.56 </w:t>
            </w:r>
          </w:p>
        </w:tc>
      </w:tr>
      <w:tr w:rsidR="00021E0B" w:rsidRPr="00021E0B" w14:paraId="1B4F22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0109E"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44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D3771AE" w14:textId="6073C5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311048B" w14:textId="47F044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8044A" w14:textId="4478CB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962C7" w14:textId="331ADD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r>
      <w:tr w:rsidR="00021E0B" w:rsidRPr="00021E0B" w14:paraId="220D2E3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175F8"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795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7C01925" w14:textId="12E638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144C7" w14:textId="15B6A5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88A2B" w14:textId="7F226D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A96178" w14:textId="6E42AC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7736DC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36E0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06E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3EA8AFE" w14:textId="52EAE1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7E3224B" w14:textId="7BCA6B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75FEE" w14:textId="2FA0E0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7E847" w14:textId="5CE68B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5.72 </w:t>
            </w:r>
          </w:p>
        </w:tc>
      </w:tr>
      <w:tr w:rsidR="00021E0B" w:rsidRPr="00021E0B" w14:paraId="553FF6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9E29A"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6D4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51E8D4AB" w14:textId="6AF81A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6C3379E9" w14:textId="72AD87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8DF07" w14:textId="6259EC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0BAED" w14:textId="6F71A6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0,901.86 </w:t>
            </w:r>
          </w:p>
        </w:tc>
      </w:tr>
      <w:tr w:rsidR="00021E0B" w:rsidRPr="00021E0B" w14:paraId="7D8DB0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EB09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A1C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59FACEE" w14:textId="3B2F58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9F2BD" w14:textId="09E916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2130D" w14:textId="751119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DC1C41F" w14:textId="4A15E0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500.00 </w:t>
            </w:r>
          </w:p>
        </w:tc>
      </w:tr>
      <w:tr w:rsidR="00021E0B" w:rsidRPr="00021E0B" w14:paraId="1A6D19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542C6"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F7A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D96838C" w14:textId="0EB36D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7241876B" w14:textId="3D830C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513D9" w14:textId="3EE00E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74EF7" w14:textId="7400ED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6,526.43 </w:t>
            </w:r>
          </w:p>
        </w:tc>
      </w:tr>
      <w:tr w:rsidR="00021E0B" w:rsidRPr="00021E0B" w14:paraId="53EA04B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69875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797AD119" w14:textId="1BFB7F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77B4B5DF" w14:textId="6439312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AB22DB6" w14:textId="2DDC78D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0908924" w14:textId="0531F2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9,208,794.83 </w:t>
            </w:r>
          </w:p>
        </w:tc>
      </w:tr>
      <w:tr w:rsidR="00021E0B" w:rsidRPr="00021E0B" w14:paraId="17D79BE6"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4BE9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DD1AC2F" w14:textId="3CE7816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2FC7596C" w14:textId="74640D6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BE4F9E" w14:textId="1094D31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010988" w14:textId="36FD77A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744,138.18 </w:t>
            </w:r>
          </w:p>
        </w:tc>
      </w:tr>
      <w:tr w:rsidR="00021E0B" w:rsidRPr="00021E0B" w14:paraId="3749643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472D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662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2808FA8" w14:textId="66807D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913CA4A" w14:textId="57C8C9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463CE" w14:textId="372FAA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5B764" w14:textId="7EA496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4,440.00 </w:t>
            </w:r>
          </w:p>
        </w:tc>
      </w:tr>
      <w:tr w:rsidR="00021E0B" w:rsidRPr="00021E0B" w14:paraId="750DAD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5CF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416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622DFCF1" w14:textId="0DCF5B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94D8F88" w14:textId="667866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8100C" w14:textId="3BC149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C8CAE" w14:textId="765553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6,240.00 </w:t>
            </w:r>
          </w:p>
        </w:tc>
      </w:tr>
      <w:tr w:rsidR="00021E0B" w:rsidRPr="00021E0B" w14:paraId="55B3FA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219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A5F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3E95E7" w14:textId="56E2B3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09A80A" w14:textId="124857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081D6" w14:textId="7B3A05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1F8D6" w14:textId="187781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3,080.00 </w:t>
            </w:r>
          </w:p>
        </w:tc>
      </w:tr>
      <w:tr w:rsidR="00021E0B" w:rsidRPr="00021E0B" w14:paraId="70E38C6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14C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9BA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9871D42" w14:textId="4F3746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1F7A1A03" w14:textId="524C63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49EF0" w14:textId="6727ED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2195B" w14:textId="550015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63,960.00 </w:t>
            </w:r>
          </w:p>
        </w:tc>
      </w:tr>
      <w:tr w:rsidR="00021E0B" w:rsidRPr="00021E0B" w14:paraId="6ED57C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1FA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B6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6C6CC629" w14:textId="0476E4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3FAF56D" w14:textId="6473F7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62B0A" w14:textId="598FA6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E13AC" w14:textId="299246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2,960.00 </w:t>
            </w:r>
          </w:p>
        </w:tc>
      </w:tr>
      <w:tr w:rsidR="00021E0B" w:rsidRPr="00021E0B" w14:paraId="3D3742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2DEE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F2B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71C49B93" w14:textId="7D8A90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1E913A95" w14:textId="70BA86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13A6C" w14:textId="77F3A7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B2856" w14:textId="077BE3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3,560.00 </w:t>
            </w:r>
          </w:p>
        </w:tc>
      </w:tr>
      <w:tr w:rsidR="00021E0B" w:rsidRPr="00021E0B" w14:paraId="7354B5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60C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80ED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38FEF686" w14:textId="6293FE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43C09" w14:textId="2BCBCE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FF870" w14:textId="24FB4F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AD25A" w14:textId="17BF18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1,200.00 </w:t>
            </w:r>
          </w:p>
        </w:tc>
      </w:tr>
      <w:tr w:rsidR="00021E0B" w:rsidRPr="00021E0B" w14:paraId="4F86B1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735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CF8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FF14F21" w14:textId="321921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7754E20" w14:textId="713509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2F0C0" w14:textId="62705D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AC865" w14:textId="73848B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6,480.00 </w:t>
            </w:r>
          </w:p>
        </w:tc>
      </w:tr>
      <w:tr w:rsidR="00021E0B" w:rsidRPr="00021E0B" w14:paraId="74BA6D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54FE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B82E1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ECCC68D" w14:textId="0E42A5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0E9F0C7" w14:textId="1559FB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6EF2A" w14:textId="6F1C95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D1F540" w14:textId="61EFE1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4,132.00 </w:t>
            </w:r>
          </w:p>
        </w:tc>
      </w:tr>
      <w:tr w:rsidR="00021E0B" w:rsidRPr="00021E0B" w14:paraId="2CBA0AB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E15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61B4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154D1F6" w14:textId="3B19E5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E077B98" w14:textId="60A1B2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D5D06" w14:textId="7560C2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66ABF" w14:textId="69AD18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400.00 </w:t>
            </w:r>
          </w:p>
        </w:tc>
      </w:tr>
      <w:tr w:rsidR="00021E0B" w:rsidRPr="00021E0B" w14:paraId="73F83C5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AB6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3E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75974DB4" w14:textId="471818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488CE482" w14:textId="6547AE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71B47" w14:textId="6783BC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E5AA4" w14:textId="6A339F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3,360.00 </w:t>
            </w:r>
          </w:p>
        </w:tc>
      </w:tr>
      <w:tr w:rsidR="00021E0B" w:rsidRPr="00021E0B" w14:paraId="751F828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FAB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7E0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4D35EF5" w14:textId="5FDBA2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4BEEBE7C" w14:textId="56C373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E80F4" w14:textId="0A3552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5C551" w14:textId="3234DE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6,114.18 </w:t>
            </w:r>
          </w:p>
        </w:tc>
      </w:tr>
      <w:tr w:rsidR="00021E0B" w:rsidRPr="00021E0B" w14:paraId="78370A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E4C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083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331D2F7" w14:textId="6384F8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1977252D" w14:textId="006A01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9E1DA" w14:textId="2908D3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2C01" w14:textId="332DF5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78,040.00 </w:t>
            </w:r>
          </w:p>
        </w:tc>
      </w:tr>
      <w:tr w:rsidR="00021E0B" w:rsidRPr="00021E0B" w14:paraId="0AEDC9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C6F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E72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7CE16081" w14:textId="21124E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0269A" w14:textId="6502F0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5D7F5" w14:textId="661951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AAF24" w14:textId="4E35A9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1,800.00 </w:t>
            </w:r>
          </w:p>
        </w:tc>
      </w:tr>
      <w:tr w:rsidR="00021E0B" w:rsidRPr="00021E0B" w14:paraId="765B6A2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24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91FB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CD38646" w14:textId="4F538F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D32BDC" w14:textId="62B7D5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6574A" w14:textId="17A33F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F667B" w14:textId="229E11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600.00 </w:t>
            </w:r>
          </w:p>
        </w:tc>
      </w:tr>
      <w:tr w:rsidR="00021E0B" w:rsidRPr="00021E0B" w14:paraId="0DA79D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442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9A9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6863FB1A" w14:textId="30CC42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EA500DD" w14:textId="77FD3F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F181E" w14:textId="437910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D1E12" w14:textId="700BE4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280.00 </w:t>
            </w:r>
          </w:p>
        </w:tc>
      </w:tr>
      <w:tr w:rsidR="00021E0B" w:rsidRPr="00021E0B" w14:paraId="26B2F86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DBA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245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1237DC7" w14:textId="0A15E2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199CECE6" w14:textId="7B325D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8F079" w14:textId="036FC2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E1F49" w14:textId="2E1ED4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280.00 </w:t>
            </w:r>
          </w:p>
        </w:tc>
      </w:tr>
      <w:tr w:rsidR="00021E0B" w:rsidRPr="00021E0B" w14:paraId="18A0474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F78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24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78A5A0" w14:textId="535A01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7C76AB7C" w14:textId="3C14F9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DB55F" w14:textId="00D008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EB23" w14:textId="38035F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6,120.00 </w:t>
            </w:r>
          </w:p>
        </w:tc>
      </w:tr>
      <w:tr w:rsidR="00021E0B" w:rsidRPr="00021E0B" w14:paraId="158FCB9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C278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5DF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4C6BECC" w14:textId="42D469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241FF" w14:textId="0B0A76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A9BB8" w14:textId="49911E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4B1A5" w14:textId="1A9EC6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9,800.00 </w:t>
            </w:r>
          </w:p>
        </w:tc>
      </w:tr>
      <w:tr w:rsidR="00021E0B" w:rsidRPr="00021E0B" w14:paraId="76C72C9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1AEE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0A2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9143620" w14:textId="507690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D348F" w14:textId="256642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5F7A4" w14:textId="77DC77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A1011" w14:textId="282D49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4,600.00 </w:t>
            </w:r>
          </w:p>
        </w:tc>
      </w:tr>
      <w:tr w:rsidR="00021E0B" w:rsidRPr="00021E0B" w14:paraId="463BBB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5D9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2CB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000F021" w14:textId="75557E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F090379" w14:textId="78BC25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F87F" w14:textId="044150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7FB2D" w14:textId="46C057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1,840.00 </w:t>
            </w:r>
          </w:p>
        </w:tc>
      </w:tr>
      <w:tr w:rsidR="00021E0B" w:rsidRPr="00021E0B" w14:paraId="4EB527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202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370B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FB86FB4" w14:textId="5B8E2B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1A227F3" w14:textId="720472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9421" w14:textId="2CA349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6A3C2" w14:textId="0004B4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7,680.00 </w:t>
            </w:r>
          </w:p>
        </w:tc>
      </w:tr>
      <w:tr w:rsidR="00021E0B" w:rsidRPr="00021E0B" w14:paraId="19C6F5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E5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96A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D2A1F21" w14:textId="7CB543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3F928C0" w14:textId="5E7EE8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D4005" w14:textId="1919D7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DB35D" w14:textId="2D1B50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452.00 </w:t>
            </w:r>
          </w:p>
        </w:tc>
      </w:tr>
      <w:tr w:rsidR="00021E0B" w:rsidRPr="00021E0B" w14:paraId="2C0E1BC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01B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C1A4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C7B34D" w14:textId="716FBE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53653CF" w14:textId="276A9A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A06F0" w14:textId="59625D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914C1" w14:textId="00C4E8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05,360.00 </w:t>
            </w:r>
          </w:p>
        </w:tc>
      </w:tr>
      <w:tr w:rsidR="00021E0B" w:rsidRPr="00021E0B" w14:paraId="05E62E8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CC89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8D3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4D8F0784" w14:textId="68D493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2024EE" w14:textId="6202F1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57277" w14:textId="2BE893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F4F5" w14:textId="03BC9C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0,000.00 </w:t>
            </w:r>
          </w:p>
        </w:tc>
      </w:tr>
      <w:tr w:rsidR="00021E0B" w:rsidRPr="00021E0B" w14:paraId="0F378ED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70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FD3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910B9EB" w14:textId="1991EE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41B9538C" w14:textId="731DB1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70044" w14:textId="79FE51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22BCF" w14:textId="79076D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7,360.00 </w:t>
            </w:r>
          </w:p>
        </w:tc>
      </w:tr>
      <w:tr w:rsidR="00021E0B" w:rsidRPr="00021E0B" w14:paraId="0619E9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EFA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68C3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9BEAF37" w14:textId="2D0A37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54AD84" w14:textId="6C84E6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1874E" w14:textId="6528D3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099D2" w14:textId="6875D0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9,000.00 </w:t>
            </w:r>
          </w:p>
        </w:tc>
      </w:tr>
      <w:tr w:rsidR="00021E0B" w:rsidRPr="00021E0B" w14:paraId="35512E55"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C8B6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B4DBA0E" w14:textId="49F230E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FE75C51" w14:textId="16A4D4F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CD4FDD" w14:textId="6C97ECD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7DB338" w14:textId="09C776F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9,191,738.09 </w:t>
            </w:r>
          </w:p>
        </w:tc>
      </w:tr>
      <w:tr w:rsidR="00021E0B" w:rsidRPr="00021E0B" w14:paraId="7EC755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B3532"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691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AA1BFAD" w14:textId="41BC7C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431B87" w14:textId="5308CE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3CF0E" w14:textId="14A103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B0ABA" w14:textId="2A937F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7,000.00 </w:t>
            </w:r>
          </w:p>
        </w:tc>
      </w:tr>
      <w:tr w:rsidR="00021E0B" w:rsidRPr="00021E0B" w14:paraId="132543C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026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767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5864FCFB" w14:textId="274CB9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4A1229" w14:textId="20768A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774BA" w14:textId="2FCCC7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5E880" w14:textId="676BA8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2,200.00 </w:t>
            </w:r>
          </w:p>
        </w:tc>
      </w:tr>
      <w:tr w:rsidR="00021E0B" w:rsidRPr="00021E0B" w14:paraId="36478C5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501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45E8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7E4C233B" w14:textId="39A990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9F090BC" w14:textId="75E3E1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D5158" w14:textId="6466F5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656AA" w14:textId="3851CF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8,080.00 </w:t>
            </w:r>
          </w:p>
        </w:tc>
      </w:tr>
      <w:tr w:rsidR="00021E0B" w:rsidRPr="00021E0B" w14:paraId="3194E4B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035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9DE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58FAD79" w14:textId="5479BC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43FEB7A6" w14:textId="570787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3A17" w14:textId="1FB5EF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95595" w14:textId="7E04B8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5,520.00 </w:t>
            </w:r>
          </w:p>
        </w:tc>
      </w:tr>
      <w:tr w:rsidR="00021E0B" w:rsidRPr="00021E0B" w14:paraId="2E86610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6DA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11B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740F9415" w14:textId="705EAD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0D30E" w14:textId="0DE0B8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D8970" w14:textId="4583E3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E8738" w14:textId="45C69F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9,800.00 </w:t>
            </w:r>
          </w:p>
        </w:tc>
      </w:tr>
      <w:tr w:rsidR="00021E0B" w:rsidRPr="00021E0B" w14:paraId="3C9450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478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43F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6820213" w14:textId="72D7C8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4965E49" w14:textId="3A5815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BD6A9" w14:textId="18017E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6D774" w14:textId="36AA5C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4,240.00 </w:t>
            </w:r>
          </w:p>
        </w:tc>
      </w:tr>
      <w:tr w:rsidR="00021E0B" w:rsidRPr="00021E0B" w14:paraId="5D413A6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557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7FE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45916544" w14:textId="29835B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75E6CC40" w14:textId="67EB8E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69854" w14:textId="0F2C6A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EA9B3" w14:textId="1CD42C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6,960.00 </w:t>
            </w:r>
          </w:p>
        </w:tc>
      </w:tr>
      <w:tr w:rsidR="00021E0B" w:rsidRPr="00021E0B" w14:paraId="31ED75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A5D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C41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18A782A3" w14:textId="7B9484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D4B5990" w14:textId="172412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7EBE9" w14:textId="063D9E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23A8F" w14:textId="616D1B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8,040.00 </w:t>
            </w:r>
          </w:p>
        </w:tc>
      </w:tr>
      <w:tr w:rsidR="00021E0B" w:rsidRPr="00021E0B" w14:paraId="14071EE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33B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E95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7DD002D3" w14:textId="40B9E7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3009454D" w14:textId="2EA3D7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45D22" w14:textId="6D51A6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5CA1B" w14:textId="2D1620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96,920.00 </w:t>
            </w:r>
          </w:p>
        </w:tc>
      </w:tr>
      <w:tr w:rsidR="00021E0B" w:rsidRPr="00021E0B" w14:paraId="2BF6A9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8C3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A57B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3DF2E39D" w14:textId="604BAE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A12CE5C" w14:textId="5545BC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36E79" w14:textId="178F01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E3A3" w14:textId="7863C4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7,560.00 </w:t>
            </w:r>
          </w:p>
        </w:tc>
      </w:tr>
      <w:tr w:rsidR="00021E0B" w:rsidRPr="00021E0B" w14:paraId="2E736A1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6D4B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B35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29741CD" w14:textId="69F174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FC435FA" w14:textId="3EA559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7B639" w14:textId="44BCF5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69308" w14:textId="0F9AC2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0,760.00 </w:t>
            </w:r>
          </w:p>
        </w:tc>
      </w:tr>
      <w:tr w:rsidR="00021E0B" w:rsidRPr="00021E0B" w14:paraId="6DBA79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68B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414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1D44C2D" w14:textId="29346B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687B2007" w14:textId="464AA5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8A9E6" w14:textId="4EDEE7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AB1F9" w14:textId="3CD4EC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640.00 </w:t>
            </w:r>
          </w:p>
        </w:tc>
      </w:tr>
      <w:tr w:rsidR="00021E0B" w:rsidRPr="00021E0B" w14:paraId="597FBA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6EBA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A37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269F721" w14:textId="3744BA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63A64D0" w14:textId="733F08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A3F67" w14:textId="490203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F39F8" w14:textId="2230B3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4,880.00 </w:t>
            </w:r>
          </w:p>
        </w:tc>
      </w:tr>
      <w:tr w:rsidR="00021E0B" w:rsidRPr="00021E0B" w14:paraId="0AFCA89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478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CD1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3E89383" w14:textId="4CBC45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FE8B8" w14:textId="16B01B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3FDCC4" w14:textId="7B5058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54A34" w14:textId="69811B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2,080.00 </w:t>
            </w:r>
          </w:p>
        </w:tc>
      </w:tr>
      <w:tr w:rsidR="00021E0B" w:rsidRPr="00021E0B" w14:paraId="74AEAA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CCB2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A5B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793C90E6" w14:textId="22A5C0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38FCD27" w14:textId="4A8F1A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E25E9" w14:textId="112507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14631" w14:textId="17B89B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0,320.00 </w:t>
            </w:r>
          </w:p>
        </w:tc>
      </w:tr>
      <w:tr w:rsidR="00021E0B" w:rsidRPr="00021E0B" w14:paraId="67570BB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E54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A04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D31784B" w14:textId="1196E2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DE0B0CF" w14:textId="346EC1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BCDB1" w14:textId="74D62C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C6A2" w14:textId="58B27C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19,480.00 </w:t>
            </w:r>
          </w:p>
        </w:tc>
      </w:tr>
      <w:tr w:rsidR="00021E0B" w:rsidRPr="00021E0B" w14:paraId="28A9FC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873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637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5144F2" w14:textId="48AC94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42CEDD71" w14:textId="632F82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2169D" w14:textId="1E2AA1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A415A" w14:textId="678EF9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0,838.91 </w:t>
            </w:r>
          </w:p>
        </w:tc>
      </w:tr>
      <w:tr w:rsidR="00021E0B" w:rsidRPr="00021E0B" w14:paraId="7CE63B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571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CA61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25C6C31" w14:textId="220C9A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F513E" w14:textId="449A2A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C8F45" w14:textId="1EA1F6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10915" w14:textId="5DB8F4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7,200.00 </w:t>
            </w:r>
          </w:p>
        </w:tc>
      </w:tr>
      <w:tr w:rsidR="00021E0B" w:rsidRPr="00021E0B" w14:paraId="53D300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BF1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069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256AA8E0" w14:textId="7BE5AD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07DD6C2D" w14:textId="6E0C5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BA2CF" w14:textId="73DEEC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1BC57" w14:textId="06E947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720.00 </w:t>
            </w:r>
          </w:p>
        </w:tc>
      </w:tr>
      <w:tr w:rsidR="00021E0B" w:rsidRPr="00021E0B" w14:paraId="22EE631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B6A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171B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C046A19" w14:textId="0CCF2F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0671B39" w14:textId="1EDB0D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C20E3" w14:textId="650D1C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693BB" w14:textId="54CFB5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2,840.00 </w:t>
            </w:r>
          </w:p>
        </w:tc>
      </w:tr>
      <w:tr w:rsidR="00021E0B" w:rsidRPr="00021E0B" w14:paraId="2D786AA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C7A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CA7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7FFBA1D" w14:textId="622608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1893C1D4" w14:textId="5BEF5C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FACF1" w14:textId="576F76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A8BF7" w14:textId="2D8EA4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1,040.00 </w:t>
            </w:r>
          </w:p>
        </w:tc>
      </w:tr>
      <w:tr w:rsidR="00021E0B" w:rsidRPr="00021E0B" w14:paraId="0C3A3F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086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A8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0806A9D" w14:textId="31C5F9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1986D936" w14:textId="7FA03D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7ADBA" w14:textId="6FD3F1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0B2DB" w14:textId="112980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5,120.00 </w:t>
            </w:r>
          </w:p>
        </w:tc>
      </w:tr>
      <w:tr w:rsidR="00021E0B" w:rsidRPr="00021E0B" w14:paraId="72711EE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F20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0C77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1B405C33" w14:textId="551E8C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F1DC6B4" w14:textId="608B0F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CA762" w14:textId="76A8DA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8E12B8" w14:textId="3FB009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73,520.00 </w:t>
            </w:r>
          </w:p>
        </w:tc>
      </w:tr>
      <w:tr w:rsidR="00021E0B" w:rsidRPr="00021E0B" w14:paraId="3AC0209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03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A8E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446EE1D9" w14:textId="61045D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CDB2B7A" w14:textId="0C0BC3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FEBDF" w14:textId="2675F6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89EC" w14:textId="2A2708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1,400.00 </w:t>
            </w:r>
          </w:p>
        </w:tc>
      </w:tr>
      <w:tr w:rsidR="00021E0B" w:rsidRPr="00021E0B" w14:paraId="54D9B91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006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458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CCBB427" w14:textId="41C329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DCB0FEF" w14:textId="006928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F46E0" w14:textId="26E208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ECD61" w14:textId="5E31F5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45,080.00 </w:t>
            </w:r>
          </w:p>
        </w:tc>
      </w:tr>
      <w:tr w:rsidR="00021E0B" w:rsidRPr="00021E0B" w14:paraId="5E936C5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59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5F1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2A3D94E" w14:textId="4CB43B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D425B4" w14:textId="525FBA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75636" w14:textId="0AF6C2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35512" w14:textId="1C3656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000.00 </w:t>
            </w:r>
          </w:p>
        </w:tc>
      </w:tr>
      <w:tr w:rsidR="00021E0B" w:rsidRPr="00021E0B" w14:paraId="396DA0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FB5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B40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148C3A7" w14:textId="3217C0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3F86DAB9" w14:textId="69F1B1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1CB1E" w14:textId="37EDBF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A048F" w14:textId="26913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4,160.00 </w:t>
            </w:r>
          </w:p>
        </w:tc>
      </w:tr>
      <w:tr w:rsidR="00021E0B" w:rsidRPr="00021E0B" w14:paraId="268A5E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0D54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2266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75C89" w14:textId="1C5D15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0465D2EF" w14:textId="6BB9D1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9C229" w14:textId="64CE7D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A8698" w14:textId="5D077C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42,339.18 </w:t>
            </w:r>
          </w:p>
        </w:tc>
      </w:tr>
      <w:tr w:rsidR="00021E0B" w:rsidRPr="00021E0B" w14:paraId="46F8528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6AA55"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3014CA8" w14:textId="2E94558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03E69157" w14:textId="3788D6B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274F2" w14:textId="0CC5F93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2D468D" w14:textId="55BBE9B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425,486.92 </w:t>
            </w:r>
          </w:p>
        </w:tc>
      </w:tr>
      <w:tr w:rsidR="00021E0B" w:rsidRPr="00021E0B" w14:paraId="2E9ABA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2236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559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2917BE1" w14:textId="412BD2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24A4AC4" w14:textId="34C9E6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32DD9" w14:textId="3D6817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2C634" w14:textId="67E9C8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0,680.00 </w:t>
            </w:r>
          </w:p>
        </w:tc>
      </w:tr>
      <w:tr w:rsidR="00021E0B" w:rsidRPr="00021E0B" w14:paraId="066DE5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0FDB7"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1F9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7975ABB4" w14:textId="060533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32490E8E" w14:textId="532B34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0224C" w14:textId="6075DA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086BD" w14:textId="4873C2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280.00 </w:t>
            </w:r>
          </w:p>
        </w:tc>
      </w:tr>
      <w:tr w:rsidR="00021E0B" w:rsidRPr="00021E0B" w14:paraId="4031DE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21F8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12B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B739D4D" w14:textId="302B08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665655" w14:textId="100BD9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AE008" w14:textId="557D8C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4174FD" w14:textId="669AD5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000.00 </w:t>
            </w:r>
          </w:p>
        </w:tc>
      </w:tr>
      <w:tr w:rsidR="00021E0B" w:rsidRPr="00021E0B" w14:paraId="438F5E8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71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109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EFB7A39" w14:textId="6FC6D2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608CA59C" w14:textId="5C54A6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A47C3" w14:textId="7E8A36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FC182" w14:textId="7182F7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7,030.45 </w:t>
            </w:r>
          </w:p>
        </w:tc>
      </w:tr>
      <w:tr w:rsidR="00021E0B" w:rsidRPr="00021E0B" w14:paraId="636C7A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9899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0B3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2C4CF903" w14:textId="61589A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1FF9B245" w14:textId="5AD560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8D429" w14:textId="1473C7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01398" w14:textId="0D7471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2,074.00 </w:t>
            </w:r>
          </w:p>
        </w:tc>
      </w:tr>
      <w:tr w:rsidR="00021E0B" w:rsidRPr="00021E0B" w14:paraId="538D152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28F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6A6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257D7835" w14:textId="0E05E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9795B00" w14:textId="4BFC02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4EF5C" w14:textId="3F4447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F6687" w14:textId="6891D2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8,742.00 </w:t>
            </w:r>
          </w:p>
        </w:tc>
      </w:tr>
      <w:tr w:rsidR="00021E0B" w:rsidRPr="00021E0B" w14:paraId="3D132B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201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E18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37E824E9" w14:textId="4C0255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FDCC2AE" w14:textId="1C6040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5645B" w14:textId="52F879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7B40D" w14:textId="2FF3A1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0,480.00 </w:t>
            </w:r>
          </w:p>
        </w:tc>
      </w:tr>
      <w:tr w:rsidR="00021E0B" w:rsidRPr="00021E0B" w14:paraId="6DF79CE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61F8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562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81E7F68" w14:textId="7A42C3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50AA2F5" w14:textId="67955C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A533E" w14:textId="078D54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83AE1" w14:textId="246CF8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1,800.00 </w:t>
            </w:r>
          </w:p>
        </w:tc>
      </w:tr>
      <w:tr w:rsidR="00021E0B" w:rsidRPr="00021E0B" w14:paraId="78AE694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B61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9F96F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1460B52" w14:textId="653E0E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72CF093" w14:textId="55CCAD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6228D" w14:textId="73B91B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84B52" w14:textId="0FB80B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5,920.00 </w:t>
            </w:r>
          </w:p>
        </w:tc>
      </w:tr>
      <w:tr w:rsidR="00021E0B" w:rsidRPr="00021E0B" w14:paraId="794DBE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A60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AAA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AE0B2A9" w14:textId="66EF3F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932E4DF" w14:textId="39D119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31302" w14:textId="290567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CFEF3" w14:textId="275628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040.00 </w:t>
            </w:r>
          </w:p>
        </w:tc>
      </w:tr>
      <w:tr w:rsidR="00021E0B" w:rsidRPr="00021E0B" w14:paraId="0F22A7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498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8FD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7A46F5E1" w14:textId="035225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F53C3BC" w14:textId="749623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8B4AD" w14:textId="141908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81F38" w14:textId="3EE788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120.00 </w:t>
            </w:r>
          </w:p>
        </w:tc>
      </w:tr>
      <w:tr w:rsidR="00021E0B" w:rsidRPr="00021E0B" w14:paraId="655CC6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CB7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3A2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568B40EE" w14:textId="7034F5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746BD42" w14:textId="65D7FD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75BCD" w14:textId="00EAF5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9A49B" w14:textId="593E52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3,480.47 </w:t>
            </w:r>
          </w:p>
        </w:tc>
      </w:tr>
      <w:tr w:rsidR="00021E0B" w:rsidRPr="00021E0B" w14:paraId="5F05B7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678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76A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42A0908" w14:textId="08F432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92C5C" w14:textId="46DEC5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77E98" w14:textId="3182B7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05765" w14:textId="57C9F2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3,600.00 </w:t>
            </w:r>
          </w:p>
        </w:tc>
      </w:tr>
      <w:tr w:rsidR="00021E0B" w:rsidRPr="00021E0B" w14:paraId="2DA078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017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27C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48FA6E6" w14:textId="70EA2A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5602A251" w14:textId="3D370B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9D252" w14:textId="43DC58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665E8" w14:textId="684E44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03,840.00 </w:t>
            </w:r>
          </w:p>
        </w:tc>
      </w:tr>
      <w:tr w:rsidR="00021E0B" w:rsidRPr="00021E0B" w14:paraId="686B50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AE2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4C2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D7F5907" w14:textId="0E12B7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7225C" w14:textId="0FD9D1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DDB78" w14:textId="4B92ED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95F58" w14:textId="2FAFBF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6,400.00 </w:t>
            </w:r>
          </w:p>
        </w:tc>
      </w:tr>
      <w:tr w:rsidR="00021E0B" w:rsidRPr="00021E0B" w14:paraId="7D4B7A4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73A76"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485AA99E" w14:textId="7ACEE4D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9E9D7" w14:textId="6BA851D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FCB5F9" w14:textId="1EA9A33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DDD544" w14:textId="1AF22ED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847,431.64 </w:t>
            </w:r>
          </w:p>
        </w:tc>
      </w:tr>
      <w:tr w:rsidR="00021E0B" w:rsidRPr="00021E0B" w14:paraId="7B4639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FCB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6188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5F88521" w14:textId="1E840C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0A182DC4" w14:textId="31B66C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06575" w14:textId="2CA7BC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12E9F" w14:textId="0885FA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47,431.64 </w:t>
            </w:r>
          </w:p>
        </w:tc>
      </w:tr>
      <w:tr w:rsidR="00021E0B" w:rsidRPr="00021E0B" w14:paraId="2BC9A30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1B452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1396633" w14:textId="7E630DF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7,998,89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52129BBA" w14:textId="14B0781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EED094F" w14:textId="02B6DC7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8AF443" w14:textId="7C87D34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7,998,893.45 </w:t>
            </w:r>
          </w:p>
        </w:tc>
      </w:tr>
      <w:tr w:rsidR="00021E0B" w:rsidRPr="00021E0B" w14:paraId="3B5DBC3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7F3015"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76483D9" w14:textId="5AD0D30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218,466.1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22FD2A" w14:textId="3BE40CE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570C3A" w14:textId="1040E5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7CC9FC" w14:textId="0F80EB7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218,466.10 </w:t>
            </w:r>
          </w:p>
        </w:tc>
      </w:tr>
      <w:tr w:rsidR="00021E0B" w:rsidRPr="00021E0B" w14:paraId="525DF6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B3506"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DD7E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34FD57E" w14:textId="078BBC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BDF4D3" w14:textId="6D1272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2961" w14:textId="65075D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E4947" w14:textId="72AF2C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58DC35A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486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547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1CAA8EF" w14:textId="3598A8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76BF8E05" w14:textId="5FD7D1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854AC" w14:textId="4B8757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511E5" w14:textId="729F14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6,320.00 </w:t>
            </w:r>
          </w:p>
        </w:tc>
      </w:tr>
      <w:tr w:rsidR="00021E0B" w:rsidRPr="00021E0B" w14:paraId="5A12D2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297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BB7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C0566B0" w14:textId="5D9D1D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413EDC" w14:textId="3F7D1B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55E5C" w14:textId="260713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19A21" w14:textId="1F4A0E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3B95DC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CE9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59A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051B067" w14:textId="49430A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E91CC9" w14:textId="0EDB01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21BCC" w14:textId="64A2B0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10D3D" w14:textId="437867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0FE1DD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5EB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31EA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4D9C0526" w14:textId="058563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757E4EC7" w14:textId="0B3A77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2F8B" w14:textId="6C3E4A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995BB" w14:textId="34E40C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128.00 </w:t>
            </w:r>
          </w:p>
        </w:tc>
      </w:tr>
      <w:tr w:rsidR="00021E0B" w:rsidRPr="00021E0B" w14:paraId="3F6045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1B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CDC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02CB1F28" w14:textId="779BA6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576FE26" w14:textId="0BA6BC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0CFA1" w14:textId="4E01CE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9F31C" w14:textId="5AD0B5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602.00 </w:t>
            </w:r>
          </w:p>
        </w:tc>
      </w:tr>
      <w:tr w:rsidR="00021E0B" w:rsidRPr="00021E0B" w14:paraId="480E72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DCE4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F8C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7897D00" w14:textId="21B39C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08D2B63" w14:textId="146E29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64C42" w14:textId="2D3239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84AE7" w14:textId="4458EB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583C65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50E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5CC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F87B8F0" w14:textId="006AD0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04CEA50F" w14:textId="43D799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EEA13" w14:textId="162CC6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6822B" w14:textId="7040C5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950,175.00 </w:t>
            </w:r>
          </w:p>
        </w:tc>
      </w:tr>
      <w:tr w:rsidR="00021E0B" w:rsidRPr="00021E0B" w14:paraId="2DA5404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187D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5BA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6AE71BD" w14:textId="210583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4E670F" w14:textId="522CF8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4669D" w14:textId="5BD3E9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18FC4" w14:textId="57C3F3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0AB530F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F90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0EE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05D4691" w14:textId="5B38E5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6568D674" w14:textId="5E2E27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81FAC" w14:textId="556593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3C2CE" w14:textId="2672E6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9,780.88 </w:t>
            </w:r>
          </w:p>
        </w:tc>
      </w:tr>
      <w:tr w:rsidR="00021E0B" w:rsidRPr="00021E0B" w14:paraId="7AB108A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E2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504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E7B28BF" w14:textId="62CAE1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05D71DB4" w14:textId="50B53B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B2EAD" w14:textId="11F651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63BC" w14:textId="675FC1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5,225.22 </w:t>
            </w:r>
          </w:p>
        </w:tc>
      </w:tr>
      <w:tr w:rsidR="00021E0B" w:rsidRPr="00021E0B" w14:paraId="63247BA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6A5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6D7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4526C496" w14:textId="36958D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B507BF7" w14:textId="209348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0ABE3" w14:textId="6725A6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F18BA" w14:textId="641504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6BD07A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969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1C8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67DF666E" w14:textId="42674F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06965FA" w14:textId="05F8BD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9DD64" w14:textId="12C414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F40A9" w14:textId="464684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4,645.00 </w:t>
            </w:r>
          </w:p>
        </w:tc>
      </w:tr>
      <w:tr w:rsidR="00021E0B" w:rsidRPr="00021E0B" w14:paraId="5E5E9A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691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5C5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65948C6F" w14:textId="5A39C7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C77F0" w14:textId="15A05C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DE19" w14:textId="3A812D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2297D" w14:textId="777A34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9,300.00 </w:t>
            </w:r>
          </w:p>
        </w:tc>
      </w:tr>
      <w:tr w:rsidR="00021E0B" w:rsidRPr="00021E0B" w14:paraId="793CBB9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5E3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033C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2A05FD" w14:textId="1C2566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2348610" w14:textId="536B36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7F4C6" w14:textId="245FF5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6050D" w14:textId="69F0C6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30B5409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61B2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617B712A" w14:textId="25C46E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15097" w14:textId="45BF545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6DA61E" w14:textId="6607316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8AB101" w14:textId="69665C8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46,869.37 </w:t>
            </w:r>
          </w:p>
        </w:tc>
      </w:tr>
      <w:tr w:rsidR="00021E0B" w:rsidRPr="00021E0B" w14:paraId="775913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CAB4A"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411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5CFBB8D" w14:textId="00D376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5AEC2A" w14:textId="3A29BA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2B5DD" w14:textId="72CA45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7B861" w14:textId="5D3238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38DA73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164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9CE3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BE8606E" w14:textId="3D3FE1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CC836FF" w14:textId="46264B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2C914" w14:textId="7EFDAA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8C216" w14:textId="6EDFB2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1,503.62 </w:t>
            </w:r>
          </w:p>
        </w:tc>
      </w:tr>
      <w:tr w:rsidR="00021E0B" w:rsidRPr="00021E0B" w14:paraId="690CD3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B2B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27E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7E3DBBC" w14:textId="22A70A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2B71A912" w14:textId="471078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FCEFC" w14:textId="35412E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8345" w14:textId="727667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2,180.75 </w:t>
            </w:r>
          </w:p>
        </w:tc>
      </w:tr>
      <w:tr w:rsidR="00021E0B" w:rsidRPr="00021E0B" w14:paraId="3D7EE5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ED6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43F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75D5B1BF" w14:textId="33C8D9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210E3E6" w14:textId="00DD2D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3BD9A" w14:textId="7EFCC6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DAEFD" w14:textId="3F0934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47867B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6B0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F3A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07BFA464" w14:textId="492E3E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E12429A" w14:textId="503DDC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20993" w14:textId="541CE0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6415D" w14:textId="74E57D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54FDB8C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AF5D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9F63E1B" w14:textId="688EE6C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9,318,495.9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B95518" w14:textId="4295CDD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0257E7" w14:textId="2EC00F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F31F1F" w14:textId="21ECFF0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9,318,495.97 </w:t>
            </w:r>
          </w:p>
        </w:tc>
      </w:tr>
      <w:tr w:rsidR="00021E0B" w:rsidRPr="00021E0B" w14:paraId="7D0F5D1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7C128"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9DA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3D7CF7" w14:textId="7AB890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033,482.53 </w:t>
            </w:r>
          </w:p>
        </w:tc>
        <w:tc>
          <w:tcPr>
            <w:tcW w:w="958" w:type="pct"/>
            <w:tcBorders>
              <w:top w:val="nil"/>
              <w:left w:val="nil"/>
              <w:bottom w:val="single" w:sz="4" w:space="0" w:color="000000"/>
              <w:right w:val="single" w:sz="4" w:space="0" w:color="000000"/>
            </w:tcBorders>
            <w:shd w:val="clear" w:color="auto" w:fill="auto"/>
            <w:noWrap/>
            <w:vAlign w:val="bottom"/>
            <w:hideMark/>
          </w:tcPr>
          <w:p w14:paraId="26EFEA2C" w14:textId="696F03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756AD" w14:textId="1E85AB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509A2" w14:textId="3271AF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033,482.53 </w:t>
            </w:r>
          </w:p>
        </w:tc>
      </w:tr>
      <w:tr w:rsidR="00021E0B" w:rsidRPr="00021E0B" w14:paraId="0CB7229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277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C80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708A589B" w14:textId="55A0F8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67635A9" w14:textId="21FDC6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557E7" w14:textId="2B03FE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A2C03" w14:textId="361A59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r>
      <w:tr w:rsidR="00021E0B" w:rsidRPr="00021E0B" w14:paraId="4DC6B93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5E6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2D4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5B74CB7" w14:textId="7834CE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06F953" w14:textId="2BA48E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7ADE8" w14:textId="7026A6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7856E" w14:textId="75151E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6BDDEAB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CF8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9D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4FAAB77C" w14:textId="43EAD4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634DEBFB" w14:textId="5A0DB1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F784" w14:textId="7001B6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E5C0B" w14:textId="7CD93E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97,902.00 </w:t>
            </w:r>
          </w:p>
        </w:tc>
      </w:tr>
      <w:tr w:rsidR="00021E0B" w:rsidRPr="00021E0B" w14:paraId="4266B10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24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9819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9AE339D" w14:textId="720D67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7AFEBDC3" w14:textId="3040F5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2D6BB" w14:textId="0B33B4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48532" w14:textId="6D9D5F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32,663.69 </w:t>
            </w:r>
          </w:p>
        </w:tc>
      </w:tr>
      <w:tr w:rsidR="00021E0B" w:rsidRPr="00021E0B" w14:paraId="06DCF07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1EF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23D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0EEFD652" w14:textId="1A92AC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9,545.00 </w:t>
            </w:r>
          </w:p>
        </w:tc>
        <w:tc>
          <w:tcPr>
            <w:tcW w:w="958" w:type="pct"/>
            <w:tcBorders>
              <w:top w:val="nil"/>
              <w:left w:val="nil"/>
              <w:bottom w:val="single" w:sz="4" w:space="0" w:color="000000"/>
              <w:right w:val="single" w:sz="4" w:space="0" w:color="000000"/>
            </w:tcBorders>
            <w:shd w:val="clear" w:color="auto" w:fill="auto"/>
            <w:noWrap/>
            <w:vAlign w:val="bottom"/>
            <w:hideMark/>
          </w:tcPr>
          <w:p w14:paraId="21FDB413" w14:textId="711B0C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1FDCB" w14:textId="3B99B1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213C4" w14:textId="629724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9,545.00 </w:t>
            </w:r>
          </w:p>
        </w:tc>
      </w:tr>
      <w:tr w:rsidR="00021E0B" w:rsidRPr="00021E0B" w14:paraId="3F9545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1C9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2BF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84D830E" w14:textId="33E8E3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A9AD5E" w14:textId="151C91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CBD9A" w14:textId="65BBF7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B2773E" w14:textId="7E2FB7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DB047F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A31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2502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9EA1973" w14:textId="7D4C4B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F2179" w14:textId="692C51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410D9" w14:textId="7AC505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73245" w14:textId="77BB20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780.00 </w:t>
            </w:r>
          </w:p>
        </w:tc>
      </w:tr>
      <w:tr w:rsidR="00021E0B" w:rsidRPr="00021E0B" w14:paraId="22F754E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508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A8E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3C70FED5" w14:textId="7E84FC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ED05BF" w14:textId="763C13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25E76" w14:textId="05D3D5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E81D3" w14:textId="637BFD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2F8582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0A0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AB2F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C591EB5" w14:textId="71D001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1FC00A3" w14:textId="5D459D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142DC" w14:textId="31F999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EBD00" w14:textId="3B12F7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r>
      <w:tr w:rsidR="00021E0B" w:rsidRPr="00021E0B" w14:paraId="63E39B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F03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6D6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3CE6235" w14:textId="484C55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F9A4FF7" w14:textId="440885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A7FDB" w14:textId="5784F5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7FF8E" w14:textId="340A2B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164,965.00 </w:t>
            </w:r>
          </w:p>
        </w:tc>
      </w:tr>
      <w:tr w:rsidR="00021E0B" w:rsidRPr="00021E0B" w14:paraId="2BAC2AD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321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9E2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7F30C3C" w14:textId="5C3B3F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293B6D" w14:textId="375987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9B871" w14:textId="7B3BFC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5737C" w14:textId="2C3650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46315A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58A2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1A52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3EA933A" w14:textId="3149DD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448,877.75 </w:t>
            </w:r>
          </w:p>
        </w:tc>
        <w:tc>
          <w:tcPr>
            <w:tcW w:w="958" w:type="pct"/>
            <w:tcBorders>
              <w:top w:val="nil"/>
              <w:left w:val="nil"/>
              <w:bottom w:val="single" w:sz="4" w:space="0" w:color="000000"/>
              <w:right w:val="single" w:sz="4" w:space="0" w:color="000000"/>
            </w:tcBorders>
            <w:shd w:val="clear" w:color="auto" w:fill="auto"/>
            <w:noWrap/>
            <w:vAlign w:val="bottom"/>
            <w:hideMark/>
          </w:tcPr>
          <w:p w14:paraId="391EF6C8" w14:textId="66BDA4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E20E8" w14:textId="6DCE28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64B6" w14:textId="0E005A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448,877.75 </w:t>
            </w:r>
          </w:p>
        </w:tc>
      </w:tr>
      <w:tr w:rsidR="00021E0B" w:rsidRPr="00021E0B" w14:paraId="6C1958F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FB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AD6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506286" w14:textId="1290CB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E06320" w14:textId="03F207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7C885" w14:textId="54C114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486EF" w14:textId="6764E4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500.00 </w:t>
            </w:r>
          </w:p>
        </w:tc>
      </w:tr>
      <w:tr w:rsidR="00021E0B" w:rsidRPr="00021E0B" w14:paraId="566C22D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6C2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0541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5945C779" w14:textId="42F404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50248BE" w14:textId="012EF5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D8E6C" w14:textId="19AA42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D8034" w14:textId="187A83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4C1D02A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20E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01B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AA9362F" w14:textId="02B020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8908025" w14:textId="516082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0C177" w14:textId="25C878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ACAA6" w14:textId="3D7DC2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r>
      <w:tr w:rsidR="00021E0B" w:rsidRPr="00021E0B" w14:paraId="62B13D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C351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D54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1DE02B62" w14:textId="08ED5C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BED2272" w14:textId="1E6450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F5312" w14:textId="4C15D3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2A357" w14:textId="79E877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85853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7C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679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F10BEEC" w14:textId="6334A1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507953D4" w14:textId="5B81EB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1BBAA" w14:textId="29B083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945D2" w14:textId="26D0FC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6,930.00 </w:t>
            </w:r>
          </w:p>
        </w:tc>
      </w:tr>
      <w:tr w:rsidR="00021E0B" w:rsidRPr="00021E0B" w14:paraId="00F0C1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F95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F89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6236979" w14:textId="4990D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79235A0" w14:textId="0C832B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01FE7" w14:textId="16CCEE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4C686" w14:textId="609644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1,465.00 </w:t>
            </w:r>
          </w:p>
        </w:tc>
      </w:tr>
      <w:tr w:rsidR="00021E0B" w:rsidRPr="00021E0B" w14:paraId="0E4D98A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95A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FA1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6EA8F583" w14:textId="0610BA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F9710" w14:textId="7B2EB1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B33BC5" w14:textId="63CB69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D12E" w14:textId="34EF63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009F323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6B27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5A1B23" w14:textId="75ACC0F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FCA43" w14:textId="7136109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8F16D2" w14:textId="4646B4B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6B761E" w14:textId="28A6C49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289,220.64 </w:t>
            </w:r>
          </w:p>
        </w:tc>
      </w:tr>
      <w:tr w:rsidR="00021E0B" w:rsidRPr="00021E0B" w14:paraId="74A6B07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74A17"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23E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6FF134BD" w14:textId="1D2487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811BD1" w14:textId="1B44A2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4DCCB" w14:textId="1E6B88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7369B" w14:textId="388B0B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123DA83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DF0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961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D5F81E2" w14:textId="2D426B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06879A" w14:textId="651929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D0A3E" w14:textId="304DC2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ECA8F" w14:textId="791CA8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7A8DB9E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B1E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84E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242C84B" w14:textId="255044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70A87DD" w14:textId="75044E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AFFFB" w14:textId="2D92B5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10BC" w14:textId="5CB1F4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778262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11F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494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1B785B6" w14:textId="3D3F32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91760E" w14:textId="2EB31A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AAFE2" w14:textId="14BD5C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A3ECD" w14:textId="7AB547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9E0817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D4E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1A5397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9A2AD3" w14:textId="19EEBF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69BB05" w14:textId="28745C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8648A" w14:textId="369417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5E509" w14:textId="5D99C6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323DD18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425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1F7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5B3DFA3" w14:textId="5D9EF1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971634" w14:textId="2BA035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BA641" w14:textId="3C7F2A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5CB87" w14:textId="4B04AA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97F5C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D3A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4F0B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F338BA" w14:textId="646CED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4D423C4" w14:textId="21E1AB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6CFB21" w14:textId="4180D8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B1488" w14:textId="55DA35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67,440.00 </w:t>
            </w:r>
          </w:p>
        </w:tc>
      </w:tr>
      <w:tr w:rsidR="00021E0B" w:rsidRPr="00021E0B" w14:paraId="5DA1486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5E1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537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4516F157" w14:textId="699204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35802F" w14:textId="28ADB1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33BED" w14:textId="358CA5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EDD6D" w14:textId="534D59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565F3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3A5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7A8E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2A743D1" w14:textId="1B1DC3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E16EAF" w14:textId="2C3D13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00D89" w14:textId="6F00EE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41212" w14:textId="5D1C03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EAB63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B75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3E9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6F32E3FE" w14:textId="4B279E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E617319" w14:textId="6C8818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9483E" w14:textId="152BB8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55B45" w14:textId="1C6F92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785AF50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D7B3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C99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5C6EE5F1" w14:textId="6E795D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57845C3" w14:textId="6BFA30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234F" w14:textId="78706F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C3C87" w14:textId="4CB3D1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1641F5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74C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D13C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91D566F" w14:textId="07951E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15898D82" w14:textId="40C2C0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67C02" w14:textId="602150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03303" w14:textId="4A14B1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3,240.64 </w:t>
            </w:r>
          </w:p>
        </w:tc>
      </w:tr>
      <w:tr w:rsidR="00021E0B" w:rsidRPr="00021E0B" w14:paraId="467CFB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6C91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C61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10AFA71" w14:textId="6C7BC7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36926D" w14:textId="7C41F6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C1D1E" w14:textId="4C26D2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5C03E" w14:textId="03840F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5DD9B4D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B6E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021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9300F3" w14:textId="31A683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83A00" w14:textId="729821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5F608" w14:textId="6F51B5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C5731" w14:textId="033665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05,000.00 </w:t>
            </w:r>
          </w:p>
        </w:tc>
      </w:tr>
      <w:tr w:rsidR="00021E0B" w:rsidRPr="00021E0B" w14:paraId="1B7BC5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A6A6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FC4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15AEBA54" w14:textId="2C33D4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2ED53F" w14:textId="438A92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7BC95" w14:textId="05DA68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A9324" w14:textId="23B340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3CF324A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043B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30B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1BA66E" w14:textId="210573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CC8767" w14:textId="52AE1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3608C" w14:textId="30C75D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BA484" w14:textId="17B900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0787405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13C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EF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70012221" w14:textId="6622F5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873EED" w14:textId="175A87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5FC83" w14:textId="33046F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51584" w14:textId="5D41A9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6817B8F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B5BA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B936DF" w14:textId="393F5FB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525,841.37 </w:t>
            </w:r>
          </w:p>
        </w:tc>
        <w:tc>
          <w:tcPr>
            <w:tcW w:w="958" w:type="pct"/>
            <w:tcBorders>
              <w:top w:val="nil"/>
              <w:left w:val="nil"/>
              <w:bottom w:val="single" w:sz="4" w:space="0" w:color="000000"/>
              <w:right w:val="single" w:sz="4" w:space="0" w:color="000000"/>
            </w:tcBorders>
            <w:shd w:val="clear" w:color="D8D8D8" w:fill="D8D8D8"/>
            <w:noWrap/>
            <w:vAlign w:val="bottom"/>
            <w:hideMark/>
          </w:tcPr>
          <w:p w14:paraId="4C7ACAE0" w14:textId="5C7F68E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C5C041" w14:textId="527DA09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6D3F07" w14:textId="442E980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525,841.37 </w:t>
            </w:r>
          </w:p>
        </w:tc>
      </w:tr>
      <w:tr w:rsidR="00021E0B" w:rsidRPr="00021E0B" w14:paraId="782E013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00298"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06E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761E42" w14:textId="39BA73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806,530.37 </w:t>
            </w:r>
          </w:p>
        </w:tc>
        <w:tc>
          <w:tcPr>
            <w:tcW w:w="958" w:type="pct"/>
            <w:tcBorders>
              <w:top w:val="nil"/>
              <w:left w:val="nil"/>
              <w:bottom w:val="single" w:sz="4" w:space="0" w:color="000000"/>
              <w:right w:val="single" w:sz="4" w:space="0" w:color="000000"/>
            </w:tcBorders>
            <w:shd w:val="clear" w:color="auto" w:fill="auto"/>
            <w:noWrap/>
            <w:vAlign w:val="bottom"/>
            <w:hideMark/>
          </w:tcPr>
          <w:p w14:paraId="0F73A7B7" w14:textId="75E3D7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5D3DF" w14:textId="20719E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CDFB4A" w14:textId="2B84B5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806,530.37 </w:t>
            </w:r>
          </w:p>
        </w:tc>
      </w:tr>
      <w:tr w:rsidR="00021E0B" w:rsidRPr="00021E0B" w14:paraId="617D35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1E2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BB0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4B06BF8F" w14:textId="5F2886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CEFA671" w14:textId="104D9F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208E" w14:textId="0DF09D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AC9D2" w14:textId="2B4037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4,395.00 </w:t>
            </w:r>
          </w:p>
        </w:tc>
      </w:tr>
      <w:tr w:rsidR="00021E0B" w:rsidRPr="00021E0B" w14:paraId="316B984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818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0AB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4D899D37" w14:textId="4484BF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12FCE" w14:textId="7BD562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3D019" w14:textId="2044FA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315E4" w14:textId="176D88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5FBAF06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CD9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1D4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2849FBA6" w14:textId="4CEA07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947C554" w14:textId="5FA754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9FFEF" w14:textId="36F777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C3430" w14:textId="157C28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2914AC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66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B0A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C11306" w14:textId="15C6F3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1603D733" w14:textId="039B78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3897C" w14:textId="7D20E0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E183E" w14:textId="7096E9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8,273.00 </w:t>
            </w:r>
          </w:p>
        </w:tc>
      </w:tr>
      <w:tr w:rsidR="00021E0B" w:rsidRPr="00021E0B" w14:paraId="77C905D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83F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707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431FCD03" w14:textId="00C38E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608BFE6" w14:textId="2E42E8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6A796" w14:textId="4A91CEC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CE7A" w14:textId="32E2E7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50E4CE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316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25C2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00555175" w14:textId="05F915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422A575" w14:textId="31CFA6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25CF0" w14:textId="5B4D8E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42679" w14:textId="04F98C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07,200.00 </w:t>
            </w:r>
          </w:p>
        </w:tc>
      </w:tr>
      <w:tr w:rsidR="00021E0B" w:rsidRPr="00021E0B" w14:paraId="312B93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521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A97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4ABAB86B" w14:textId="4D28B8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841CD84" w14:textId="492263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62955" w14:textId="366E30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5667" w14:textId="19C1BB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0,789.00 </w:t>
            </w:r>
          </w:p>
        </w:tc>
      </w:tr>
      <w:tr w:rsidR="00021E0B" w:rsidRPr="00021E0B" w14:paraId="1EDA7A9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68A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7613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E79624F" w14:textId="428339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1BD36AE" w14:textId="4ECFF5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7A414" w14:textId="337773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5832" w14:textId="48D2AE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8,570.00 </w:t>
            </w:r>
          </w:p>
        </w:tc>
      </w:tr>
      <w:tr w:rsidR="00021E0B" w:rsidRPr="00021E0B" w14:paraId="6FE858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CBE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AEC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3B5CF0AF" w14:textId="0A8FEC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8A304E" w14:textId="3DC955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C0C29" w14:textId="0A65CD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B430E" w14:textId="190344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43E9CF3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4E1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59E14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1A240D74" w14:textId="306CC3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424D881" w14:textId="1CCF29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2C400" w14:textId="3D9C88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06A5" w14:textId="696F94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76DFB4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E70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265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F5658CE" w14:textId="21A907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999208" w14:textId="4B5BAF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4036B" w14:textId="417D0C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3D06C" w14:textId="7DBA2F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547D22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B11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8AC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A2199C9" w14:textId="2A10A8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6157CB3" w14:textId="297637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DC036" w14:textId="71DB12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3A1A5" w14:textId="076DBE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6D1A198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FFBC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C001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0ECBF5B" w14:textId="7188EA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60510" w14:textId="7A4433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D0C28" w14:textId="048B4F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8301A" w14:textId="74CF31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5,700.00 </w:t>
            </w:r>
          </w:p>
        </w:tc>
      </w:tr>
      <w:tr w:rsidR="00021E0B" w:rsidRPr="00021E0B" w14:paraId="2F6BB1B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33AB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F9D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1559553A" w14:textId="710233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74F4A" w14:textId="6AA6A6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98CB8" w14:textId="699882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84994" w14:textId="4A582B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31F5E80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CC7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0217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517026FF" w14:textId="767DD2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5694E5E5" w14:textId="3EC861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445331" w14:textId="2EB038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3FD7" w14:textId="247A38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684,045.00 </w:t>
            </w:r>
          </w:p>
        </w:tc>
      </w:tr>
      <w:tr w:rsidR="00021E0B" w:rsidRPr="00021E0B" w14:paraId="14722E6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44F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763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B883173" w14:textId="588163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329.00 </w:t>
            </w:r>
          </w:p>
        </w:tc>
        <w:tc>
          <w:tcPr>
            <w:tcW w:w="958" w:type="pct"/>
            <w:tcBorders>
              <w:top w:val="nil"/>
              <w:left w:val="nil"/>
              <w:bottom w:val="single" w:sz="4" w:space="0" w:color="000000"/>
              <w:right w:val="single" w:sz="4" w:space="0" w:color="000000"/>
            </w:tcBorders>
            <w:shd w:val="clear" w:color="auto" w:fill="auto"/>
            <w:noWrap/>
            <w:vAlign w:val="bottom"/>
            <w:hideMark/>
          </w:tcPr>
          <w:p w14:paraId="32DDF2CD" w14:textId="07705D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87D37" w14:textId="3C99A1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8592F" w14:textId="70DCBF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69,329.00 </w:t>
            </w:r>
          </w:p>
        </w:tc>
      </w:tr>
      <w:tr w:rsidR="00021E0B" w:rsidRPr="00021E0B" w14:paraId="1563D4B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EB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014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319CEE05" w14:textId="6173DE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C640DC8" w14:textId="32F3BB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194EF" w14:textId="733307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B8898" w14:textId="58C8F0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22ECB9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310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DA6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3EC5F50" w14:textId="78162A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6E112C58" w14:textId="4FCAAD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F1339" w14:textId="4B0374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130DF" w14:textId="117BB0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1,980.00 </w:t>
            </w:r>
          </w:p>
        </w:tc>
      </w:tr>
      <w:tr w:rsidR="00021E0B" w:rsidRPr="00021E0B" w14:paraId="1308B75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7F8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D8D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98CD0A3" w14:textId="7A4A78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A2CAAEB" w14:textId="2BC1BC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5F1EF" w14:textId="109F9C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F1B57" w14:textId="110D58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5,780.00 </w:t>
            </w:r>
          </w:p>
        </w:tc>
      </w:tr>
      <w:tr w:rsidR="00021E0B" w:rsidRPr="00021E0B" w14:paraId="22B2E6E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D68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5B5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43182502" w14:textId="05368E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0508AC2" w14:textId="1B215E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7DD75" w14:textId="498B35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7DF6B" w14:textId="48FE88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1980BD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146B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2E5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58E8EB66" w14:textId="0D74E11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7A9B882F" w14:textId="573EF7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47500" w14:textId="29AB44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959A3" w14:textId="34A5DE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180.00 </w:t>
            </w:r>
          </w:p>
        </w:tc>
      </w:tr>
      <w:tr w:rsidR="00021E0B" w:rsidRPr="00021E0B" w14:paraId="26AE1F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FFC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9B6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3235741" w14:textId="3CE810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D723B1" w14:textId="1CC135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1174B" w14:textId="235981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7517E" w14:textId="75A3EF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5,350.00 </w:t>
            </w:r>
          </w:p>
        </w:tc>
      </w:tr>
      <w:tr w:rsidR="00021E0B" w:rsidRPr="00021E0B" w14:paraId="47AD54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B7B2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12A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6636A06B" w14:textId="3829EE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50598" w14:textId="0392C4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47CC6" w14:textId="445097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388A1" w14:textId="5282ED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1,000.00 </w:t>
            </w:r>
          </w:p>
        </w:tc>
      </w:tr>
      <w:tr w:rsidR="00021E0B" w:rsidRPr="00021E0B" w14:paraId="3CCE84F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7CFAE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58B1C3B6" w14:textId="3D0B8AC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36ADF083" w14:textId="24421AD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9F0B1CC" w14:textId="2BBDB69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1E1C1A4" w14:textId="2B2092C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8,773,076.29 </w:t>
            </w:r>
          </w:p>
        </w:tc>
      </w:tr>
      <w:tr w:rsidR="00021E0B" w:rsidRPr="00021E0B" w14:paraId="6F681B4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F25FC"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F107DD" w14:textId="3790403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0BC7A8E4" w14:textId="50A27B7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A6F332" w14:textId="7E73236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CC79C3" w14:textId="4F18180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828,117.16 </w:t>
            </w:r>
          </w:p>
        </w:tc>
      </w:tr>
      <w:tr w:rsidR="00021E0B" w:rsidRPr="00021E0B" w14:paraId="625D7DA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C8E14"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349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1402B0E3" w14:textId="2EE720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4648BA86" w14:textId="3C6998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287A26" w14:textId="3EDB4B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2EAFA" w14:textId="4981B3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9,630.00 </w:t>
            </w:r>
          </w:p>
        </w:tc>
      </w:tr>
      <w:tr w:rsidR="00021E0B" w:rsidRPr="00021E0B" w14:paraId="65D4964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AE4E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C85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B411F2F" w14:textId="466754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5C55FFAD" w14:textId="6E8218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E7320" w14:textId="195E98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38650" w14:textId="405E72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56,096.53 </w:t>
            </w:r>
          </w:p>
        </w:tc>
      </w:tr>
      <w:tr w:rsidR="00021E0B" w:rsidRPr="00021E0B" w14:paraId="3D2BEAA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645A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B47C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4FC650C" w14:textId="3259FE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01BD3E1A" w14:textId="0A055F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41C86" w14:textId="1B63CF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7198C" w14:textId="7E6608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5,849.15 </w:t>
            </w:r>
          </w:p>
        </w:tc>
      </w:tr>
      <w:tr w:rsidR="00021E0B" w:rsidRPr="00021E0B" w14:paraId="3FF45E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6A8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891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405B6BC" w14:textId="72AA12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A400EA1" w14:textId="5A0026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E2981" w14:textId="517695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B0CBC" w14:textId="6D9718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3,966.82 </w:t>
            </w:r>
          </w:p>
        </w:tc>
      </w:tr>
      <w:tr w:rsidR="00021E0B" w:rsidRPr="00021E0B" w14:paraId="5A768D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A715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C1B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75E9355" w14:textId="1A5D83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62471458" w14:textId="2F5938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46675" w14:textId="7DF3F3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B8552" w14:textId="4C5471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6,364.71 </w:t>
            </w:r>
          </w:p>
        </w:tc>
      </w:tr>
      <w:tr w:rsidR="00021E0B" w:rsidRPr="00021E0B" w14:paraId="7A6A03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C8B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E6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5F9FDDD" w14:textId="4C94C1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328CC447" w14:textId="1C9076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2AC16" w14:textId="3BCB0EB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0AF18" w14:textId="528A87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6,370.00 </w:t>
            </w:r>
          </w:p>
        </w:tc>
      </w:tr>
      <w:tr w:rsidR="00021E0B" w:rsidRPr="00021E0B" w14:paraId="67F715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814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140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6DEFC8A5" w14:textId="1E0662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22F1496B" w14:textId="2E2DD1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A61DE" w14:textId="3BA866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94CE0" w14:textId="27BBDA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48,283.89 </w:t>
            </w:r>
          </w:p>
        </w:tc>
      </w:tr>
      <w:tr w:rsidR="00021E0B" w:rsidRPr="00021E0B" w14:paraId="26767B3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902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B95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E033DCB" w14:textId="7A2C4D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6D667CF8" w14:textId="19B883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52956" w14:textId="649B6E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F89CD" w14:textId="40B94F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3,458.80 </w:t>
            </w:r>
          </w:p>
        </w:tc>
      </w:tr>
      <w:tr w:rsidR="00021E0B" w:rsidRPr="00021E0B" w14:paraId="6A6165A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14B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B0C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49FA5512" w14:textId="25818E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39E613E" w14:textId="27E60B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548DD" w14:textId="7363D3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908BE" w14:textId="3289A6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03,379.32 </w:t>
            </w:r>
          </w:p>
        </w:tc>
      </w:tr>
      <w:tr w:rsidR="00021E0B" w:rsidRPr="00021E0B" w14:paraId="4AB467E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5584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7DC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77FAC179" w14:textId="5F8DD2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69DD4839" w14:textId="283E16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8A9EA" w14:textId="0BC6A5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B75D6" w14:textId="7E83AD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9,492.94 </w:t>
            </w:r>
          </w:p>
        </w:tc>
      </w:tr>
      <w:tr w:rsidR="00021E0B" w:rsidRPr="00021E0B" w14:paraId="103C792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429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529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6EDB55F0" w14:textId="5511C3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F7CBE76" w14:textId="7C1607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3B2D3" w14:textId="22D643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0092A" w14:textId="4E175E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5,225.00 </w:t>
            </w:r>
          </w:p>
        </w:tc>
      </w:tr>
      <w:tr w:rsidR="00021E0B" w:rsidRPr="00021E0B" w14:paraId="0CCE3424"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0D8C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887386" w14:textId="4B640BC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FC4CEFF" w14:textId="57029E4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5D505" w14:textId="3805CDC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9E61F" w14:textId="2535322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098,776.85 </w:t>
            </w:r>
          </w:p>
        </w:tc>
      </w:tr>
      <w:tr w:rsidR="00021E0B" w:rsidRPr="00021E0B" w14:paraId="76C9337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30CBD"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C89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4B2D06C0" w14:textId="689A1A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968C62C" w14:textId="10DC4F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75854" w14:textId="2526F6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48041" w14:textId="600BB2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46,090.42 </w:t>
            </w:r>
          </w:p>
        </w:tc>
      </w:tr>
      <w:tr w:rsidR="00021E0B" w:rsidRPr="00021E0B" w14:paraId="242B279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89E7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34E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8867CB3" w14:textId="036132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3A6AC48E" w14:textId="61AED8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35A26" w14:textId="1C2FFA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6201E" w14:textId="5B629C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5,523.95 </w:t>
            </w:r>
          </w:p>
        </w:tc>
      </w:tr>
      <w:tr w:rsidR="00021E0B" w:rsidRPr="00021E0B" w14:paraId="7C4A65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9CB8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0E7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6E8E06" w14:textId="4ED4FF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E4B39B2" w14:textId="51CF3B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14060" w14:textId="5D0D18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F6D21" w14:textId="0898A6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0,830.18 </w:t>
            </w:r>
          </w:p>
        </w:tc>
      </w:tr>
      <w:tr w:rsidR="00021E0B" w:rsidRPr="00021E0B" w14:paraId="473104C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38A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AD791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770AA437" w14:textId="465B5B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E4ADBC6" w14:textId="63B935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E2D32" w14:textId="56F189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8B128" w14:textId="121784C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86,846.54 </w:t>
            </w:r>
          </w:p>
        </w:tc>
      </w:tr>
      <w:tr w:rsidR="00021E0B" w:rsidRPr="00021E0B" w14:paraId="365DB9A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117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D190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5F5E641" w14:textId="681609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58F14BF" w14:textId="2FFBFD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BA1A7" w14:textId="4386B8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55B56" w14:textId="21E04C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15,784.32 </w:t>
            </w:r>
          </w:p>
        </w:tc>
      </w:tr>
      <w:tr w:rsidR="00021E0B" w:rsidRPr="00021E0B" w14:paraId="0EA4DB7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7F3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2689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36C8E22" w14:textId="4689EE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66956A38" w14:textId="1C082B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8C535" w14:textId="385445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23416" w14:textId="33E21A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9,368.82 </w:t>
            </w:r>
          </w:p>
        </w:tc>
      </w:tr>
      <w:tr w:rsidR="00021E0B" w:rsidRPr="00021E0B" w14:paraId="041B97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B21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47BC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C1DE740" w14:textId="30F348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23D4730" w14:textId="4043FD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0B41C" w14:textId="60CA52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A6E6F" w14:textId="753F3E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918,705.15 </w:t>
            </w:r>
          </w:p>
        </w:tc>
      </w:tr>
      <w:tr w:rsidR="00021E0B" w:rsidRPr="00021E0B" w14:paraId="76FEA4B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F06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D0F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53FB54A" w14:textId="030E56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81AAEF3" w14:textId="40EE8C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67CA9" w14:textId="0D80B2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95E2C" w14:textId="3B9527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4,206.65 </w:t>
            </w:r>
          </w:p>
        </w:tc>
      </w:tr>
      <w:tr w:rsidR="00021E0B" w:rsidRPr="00021E0B" w14:paraId="6181736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1B51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CAD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DF7AD56" w14:textId="4DC83D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1C1AE36" w14:textId="00FB0F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50BA8" w14:textId="76EFC9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D1527" w14:textId="0B93DE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7,487.08 </w:t>
            </w:r>
          </w:p>
        </w:tc>
      </w:tr>
      <w:tr w:rsidR="00021E0B" w:rsidRPr="00021E0B" w14:paraId="3F9D695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40D8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7E4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9FAC23C" w14:textId="5AEF11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FA50BE" w14:textId="73B338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82D71" w14:textId="5338C2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4062B" w14:textId="3BA967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41,502.54 </w:t>
            </w:r>
          </w:p>
        </w:tc>
      </w:tr>
      <w:tr w:rsidR="00021E0B" w:rsidRPr="00021E0B" w14:paraId="412C539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F71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C1A0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7A4F6F4F" w14:textId="2547F6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546E11B3" w14:textId="47E5E5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A9DE5D" w14:textId="174715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46390" w14:textId="36865D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2,431.20 </w:t>
            </w:r>
          </w:p>
        </w:tc>
      </w:tr>
      <w:tr w:rsidR="00021E0B" w:rsidRPr="00021E0B" w14:paraId="3BA6D4C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90B91A"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719F915" w14:textId="61D739F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55DE9" w14:textId="705B7D0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A0B832" w14:textId="25D7AE6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C71614" w14:textId="7205F33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933,766.09 </w:t>
            </w:r>
          </w:p>
        </w:tc>
      </w:tr>
      <w:tr w:rsidR="00021E0B" w:rsidRPr="00021E0B" w14:paraId="3A6E06A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DDC7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08D7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017FD0D9" w14:textId="226CB3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1F7BB44E" w14:textId="2A54D2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0E9E5" w14:textId="14D05C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9F3E2" w14:textId="72C1DB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65,619.99 </w:t>
            </w:r>
          </w:p>
        </w:tc>
      </w:tr>
      <w:tr w:rsidR="00021E0B" w:rsidRPr="00021E0B" w14:paraId="519A89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248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2FF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6396FA" w14:textId="12ECA7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5A3AFDD" w14:textId="31B49F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9E9038" w14:textId="37AD9B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F9380" w14:textId="27D0B9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031,039.59 </w:t>
            </w:r>
          </w:p>
        </w:tc>
      </w:tr>
      <w:tr w:rsidR="00021E0B" w:rsidRPr="00021E0B" w14:paraId="62C49D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C41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6F8E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0380744" w14:textId="4E87B4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307BA906" w14:textId="3C67D0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0259F" w14:textId="03AAAA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0174" w14:textId="558987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25,845.86 </w:t>
            </w:r>
          </w:p>
        </w:tc>
      </w:tr>
      <w:tr w:rsidR="00021E0B" w:rsidRPr="00021E0B" w14:paraId="16783E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B5E6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1259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E5C67C6" w14:textId="527304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A06073F" w14:textId="400708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0E085" w14:textId="2810B1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1FF9E" w14:textId="551DD5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74,842.95 </w:t>
            </w:r>
          </w:p>
        </w:tc>
      </w:tr>
      <w:tr w:rsidR="00021E0B" w:rsidRPr="00021E0B" w14:paraId="26FF355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5D58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CA68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5E769F" w14:textId="5E708D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5F96DEE" w14:textId="50DD84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B17D4" w14:textId="69A72DE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E0E16" w14:textId="16F32A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6,420.00 </w:t>
            </w:r>
          </w:p>
        </w:tc>
      </w:tr>
      <w:tr w:rsidR="00021E0B" w:rsidRPr="00021E0B" w14:paraId="55830C9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D17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3CBA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D878D1F" w14:textId="7FD9D2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43DA97D" w14:textId="43DB72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C0857" w14:textId="275371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8A29B" w14:textId="7B6467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81,816.30 </w:t>
            </w:r>
          </w:p>
        </w:tc>
      </w:tr>
      <w:tr w:rsidR="00021E0B" w:rsidRPr="00021E0B" w14:paraId="7FA04FB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604F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986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1822C4AB" w14:textId="6373C3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8DF95B0" w14:textId="702547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E31F2" w14:textId="0AC3CC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EBC72" w14:textId="2CD964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0,104.18 </w:t>
            </w:r>
          </w:p>
        </w:tc>
      </w:tr>
      <w:tr w:rsidR="00021E0B" w:rsidRPr="00021E0B" w14:paraId="21FBC3A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EBA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7FC2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69909318" w14:textId="2B927C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A67EB63" w14:textId="23BBDB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E35D8" w14:textId="572275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46321" w14:textId="7FBE9D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7,826.07 </w:t>
            </w:r>
          </w:p>
        </w:tc>
      </w:tr>
      <w:tr w:rsidR="00021E0B" w:rsidRPr="00021E0B" w14:paraId="6C6302F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DAF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9962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9511BF8" w14:textId="501EE7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17AAEAD6" w14:textId="3B46D6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E33F" w14:textId="519AFB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D90A5" w14:textId="073524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251.15 </w:t>
            </w:r>
          </w:p>
        </w:tc>
      </w:tr>
      <w:tr w:rsidR="00021E0B" w:rsidRPr="00021E0B" w14:paraId="7EC1F516"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50B9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E4AFF5D" w14:textId="25C4B5D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38C9F" w14:textId="31243B5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A670BA" w14:textId="34EC66B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3F558E" w14:textId="3EE3BE5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062,442.25 </w:t>
            </w:r>
          </w:p>
        </w:tc>
      </w:tr>
      <w:tr w:rsidR="00021E0B" w:rsidRPr="00021E0B" w14:paraId="3C3D899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E4384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B504CEB" w14:textId="30802F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32A3ABB6" w14:textId="7BE308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F44E0" w14:textId="0D04D0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B022476" w14:textId="68F9C0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6,442,703.84 </w:t>
            </w:r>
          </w:p>
        </w:tc>
      </w:tr>
      <w:tr w:rsidR="00021E0B" w:rsidRPr="00021E0B" w14:paraId="64AF1C2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9E68"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DBD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01F9CF6F" w14:textId="7B163C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67978A5F" w14:textId="3C153C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44F6E" w14:textId="36346B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8158A" w14:textId="328EB7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57,148.41 </w:t>
            </w:r>
          </w:p>
        </w:tc>
      </w:tr>
      <w:tr w:rsidR="00021E0B" w:rsidRPr="00021E0B" w14:paraId="67472F4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8203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9D2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62DCFDCA" w14:textId="4891CA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530114F5" w14:textId="3CDAF1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DEE64" w14:textId="2E790A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680A" w14:textId="7E1C85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331,350.00 </w:t>
            </w:r>
          </w:p>
        </w:tc>
      </w:tr>
      <w:tr w:rsidR="00021E0B" w:rsidRPr="00021E0B" w14:paraId="56DE8D2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CD8D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745C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E4C1047" w14:textId="4CCE08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7191D62" w14:textId="14B5B6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88E4CF" w14:textId="257E74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EB97B" w14:textId="65C525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30.00 </w:t>
            </w:r>
          </w:p>
        </w:tc>
      </w:tr>
      <w:tr w:rsidR="00021E0B" w:rsidRPr="00021E0B" w14:paraId="23BBE03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B14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77C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955D998" w14:textId="708F0B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D898737" w14:textId="60EEA5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53182" w14:textId="1CE8B9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90AB0" w14:textId="5465F8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030.00 </w:t>
            </w:r>
          </w:p>
        </w:tc>
      </w:tr>
      <w:tr w:rsidR="00021E0B" w:rsidRPr="00021E0B" w14:paraId="504B58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4CB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96E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8277A74" w14:textId="29F008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D916FEE" w14:textId="7D0B6F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FFBB6" w14:textId="1882CC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877DD" w14:textId="70CC14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883,180.00 </w:t>
            </w:r>
          </w:p>
        </w:tc>
      </w:tr>
      <w:tr w:rsidR="00021E0B" w:rsidRPr="00021E0B" w14:paraId="650C7F7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81247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66186DB" w14:textId="745960A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67F6949" w14:textId="5922DD0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6D463" w14:textId="56328B3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3E9CA8" w14:textId="0E9AE1E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849,973.94 </w:t>
            </w:r>
          </w:p>
        </w:tc>
      </w:tr>
      <w:tr w:rsidR="00021E0B" w:rsidRPr="00021E0B" w14:paraId="11AC498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2FF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CDF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467906DC" w14:textId="22585F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C08F0A0" w14:textId="3EE0E6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407A2" w14:textId="24D5F3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5C611" w14:textId="260E0C9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491,606.38 </w:t>
            </w:r>
          </w:p>
        </w:tc>
      </w:tr>
      <w:tr w:rsidR="00021E0B" w:rsidRPr="00021E0B" w14:paraId="02B426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D81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8F5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1BE234A" w14:textId="194338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265CBA4E" w14:textId="16D168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415E1" w14:textId="5DAC64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846E1" w14:textId="53FB4C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37,467.56 </w:t>
            </w:r>
          </w:p>
        </w:tc>
      </w:tr>
      <w:tr w:rsidR="00021E0B" w:rsidRPr="00021E0B" w14:paraId="6C41BD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19F8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19F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509A36B" w14:textId="71942D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DCF142A" w14:textId="257593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5765D" w14:textId="76300E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A7EDD" w14:textId="3379AB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20,900.00 </w:t>
            </w:r>
          </w:p>
        </w:tc>
      </w:tr>
      <w:tr w:rsidR="00021E0B" w:rsidRPr="00021E0B" w14:paraId="35EBAEB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0244F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F1D137F" w14:textId="43C4B99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2,107,5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981BF75" w14:textId="26EE116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9AE0EA" w14:textId="7ECF3F6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DB3630D" w14:textId="17B45E2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2,107,513.00 </w:t>
            </w:r>
          </w:p>
        </w:tc>
      </w:tr>
      <w:tr w:rsidR="00021E0B" w:rsidRPr="00021E0B" w14:paraId="3008563E"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9B20F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4B6B55" w14:textId="4AAC873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61750A" w14:textId="7F4D815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406AF" w14:textId="6EDFA5F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111967" w14:textId="40B9747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657,900.00 </w:t>
            </w:r>
          </w:p>
        </w:tc>
      </w:tr>
      <w:tr w:rsidR="00021E0B" w:rsidRPr="00021E0B" w14:paraId="3329000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1497C"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D066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377B1D32" w14:textId="1C22F6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91BCC1A" w14:textId="3E18E8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B91F" w14:textId="467A39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78C2A" w14:textId="5E0313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r>
      <w:tr w:rsidR="00021E0B" w:rsidRPr="00021E0B" w14:paraId="264886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3AF9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3140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44446640" w14:textId="6BB9AB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37BF2" w14:textId="711122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6AC75" w14:textId="5AB19F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2F186" w14:textId="262FE5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509052E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0DB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EF11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28D4EB35" w14:textId="6C409F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02BE5" w14:textId="30BDFA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0A94A" w14:textId="63C9FF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B3F19" w14:textId="645FD3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6B8C8EB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A85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D2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7144A84B" w14:textId="246C28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3F87" w14:textId="423DA3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708AC" w14:textId="430B33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44DE1" w14:textId="7C641CD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r>
      <w:tr w:rsidR="00021E0B" w:rsidRPr="00021E0B" w14:paraId="437BCDB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515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BD75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5801C813" w14:textId="152339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57112" w14:textId="6F331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F9627" w14:textId="3A24BB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05579" w14:textId="474733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3EF0587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089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261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150F2D4" w14:textId="6FB40D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08C13" w14:textId="3D3B01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AA5AB" w14:textId="10792F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27933" w14:textId="333A0A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314826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EBD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F08E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97673A5" w14:textId="4C8D90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3F4AF8" w14:textId="7B8CB8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BF79D" w14:textId="2B88A7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34F9" w14:textId="0BC596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1A6FFC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820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46E8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18720F7C" w14:textId="0B5464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8CFFA" w14:textId="7D99489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F920C" w14:textId="473670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2A34F" w14:textId="44C77A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00,500.00 </w:t>
            </w:r>
          </w:p>
        </w:tc>
      </w:tr>
      <w:tr w:rsidR="00021E0B" w:rsidRPr="00021E0B" w14:paraId="30D0B79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466D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B617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AB6CDA7" w14:textId="070E1FC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C34B8" w14:textId="490CDB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F4165" w14:textId="2039DF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CB5A1" w14:textId="13F7F8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39CEB12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F9D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FF7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0DEEDA1B" w14:textId="24902E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F31F9D4" w14:textId="30EDF3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A0072" w14:textId="44E4A4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00BBA" w14:textId="720C19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r>
      <w:tr w:rsidR="00021E0B" w:rsidRPr="00021E0B" w14:paraId="775D2F7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92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F1BCE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21E979FC" w14:textId="557F68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4F980A1" w14:textId="6F6B81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87049" w14:textId="5662A7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88B85" w14:textId="2C8095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45,600.00 </w:t>
            </w:r>
          </w:p>
        </w:tc>
      </w:tr>
      <w:tr w:rsidR="00021E0B" w:rsidRPr="00021E0B" w14:paraId="4145EEA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44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73D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7E619F0C" w14:textId="658FAA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F7989" w14:textId="1CE7FB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63F16" w14:textId="561C58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ED8F5" w14:textId="0019B4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32D851E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894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A295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7BD0A453" w14:textId="1D1909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3D0D6D" w14:textId="526C7E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8B915" w14:textId="32CFD2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13418" w14:textId="551830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491986E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B45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B70E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176837D3" w14:textId="35B222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25992" w14:textId="7CC999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2E731" w14:textId="3E688F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C22A3" w14:textId="6864C0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5,000.00 </w:t>
            </w:r>
          </w:p>
        </w:tc>
      </w:tr>
      <w:tr w:rsidR="00021E0B" w:rsidRPr="00021E0B" w14:paraId="325EF7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934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FB0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3100FA1C" w14:textId="5D3082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87D15A" w14:textId="53618B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7209F" w14:textId="18D2B1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B2CB5" w14:textId="54EAA4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7674A63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596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6869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5D564C6F" w14:textId="01430D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BF3706" w14:textId="56239D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AEC3A4" w14:textId="76A97C8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4119E" w14:textId="1618C2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7335931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9D2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AC0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4CFB2D2" w14:textId="7B8D13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BF742" w14:textId="1E2E57C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97811" w14:textId="58E02F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FFCE3" w14:textId="5F5785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32EA710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7BD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7E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0802F732" w14:textId="3B4794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1DD34" w14:textId="415057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FFBE4" w14:textId="422A37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F382B" w14:textId="5816A9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50,000.00 </w:t>
            </w:r>
          </w:p>
        </w:tc>
      </w:tr>
      <w:tr w:rsidR="00021E0B" w:rsidRPr="00021E0B" w14:paraId="2C4DB6D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F2E9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66AAA21B" w14:textId="466ADD4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68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19C472" w14:textId="420E60D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920CB3" w14:textId="4B9CA3B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FE0D37" w14:textId="12CCBA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7,688,450.00 </w:t>
            </w:r>
          </w:p>
        </w:tc>
      </w:tr>
      <w:tr w:rsidR="00021E0B" w:rsidRPr="00021E0B" w14:paraId="3E1672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B66D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503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B7BA957" w14:textId="5E594B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1C5B2D" w14:textId="0F896C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2AED5" w14:textId="3111B6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759E0EC" w14:textId="54941B0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5,000.00 </w:t>
            </w:r>
          </w:p>
        </w:tc>
      </w:tr>
      <w:tr w:rsidR="00021E0B" w:rsidRPr="00021E0B" w14:paraId="5752C7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FF4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8EC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2156A4FA" w14:textId="58EBFC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03CB90" w14:textId="4B0000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50463" w14:textId="7B85EA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64932" w14:textId="74A966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r>
      <w:tr w:rsidR="00021E0B" w:rsidRPr="00021E0B" w14:paraId="21941FC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E6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C079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383BD96A" w14:textId="12168F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07BC4" w14:textId="65D6BC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8FA3F" w14:textId="2D5F57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54064" w14:textId="0C55B7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r>
      <w:tr w:rsidR="00021E0B" w:rsidRPr="00021E0B" w14:paraId="4E43BA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330B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1A5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1EFC5C65" w14:textId="4461F6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16409" w14:textId="0FFC79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782D6" w14:textId="75C21F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33638" w14:textId="689740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r>
      <w:tr w:rsidR="00021E0B" w:rsidRPr="00021E0B" w14:paraId="6C17663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6E3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5EC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339FB443" w14:textId="04A1F6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10D3312E" w14:textId="585D41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26617" w14:textId="47F456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33290" w14:textId="6CF98B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84,150.00 </w:t>
            </w:r>
          </w:p>
        </w:tc>
      </w:tr>
      <w:tr w:rsidR="00021E0B" w:rsidRPr="00021E0B" w14:paraId="0B8BD2D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A77F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9535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091E0553" w14:textId="1E2AE6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EEBC9" w14:textId="1CBD3C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8656C" w14:textId="565528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AD2F" w14:textId="2BF557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65,300.00 </w:t>
            </w:r>
          </w:p>
        </w:tc>
      </w:tr>
      <w:tr w:rsidR="00021E0B" w:rsidRPr="00021E0B" w14:paraId="29176D2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387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5D31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45029BE" w14:textId="6E0F39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25E38B0" w14:textId="5C37DF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1898A" w14:textId="5EDCE1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61F31" w14:textId="4C26CD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52,800.00 </w:t>
            </w:r>
          </w:p>
        </w:tc>
      </w:tr>
      <w:tr w:rsidR="00021E0B" w:rsidRPr="00021E0B" w14:paraId="3067E3F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163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36D8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001F4E88" w14:textId="0EA8C3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C147AB1" w14:textId="41EADB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3B67D" w14:textId="4A775C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CA7A3" w14:textId="0D25B9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02,800.00 </w:t>
            </w:r>
          </w:p>
        </w:tc>
      </w:tr>
      <w:tr w:rsidR="00021E0B" w:rsidRPr="00021E0B" w14:paraId="60ADEE93"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16D1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E22C6B" w14:textId="59731DE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EFFC1" w14:textId="01B9D82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3664C2" w14:textId="215F6ED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C4318D" w14:textId="7DCF2F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3,819,613.00 </w:t>
            </w:r>
          </w:p>
        </w:tc>
      </w:tr>
      <w:tr w:rsidR="00021E0B" w:rsidRPr="00021E0B" w14:paraId="317C795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65D17"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DED1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08E1607" w14:textId="467C43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FCFA0" w14:textId="4E2911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FD1918" w14:textId="6DF17D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B8A41A" w14:textId="0D7CDC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00,000.00 </w:t>
            </w:r>
          </w:p>
        </w:tc>
      </w:tr>
      <w:tr w:rsidR="00021E0B" w:rsidRPr="00021E0B" w14:paraId="0F71AE5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8277F"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FF6A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B460B09" w14:textId="1B8606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9220BBF" w14:textId="390CB7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9700F" w14:textId="4CCD58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CC8D7" w14:textId="7A6FC9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4,950.00 </w:t>
            </w:r>
          </w:p>
        </w:tc>
      </w:tr>
      <w:tr w:rsidR="00021E0B" w:rsidRPr="00021E0B" w14:paraId="7F28692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BEA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318D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17EC5DE7" w14:textId="21AB8F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1DB1512" w14:textId="03D3C0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44F8C" w14:textId="500BAD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C78F1" w14:textId="208AAF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31,800.00 </w:t>
            </w:r>
          </w:p>
        </w:tc>
      </w:tr>
      <w:tr w:rsidR="00021E0B" w:rsidRPr="00021E0B" w14:paraId="1451CD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7C2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F19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52D7B94F" w14:textId="11F3893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8ECF37A" w14:textId="2B02D8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558BF" w14:textId="00D2C8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97E5" w14:textId="1B7B4C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64,350.00 </w:t>
            </w:r>
          </w:p>
        </w:tc>
      </w:tr>
      <w:tr w:rsidR="00021E0B" w:rsidRPr="00021E0B" w14:paraId="6A7219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594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CDFC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040BBCD" w14:textId="5D5047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719103" w14:textId="4FEC82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4E0AD" w14:textId="3A6B5D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C3CB7" w14:textId="012466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44,350.00 </w:t>
            </w:r>
          </w:p>
        </w:tc>
      </w:tr>
      <w:tr w:rsidR="00021E0B" w:rsidRPr="00021E0B" w14:paraId="04E381A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C78E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798A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3A380ADF" w14:textId="690E31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305DC70" w14:textId="7BCC98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67CD7" w14:textId="0FBB15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413C" w14:textId="511520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r>
      <w:tr w:rsidR="00021E0B" w:rsidRPr="00021E0B" w14:paraId="62BE94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28C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070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25F55E11" w14:textId="7180AB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1267EFA" w14:textId="086FBE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1DA1" w14:textId="324F57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7770B" w14:textId="7A1CB4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9,350.00 </w:t>
            </w:r>
          </w:p>
        </w:tc>
      </w:tr>
      <w:tr w:rsidR="00021E0B" w:rsidRPr="00021E0B" w14:paraId="15D405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FD7C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50AF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305359C3" w14:textId="72BE58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08A75D1E" w14:textId="249F8E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C021F" w14:textId="08EA00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A17E8" w14:textId="58E769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4,650.00 </w:t>
            </w:r>
          </w:p>
        </w:tc>
      </w:tr>
      <w:tr w:rsidR="00021E0B" w:rsidRPr="00021E0B" w14:paraId="1F4323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056B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BDF4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361B276" w14:textId="2EDC9A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83987" w14:textId="565A5A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3AFA8" w14:textId="558ECC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6A20A" w14:textId="3AA8EF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2,400.00 </w:t>
            </w:r>
          </w:p>
        </w:tc>
      </w:tr>
      <w:tr w:rsidR="00021E0B" w:rsidRPr="00021E0B" w14:paraId="25C7B13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9160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F9B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503C5A0D" w14:textId="2F4E5C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36578934" w14:textId="05618A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599E" w14:textId="69C043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5F86A" w14:textId="488975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r>
      <w:tr w:rsidR="00021E0B" w:rsidRPr="00021E0B" w14:paraId="7445CC9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608A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708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93F366D" w14:textId="4250B2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917D873" w14:textId="5EA315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7A059" w14:textId="7A1186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F57BD" w14:textId="12F501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58,563.00 </w:t>
            </w:r>
          </w:p>
        </w:tc>
      </w:tr>
      <w:tr w:rsidR="00021E0B" w:rsidRPr="00021E0B" w14:paraId="1B79C94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6C26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BD1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E312EA1" w14:textId="61FF52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D6B711" w14:textId="4936AB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A0CA0" w14:textId="07C7D4B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31CEF" w14:textId="795B5C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9,350.00 </w:t>
            </w:r>
          </w:p>
        </w:tc>
      </w:tr>
      <w:tr w:rsidR="00021E0B" w:rsidRPr="00021E0B" w14:paraId="4737561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A80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38FE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270528A1" w14:textId="2A6D05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BF45E71" w14:textId="6EE9D5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7C023" w14:textId="4B57F0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C333" w14:textId="7040CA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39,950.00 </w:t>
            </w:r>
          </w:p>
        </w:tc>
      </w:tr>
      <w:tr w:rsidR="00021E0B" w:rsidRPr="00021E0B" w14:paraId="02C913E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EF8787"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702F1C95" w14:textId="41FB51D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687876" w14:textId="67B03B5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E23C47" w14:textId="125764D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2F61D6" w14:textId="3F501AE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916,050.00 </w:t>
            </w:r>
          </w:p>
        </w:tc>
      </w:tr>
      <w:tr w:rsidR="00021E0B" w:rsidRPr="00021E0B" w14:paraId="31FF27E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D517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C41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C580D8C" w14:textId="16A0D3B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CA9CD" w14:textId="7F5E20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ACD5A" w14:textId="71AE0B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4D227" w14:textId="1DE88D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43960CA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B1EB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5283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4DA5B85A" w14:textId="10944B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E28C3" w14:textId="3A1931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EB966" w14:textId="208F3B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B61DC" w14:textId="400C77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2483CE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0A42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586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60417CE" w14:textId="26268A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22282" w14:textId="781AC4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2CBEA" w14:textId="145501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9F0F" w14:textId="6269D8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1E296B0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78C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8F7A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2A8122B9" w14:textId="5F6CB07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DEC5F" w14:textId="4C4FBF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1D833" w14:textId="3EF347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FCE47" w14:textId="761CD9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509ED80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B174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7BE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02096EB" w14:textId="587257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A8F5C" w14:textId="2EE597F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9C07" w14:textId="541132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0B00D" w14:textId="57D979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6A0A2B0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3A2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4778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2E3B38C3" w14:textId="24B6ED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D50D4" w14:textId="26F274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2B381" w14:textId="275055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D1136" w14:textId="19EDE9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85,500.00 </w:t>
            </w:r>
          </w:p>
        </w:tc>
      </w:tr>
      <w:tr w:rsidR="00021E0B" w:rsidRPr="00021E0B" w14:paraId="66EDD4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235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B219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8C42738" w14:textId="4B694F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821844F" w14:textId="1ED93FB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D9301" w14:textId="028FA3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D7211" w14:textId="49F033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81,550.00 </w:t>
            </w:r>
          </w:p>
        </w:tc>
      </w:tr>
      <w:tr w:rsidR="00021E0B" w:rsidRPr="00021E0B" w14:paraId="188EB4D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9F2D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64D0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19B578A8" w14:textId="58B354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1E29594" w14:textId="071090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132B8" w14:textId="03D300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3A285" w14:textId="10F78D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517FBEA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B6A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E65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7BD7A8DE" w14:textId="36253C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764450" w14:textId="592670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67B0" w14:textId="0D5766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18E60" w14:textId="04F6194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14,900.00 </w:t>
            </w:r>
          </w:p>
        </w:tc>
      </w:tr>
      <w:tr w:rsidR="00021E0B" w:rsidRPr="00021E0B" w14:paraId="1189F38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12A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43ED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73C5AD6" w14:textId="648A384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58037" w14:textId="32AC58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46180" w14:textId="135097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D22B9" w14:textId="360B4E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108C23D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05B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1BE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4608B77" w14:textId="5887FE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356C2" w14:textId="1F3F71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1423" w14:textId="2678E9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55D60" w14:textId="69F155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4BEF3D71" w14:textId="77777777" w:rsidTr="00021E0B">
        <w:trPr>
          <w:trHeight w:val="20"/>
        </w:trPr>
        <w:tc>
          <w:tcPr>
            <w:tcW w:w="79" w:type="pct"/>
            <w:tcBorders>
              <w:top w:val="nil"/>
              <w:left w:val="single" w:sz="4" w:space="0" w:color="000000"/>
              <w:bottom w:val="nil"/>
              <w:right w:val="nil"/>
            </w:tcBorders>
            <w:shd w:val="clear" w:color="auto" w:fill="auto"/>
            <w:vAlign w:val="center"/>
            <w:hideMark/>
          </w:tcPr>
          <w:p w14:paraId="6B479B3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351B4C7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7351AB93" w14:textId="3057F1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301CA4" w14:textId="096097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78B55" w14:textId="055A19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3907DB" w14:textId="3F5C49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14,900.00 </w:t>
            </w:r>
          </w:p>
        </w:tc>
      </w:tr>
      <w:tr w:rsidR="00021E0B" w:rsidRPr="00021E0B" w14:paraId="7F1A9C8B" w14:textId="77777777" w:rsidTr="00021E0B">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3414EC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1C472A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8706EA8" w14:textId="33322C6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51D6A8" w14:textId="6600BA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4AA4CAA4" w14:textId="738099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EFEC6BA" w14:textId="3C85210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500.00 </w:t>
            </w:r>
          </w:p>
        </w:tc>
      </w:tr>
      <w:tr w:rsidR="00021E0B" w:rsidRPr="00021E0B" w14:paraId="32DFB279"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F46B9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DCF893E" w14:textId="0C7A0F5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2DD0FB1F" w14:textId="591E715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3EA7CF" w14:textId="0ED0AEC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B877FC" w14:textId="21CD40B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61,240,409.75 </w:t>
            </w:r>
          </w:p>
        </w:tc>
      </w:tr>
      <w:tr w:rsidR="00021E0B" w:rsidRPr="00021E0B" w14:paraId="68779F8A"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CEA113"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4063CED" w14:textId="3DD7602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C46EF" w14:textId="5198031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A1BF6" w14:textId="28E5265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AF7DBD" w14:textId="1EB1034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544,679.38 </w:t>
            </w:r>
          </w:p>
        </w:tc>
      </w:tr>
      <w:tr w:rsidR="00021E0B" w:rsidRPr="00021E0B" w14:paraId="582E14B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04FEB"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6BB9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E078C2A" w14:textId="518FD3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7298E7D8" w14:textId="0AF0E0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33956" w14:textId="05CA10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796C" w14:textId="37D02B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82,476.25 </w:t>
            </w:r>
          </w:p>
        </w:tc>
      </w:tr>
      <w:tr w:rsidR="00021E0B" w:rsidRPr="00021E0B" w14:paraId="6EBCB8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D098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FBC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41A748" w14:textId="5ACB67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04BB5285" w14:textId="228C38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9783C" w14:textId="2A0723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46F4" w14:textId="16AB81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87,352.00 </w:t>
            </w:r>
          </w:p>
        </w:tc>
      </w:tr>
      <w:tr w:rsidR="00021E0B" w:rsidRPr="00021E0B" w14:paraId="48FA43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FF03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FB2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2BBF1D94" w14:textId="2ECF4C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5DDE83B7" w14:textId="58A4ED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6FF23A" w14:textId="4F752D2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C6061" w14:textId="771534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1,423.63 </w:t>
            </w:r>
          </w:p>
        </w:tc>
      </w:tr>
      <w:tr w:rsidR="00021E0B" w:rsidRPr="00021E0B" w14:paraId="72BACE4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606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EB49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EA2FCD1" w14:textId="0F15ED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DC9B058" w14:textId="183F66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F18AD" w14:textId="6E6380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296AA" w14:textId="2C9CD4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9,766.25 </w:t>
            </w:r>
          </w:p>
        </w:tc>
      </w:tr>
      <w:tr w:rsidR="00021E0B" w:rsidRPr="00021E0B" w14:paraId="618C632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931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DDFF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395D268" w14:textId="6EF1BE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05B5CB28" w14:textId="42F6243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F7C2C" w14:textId="195F73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B7821" w14:textId="4637DC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98,800.75 </w:t>
            </w:r>
          </w:p>
        </w:tc>
      </w:tr>
      <w:tr w:rsidR="00021E0B" w:rsidRPr="00021E0B" w14:paraId="67B5B57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4AE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4B9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5F5FCEB" w14:textId="218103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48F48874" w14:textId="743519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3B61C" w14:textId="58FD90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E468F" w14:textId="2CEA85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25,472.50 </w:t>
            </w:r>
          </w:p>
        </w:tc>
      </w:tr>
      <w:tr w:rsidR="00021E0B" w:rsidRPr="00021E0B" w14:paraId="01B2B9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058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2C2E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130C57BD" w14:textId="580DF2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B8EA122" w14:textId="66009E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8D64" w14:textId="544193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4E85A" w14:textId="0A2D93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23,850.00 </w:t>
            </w:r>
          </w:p>
        </w:tc>
      </w:tr>
      <w:tr w:rsidR="00021E0B" w:rsidRPr="00021E0B" w14:paraId="71C1E17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AF14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6D6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ADC4BAB" w14:textId="3FAC63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104FAA94" w14:textId="3221E8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F9FDE" w14:textId="3E6F27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4F905" w14:textId="7CB00C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968,565.56 </w:t>
            </w:r>
          </w:p>
        </w:tc>
      </w:tr>
      <w:tr w:rsidR="00021E0B" w:rsidRPr="00021E0B" w14:paraId="47DB2B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3C2B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0AA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5A24BA7C" w14:textId="70C5F8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E12FC3D" w14:textId="5AA898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39E28" w14:textId="4DC7D6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730E3" w14:textId="65F27E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8,072.44 </w:t>
            </w:r>
          </w:p>
        </w:tc>
      </w:tr>
      <w:tr w:rsidR="00021E0B" w:rsidRPr="00021E0B" w14:paraId="399E929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F34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046F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74F04D6" w14:textId="71C359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D796BCC" w14:textId="36F0E3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933B8" w14:textId="6BBCA8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060B" w14:textId="4FAFFD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r>
      <w:tr w:rsidR="00021E0B" w:rsidRPr="00021E0B" w14:paraId="103CA9E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96B7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E4D77B2" w14:textId="07ECDF6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CF5C6FA" w14:textId="5C26EEB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DF1A18" w14:textId="4E81515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F8EA2D" w14:textId="74ECC05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748,685.25 </w:t>
            </w:r>
          </w:p>
        </w:tc>
      </w:tr>
      <w:tr w:rsidR="00021E0B" w:rsidRPr="00021E0B" w14:paraId="31DDAB7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F99F4"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1E99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9FB8920" w14:textId="745A1A9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1C84261" w14:textId="158A8D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74E17" w14:textId="5BA930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BB3CE" w14:textId="250F0B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9,532.50 </w:t>
            </w:r>
          </w:p>
        </w:tc>
      </w:tr>
      <w:tr w:rsidR="00021E0B" w:rsidRPr="00021E0B" w14:paraId="403EE8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7047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2163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2A5B8B3C" w14:textId="365CF2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4F9404F" w14:textId="384DAC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4E36D" w14:textId="2A8178D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5A670" w14:textId="123FC6F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97,195.00 </w:t>
            </w:r>
          </w:p>
        </w:tc>
      </w:tr>
      <w:tr w:rsidR="00021E0B" w:rsidRPr="00021E0B" w14:paraId="54B3C4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4EAD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FBC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F184022" w14:textId="182E074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0614AB2" w14:textId="25780F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B4954" w14:textId="1AB836A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92456" w14:textId="2929A5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22,520.25 </w:t>
            </w:r>
          </w:p>
        </w:tc>
      </w:tr>
      <w:tr w:rsidR="00021E0B" w:rsidRPr="00021E0B" w14:paraId="1BAB07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1798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F61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2C7457C2" w14:textId="3B8078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6577B55" w14:textId="2A75FB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314CA" w14:textId="2C9B49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169F8" w14:textId="24AEAC0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943.75 </w:t>
            </w:r>
          </w:p>
        </w:tc>
      </w:tr>
      <w:tr w:rsidR="00021E0B" w:rsidRPr="00021E0B" w14:paraId="4AFC0D1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4C3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7E5F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46DF671" w14:textId="02FCDBE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994325B" w14:textId="7AFA49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C96B6" w14:textId="69CD5F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EB32A" w14:textId="4EFCF6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r>
      <w:tr w:rsidR="00021E0B" w:rsidRPr="00021E0B" w14:paraId="7143C67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E824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962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EBEEC24" w14:textId="7D920E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7D76137D" w14:textId="6A926D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6B0B3" w14:textId="65839AF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59A79" w14:textId="41A187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r>
      <w:tr w:rsidR="00021E0B" w:rsidRPr="00021E0B" w14:paraId="062545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160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6B58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9EEA600" w14:textId="66FC29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363436B" w14:textId="55BFEE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E0530" w14:textId="3D69A85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B9C773" w14:textId="080E81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8,831.25 </w:t>
            </w:r>
          </w:p>
        </w:tc>
      </w:tr>
      <w:tr w:rsidR="00021E0B" w:rsidRPr="00021E0B" w14:paraId="37A35FA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4EE04"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8BE89F" w14:textId="1F42AB7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0567D516" w14:textId="48DD34D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665EBE" w14:textId="7CD7BB0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4D903E" w14:textId="5770FBD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8,361,942.88 </w:t>
            </w:r>
          </w:p>
        </w:tc>
      </w:tr>
      <w:tr w:rsidR="00021E0B" w:rsidRPr="00021E0B" w14:paraId="01DAFD4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A8927"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C691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5A7B174" w14:textId="23C2E8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D4F87C9" w14:textId="42AF5C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8D8EE" w14:textId="7B252C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6CAB3" w14:textId="519F76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43,854.63 </w:t>
            </w:r>
          </w:p>
        </w:tc>
      </w:tr>
      <w:tr w:rsidR="00021E0B" w:rsidRPr="00021E0B" w14:paraId="22FD70F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AAB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BEA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4FE6D4A" w14:textId="4F7A38C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4FB38886" w14:textId="4D5C62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951F3" w14:textId="5617CF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9A5E0" w14:textId="6B4449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24,143.75 </w:t>
            </w:r>
          </w:p>
        </w:tc>
      </w:tr>
      <w:tr w:rsidR="00021E0B" w:rsidRPr="00021E0B" w14:paraId="17E5815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3B7D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022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C12C8FE" w14:textId="468736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7B5818E" w14:textId="2FAF2A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7F0CA" w14:textId="48360A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1D44CE" w14:textId="6441EB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435.00 </w:t>
            </w:r>
          </w:p>
        </w:tc>
      </w:tr>
      <w:tr w:rsidR="00021E0B" w:rsidRPr="00021E0B" w14:paraId="14B1E96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056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FC3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76CFAF1" w14:textId="306A6F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3AE3D4C8" w14:textId="7C6EF97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6BF57" w14:textId="34261D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5FC5" w14:textId="1B0231F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1,299.38 </w:t>
            </w:r>
          </w:p>
        </w:tc>
      </w:tr>
      <w:tr w:rsidR="00021E0B" w:rsidRPr="00021E0B" w14:paraId="1563F9F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2D5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290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64F90A7D" w14:textId="6F40639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143AFF" w14:textId="1841AF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81D75" w14:textId="71D16D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EDCA8" w14:textId="1EA3D2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r>
      <w:tr w:rsidR="00021E0B" w:rsidRPr="00021E0B" w14:paraId="7469F64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A3A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F2C9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1FDF538" w14:textId="12945C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B53BCF" w14:textId="3604E7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46591" w14:textId="74CC3D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3EC6" w14:textId="116E90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r>
      <w:tr w:rsidR="00021E0B" w:rsidRPr="00021E0B" w14:paraId="3198558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95B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D285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2455420" w14:textId="199A69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8B92485" w14:textId="1D6FC1A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AD470" w14:textId="61132C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4A986" w14:textId="6F11DC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r>
      <w:tr w:rsidR="00021E0B" w:rsidRPr="00021E0B" w14:paraId="675C4F3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6837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F7C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3B123AAC" w14:textId="77C187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4561B83E" w14:textId="24A281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6019B" w14:textId="77EA20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88468" w14:textId="362D53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2,545.63 </w:t>
            </w:r>
          </w:p>
        </w:tc>
      </w:tr>
      <w:tr w:rsidR="00021E0B" w:rsidRPr="00021E0B" w14:paraId="5D1AAF5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8BF9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BA57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17C72E8E" w14:textId="0573E3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4F51C824" w14:textId="6FD9E7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7DCA8" w14:textId="5DEC80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C8C4" w14:textId="1D2BCC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40,265.00 </w:t>
            </w:r>
          </w:p>
        </w:tc>
      </w:tr>
      <w:tr w:rsidR="00021E0B" w:rsidRPr="00021E0B" w14:paraId="2B81102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66A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D20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CF18262" w14:textId="587838F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7823B008" w14:textId="519B65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51939" w14:textId="7929754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54BFE" w14:textId="10FF45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6,377.70 </w:t>
            </w:r>
          </w:p>
        </w:tc>
      </w:tr>
      <w:tr w:rsidR="00021E0B" w:rsidRPr="00021E0B" w14:paraId="575490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5DA4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380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745DA6" w14:textId="37365D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739647F" w14:textId="360EB6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4903" w14:textId="5E7136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AA8A5" w14:textId="620466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1,025.00 </w:t>
            </w:r>
          </w:p>
        </w:tc>
      </w:tr>
      <w:tr w:rsidR="00021E0B" w:rsidRPr="00021E0B" w14:paraId="68EB6A6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42CF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A58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510E7AF" w14:textId="77C9F8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49514E5" w14:textId="3ED13E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F5376" w14:textId="746BBF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1872C" w14:textId="6A9CD6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1,025.00 </w:t>
            </w:r>
          </w:p>
        </w:tc>
      </w:tr>
      <w:tr w:rsidR="00021E0B" w:rsidRPr="00021E0B" w14:paraId="227FA6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D5C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494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76DF71D6" w14:textId="772405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751F272F" w14:textId="4CC266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F2D6F" w14:textId="336FE2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EE2CC" w14:textId="203E27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5,653.75 </w:t>
            </w:r>
          </w:p>
        </w:tc>
      </w:tr>
      <w:tr w:rsidR="00021E0B" w:rsidRPr="00021E0B" w14:paraId="66321B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F34F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F3A5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2AD5926" w14:textId="4AAC45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F41B5DC" w14:textId="392F90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A9576" w14:textId="4815972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4A6DD" w14:textId="5293D3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r>
      <w:tr w:rsidR="00021E0B" w:rsidRPr="00021E0B" w14:paraId="03BD1AF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FB52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50C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0D1AB673" w14:textId="28BEE0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54D60F20" w14:textId="37F0B3F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F250E" w14:textId="3A230F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0D492C" w14:textId="36D6AE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6,226.30 </w:t>
            </w:r>
          </w:p>
        </w:tc>
      </w:tr>
      <w:tr w:rsidR="00021E0B" w:rsidRPr="00021E0B" w14:paraId="009F1EA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F4FF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C7ED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134AE775" w14:textId="457D0B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B9E35D1" w14:textId="389CB9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36340" w14:textId="085806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35D4D" w14:textId="2B6C22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30,198.75 </w:t>
            </w:r>
          </w:p>
        </w:tc>
      </w:tr>
      <w:tr w:rsidR="00021E0B" w:rsidRPr="00021E0B" w14:paraId="4194A8E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7B1A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81E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46470E0" w14:textId="784AD6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C4B3FEE" w14:textId="40DAAB9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05F5B" w14:textId="39115A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7145B" w14:textId="3558F6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5,940.00 </w:t>
            </w:r>
          </w:p>
        </w:tc>
      </w:tr>
      <w:tr w:rsidR="00021E0B" w:rsidRPr="00021E0B" w14:paraId="1EB3AA4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1329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9F727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F66F47" w14:textId="1226C1D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B17FE43" w14:textId="0A8FD0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239C4" w14:textId="586BA2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EEDD7C" w14:textId="0E7AB3D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3,655.49 </w:t>
            </w:r>
          </w:p>
        </w:tc>
      </w:tr>
      <w:tr w:rsidR="00021E0B" w:rsidRPr="00021E0B" w14:paraId="4A6C174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728A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03D0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33312635" w14:textId="236A4A6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386BB" w14:textId="2F80D4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A4BF13" w14:textId="4FA98A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32195" w14:textId="214B0E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5,600.00 </w:t>
            </w:r>
          </w:p>
        </w:tc>
      </w:tr>
      <w:tr w:rsidR="00021E0B" w:rsidRPr="00021E0B" w14:paraId="6CF7951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53F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C985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2DD6D1D" w14:textId="622AF9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33AFE91F" w14:textId="2887DB5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F2033" w14:textId="76AE19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351D7" w14:textId="11D82B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4,977.50 </w:t>
            </w:r>
          </w:p>
        </w:tc>
      </w:tr>
      <w:tr w:rsidR="00021E0B" w:rsidRPr="00021E0B" w14:paraId="13693A8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0B54E"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ED852AC" w14:textId="6181D2A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1BE8422A" w14:textId="5FB7A90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3F0925" w14:textId="1E5C69A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4E99A5" w14:textId="55E9670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585,102.24 </w:t>
            </w:r>
          </w:p>
        </w:tc>
      </w:tr>
      <w:tr w:rsidR="00021E0B" w:rsidRPr="00021E0B" w14:paraId="4EA954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793A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941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6995878F" w14:textId="252881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287E746F" w14:textId="434FE9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586FD" w14:textId="4AAD4F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86863" w14:textId="39F49D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5,012.91 </w:t>
            </w:r>
          </w:p>
        </w:tc>
      </w:tr>
      <w:tr w:rsidR="00021E0B" w:rsidRPr="00021E0B" w14:paraId="3008198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EE8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24B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1DC44353" w14:textId="3A9CDB0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D579874" w14:textId="5F6FEC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050AF" w14:textId="6A191E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452C4" w14:textId="777C07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98,900.00 </w:t>
            </w:r>
          </w:p>
        </w:tc>
      </w:tr>
      <w:tr w:rsidR="00021E0B" w:rsidRPr="00021E0B" w14:paraId="7D7C378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7E7F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A069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A7B4989" w14:textId="654842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46C0EA94" w14:textId="676CAC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4197D" w14:textId="0CF8DE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82B590" w14:textId="55539E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089,803.80 </w:t>
            </w:r>
          </w:p>
        </w:tc>
      </w:tr>
      <w:tr w:rsidR="00021E0B" w:rsidRPr="00021E0B" w14:paraId="201E8B9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BAE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B16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0FE75CF" w14:textId="1209E0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6CFA8BA5" w14:textId="53EE38C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C261C" w14:textId="0E65E4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EF309" w14:textId="5E311A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53,673.19 </w:t>
            </w:r>
          </w:p>
        </w:tc>
      </w:tr>
      <w:tr w:rsidR="00021E0B" w:rsidRPr="00021E0B" w14:paraId="3F6338F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D17B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E3796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3BB47D64" w14:textId="20DD42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3B4889" w14:textId="441BC4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A7620" w14:textId="71CAC5E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298F8" w14:textId="6B17FA1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355.00 </w:t>
            </w:r>
          </w:p>
        </w:tc>
      </w:tr>
      <w:tr w:rsidR="00021E0B" w:rsidRPr="00021E0B" w14:paraId="309FD41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C16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E82E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30009729" w14:textId="7C2658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1B3BF10" w14:textId="40F5326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B58103" w14:textId="48EF63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30C68" w14:textId="13B631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8,917.08 </w:t>
            </w:r>
          </w:p>
        </w:tc>
      </w:tr>
      <w:tr w:rsidR="00021E0B" w:rsidRPr="00021E0B" w14:paraId="1C8EF58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35D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58D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D1CD4C4" w14:textId="6E5D6E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361B54F2" w14:textId="3F8221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6976A" w14:textId="6E3352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B8CA3" w14:textId="5471F6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57,593.13 </w:t>
            </w:r>
          </w:p>
        </w:tc>
      </w:tr>
      <w:tr w:rsidR="00021E0B" w:rsidRPr="00021E0B" w14:paraId="4B8B2F3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CF06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EEB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FA75F97" w14:textId="476E87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030B0EC8" w14:textId="6B62CC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C9EC" w14:textId="215247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95693" w14:textId="00EEBE9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12,365.50 </w:t>
            </w:r>
          </w:p>
        </w:tc>
      </w:tr>
      <w:tr w:rsidR="00021E0B" w:rsidRPr="00021E0B" w14:paraId="7C08C01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EA3A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8F54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6E60300" w14:textId="7D6B977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210DF3EA" w14:textId="560FA2F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3147A" w14:textId="097C2D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55634" w14:textId="5AD9518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2,710.00 </w:t>
            </w:r>
          </w:p>
        </w:tc>
      </w:tr>
      <w:tr w:rsidR="00021E0B" w:rsidRPr="00021E0B" w14:paraId="257940A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EED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4873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63E403A6" w14:textId="2EB380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D6CD9C3" w14:textId="156A882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ADB3E" w14:textId="5C1BEE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9A55A" w14:textId="035D78F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9,988.13 </w:t>
            </w:r>
          </w:p>
        </w:tc>
      </w:tr>
      <w:tr w:rsidR="00021E0B" w:rsidRPr="00021E0B" w14:paraId="15D42DB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B0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6CE8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3ECD6A0" w14:textId="5000965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FF26E99" w14:textId="6AEB50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9BF73" w14:textId="4F7929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24669" w14:textId="170429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94,150.33 </w:t>
            </w:r>
          </w:p>
        </w:tc>
      </w:tr>
      <w:tr w:rsidR="00021E0B" w:rsidRPr="00021E0B" w14:paraId="51A1B2F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ADB44"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A770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8E416C9" w14:textId="5CBEB6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414B0A6A" w14:textId="2EA0E5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B65D6" w14:textId="3B2C693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EC112" w14:textId="4743A2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08,576.31 </w:t>
            </w:r>
          </w:p>
        </w:tc>
      </w:tr>
      <w:tr w:rsidR="00021E0B" w:rsidRPr="00021E0B" w14:paraId="30CE778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BAF5B"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3190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7C46C74" w14:textId="20E8D4D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5814D20" w14:textId="0259560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873D5" w14:textId="4FEDFE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0767D" w14:textId="32C0A7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924,585.00 </w:t>
            </w:r>
          </w:p>
        </w:tc>
      </w:tr>
      <w:tr w:rsidR="00021E0B" w:rsidRPr="00021E0B" w14:paraId="342F910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C088C"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0DDE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4DFD578F" w14:textId="5CE420C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B14D9BA" w14:textId="092BB33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60B4" w14:textId="60D72B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7B2B4" w14:textId="044D68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355.00 </w:t>
            </w:r>
          </w:p>
        </w:tc>
      </w:tr>
      <w:tr w:rsidR="00021E0B" w:rsidRPr="00021E0B" w14:paraId="3D3C9BF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AF00A"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7823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58AE52C" w14:textId="0542C3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C86B27B" w14:textId="50D4BB4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A0F4B" w14:textId="1BC62B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99EC4" w14:textId="652F85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2,395.00 </w:t>
            </w:r>
          </w:p>
        </w:tc>
      </w:tr>
      <w:tr w:rsidR="00021E0B" w:rsidRPr="00021E0B" w14:paraId="3487C0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85FF8"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695F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77751680" w14:textId="5AB5EB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61ED158C" w14:textId="7A4A09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08F2C" w14:textId="1042C6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179BB" w14:textId="661972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13,721.86 </w:t>
            </w:r>
          </w:p>
        </w:tc>
      </w:tr>
      <w:tr w:rsidR="00021E0B" w:rsidRPr="00021E0B" w14:paraId="1D2CD90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E6E50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2ED744A" w14:textId="4DB66F4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08,259,613.52 </w:t>
            </w:r>
          </w:p>
        </w:tc>
        <w:tc>
          <w:tcPr>
            <w:tcW w:w="958" w:type="pct"/>
            <w:tcBorders>
              <w:top w:val="nil"/>
              <w:left w:val="nil"/>
              <w:bottom w:val="single" w:sz="4" w:space="0" w:color="000000"/>
              <w:right w:val="single" w:sz="4" w:space="0" w:color="000000"/>
            </w:tcBorders>
            <w:shd w:val="clear" w:color="A5A5A5" w:fill="A5A5A5"/>
            <w:noWrap/>
            <w:vAlign w:val="bottom"/>
            <w:hideMark/>
          </w:tcPr>
          <w:p w14:paraId="1A933BE9" w14:textId="38BD186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D6E2B65" w14:textId="20D2EC8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837BB0" w14:textId="629218D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7,622,477.92 </w:t>
            </w:r>
          </w:p>
        </w:tc>
      </w:tr>
      <w:tr w:rsidR="00021E0B" w:rsidRPr="00021E0B" w14:paraId="6B4486E5"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8F471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FA85F14" w14:textId="1D71ABA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235,578.5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5474E7" w14:textId="149765B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15BED3" w14:textId="5E6E42F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54676B3" w14:textId="4EBD36D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4,306,533.50 </w:t>
            </w:r>
          </w:p>
        </w:tc>
      </w:tr>
      <w:tr w:rsidR="00021E0B" w:rsidRPr="00021E0B" w14:paraId="0897495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7DF2D"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98F0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931A710" w14:textId="3121FD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533,651.06 </w:t>
            </w:r>
          </w:p>
        </w:tc>
        <w:tc>
          <w:tcPr>
            <w:tcW w:w="958" w:type="pct"/>
            <w:tcBorders>
              <w:top w:val="nil"/>
              <w:left w:val="nil"/>
              <w:bottom w:val="single" w:sz="4" w:space="0" w:color="000000"/>
              <w:right w:val="single" w:sz="4" w:space="0" w:color="000000"/>
            </w:tcBorders>
            <w:shd w:val="clear" w:color="auto" w:fill="auto"/>
            <w:noWrap/>
            <w:vAlign w:val="bottom"/>
            <w:hideMark/>
          </w:tcPr>
          <w:p w14:paraId="70E2D345" w14:textId="5BCB2C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002B0" w14:textId="3B18EB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40741" w14:textId="77E364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533,651.06 </w:t>
            </w:r>
          </w:p>
        </w:tc>
      </w:tr>
      <w:tr w:rsidR="00021E0B" w:rsidRPr="00021E0B" w14:paraId="22E8E05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56AD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0AA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75EAF4E1" w14:textId="061B84E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1C15C51" w14:textId="4C2F7A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F5D95" w14:textId="254317C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BB8D" w14:textId="6207273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68,748.24 </w:t>
            </w:r>
          </w:p>
        </w:tc>
      </w:tr>
      <w:tr w:rsidR="00021E0B" w:rsidRPr="00021E0B" w14:paraId="2B32F02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2A14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2D5F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8768FFD" w14:textId="56ECEB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377EA60B" w14:textId="2E5F91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4B244" w14:textId="40201E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78C01" w14:textId="35CCC0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3,117.44 </w:t>
            </w:r>
          </w:p>
        </w:tc>
      </w:tr>
      <w:tr w:rsidR="00021E0B" w:rsidRPr="00021E0B" w14:paraId="7E6EB75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3263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EBC7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34A1E871" w14:textId="773ED9A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425F1982" w14:textId="4212FE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25DA0" w14:textId="2B0BAB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EB551" w14:textId="13532A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5,651.60 </w:t>
            </w:r>
          </w:p>
        </w:tc>
      </w:tr>
      <w:tr w:rsidR="00021E0B" w:rsidRPr="00021E0B" w14:paraId="0987FD3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D944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AE167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25A10018" w14:textId="3BBDBE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2C8D4DEB" w14:textId="0FE344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308DD" w14:textId="73232E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7CD9E" w14:textId="3C761D9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872.98 </w:t>
            </w:r>
          </w:p>
        </w:tc>
      </w:tr>
      <w:tr w:rsidR="00021E0B" w:rsidRPr="00021E0B" w14:paraId="433DC03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AFB0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C3A2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05F5CAE" w14:textId="7D8E7C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757364BC" w14:textId="5932185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C8538" w14:textId="060BE6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F982D" w14:textId="11C445D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27,793.72 </w:t>
            </w:r>
          </w:p>
        </w:tc>
      </w:tr>
      <w:tr w:rsidR="00021E0B" w:rsidRPr="00021E0B" w14:paraId="453910A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4EA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57D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A19115A" w14:textId="4FFDA8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7EBB6449" w14:textId="47E7A7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3465E" w14:textId="1A7EFE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7C1B" w14:textId="47736E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73,654.09 </w:t>
            </w:r>
          </w:p>
        </w:tc>
      </w:tr>
      <w:tr w:rsidR="00021E0B" w:rsidRPr="00021E0B" w14:paraId="619CA05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1498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DF4D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495C1AD" w14:textId="61A6C5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6033FC30" w14:textId="541B84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E9E52" w14:textId="7C81EF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C844F" w14:textId="37F598C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02,785.90 </w:t>
            </w:r>
          </w:p>
        </w:tc>
      </w:tr>
      <w:tr w:rsidR="00021E0B" w:rsidRPr="00021E0B" w14:paraId="1468D8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01B0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A755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BD4B6F0" w14:textId="13BF5A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2A7B0CB3" w14:textId="513110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2FE14" w14:textId="0A09A3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A10F3" w14:textId="7F1EE0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49,086.88 </w:t>
            </w:r>
          </w:p>
        </w:tc>
      </w:tr>
      <w:tr w:rsidR="00021E0B" w:rsidRPr="00021E0B" w14:paraId="560F6AA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6BAB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6C44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4E5CC27" w14:textId="6AD17E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1ED5ADDD" w14:textId="31C777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BCBE2" w14:textId="3903701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95359" w14:textId="1F15F7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888,513.58 </w:t>
            </w:r>
          </w:p>
        </w:tc>
      </w:tr>
      <w:tr w:rsidR="00021E0B" w:rsidRPr="00021E0B" w14:paraId="0304880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B6309"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305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359C42E" w14:textId="5BD603A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20,333.98 </w:t>
            </w:r>
          </w:p>
        </w:tc>
        <w:tc>
          <w:tcPr>
            <w:tcW w:w="958" w:type="pct"/>
            <w:tcBorders>
              <w:top w:val="nil"/>
              <w:left w:val="nil"/>
              <w:bottom w:val="single" w:sz="4" w:space="0" w:color="000000"/>
              <w:right w:val="single" w:sz="4" w:space="0" w:color="000000"/>
            </w:tcBorders>
            <w:shd w:val="clear" w:color="auto" w:fill="auto"/>
            <w:noWrap/>
            <w:vAlign w:val="bottom"/>
            <w:hideMark/>
          </w:tcPr>
          <w:p w14:paraId="65C7E98E" w14:textId="69AA67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7EC6A" w14:textId="2E6FA6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1573B3" w14:textId="7C6283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9,333.98 </w:t>
            </w:r>
          </w:p>
        </w:tc>
      </w:tr>
      <w:tr w:rsidR="00021E0B" w:rsidRPr="00021E0B" w14:paraId="486A2B3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1A8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DB0C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EF34C7C" w14:textId="0FED2A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16C9FF80" w14:textId="0B32FE4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B8BCB" w14:textId="61FFA9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ED0B8" w14:textId="59AE75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9,068.64 </w:t>
            </w:r>
          </w:p>
        </w:tc>
      </w:tr>
      <w:tr w:rsidR="00021E0B" w:rsidRPr="00021E0B" w14:paraId="7322620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8A6F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F903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060370F1" w14:textId="1AAAB2A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4,753.88 </w:t>
            </w:r>
          </w:p>
        </w:tc>
        <w:tc>
          <w:tcPr>
            <w:tcW w:w="958" w:type="pct"/>
            <w:tcBorders>
              <w:top w:val="nil"/>
              <w:left w:val="nil"/>
              <w:bottom w:val="single" w:sz="4" w:space="0" w:color="000000"/>
              <w:right w:val="single" w:sz="4" w:space="0" w:color="000000"/>
            </w:tcBorders>
            <w:shd w:val="clear" w:color="auto" w:fill="auto"/>
            <w:noWrap/>
            <w:vAlign w:val="bottom"/>
            <w:hideMark/>
          </w:tcPr>
          <w:p w14:paraId="4D1072B7" w14:textId="653572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DB3EB" w14:textId="6D1421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C0541" w14:textId="7C60E3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94,753.88 </w:t>
            </w:r>
          </w:p>
        </w:tc>
      </w:tr>
      <w:tr w:rsidR="00021E0B" w:rsidRPr="00021E0B" w14:paraId="00BA738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6C6F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AA15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36CF46D" w14:textId="270872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5E9E7AA" w14:textId="3610BBE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95E71" w14:textId="2D62D3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8EE4B" w14:textId="73BFFD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26,812.84 </w:t>
            </w:r>
          </w:p>
        </w:tc>
      </w:tr>
      <w:tr w:rsidR="00021E0B" w:rsidRPr="00021E0B" w14:paraId="4E49CEE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F22C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5846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04866364" w14:textId="4A8B718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329FB318" w14:textId="5F2004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6694D" w14:textId="59BFC2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270B0" w14:textId="4B7645F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5,266.20 </w:t>
            </w:r>
          </w:p>
        </w:tc>
      </w:tr>
      <w:tr w:rsidR="00021E0B" w:rsidRPr="00021E0B" w14:paraId="060E906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2576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866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F42CBB1" w14:textId="38ADFB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408D4132" w14:textId="5729C5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AEF03" w14:textId="00DA58A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00361" w14:textId="3A856F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12,387.24 </w:t>
            </w:r>
          </w:p>
        </w:tc>
      </w:tr>
      <w:tr w:rsidR="00021E0B" w:rsidRPr="00021E0B" w14:paraId="6A2068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6BC7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94D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76D044F" w14:textId="28E36F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4C4B0930" w14:textId="52E48D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6301" w14:textId="5635D0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F2521" w14:textId="231CBB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37,696.38 </w:t>
            </w:r>
          </w:p>
        </w:tc>
      </w:tr>
      <w:tr w:rsidR="00021E0B" w:rsidRPr="00021E0B" w14:paraId="7734CD1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D97C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39BC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23C2B64" w14:textId="64C1E38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295945BD" w14:textId="3805308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53628" w14:textId="002167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B75D8" w14:textId="508F7E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75,270.58 </w:t>
            </w:r>
          </w:p>
        </w:tc>
      </w:tr>
      <w:tr w:rsidR="00021E0B" w:rsidRPr="00021E0B" w14:paraId="609818A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CBB4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A71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0139170" w14:textId="50E76A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9BF34B4" w14:textId="6A9049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5AE04" w14:textId="158B0D8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19404" w14:textId="18A8CE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02,803.02 </w:t>
            </w:r>
          </w:p>
        </w:tc>
      </w:tr>
      <w:tr w:rsidR="00021E0B" w:rsidRPr="00021E0B" w14:paraId="587E69C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F65ED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287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63DC521" w14:textId="036BAD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3AC08A02" w14:textId="3EF7A8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B54DC" w14:textId="09F6573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31F24" w14:textId="7D32D9E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81,136.40 </w:t>
            </w:r>
          </w:p>
        </w:tc>
      </w:tr>
      <w:tr w:rsidR="00021E0B" w:rsidRPr="00021E0B" w14:paraId="5530D97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D4FB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6DC9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8D97BE6" w14:textId="6D6750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A7307BD" w14:textId="6F02FD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A7B1" w14:textId="5BF4765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9F677" w14:textId="30103CF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388.00 </w:t>
            </w:r>
          </w:p>
        </w:tc>
      </w:tr>
      <w:tr w:rsidR="00021E0B" w:rsidRPr="00021E0B" w14:paraId="5FD145B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2B65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91B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FCAB140" w14:textId="3C77807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6DFE9327" w14:textId="444DF15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A603421" w14:textId="7AC72E3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CC4A8" w14:textId="789B57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5,412.34 </w:t>
            </w:r>
          </w:p>
        </w:tc>
      </w:tr>
      <w:tr w:rsidR="00021E0B" w:rsidRPr="00021E0B" w14:paraId="0259EB9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D1BE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631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03480783" w14:textId="434E4F7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08,984.67 </w:t>
            </w:r>
          </w:p>
        </w:tc>
        <w:tc>
          <w:tcPr>
            <w:tcW w:w="958" w:type="pct"/>
            <w:tcBorders>
              <w:top w:val="nil"/>
              <w:left w:val="nil"/>
              <w:bottom w:val="single" w:sz="4" w:space="0" w:color="000000"/>
              <w:right w:val="single" w:sz="4" w:space="0" w:color="000000"/>
            </w:tcBorders>
            <w:shd w:val="clear" w:color="auto" w:fill="auto"/>
            <w:noWrap/>
            <w:vAlign w:val="bottom"/>
            <w:hideMark/>
          </w:tcPr>
          <w:p w14:paraId="7D54D400" w14:textId="7112B2B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55F2AC" w14:textId="31DBBE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B85D5" w14:textId="5ED199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28,984.67 </w:t>
            </w:r>
          </w:p>
        </w:tc>
      </w:tr>
      <w:tr w:rsidR="00021E0B" w:rsidRPr="00021E0B" w14:paraId="093A350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9D9A"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DFB0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5ED53E52" w14:textId="41373AD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35C4C1C2" w14:textId="281019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9ED84" w14:textId="5462BE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A14" w14:textId="7324BB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65,510.76 </w:t>
            </w:r>
          </w:p>
        </w:tc>
      </w:tr>
      <w:tr w:rsidR="00021E0B" w:rsidRPr="00021E0B" w14:paraId="110E588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76F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0D62E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72991AB3" w14:textId="21F709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3,369.62 </w:t>
            </w:r>
          </w:p>
        </w:tc>
        <w:tc>
          <w:tcPr>
            <w:tcW w:w="958" w:type="pct"/>
            <w:tcBorders>
              <w:top w:val="nil"/>
              <w:left w:val="nil"/>
              <w:bottom w:val="single" w:sz="4" w:space="0" w:color="000000"/>
              <w:right w:val="single" w:sz="4" w:space="0" w:color="000000"/>
            </w:tcBorders>
            <w:shd w:val="clear" w:color="auto" w:fill="auto"/>
            <w:noWrap/>
            <w:vAlign w:val="bottom"/>
            <w:hideMark/>
          </w:tcPr>
          <w:p w14:paraId="76A247D9" w14:textId="4F2C8E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B55BB" w14:textId="3A90A1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4B130" w14:textId="11FA2F8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3,369.62 </w:t>
            </w:r>
          </w:p>
        </w:tc>
      </w:tr>
      <w:tr w:rsidR="00021E0B" w:rsidRPr="00021E0B" w14:paraId="12C2273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60D1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0854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0D65D99" w14:textId="34244E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3AD177C5" w14:textId="7E6FD6A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C9B75" w14:textId="0F8014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4A31B" w14:textId="09C325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537,458.46 </w:t>
            </w:r>
          </w:p>
        </w:tc>
      </w:tr>
      <w:tr w:rsidR="00021E0B" w:rsidRPr="00021E0B" w14:paraId="0B55FF2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72BBE"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5EBC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1033A770" w14:textId="1A172B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28AB1B40" w14:textId="256985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13C7E" w14:textId="1E20165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A8A3D" w14:textId="0EAD4F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57,005.00 </w:t>
            </w:r>
          </w:p>
        </w:tc>
      </w:tr>
      <w:tr w:rsidR="00021E0B" w:rsidRPr="00021E0B" w14:paraId="4F07B4CC"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2B6A50"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9A80C4" w14:textId="105D301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AA2DE" w14:textId="260DECE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56D2F3" w14:textId="24142F1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E785DF" w14:textId="16BE764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5,706,259.62 </w:t>
            </w:r>
          </w:p>
        </w:tc>
      </w:tr>
      <w:tr w:rsidR="00021E0B" w:rsidRPr="00021E0B" w14:paraId="2CAB764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FC874"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9FBE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5B30DCC0" w14:textId="051FB8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7C918EE2" w14:textId="5F9548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36BD5" w14:textId="535C4E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CD4C6" w14:textId="48A1D8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984,094.26 </w:t>
            </w:r>
          </w:p>
        </w:tc>
      </w:tr>
      <w:tr w:rsidR="00021E0B" w:rsidRPr="00021E0B" w14:paraId="2720654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5BDDD"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19DF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29065FBB" w14:textId="691260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74934F97" w14:textId="0FA981C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138B5" w14:textId="6FCF042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96479" w14:textId="2DDE22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51,336.16 </w:t>
            </w:r>
          </w:p>
        </w:tc>
      </w:tr>
      <w:tr w:rsidR="00021E0B" w:rsidRPr="00021E0B" w14:paraId="36F30A6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B11D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7466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3C64E88F" w14:textId="5496BA7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063A9B8E" w14:textId="0E34A8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E55C1" w14:textId="0C5ED2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C854F" w14:textId="760FD1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42,376.00 </w:t>
            </w:r>
          </w:p>
        </w:tc>
      </w:tr>
      <w:tr w:rsidR="00021E0B" w:rsidRPr="00021E0B" w14:paraId="519298A7"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20D8C"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E735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040B0B3A" w14:textId="2DEDAA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6BA5BE7" w14:textId="3F08EA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490B9" w14:textId="0012F5D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0E0F2" w14:textId="7B5B45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67,556.68 </w:t>
            </w:r>
          </w:p>
        </w:tc>
      </w:tr>
      <w:tr w:rsidR="00021E0B" w:rsidRPr="00021E0B" w14:paraId="4FA9BBA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71881"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404E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EECC519" w14:textId="01BA1D5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2C5205E2" w14:textId="127ACB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8729C" w14:textId="2B83EB6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1BDC2" w14:textId="4586F8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289,615.83 </w:t>
            </w:r>
          </w:p>
        </w:tc>
      </w:tr>
      <w:tr w:rsidR="00021E0B" w:rsidRPr="00021E0B" w14:paraId="73DC04D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1D3F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D3E5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5CE3FE4" w14:textId="1B7273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1475D9F5" w14:textId="1C014C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75477" w14:textId="7425D8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FF25" w14:textId="315630B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3,747.73 </w:t>
            </w:r>
          </w:p>
        </w:tc>
      </w:tr>
      <w:tr w:rsidR="00021E0B" w:rsidRPr="00021E0B" w14:paraId="70BA00D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249C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52E7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1B933BAF" w14:textId="4699E57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7A655681" w14:textId="04FD60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479F8" w14:textId="465AF61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7D02C" w14:textId="12F6803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47,532.96 </w:t>
            </w:r>
          </w:p>
        </w:tc>
      </w:tr>
      <w:tr w:rsidR="00021E0B" w:rsidRPr="00021E0B" w14:paraId="2CAABB37"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BF6F0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0D12620B" w14:textId="72BBCF1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35,124,891.76 </w:t>
            </w:r>
          </w:p>
        </w:tc>
        <w:tc>
          <w:tcPr>
            <w:tcW w:w="958" w:type="pct"/>
            <w:tcBorders>
              <w:top w:val="nil"/>
              <w:left w:val="nil"/>
              <w:bottom w:val="single" w:sz="4" w:space="0" w:color="000000"/>
              <w:right w:val="single" w:sz="4" w:space="0" w:color="000000"/>
            </w:tcBorders>
            <w:shd w:val="clear" w:color="D8D8D8" w:fill="D8D8D8"/>
            <w:noWrap/>
            <w:vAlign w:val="bottom"/>
            <w:hideMark/>
          </w:tcPr>
          <w:p w14:paraId="1547E9F5" w14:textId="3E3D3A16"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E72B0F" w14:textId="5718546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6B83C3" w14:textId="63F9B08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44,416,801.16 </w:t>
            </w:r>
          </w:p>
        </w:tc>
      </w:tr>
      <w:tr w:rsidR="00021E0B" w:rsidRPr="00021E0B" w14:paraId="19834A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D02A0"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A7F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4EAEC7E1" w14:textId="3A5C932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742.59 </w:t>
            </w:r>
          </w:p>
        </w:tc>
        <w:tc>
          <w:tcPr>
            <w:tcW w:w="958" w:type="pct"/>
            <w:tcBorders>
              <w:top w:val="nil"/>
              <w:left w:val="nil"/>
              <w:bottom w:val="single" w:sz="4" w:space="0" w:color="000000"/>
              <w:right w:val="single" w:sz="4" w:space="0" w:color="000000"/>
            </w:tcBorders>
            <w:shd w:val="clear" w:color="auto" w:fill="auto"/>
            <w:noWrap/>
            <w:vAlign w:val="bottom"/>
            <w:hideMark/>
          </w:tcPr>
          <w:p w14:paraId="2236E259" w14:textId="61900E2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6417B" w14:textId="3CD5BFE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AA8" w14:textId="1F6FCC6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17,742.59 </w:t>
            </w:r>
          </w:p>
        </w:tc>
      </w:tr>
      <w:tr w:rsidR="00021E0B" w:rsidRPr="00021E0B" w14:paraId="06D605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EB6F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CF9D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889E98" w14:textId="383042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1,710,474.85 </w:t>
            </w:r>
          </w:p>
        </w:tc>
        <w:tc>
          <w:tcPr>
            <w:tcW w:w="958" w:type="pct"/>
            <w:tcBorders>
              <w:top w:val="nil"/>
              <w:left w:val="nil"/>
              <w:bottom w:val="single" w:sz="4" w:space="0" w:color="000000"/>
              <w:right w:val="single" w:sz="4" w:space="0" w:color="000000"/>
            </w:tcBorders>
            <w:shd w:val="clear" w:color="auto" w:fill="auto"/>
            <w:noWrap/>
            <w:vAlign w:val="bottom"/>
            <w:hideMark/>
          </w:tcPr>
          <w:p w14:paraId="2838F4A1" w14:textId="17516C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D7BF0" w14:textId="54608C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1C58698D" w14:textId="2CE608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0,457,275.25 </w:t>
            </w:r>
          </w:p>
        </w:tc>
      </w:tr>
      <w:tr w:rsidR="00021E0B" w:rsidRPr="00021E0B" w14:paraId="3C4AE57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B262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436E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47FB42B7" w14:textId="5713313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0D3B378E" w14:textId="6113BE4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F0A98" w14:textId="5A1717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320D" w14:textId="17C515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4,108.90 </w:t>
            </w:r>
          </w:p>
        </w:tc>
      </w:tr>
      <w:tr w:rsidR="00021E0B" w:rsidRPr="00021E0B" w14:paraId="6C36D4C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26179"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224D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CFD1E2F" w14:textId="105860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357BBA21" w14:textId="21191AD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061A6" w14:textId="260C356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EF918" w14:textId="02C624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9,056.00 </w:t>
            </w:r>
          </w:p>
        </w:tc>
      </w:tr>
      <w:tr w:rsidR="00021E0B" w:rsidRPr="00021E0B" w14:paraId="0A6E045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CAB1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C1CA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B34B65F" w14:textId="15D2F0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204523B8" w14:textId="6977333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80F15" w14:textId="3A7035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3E745CF" w14:textId="7232C48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14,895.36 </w:t>
            </w:r>
          </w:p>
        </w:tc>
      </w:tr>
      <w:tr w:rsidR="00021E0B" w:rsidRPr="00021E0B" w14:paraId="2CC982B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97E6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33ED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186E7687" w14:textId="01FB63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60C5EA43" w14:textId="7A5FD61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23B908A6" w14:textId="30C7667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C8D88E5" w14:textId="724A0B1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012,588.35 </w:t>
            </w:r>
          </w:p>
        </w:tc>
      </w:tr>
      <w:tr w:rsidR="00021E0B" w:rsidRPr="00021E0B" w14:paraId="09C5DDB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7C7C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7B9F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1970E8D" w14:textId="0484660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9,075.32 </w:t>
            </w:r>
          </w:p>
        </w:tc>
        <w:tc>
          <w:tcPr>
            <w:tcW w:w="958" w:type="pct"/>
            <w:tcBorders>
              <w:top w:val="nil"/>
              <w:left w:val="nil"/>
              <w:bottom w:val="single" w:sz="4" w:space="0" w:color="000000"/>
              <w:right w:val="single" w:sz="4" w:space="0" w:color="000000"/>
            </w:tcBorders>
            <w:shd w:val="clear" w:color="auto" w:fill="auto"/>
            <w:noWrap/>
            <w:vAlign w:val="bottom"/>
            <w:hideMark/>
          </w:tcPr>
          <w:p w14:paraId="4B1629CA" w14:textId="4820F4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C4DF9E2" w14:textId="03AA086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8223A" w14:textId="1F9103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82,930.32 </w:t>
            </w:r>
          </w:p>
        </w:tc>
      </w:tr>
      <w:tr w:rsidR="00021E0B" w:rsidRPr="00021E0B" w14:paraId="46B56CC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79CBC"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4975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D4DA8AF" w14:textId="5A39D2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74D2C80" w14:textId="23B9C9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0E5C4" w14:textId="47E0324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B840A" w14:textId="0CAD8F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73,132.58 </w:t>
            </w:r>
          </w:p>
        </w:tc>
      </w:tr>
      <w:tr w:rsidR="00021E0B" w:rsidRPr="00021E0B" w14:paraId="4D68D998"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7692"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09C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5943BB8" w14:textId="2B2F57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62C3E5DF" w14:textId="2B30543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688A9" w14:textId="08DA538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57D68" w14:textId="6EB1B2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98,656.00 </w:t>
            </w:r>
          </w:p>
        </w:tc>
      </w:tr>
      <w:tr w:rsidR="00021E0B" w:rsidRPr="00021E0B" w14:paraId="24AECB7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07BC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8654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C62C157" w14:textId="2EC1FD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93,803.57 </w:t>
            </w:r>
          </w:p>
        </w:tc>
        <w:tc>
          <w:tcPr>
            <w:tcW w:w="958" w:type="pct"/>
            <w:tcBorders>
              <w:top w:val="nil"/>
              <w:left w:val="nil"/>
              <w:bottom w:val="single" w:sz="4" w:space="0" w:color="000000"/>
              <w:right w:val="single" w:sz="4" w:space="0" w:color="000000"/>
            </w:tcBorders>
            <w:shd w:val="clear" w:color="auto" w:fill="auto"/>
            <w:noWrap/>
            <w:vAlign w:val="bottom"/>
            <w:hideMark/>
          </w:tcPr>
          <w:p w14:paraId="23A0114E" w14:textId="141CC3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4A9FD" w14:textId="422BAF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A21C7" w14:textId="74954B1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293,803.57 </w:t>
            </w:r>
          </w:p>
        </w:tc>
      </w:tr>
      <w:tr w:rsidR="00021E0B" w:rsidRPr="00021E0B" w14:paraId="0F80E9F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FD3CA"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2CE47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67469621" w14:textId="606D0D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19FA6075" w14:textId="77E9952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334A2" w14:textId="4BE66E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6F34E" w14:textId="2A8E61A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3,442,977.18 </w:t>
            </w:r>
          </w:p>
        </w:tc>
      </w:tr>
      <w:tr w:rsidR="00021E0B" w:rsidRPr="00021E0B" w14:paraId="38D2CEA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CF23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4EC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0EDF2C99" w14:textId="5104E8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22BEA693" w14:textId="4A0B2C1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929B3" w14:textId="639E04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178C5" w14:textId="0A40AF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00,808.38 </w:t>
            </w:r>
          </w:p>
        </w:tc>
      </w:tr>
      <w:tr w:rsidR="00021E0B" w:rsidRPr="00021E0B" w14:paraId="78481AC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E68CF"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7910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0C22E254" w14:textId="6CABF5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315179DF" w14:textId="529C337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32F" w14:textId="7C42B39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15D60" w14:textId="5AD38F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119,686.28 </w:t>
            </w:r>
          </w:p>
        </w:tc>
      </w:tr>
      <w:tr w:rsidR="00021E0B" w:rsidRPr="00021E0B" w14:paraId="41531FB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7CAD1"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C5FE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CA83906" w14:textId="7DA2CF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3CA07625" w14:textId="186AFB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1308C" w14:textId="4FF869C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05329" w14:textId="6DCD0A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9,140.40 </w:t>
            </w:r>
          </w:p>
        </w:tc>
      </w:tr>
      <w:tr w:rsidR="00021E0B" w:rsidRPr="00021E0B" w14:paraId="0FCD4B1F"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57951"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03BE23A" w14:textId="1779F35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9,641,20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7462C80C" w14:textId="33672C1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A173AA" w14:textId="691DC894"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DF0B9D" w14:textId="6984B8D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9,641,203.71 </w:t>
            </w:r>
          </w:p>
        </w:tc>
      </w:tr>
      <w:tr w:rsidR="00021E0B" w:rsidRPr="00021E0B" w14:paraId="21B55F49"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7A9DF"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CA00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C2452D0" w14:textId="797236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6889AB6F" w14:textId="1579750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2B22C" w14:textId="46D8C03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9E43B" w14:textId="342D3A7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95,621.86 </w:t>
            </w:r>
          </w:p>
        </w:tc>
      </w:tr>
      <w:tr w:rsidR="00021E0B" w:rsidRPr="00021E0B" w14:paraId="52E93E2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541A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5284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6766AF2A" w14:textId="2A80A0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95ABEC3" w14:textId="11C3A9A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53D3E" w14:textId="4D99D41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B5DC6" w14:textId="74242D4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2,371.21 </w:t>
            </w:r>
          </w:p>
        </w:tc>
      </w:tr>
      <w:tr w:rsidR="00021E0B" w:rsidRPr="00021E0B" w14:paraId="7E4A79A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189F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602D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6772070" w14:textId="1C44765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3241C9D" w14:textId="1DD4A7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A8828" w14:textId="5AFBAF1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62733" w14:textId="3E482C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36,264.25 </w:t>
            </w:r>
          </w:p>
        </w:tc>
      </w:tr>
      <w:tr w:rsidR="00021E0B" w:rsidRPr="00021E0B" w14:paraId="021C590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93F35"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7CF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6F47F53A" w14:textId="64ADFA6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5,239.54 </w:t>
            </w:r>
          </w:p>
        </w:tc>
        <w:tc>
          <w:tcPr>
            <w:tcW w:w="958" w:type="pct"/>
            <w:tcBorders>
              <w:top w:val="nil"/>
              <w:left w:val="nil"/>
              <w:bottom w:val="single" w:sz="4" w:space="0" w:color="000000"/>
              <w:right w:val="single" w:sz="4" w:space="0" w:color="000000"/>
            </w:tcBorders>
            <w:shd w:val="clear" w:color="auto" w:fill="auto"/>
            <w:noWrap/>
            <w:vAlign w:val="bottom"/>
            <w:hideMark/>
          </w:tcPr>
          <w:p w14:paraId="36979D98" w14:textId="2B42247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59CDE" w14:textId="0F6378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FE9E2" w14:textId="5975F89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5,239.54 </w:t>
            </w:r>
          </w:p>
        </w:tc>
      </w:tr>
      <w:tr w:rsidR="00021E0B" w:rsidRPr="00021E0B" w14:paraId="0C2552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0E1F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8F0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47A20C4" w14:textId="28C578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2,567.18 </w:t>
            </w:r>
          </w:p>
        </w:tc>
        <w:tc>
          <w:tcPr>
            <w:tcW w:w="958" w:type="pct"/>
            <w:tcBorders>
              <w:top w:val="nil"/>
              <w:left w:val="nil"/>
              <w:bottom w:val="single" w:sz="4" w:space="0" w:color="000000"/>
              <w:right w:val="single" w:sz="4" w:space="0" w:color="000000"/>
            </w:tcBorders>
            <w:shd w:val="clear" w:color="auto" w:fill="auto"/>
            <w:noWrap/>
            <w:vAlign w:val="bottom"/>
            <w:hideMark/>
          </w:tcPr>
          <w:p w14:paraId="1C47DF90" w14:textId="7BC63B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8616C" w14:textId="2229AB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1200" w14:textId="01DDD5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32,567.18 </w:t>
            </w:r>
          </w:p>
        </w:tc>
      </w:tr>
      <w:tr w:rsidR="00021E0B" w:rsidRPr="00021E0B" w14:paraId="371C00E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91EC9"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EB50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9F477C2" w14:textId="05CA238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2A3249F" w14:textId="009BBAC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0A4C0" w14:textId="3F24C0D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5468" w14:textId="103D0FC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373,004.50 </w:t>
            </w:r>
          </w:p>
        </w:tc>
      </w:tr>
      <w:tr w:rsidR="00021E0B" w:rsidRPr="00021E0B" w14:paraId="2BBFC9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B58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36E5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7DDA998" w14:textId="263261E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75,428.63 </w:t>
            </w:r>
          </w:p>
        </w:tc>
        <w:tc>
          <w:tcPr>
            <w:tcW w:w="958" w:type="pct"/>
            <w:tcBorders>
              <w:top w:val="nil"/>
              <w:left w:val="nil"/>
              <w:bottom w:val="single" w:sz="4" w:space="0" w:color="000000"/>
              <w:right w:val="single" w:sz="4" w:space="0" w:color="000000"/>
            </w:tcBorders>
            <w:shd w:val="clear" w:color="auto" w:fill="auto"/>
            <w:noWrap/>
            <w:vAlign w:val="bottom"/>
            <w:hideMark/>
          </w:tcPr>
          <w:p w14:paraId="1DC014D2" w14:textId="5A27F81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B85A4" w14:textId="513EF9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DE1D" w14:textId="2BB6A19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75,428.63 </w:t>
            </w:r>
          </w:p>
        </w:tc>
      </w:tr>
      <w:tr w:rsidR="00021E0B" w:rsidRPr="00021E0B" w14:paraId="60E46D8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C56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4E5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6FDB4E9E" w14:textId="2ABB35E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0,383.86 </w:t>
            </w:r>
          </w:p>
        </w:tc>
        <w:tc>
          <w:tcPr>
            <w:tcW w:w="958" w:type="pct"/>
            <w:tcBorders>
              <w:top w:val="nil"/>
              <w:left w:val="nil"/>
              <w:bottom w:val="single" w:sz="4" w:space="0" w:color="000000"/>
              <w:right w:val="single" w:sz="4" w:space="0" w:color="000000"/>
            </w:tcBorders>
            <w:shd w:val="clear" w:color="auto" w:fill="auto"/>
            <w:noWrap/>
            <w:vAlign w:val="bottom"/>
            <w:hideMark/>
          </w:tcPr>
          <w:p w14:paraId="4B63EE2C" w14:textId="5CDC95B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4E1AE" w14:textId="385CC5F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2A5ED" w14:textId="58B8317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40,383.86 </w:t>
            </w:r>
          </w:p>
        </w:tc>
      </w:tr>
      <w:tr w:rsidR="00021E0B" w:rsidRPr="00021E0B" w14:paraId="4A080F7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9EA1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A67AB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29BE1905" w14:textId="0CCBE8E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7CD28F2F" w14:textId="1987E1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BEB05" w14:textId="431722F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3FCDB" w14:textId="010F3CB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11,695.00 </w:t>
            </w:r>
          </w:p>
        </w:tc>
      </w:tr>
      <w:tr w:rsidR="00021E0B" w:rsidRPr="00021E0B" w14:paraId="37122AC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5FAA9"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DE23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46CD0485" w14:textId="57C5AB55"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42332B4C" w14:textId="5BD8CE3F"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010D94D" w14:textId="2D277A9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6D3EE1" w14:textId="2DDF035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87,427.68 </w:t>
            </w:r>
          </w:p>
        </w:tc>
      </w:tr>
      <w:tr w:rsidR="00021E0B" w:rsidRPr="00021E0B" w14:paraId="015FB4D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F3954"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7381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73F8566" w14:textId="1B4425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78FE" w14:textId="29725F0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76112" w14:textId="0206AF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3BD3E" w14:textId="71A94AF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751,200.00 </w:t>
            </w:r>
          </w:p>
        </w:tc>
      </w:tr>
      <w:tr w:rsidR="00021E0B" w:rsidRPr="00021E0B" w14:paraId="337522D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A44BF"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521C31A6" w14:textId="0FEDF81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151,04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97F94" w14:textId="5A5798B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90152C" w14:textId="5862C340"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8932F8" w14:textId="4AA63BDC"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2,151,046.42 </w:t>
            </w:r>
          </w:p>
        </w:tc>
      </w:tr>
      <w:tr w:rsidR="00021E0B" w:rsidRPr="00021E0B" w14:paraId="1529BA6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68EA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AD8B5"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B387B43" w14:textId="67FAEA8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10DD7536" w14:textId="59A83F9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6511E" w14:textId="7FCAA7E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29DBB" w14:textId="7424FF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642,793.44 </w:t>
            </w:r>
          </w:p>
        </w:tc>
      </w:tr>
      <w:tr w:rsidR="00021E0B" w:rsidRPr="00021E0B" w14:paraId="2C8FEE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075A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E740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27858A1B" w14:textId="736DD4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91000AE" w14:textId="59CC45F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6E902" w14:textId="60B42FA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5A460" w14:textId="7E2D59E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555,300.81 </w:t>
            </w:r>
          </w:p>
        </w:tc>
      </w:tr>
      <w:tr w:rsidR="00021E0B" w:rsidRPr="00021E0B" w14:paraId="7D794A5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019FB"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1834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4D9542FB" w14:textId="1DFD869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72378660" w14:textId="3F79494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AFFFE" w14:textId="5120AC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B9B80" w14:textId="1D01722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636,363.84 </w:t>
            </w:r>
          </w:p>
        </w:tc>
      </w:tr>
      <w:tr w:rsidR="00021E0B" w:rsidRPr="00021E0B" w14:paraId="2E6D01A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72CA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E8CC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BED9517" w14:textId="4A1E43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147D7CC8" w14:textId="36BDC4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8CE03" w14:textId="4210926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41C43" w14:textId="5068DCA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894,162.86 </w:t>
            </w:r>
          </w:p>
        </w:tc>
      </w:tr>
      <w:tr w:rsidR="00021E0B" w:rsidRPr="00021E0B" w14:paraId="524611F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DF79"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DF8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7107B529" w14:textId="7C54BE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4FBDD0AB" w14:textId="7A00D7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B03D1" w14:textId="13D133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E3EA5" w14:textId="5B3F730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479,732.08 </w:t>
            </w:r>
          </w:p>
        </w:tc>
      </w:tr>
      <w:tr w:rsidR="00021E0B" w:rsidRPr="00021E0B" w14:paraId="178D2CB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CECC7"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46E4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7E87676A" w14:textId="57B1162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2B97549B" w14:textId="343B2C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584F7" w14:textId="4132F4C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ADC95" w14:textId="4138B04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027,897.34 </w:t>
            </w:r>
          </w:p>
        </w:tc>
      </w:tr>
      <w:tr w:rsidR="00021E0B" w:rsidRPr="00021E0B" w14:paraId="4FEA75A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8B083"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8512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366D3A07" w14:textId="5AAFC9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1757EC9F" w14:textId="26F2E5A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D4D94" w14:textId="36C0995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5FAFC" w14:textId="236A4E8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2,351,859.16 </w:t>
            </w:r>
          </w:p>
        </w:tc>
      </w:tr>
      <w:tr w:rsidR="00021E0B" w:rsidRPr="00021E0B" w14:paraId="74D0726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16FC5" w14:textId="77777777" w:rsidR="00021E0B" w:rsidRPr="00021E0B" w:rsidRDefault="00021E0B" w:rsidP="00021E0B">
            <w:pPr>
              <w:spacing w:after="0" w:line="240" w:lineRule="auto"/>
              <w:ind w:right="57"/>
              <w:contextualSpacing/>
              <w:jc w:val="right"/>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19D76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46A11A5" w14:textId="083D9B0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62,936.89 </w:t>
            </w:r>
          </w:p>
        </w:tc>
        <w:tc>
          <w:tcPr>
            <w:tcW w:w="958" w:type="pct"/>
            <w:tcBorders>
              <w:top w:val="nil"/>
              <w:left w:val="nil"/>
              <w:bottom w:val="single" w:sz="4" w:space="0" w:color="000000"/>
              <w:right w:val="single" w:sz="4" w:space="0" w:color="000000"/>
            </w:tcBorders>
            <w:shd w:val="clear" w:color="auto" w:fill="auto"/>
            <w:noWrap/>
            <w:vAlign w:val="bottom"/>
            <w:hideMark/>
          </w:tcPr>
          <w:p w14:paraId="44339E63" w14:textId="519C9B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25B1" w14:textId="321F022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2B618" w14:textId="527C58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7,562,936.89 </w:t>
            </w:r>
          </w:p>
        </w:tc>
      </w:tr>
      <w:tr w:rsidR="00021E0B" w:rsidRPr="00021E0B" w14:paraId="54A6E852"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3039B"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6E581C" w14:textId="7D308B8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400,633.51 </w:t>
            </w:r>
          </w:p>
        </w:tc>
        <w:tc>
          <w:tcPr>
            <w:tcW w:w="958" w:type="pct"/>
            <w:tcBorders>
              <w:top w:val="nil"/>
              <w:left w:val="nil"/>
              <w:bottom w:val="single" w:sz="4" w:space="0" w:color="000000"/>
              <w:right w:val="single" w:sz="4" w:space="0" w:color="000000"/>
            </w:tcBorders>
            <w:shd w:val="clear" w:color="D8D8D8" w:fill="D8D8D8"/>
            <w:noWrap/>
            <w:vAlign w:val="bottom"/>
            <w:hideMark/>
          </w:tcPr>
          <w:p w14:paraId="3B36D4F5" w14:textId="3BB8D49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9489FB" w14:textId="384792C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A7E26E4" w14:textId="72722E18"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1,400,633.51 </w:t>
            </w:r>
          </w:p>
        </w:tc>
      </w:tr>
      <w:tr w:rsidR="00021E0B" w:rsidRPr="00021E0B" w14:paraId="3F20C16A"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B766B"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BE8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21C7B8A" w14:textId="0E961A5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09BC3B06" w14:textId="1C83A6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0F926" w14:textId="5772A51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2E17A" w14:textId="1E6CA9E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99,833.60 </w:t>
            </w:r>
          </w:p>
        </w:tc>
      </w:tr>
      <w:tr w:rsidR="00021E0B" w:rsidRPr="00021E0B" w14:paraId="5C46924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8CCE8"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9D278"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D9C3EE6" w14:textId="22DA804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22,519.89 </w:t>
            </w:r>
          </w:p>
        </w:tc>
        <w:tc>
          <w:tcPr>
            <w:tcW w:w="958" w:type="pct"/>
            <w:tcBorders>
              <w:top w:val="nil"/>
              <w:left w:val="nil"/>
              <w:bottom w:val="single" w:sz="4" w:space="0" w:color="000000"/>
              <w:right w:val="single" w:sz="4" w:space="0" w:color="000000"/>
            </w:tcBorders>
            <w:shd w:val="clear" w:color="auto" w:fill="auto"/>
            <w:noWrap/>
            <w:vAlign w:val="bottom"/>
            <w:hideMark/>
          </w:tcPr>
          <w:p w14:paraId="6E2600C0" w14:textId="1B036C2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7C80D" w14:textId="1872FC9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26FC4" w14:textId="58CDBC2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4,022,519.89 </w:t>
            </w:r>
          </w:p>
        </w:tc>
      </w:tr>
      <w:tr w:rsidR="00021E0B" w:rsidRPr="00021E0B" w14:paraId="4F861FED"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5E8F0"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5F56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3C590A5" w14:textId="2DB0E0B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0D4AE44F" w14:textId="5E6C2D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5606D" w14:textId="609BD16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0F223" w14:textId="0389B5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5,592.00 </w:t>
            </w:r>
          </w:p>
        </w:tc>
      </w:tr>
      <w:tr w:rsidR="00021E0B" w:rsidRPr="00021E0B" w14:paraId="2ACDBF1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3A0A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66961"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3F571BF" w14:textId="321DC45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0A199F7B" w14:textId="000CF7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7E52A" w14:textId="6AFAA20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F2792" w14:textId="3F5FDDE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675,826.24 </w:t>
            </w:r>
          </w:p>
        </w:tc>
      </w:tr>
      <w:tr w:rsidR="00021E0B" w:rsidRPr="00021E0B" w14:paraId="7E8C91B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7BD67"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9E42C"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FD337F6" w14:textId="0538A1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4516B940" w14:textId="6073AF6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DA0C6" w14:textId="2A9BE9A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D7B35" w14:textId="30F3F92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10,980.00 </w:t>
            </w:r>
          </w:p>
        </w:tc>
      </w:tr>
      <w:tr w:rsidR="00021E0B" w:rsidRPr="00021E0B" w14:paraId="24747A6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E33A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06D5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5EFFEDE2" w14:textId="21D825D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4,577.26 </w:t>
            </w:r>
          </w:p>
        </w:tc>
        <w:tc>
          <w:tcPr>
            <w:tcW w:w="958" w:type="pct"/>
            <w:tcBorders>
              <w:top w:val="nil"/>
              <w:left w:val="nil"/>
              <w:bottom w:val="single" w:sz="4" w:space="0" w:color="000000"/>
              <w:right w:val="single" w:sz="4" w:space="0" w:color="000000"/>
            </w:tcBorders>
            <w:shd w:val="clear" w:color="auto" w:fill="auto"/>
            <w:noWrap/>
            <w:vAlign w:val="bottom"/>
            <w:hideMark/>
          </w:tcPr>
          <w:p w14:paraId="1B55EF4A" w14:textId="11D8ADB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9AAD8" w14:textId="3414583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C0CD1" w14:textId="45702C3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584,577.26 </w:t>
            </w:r>
          </w:p>
        </w:tc>
      </w:tr>
      <w:tr w:rsidR="00021E0B" w:rsidRPr="00021E0B" w14:paraId="69173093"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992E6"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5393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2013E56" w14:textId="14B0DF6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9,936.19 </w:t>
            </w:r>
          </w:p>
        </w:tc>
        <w:tc>
          <w:tcPr>
            <w:tcW w:w="958" w:type="pct"/>
            <w:tcBorders>
              <w:top w:val="nil"/>
              <w:left w:val="nil"/>
              <w:bottom w:val="single" w:sz="4" w:space="0" w:color="000000"/>
              <w:right w:val="single" w:sz="4" w:space="0" w:color="000000"/>
            </w:tcBorders>
            <w:shd w:val="clear" w:color="auto" w:fill="auto"/>
            <w:noWrap/>
            <w:vAlign w:val="bottom"/>
            <w:hideMark/>
          </w:tcPr>
          <w:p w14:paraId="64C1422E" w14:textId="2E850F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4CFDA" w14:textId="52AE2FD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C2AC" w14:textId="23D97FD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79,936.19 </w:t>
            </w:r>
          </w:p>
        </w:tc>
      </w:tr>
      <w:tr w:rsidR="00021E0B" w:rsidRPr="00021E0B" w14:paraId="23A4916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F6D6A"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5589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5A23A371" w14:textId="6B9C900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0,712.17 </w:t>
            </w:r>
          </w:p>
        </w:tc>
        <w:tc>
          <w:tcPr>
            <w:tcW w:w="958" w:type="pct"/>
            <w:tcBorders>
              <w:top w:val="nil"/>
              <w:left w:val="nil"/>
              <w:bottom w:val="single" w:sz="4" w:space="0" w:color="000000"/>
              <w:right w:val="single" w:sz="4" w:space="0" w:color="000000"/>
            </w:tcBorders>
            <w:shd w:val="clear" w:color="auto" w:fill="auto"/>
            <w:noWrap/>
            <w:vAlign w:val="bottom"/>
            <w:hideMark/>
          </w:tcPr>
          <w:p w14:paraId="24420E0E" w14:textId="7F9292E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1E70F" w14:textId="3405F35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9F839" w14:textId="79C7BEF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740,712.17 </w:t>
            </w:r>
          </w:p>
        </w:tc>
      </w:tr>
      <w:tr w:rsidR="00021E0B" w:rsidRPr="00021E0B" w14:paraId="448438E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9F493" w14:textId="77777777"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8B06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5F422C7" w14:textId="0B46DB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11E71173" w14:textId="33DFF0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5247E" w14:textId="56F31A8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5ED0F" w14:textId="0E2902B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1,220,656.16 </w:t>
            </w:r>
          </w:p>
        </w:tc>
      </w:tr>
      <w:tr w:rsidR="00021E0B" w:rsidRPr="00021E0B" w14:paraId="2D2C2A88"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87072D"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1A2B115B" w14:textId="355F80AF"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014598E5" w14:textId="6ED4531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072B95" w14:textId="5DDBCE1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C1FDB48" w14:textId="2A30ABC7"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2,732,738.94 </w:t>
            </w:r>
          </w:p>
        </w:tc>
      </w:tr>
      <w:tr w:rsidR="00021E0B" w:rsidRPr="00021E0B" w14:paraId="5CE561B1"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6860ED"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95B1C72" w14:textId="4E01DFF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F0BAB" w14:textId="2EB86199"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4F7930" w14:textId="07E980F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E8E6A7" w14:textId="234E64D3"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1,679,180.94 </w:t>
            </w:r>
          </w:p>
        </w:tc>
      </w:tr>
      <w:tr w:rsidR="00021E0B" w:rsidRPr="00021E0B" w14:paraId="38B02A6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1B903"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38F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5E2A6177" w14:textId="67F8B0D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1AE9F8CF" w14:textId="3C9F5A2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AEA3A" w14:textId="579886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8826B" w14:textId="277DB3C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28,750.84 </w:t>
            </w:r>
          </w:p>
        </w:tc>
      </w:tr>
      <w:tr w:rsidR="00021E0B" w:rsidRPr="00021E0B" w14:paraId="02736645"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84C1F"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D27C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159B5044" w14:textId="57DA584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0262EDD0" w14:textId="70D2470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A0561" w14:textId="7EC3B4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D124A" w14:textId="5AF9E3B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12,012.22 </w:t>
            </w:r>
          </w:p>
        </w:tc>
      </w:tr>
      <w:tr w:rsidR="00021E0B" w:rsidRPr="00021E0B" w14:paraId="14F333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72030"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90FB"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868B8DC" w14:textId="403EBA4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488BB4C" w14:textId="454C1F3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6113F" w14:textId="3A43608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09866" w14:textId="24C4D26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69,122.92 </w:t>
            </w:r>
          </w:p>
        </w:tc>
      </w:tr>
      <w:tr w:rsidR="00021E0B" w:rsidRPr="00021E0B" w14:paraId="078F4021"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9383E"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F7AA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E60B06E" w14:textId="7757A4B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6E5D5768" w14:textId="0FA32B7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F1CC2" w14:textId="2351679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EE837" w14:textId="4420E160"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4,897.50 </w:t>
            </w:r>
          </w:p>
        </w:tc>
      </w:tr>
      <w:tr w:rsidR="00021E0B" w:rsidRPr="00021E0B" w14:paraId="23736682"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BE3AB"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DB0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5DD3A4EE" w14:textId="46EC456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B6B2A10" w14:textId="1936BD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96075" w14:textId="7D9F82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64EA2" w14:textId="206F0D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44,397.46 </w:t>
            </w:r>
          </w:p>
        </w:tc>
      </w:tr>
      <w:tr w:rsidR="00021E0B" w:rsidRPr="00021E0B" w14:paraId="4EFC4E2B"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3051E9"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1C31276" w14:textId="4F64560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A82943" w14:textId="01E871A5"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43B480" w14:textId="01174D31"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705F15" w14:textId="2AF21C0E"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222,000.00 </w:t>
            </w:r>
          </w:p>
        </w:tc>
      </w:tr>
      <w:tr w:rsidR="00021E0B" w:rsidRPr="00021E0B" w14:paraId="514A699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FA189" w14:textId="77777777" w:rsidR="00021E0B" w:rsidRPr="00021E0B" w:rsidRDefault="00021E0B" w:rsidP="00021E0B">
            <w:pPr>
              <w:spacing w:after="0" w:line="240" w:lineRule="auto"/>
              <w:ind w:right="57"/>
              <w:contextualSpacing/>
              <w:rPr>
                <w:rFonts w:ascii="Arial Narrow" w:hAnsi="Arial Narrow"/>
                <w:color w:val="000000"/>
                <w:sz w:val="20"/>
                <w:szCs w:val="20"/>
              </w:rPr>
            </w:pPr>
            <w:r w:rsidRPr="00021E0B">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4E8E0"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96A6A0" w14:textId="4520867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32C61" w14:textId="31B1C2D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A606E" w14:textId="62B108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2119C" w14:textId="27A823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222,000.00 </w:t>
            </w:r>
          </w:p>
        </w:tc>
      </w:tr>
      <w:tr w:rsidR="00021E0B" w:rsidRPr="00021E0B" w14:paraId="3185985D"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25AA4"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711C1EAA" w14:textId="1C0F98FB"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D15ED6" w14:textId="4B8B877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3013FB" w14:textId="3C2F4A7A"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7B4EA9" w14:textId="227EEAC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10,920.00 </w:t>
            </w:r>
          </w:p>
        </w:tc>
      </w:tr>
      <w:tr w:rsidR="00021E0B" w:rsidRPr="00021E0B" w14:paraId="0D48C90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301FF"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0882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8D40507" w14:textId="02030D2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8D1B49C" w14:textId="0A2CF18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AA10F" w14:textId="71F2C89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194DE" w14:textId="2518724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r>
      <w:tr w:rsidR="00021E0B" w:rsidRPr="00021E0B" w14:paraId="017DAACF"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4530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307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137CB1A" w14:textId="47C86ED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4477784A" w14:textId="3C44F0A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E928A" w14:textId="1D77DB6D"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881EF" w14:textId="614D5B59"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4,368.00 </w:t>
            </w:r>
          </w:p>
        </w:tc>
      </w:tr>
      <w:tr w:rsidR="00021E0B" w:rsidRPr="00021E0B" w14:paraId="3EF248BE"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E79C6"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2921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38AAC7B" w14:textId="140B48B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A07D2C2" w14:textId="642416B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D41C7" w14:textId="1721780B"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15F50" w14:textId="1FC9BBC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r>
      <w:tr w:rsidR="00021E0B" w:rsidRPr="00021E0B" w14:paraId="1B0D06D6"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D8234"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8F549"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6146B6AD" w14:textId="751733BE"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0DAFDC9" w14:textId="2960A6F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6FA4A" w14:textId="18F0184F"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C9C82" w14:textId="0D97C5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r>
      <w:tr w:rsidR="00021E0B" w:rsidRPr="00021E0B" w14:paraId="6DD8D614"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C10E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C9CD"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13AA88C" w14:textId="318AECA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260CC11" w14:textId="0581291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16D69" w14:textId="3AFD545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F28B0" w14:textId="4C4A94E1"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546.00 </w:t>
            </w:r>
          </w:p>
        </w:tc>
      </w:tr>
      <w:tr w:rsidR="00021E0B" w:rsidRPr="00021E0B" w14:paraId="372C4D1B"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9BE1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D754E"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382A1717" w14:textId="65079A2C"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1C49A75" w14:textId="0AEF3275"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650D3" w14:textId="72BD4C0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76BB9" w14:textId="586DBEA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1,092.00 </w:t>
            </w:r>
          </w:p>
        </w:tc>
      </w:tr>
      <w:tr w:rsidR="00021E0B" w:rsidRPr="00021E0B" w14:paraId="7FE38980"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6E7CA"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70832"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591261DF" w14:textId="0CFF6086"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417DA8" w14:textId="4F3E5338"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E611C" w14:textId="0811A412"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04929" w14:textId="676FD4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3,276.00 </w:t>
            </w:r>
          </w:p>
        </w:tc>
      </w:tr>
      <w:tr w:rsidR="00021E0B" w:rsidRPr="00021E0B" w14:paraId="50A128D0" w14:textId="77777777" w:rsidTr="00021E0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1EEB02" w14:textId="77777777" w:rsidR="00021E0B" w:rsidRPr="00021E0B" w:rsidRDefault="00021E0B" w:rsidP="00021E0B">
            <w:pPr>
              <w:spacing w:after="0" w:line="240" w:lineRule="auto"/>
              <w:ind w:right="57"/>
              <w:contextualSpacing/>
              <w:rPr>
                <w:rFonts w:ascii="Arial Narrow" w:hAnsi="Arial Narrow"/>
                <w:b/>
                <w:bCs/>
                <w:color w:val="000000"/>
                <w:sz w:val="20"/>
                <w:szCs w:val="20"/>
              </w:rPr>
            </w:pPr>
            <w:r w:rsidRPr="00021E0B">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82AA123" w14:textId="76FC413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74ADC1" w14:textId="4BB1692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3AB07C" w14:textId="680FA782"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916A20" w14:textId="7B34EB3D" w:rsidR="00021E0B" w:rsidRPr="00021E0B" w:rsidRDefault="00021E0B" w:rsidP="00021E0B">
            <w:pPr>
              <w:spacing w:after="0" w:line="240" w:lineRule="auto"/>
              <w:ind w:right="57"/>
              <w:contextualSpacing/>
              <w:jc w:val="right"/>
              <w:rPr>
                <w:rFonts w:ascii="Arial Narrow" w:hAnsi="Arial Narrow"/>
                <w:b/>
                <w:bCs/>
                <w:color w:val="000000"/>
                <w:sz w:val="20"/>
                <w:szCs w:val="20"/>
              </w:rPr>
            </w:pPr>
            <w:r w:rsidRPr="00021E0B">
              <w:rPr>
                <w:rFonts w:ascii="Arial Narrow" w:hAnsi="Arial Narrow"/>
                <w:b/>
                <w:bCs/>
                <w:color w:val="000000"/>
                <w:sz w:val="20"/>
                <w:szCs w:val="20"/>
              </w:rPr>
              <w:t xml:space="preserve">820,638.00 </w:t>
            </w:r>
          </w:p>
        </w:tc>
      </w:tr>
      <w:tr w:rsidR="00021E0B" w:rsidRPr="00021E0B" w14:paraId="43F04BDC" w14:textId="77777777" w:rsidTr="00021E0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78F93"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BD657" w14:textId="77777777" w:rsidR="00021E0B" w:rsidRPr="00021E0B" w:rsidRDefault="00021E0B" w:rsidP="00021E0B">
            <w:pPr>
              <w:spacing w:after="0" w:line="240" w:lineRule="auto"/>
              <w:ind w:right="57"/>
              <w:contextualSpacing/>
              <w:rPr>
                <w:rFonts w:ascii="Arial Narrow" w:hAnsi="Arial Narrow"/>
                <w:i/>
                <w:iCs/>
                <w:color w:val="000000"/>
                <w:sz w:val="20"/>
                <w:szCs w:val="20"/>
              </w:rPr>
            </w:pPr>
            <w:r w:rsidRPr="00021E0B">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269A9C93" w14:textId="5CD2E60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14758C7F" w14:textId="57CD5414"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B967C" w14:textId="08083293"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915A5" w14:textId="07FB9D1A" w:rsidR="00021E0B" w:rsidRPr="00021E0B" w:rsidRDefault="00021E0B" w:rsidP="00021E0B">
            <w:pPr>
              <w:spacing w:after="0" w:line="240" w:lineRule="auto"/>
              <w:ind w:right="57"/>
              <w:contextualSpacing/>
              <w:jc w:val="right"/>
              <w:rPr>
                <w:rFonts w:ascii="Arial Narrow" w:hAnsi="Arial Narrow"/>
                <w:i/>
                <w:iCs/>
                <w:color w:val="000000"/>
                <w:sz w:val="20"/>
                <w:szCs w:val="20"/>
              </w:rPr>
            </w:pPr>
            <w:r w:rsidRPr="00021E0B">
              <w:rPr>
                <w:rFonts w:ascii="Arial Narrow" w:hAnsi="Arial Narrow"/>
                <w:i/>
                <w:iCs/>
                <w:color w:val="000000"/>
                <w:sz w:val="20"/>
                <w:szCs w:val="20"/>
              </w:rPr>
              <w:t xml:space="preserve"> 820,638.00 </w:t>
            </w:r>
          </w:p>
        </w:tc>
      </w:tr>
    </w:tbl>
    <w:p w14:paraId="2B2B9A1F" w14:textId="372AC965" w:rsidR="004C50ED" w:rsidRDefault="00B81389" w:rsidP="006104E3">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 xml:space="preserve"> </w:t>
      </w:r>
      <w:r w:rsidR="008D2D83"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4EF637EF"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p w14:paraId="7D3FF591" w14:textId="303E3C4C" w:rsidR="00D72392" w:rsidRDefault="00D72392"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06DA64A2" w:rsidR="00D72392" w:rsidRPr="00CF6A34" w:rsidRDefault="00D72392" w:rsidP="008266BC">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563EE8" w:rsidRPr="00563EE8">
        <w:rPr>
          <w:rFonts w:ascii="Arial" w:eastAsia="Times New Roman" w:hAnsi="Arial" w:cs="Arial"/>
          <w:b/>
          <w:bCs/>
          <w:color w:val="0070C0"/>
          <w:sz w:val="24"/>
          <w:szCs w:val="24"/>
          <w:lang w:eastAsia="en-US"/>
        </w:rPr>
        <w:t xml:space="preserve">₱1,594,411,367.23 </w:t>
      </w:r>
      <w:r w:rsidRPr="00CF6A34">
        <w:rPr>
          <w:rFonts w:ascii="Arial" w:eastAsia="Times New Roman" w:hAnsi="Arial" w:cs="Arial"/>
          <w:sz w:val="24"/>
          <w:szCs w:val="24"/>
          <w:lang w:val="en-US" w:eastAsia="en-US"/>
        </w:rPr>
        <w:t>with breakdown as follows (see Table 2):</w:t>
      </w:r>
    </w:p>
    <w:p w14:paraId="7694EE86" w14:textId="77777777" w:rsidR="00D72392" w:rsidRPr="00026769" w:rsidRDefault="00D72392" w:rsidP="008266BC">
      <w:pPr>
        <w:spacing w:after="0" w:line="240" w:lineRule="auto"/>
        <w:contextualSpacing/>
        <w:jc w:val="both"/>
        <w:textAlignment w:val="top"/>
        <w:rPr>
          <w:rFonts w:ascii="Arial" w:eastAsia="Times New Roman" w:hAnsi="Arial" w:cs="Arial"/>
          <w:sz w:val="14"/>
          <w:szCs w:val="20"/>
          <w:lang w:val="en-US" w:eastAsia="en-US"/>
        </w:rPr>
      </w:pPr>
    </w:p>
    <w:p w14:paraId="4A8F723B"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7C1E1C78" w14:textId="3746EF09" w:rsidR="00D72392" w:rsidRPr="00CF1B5A" w:rsidRDefault="00D72392" w:rsidP="008266BC">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00EA632F" w:rsidRPr="00FA004C">
        <w:rPr>
          <w:rFonts w:ascii="Arial" w:eastAsia="Times New Roman" w:hAnsi="Arial" w:cs="Arial"/>
          <w:b/>
          <w:bCs/>
          <w:sz w:val="24"/>
          <w:szCs w:val="24"/>
          <w:lang w:eastAsia="en-US"/>
        </w:rPr>
        <w:t xml:space="preserve">556,438,277.65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in the CO and FOs. Of the said amount</w:t>
      </w:r>
      <w:r w:rsidR="004F5B17" w:rsidRPr="00CF1B5A">
        <w:rPr>
          <w:rFonts w:ascii="Arial" w:eastAsia="Times New Roman" w:hAnsi="Arial" w:cs="Arial"/>
          <w:sz w:val="24"/>
          <w:szCs w:val="24"/>
          <w:lang w:val="en-US" w:eastAsia="en-US"/>
        </w:rPr>
        <w:t>,</w:t>
      </w:r>
      <w:r w:rsidRPr="00CF1B5A">
        <w:rPr>
          <w:rFonts w:ascii="Arial" w:eastAsia="Times New Roman" w:hAnsi="Arial" w:cs="Arial"/>
          <w:sz w:val="24"/>
          <w:szCs w:val="24"/>
          <w:lang w:val="en-US" w:eastAsia="en-US"/>
        </w:rPr>
        <w:t xml:space="preserve"> </w:t>
      </w:r>
      <w:r w:rsidRPr="00CF1B5A">
        <w:rPr>
          <w:rFonts w:ascii="Arial" w:eastAsia="Times New Roman" w:hAnsi="Arial" w:cs="Arial"/>
          <w:b/>
          <w:sz w:val="24"/>
          <w:szCs w:val="24"/>
          <w:lang w:val="en-US" w:eastAsia="en-US"/>
        </w:rPr>
        <w:t>₱</w:t>
      </w:r>
      <w:r w:rsidR="00092D16" w:rsidRPr="00092D16">
        <w:rPr>
          <w:rFonts w:ascii="Arial" w:eastAsia="Times New Roman" w:hAnsi="Arial" w:cs="Arial"/>
          <w:b/>
          <w:sz w:val="24"/>
          <w:szCs w:val="24"/>
          <w:lang w:val="en-US" w:eastAsia="en-US"/>
        </w:rPr>
        <w:t>517,992,176.43</w:t>
      </w:r>
      <w:r w:rsidR="00092D16">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137228B3" w14:textId="77777777" w:rsidR="00235FE9" w:rsidRPr="00CF1B5A" w:rsidRDefault="00235FE9" w:rsidP="008266BC">
      <w:pPr>
        <w:spacing w:after="0" w:line="240" w:lineRule="auto"/>
        <w:ind w:left="360"/>
        <w:contextualSpacing/>
        <w:jc w:val="both"/>
        <w:rPr>
          <w:rFonts w:ascii="Arial" w:eastAsia="Times New Roman" w:hAnsi="Arial" w:cs="Arial"/>
          <w:sz w:val="14"/>
          <w:szCs w:val="18"/>
          <w:lang w:val="en-US" w:eastAsia="en-US"/>
        </w:rPr>
      </w:pPr>
    </w:p>
    <w:p w14:paraId="2A371C09" w14:textId="77777777" w:rsidR="00D72392" w:rsidRPr="00CF6A34" w:rsidRDefault="00D72392" w:rsidP="005B09E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255655A9" w14:textId="77777777" w:rsidR="00563EE8" w:rsidRPr="00563EE8" w:rsidRDefault="00563EE8" w:rsidP="00563EE8">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563EE8">
        <w:rPr>
          <w:rFonts w:ascii="Arial" w:eastAsia="Times New Roman" w:hAnsi="Arial" w:cs="Arial"/>
          <w:b/>
          <w:bCs/>
          <w:color w:val="0070C0"/>
          <w:sz w:val="24"/>
          <w:szCs w:val="24"/>
          <w:lang w:eastAsia="en-US"/>
        </w:rPr>
        <w:t xml:space="preserve">355,672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63EE8">
        <w:rPr>
          <w:rFonts w:ascii="Arial" w:eastAsia="Times New Roman" w:hAnsi="Arial" w:cs="Arial"/>
          <w:b/>
          <w:bCs/>
          <w:color w:val="0070C0"/>
          <w:sz w:val="24"/>
          <w:szCs w:val="24"/>
          <w:lang w:eastAsia="en-US"/>
        </w:rPr>
        <w:t>182,166,142.96,</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63EE8">
        <w:rPr>
          <w:rFonts w:ascii="Arial" w:eastAsia="Times New Roman" w:hAnsi="Arial" w:cs="Arial"/>
          <w:b/>
          <w:bCs/>
          <w:color w:val="0070C0"/>
          <w:sz w:val="24"/>
          <w:szCs w:val="24"/>
          <w:lang w:eastAsia="en-US"/>
        </w:rPr>
        <w:t xml:space="preserve">338,486,457.37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563EE8">
        <w:rPr>
          <w:rFonts w:ascii="Arial" w:eastAsia="Times New Roman" w:hAnsi="Arial" w:cs="Arial"/>
          <w:b/>
          <w:bCs/>
          <w:color w:val="0070C0"/>
          <w:sz w:val="24"/>
          <w:szCs w:val="24"/>
          <w:lang w:eastAsia="en-US"/>
        </w:rPr>
        <w:t xml:space="preserve">517,320,489.25 </w:t>
      </w:r>
      <w:r w:rsidRPr="00563EE8">
        <w:rPr>
          <w:rFonts w:ascii="Arial" w:eastAsia="Times New Roman" w:hAnsi="Arial" w:cs="Arial"/>
          <w:sz w:val="24"/>
          <w:szCs w:val="24"/>
          <w:lang w:val="en-US" w:eastAsia="en-US"/>
        </w:rPr>
        <w:t>are available.</w:t>
      </w:r>
    </w:p>
    <w:p w14:paraId="67BBC4B9" w14:textId="6F9C740B" w:rsidR="00984635" w:rsidRPr="00026769" w:rsidRDefault="00984635" w:rsidP="006104E3">
      <w:pPr>
        <w:spacing w:after="0" w:line="240" w:lineRule="auto"/>
        <w:contextualSpacing/>
        <w:jc w:val="both"/>
        <w:rPr>
          <w:rFonts w:ascii="Arial" w:eastAsia="Arial" w:hAnsi="Arial" w:cs="Arial"/>
          <w:b/>
          <w:i/>
          <w:sz w:val="10"/>
          <w:szCs w:val="10"/>
        </w:rPr>
      </w:pPr>
    </w:p>
    <w:p w14:paraId="3DD36BB8" w14:textId="1281A326" w:rsidR="00D72392" w:rsidRDefault="00D72392" w:rsidP="008266BC">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4" w:type="dxa"/>
        <w:tblLook w:val="04A0" w:firstRow="1" w:lastRow="0" w:firstColumn="1" w:lastColumn="0" w:noHBand="0" w:noVBand="1"/>
      </w:tblPr>
      <w:tblGrid>
        <w:gridCol w:w="1391"/>
        <w:gridCol w:w="1302"/>
        <w:gridCol w:w="1110"/>
        <w:gridCol w:w="1418"/>
        <w:gridCol w:w="1418"/>
        <w:gridCol w:w="1300"/>
        <w:gridCol w:w="1555"/>
      </w:tblGrid>
      <w:tr w:rsidR="00563EE8" w:rsidRPr="00563EE8" w14:paraId="601BDC13" w14:textId="77777777" w:rsidTr="00563EE8">
        <w:trPr>
          <w:trHeight w:val="20"/>
          <w:tblHeader/>
        </w:trPr>
        <w:tc>
          <w:tcPr>
            <w:tcW w:w="73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2CF46AC"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REGIONAL / FIELD OFFICE</w:t>
            </w:r>
          </w:p>
        </w:tc>
        <w:tc>
          <w:tcPr>
            <w:tcW w:w="68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4D6D646"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STANDBY FUNDS</w:t>
            </w:r>
          </w:p>
        </w:tc>
        <w:tc>
          <w:tcPr>
            <w:tcW w:w="133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0E73891"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FAMILY FOOD PACKS</w:t>
            </w:r>
          </w:p>
        </w:tc>
        <w:tc>
          <w:tcPr>
            <w:tcW w:w="74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171C3D4"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OTHER FOOD ITEMS</w:t>
            </w:r>
          </w:p>
        </w:tc>
        <w:tc>
          <w:tcPr>
            <w:tcW w:w="68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4727BD9"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NON-FOOD RELIEF ITEMS</w:t>
            </w:r>
          </w:p>
        </w:tc>
        <w:tc>
          <w:tcPr>
            <w:tcW w:w="81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70619E3"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TOTAL STANDBY FUNDS &amp; STOCKPILE</w:t>
            </w:r>
          </w:p>
        </w:tc>
      </w:tr>
      <w:tr w:rsidR="00563EE8" w:rsidRPr="00563EE8" w14:paraId="09CA01E5" w14:textId="77777777" w:rsidTr="00563EE8">
        <w:trPr>
          <w:trHeight w:val="20"/>
          <w:tblHeader/>
        </w:trPr>
        <w:tc>
          <w:tcPr>
            <w:tcW w:w="733" w:type="pct"/>
            <w:vMerge/>
            <w:tcBorders>
              <w:top w:val="single" w:sz="8" w:space="0" w:color="000000"/>
              <w:left w:val="single" w:sz="8" w:space="0" w:color="000000"/>
              <w:bottom w:val="single" w:sz="8" w:space="0" w:color="000000"/>
              <w:right w:val="single" w:sz="8" w:space="0" w:color="000000"/>
            </w:tcBorders>
            <w:vAlign w:val="center"/>
            <w:hideMark/>
          </w:tcPr>
          <w:p w14:paraId="27D6B11A" w14:textId="77777777" w:rsidR="00563EE8" w:rsidRPr="008E1123" w:rsidRDefault="00563EE8" w:rsidP="00563EE8">
            <w:pPr>
              <w:widowControl/>
              <w:spacing w:after="0" w:line="240" w:lineRule="auto"/>
              <w:ind w:right="57"/>
              <w:contextualSpacing/>
              <w:rPr>
                <w:rFonts w:ascii="Arial Narrow" w:eastAsia="Times New Roman" w:hAnsi="Arial Narrow" w:cs="Arial"/>
                <w:b/>
                <w:bCs/>
                <w:sz w:val="18"/>
                <w:szCs w:val="18"/>
              </w:rPr>
            </w:pPr>
          </w:p>
        </w:tc>
        <w:tc>
          <w:tcPr>
            <w:tcW w:w="686" w:type="pct"/>
            <w:vMerge/>
            <w:tcBorders>
              <w:top w:val="single" w:sz="8" w:space="0" w:color="000000"/>
              <w:left w:val="single" w:sz="8" w:space="0" w:color="000000"/>
              <w:bottom w:val="single" w:sz="8" w:space="0" w:color="000000"/>
              <w:right w:val="single" w:sz="8" w:space="0" w:color="000000"/>
            </w:tcBorders>
            <w:vAlign w:val="center"/>
            <w:hideMark/>
          </w:tcPr>
          <w:p w14:paraId="7254F102" w14:textId="77777777" w:rsidR="00563EE8" w:rsidRPr="008E1123" w:rsidRDefault="00563EE8" w:rsidP="00563EE8">
            <w:pPr>
              <w:widowControl/>
              <w:spacing w:after="0" w:line="240" w:lineRule="auto"/>
              <w:ind w:right="57"/>
              <w:contextualSpacing/>
              <w:rPr>
                <w:rFonts w:ascii="Arial Narrow" w:eastAsia="Times New Roman" w:hAnsi="Arial Narrow" w:cs="Arial"/>
                <w:b/>
                <w:bCs/>
                <w:sz w:val="18"/>
                <w:szCs w:val="18"/>
              </w:rPr>
            </w:pPr>
          </w:p>
        </w:tc>
        <w:tc>
          <w:tcPr>
            <w:tcW w:w="58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AECD44"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QUANTITY</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0058724"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TOTAL COST</w:t>
            </w:r>
          </w:p>
        </w:tc>
        <w:tc>
          <w:tcPr>
            <w:tcW w:w="74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F1E36F5"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TOTAL COST</w:t>
            </w:r>
          </w:p>
        </w:tc>
        <w:tc>
          <w:tcPr>
            <w:tcW w:w="68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52F4EC4"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TOTAL COST</w:t>
            </w:r>
          </w:p>
        </w:tc>
        <w:tc>
          <w:tcPr>
            <w:tcW w:w="819" w:type="pct"/>
            <w:vMerge/>
            <w:tcBorders>
              <w:top w:val="single" w:sz="8" w:space="0" w:color="000000"/>
              <w:left w:val="single" w:sz="8" w:space="0" w:color="000000"/>
              <w:bottom w:val="single" w:sz="8" w:space="0" w:color="000000"/>
              <w:right w:val="single" w:sz="8" w:space="0" w:color="000000"/>
            </w:tcBorders>
            <w:vAlign w:val="center"/>
            <w:hideMark/>
          </w:tcPr>
          <w:p w14:paraId="22ED6F0D" w14:textId="77777777" w:rsidR="00563EE8" w:rsidRPr="008E1123" w:rsidRDefault="00563EE8" w:rsidP="00563EE8">
            <w:pPr>
              <w:widowControl/>
              <w:spacing w:after="0" w:line="240" w:lineRule="auto"/>
              <w:ind w:right="57"/>
              <w:contextualSpacing/>
              <w:rPr>
                <w:rFonts w:ascii="Arial Narrow" w:eastAsia="Times New Roman" w:hAnsi="Arial Narrow" w:cs="Arial"/>
                <w:b/>
                <w:bCs/>
                <w:sz w:val="18"/>
                <w:szCs w:val="18"/>
              </w:rPr>
            </w:pPr>
          </w:p>
        </w:tc>
      </w:tr>
      <w:tr w:rsidR="00563EE8" w:rsidRPr="00563EE8" w14:paraId="5A26A60C"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5B75C33" w14:textId="77777777" w:rsidR="00563EE8" w:rsidRPr="008E1123" w:rsidRDefault="00563EE8" w:rsidP="00563EE8">
            <w:pPr>
              <w:widowControl/>
              <w:spacing w:after="0" w:line="240" w:lineRule="auto"/>
              <w:ind w:right="57"/>
              <w:contextualSpacing/>
              <w:jc w:val="center"/>
              <w:rPr>
                <w:rFonts w:ascii="Arial Narrow" w:eastAsia="Times New Roman" w:hAnsi="Arial Narrow" w:cs="Arial"/>
                <w:b/>
                <w:bCs/>
                <w:sz w:val="18"/>
                <w:szCs w:val="18"/>
              </w:rPr>
            </w:pPr>
            <w:r w:rsidRPr="008E1123">
              <w:rPr>
                <w:rFonts w:ascii="Arial Narrow" w:eastAsia="Times New Roman" w:hAnsi="Arial Narrow" w:cs="Arial"/>
                <w:b/>
                <w:bCs/>
                <w:sz w:val="18"/>
                <w:szCs w:val="18"/>
              </w:rPr>
              <w:t>TOTAL</w:t>
            </w:r>
          </w:p>
        </w:tc>
        <w:tc>
          <w:tcPr>
            <w:tcW w:w="68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658D83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556,438,277.65</w:t>
            </w:r>
          </w:p>
        </w:tc>
        <w:tc>
          <w:tcPr>
            <w:tcW w:w="58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96C491F"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355,672</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A3DDD2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182,166,142.96</w:t>
            </w:r>
          </w:p>
        </w:tc>
        <w:tc>
          <w:tcPr>
            <w:tcW w:w="74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2596E5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338,486,457.37</w:t>
            </w:r>
          </w:p>
        </w:tc>
        <w:tc>
          <w:tcPr>
            <w:tcW w:w="68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BEBE02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517,320,489.25</w:t>
            </w:r>
          </w:p>
        </w:tc>
        <w:tc>
          <w:tcPr>
            <w:tcW w:w="81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302B6AB"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b/>
                <w:bCs/>
                <w:sz w:val="18"/>
                <w:szCs w:val="18"/>
              </w:rPr>
            </w:pPr>
            <w:r w:rsidRPr="008E1123">
              <w:rPr>
                <w:rFonts w:ascii="Arial Narrow" w:eastAsia="Times New Roman" w:hAnsi="Arial Narrow" w:cs="Arial"/>
                <w:b/>
                <w:bCs/>
                <w:sz w:val="18"/>
                <w:szCs w:val="18"/>
              </w:rPr>
              <w:t>1,594,411,367.23</w:t>
            </w:r>
          </w:p>
        </w:tc>
      </w:tr>
      <w:tr w:rsidR="00563EE8" w:rsidRPr="00563EE8" w14:paraId="3692F855"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BCF1BB"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Central Office</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23E7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17,992,176.43</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73498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D881E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FC6E3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DBC2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C8F60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17,992,176.43</w:t>
            </w:r>
          </w:p>
        </w:tc>
      </w:tr>
      <w:tr w:rsidR="00563EE8" w:rsidRPr="00563EE8" w14:paraId="0E1A5944"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4D988A"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NRLMB - NROC</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E1C0C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E23B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3,8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9CA92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1,912,181.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12F5B1"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76,321,147.7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68790B"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75,889,699.2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F86A8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04,123,027.97</w:t>
            </w:r>
          </w:p>
        </w:tc>
      </w:tr>
      <w:tr w:rsidR="00563EE8" w:rsidRPr="00563EE8" w14:paraId="3B7533FF"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DF31FD"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NRLMB - VDRC</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8D77C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39B27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9,547</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81360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7,612,415.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02BBD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0,338,894.3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ECAC9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077,232.5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A5673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3,028,541.84</w:t>
            </w:r>
          </w:p>
        </w:tc>
      </w:tr>
      <w:tr w:rsidR="00563EE8" w:rsidRPr="00563EE8" w14:paraId="47E6F733"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588C04"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0028C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497,055.2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29446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2,00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3191F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1,222,0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B957EA"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7,624,408.24</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6EAC22"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7,597,549.0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E859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7,941,052.52</w:t>
            </w:r>
          </w:p>
        </w:tc>
      </w:tr>
      <w:tr w:rsidR="00563EE8" w:rsidRPr="00563EE8" w14:paraId="41350A6D"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A62C1C"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6EAB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7,869.36</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73F5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3,36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569FB"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6,279,674.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FB4A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465,470.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3194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4,601,214.84</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4E919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5,444,229.16</w:t>
            </w:r>
          </w:p>
        </w:tc>
      </w:tr>
      <w:tr w:rsidR="00563EE8" w:rsidRPr="00563EE8" w14:paraId="464F1378"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DDE1FF"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I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33CAC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000,908.3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F717A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1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530F9A"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585,051.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8A47A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622,400.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ECDC0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3,650.0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15E6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7,222,009.65</w:t>
            </w:r>
          </w:p>
        </w:tc>
      </w:tr>
      <w:tr w:rsidR="00563EE8" w:rsidRPr="00563EE8" w14:paraId="3190387C"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AAC712"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CALABARZON</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A3EDA2"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000,000.0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E02F8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94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8B1E8F"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790,852.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44B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7,243,016.2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F9088F"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893,219.27</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CA14E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1,927,087.47</w:t>
            </w:r>
          </w:p>
        </w:tc>
      </w:tr>
      <w:tr w:rsidR="00563EE8" w:rsidRPr="00563EE8" w14:paraId="333CA4EC"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D3CCBC"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MIMAROPA</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61FA0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471,062.78</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28F9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2,62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AE5D9"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0,844,160.9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20A1C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307,574.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C2BEF"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919,596.6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5E505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3,542,394.33</w:t>
            </w:r>
          </w:p>
        </w:tc>
      </w:tr>
      <w:tr w:rsidR="00563EE8" w:rsidRPr="00563EE8" w14:paraId="1ACDD74A"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8FB5B2"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V</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3A3DD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63223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2,97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4925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275,485.93</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0EDED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6,499,399.2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7794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5,975,310.9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57CB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1,750,196.03</w:t>
            </w:r>
          </w:p>
        </w:tc>
      </w:tr>
      <w:tr w:rsidR="00563EE8" w:rsidRPr="00563EE8" w14:paraId="27E9C9F6"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C8F9D0"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V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488C9"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000,006.07</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07A4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3,2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7F1DC1"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681,962.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A53E8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7,194,656.7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5D34A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5,013,617.2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B9186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4,890,242.14</w:t>
            </w:r>
          </w:p>
        </w:tc>
      </w:tr>
      <w:tr w:rsidR="00563EE8" w:rsidRPr="00563EE8" w14:paraId="2B68C823"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F5B217"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V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BE006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983,087.16</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19C4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8,24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74054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027,04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FAB62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2,673,619.3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2AD5B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7,496,480.9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552492"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1,180,227.46</w:t>
            </w:r>
          </w:p>
        </w:tc>
      </w:tr>
      <w:tr w:rsidR="00563EE8" w:rsidRPr="00563EE8" w14:paraId="1311D170"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D2AB0C"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VI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F8DE6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215,796.0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7DBD1"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4,994</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8E40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155,686.4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19BC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6,208,683.3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18E4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8,014,480.95</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8B74EF"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4,594,646.73</w:t>
            </w:r>
          </w:p>
        </w:tc>
      </w:tr>
      <w:tr w:rsidR="00563EE8" w:rsidRPr="00563EE8" w14:paraId="556ACDBF"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9C7CA5"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IX</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66A04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920,000.0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0AC6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6,2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838E2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892,485.2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0CBE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873,791.28</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CC1CA4"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2,557,978.69</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3756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4,244,255.25</w:t>
            </w:r>
          </w:p>
        </w:tc>
      </w:tr>
      <w:tr w:rsidR="00563EE8" w:rsidRPr="00563EE8" w14:paraId="6E700667"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D640B79"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X</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19212A"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116,679.92</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19F3A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6,96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4BAF1"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435,909.68</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A46A4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2,778,169.96</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EA8A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8,765,533.66</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997C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5,096,293.22</w:t>
            </w:r>
          </w:p>
        </w:tc>
      </w:tr>
      <w:tr w:rsidR="00563EE8" w:rsidRPr="00563EE8" w14:paraId="345CB538"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B29347"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lastRenderedPageBreak/>
              <w:t>X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C9005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1F7CA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00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FEB59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825,133.6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8A2DC9"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9,398,425.0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B6B7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4,025,445.30</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74A5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5,249,003.90</w:t>
            </w:r>
          </w:p>
        </w:tc>
      </w:tr>
      <w:tr w:rsidR="00563EE8" w:rsidRPr="00563EE8" w14:paraId="1DE0A56B"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A0E5BE"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XII</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9A9BA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748,513.85</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522DE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936</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B9029C"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614,800.00</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A62452"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6,535,679.8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C04D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7,967,738.53</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E204D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8,866,732.20</w:t>
            </w:r>
          </w:p>
        </w:tc>
      </w:tr>
      <w:tr w:rsidR="00563EE8" w:rsidRPr="00563EE8" w14:paraId="4BDDE1A1"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36B058"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CARAGA</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17FBD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451,832.02</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4E861"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97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F3AE7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48,857.22</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784A1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4,478,244.90</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40A9"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7,610,878.42</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D4C1D"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6,389,812.56</w:t>
            </w:r>
          </w:p>
        </w:tc>
      </w:tr>
      <w:tr w:rsidR="00563EE8" w:rsidRPr="00563EE8" w14:paraId="0D93AABC"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25C950"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NCR</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A8C42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931,000.00</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9C79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EAA0E7"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571,145.35</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2BAED6"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6,881,986.45</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DF176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661,874.28</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13463"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4,046,006.08</w:t>
            </w:r>
          </w:p>
        </w:tc>
      </w:tr>
      <w:tr w:rsidR="00563EE8" w:rsidRPr="00563EE8" w14:paraId="3B48E40A" w14:textId="77777777" w:rsidTr="00563EE8">
        <w:trPr>
          <w:trHeight w:val="20"/>
        </w:trPr>
        <w:tc>
          <w:tcPr>
            <w:tcW w:w="73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09B002" w14:textId="77777777" w:rsidR="00563EE8" w:rsidRPr="008E1123" w:rsidRDefault="00563EE8" w:rsidP="00563EE8">
            <w:pPr>
              <w:widowControl/>
              <w:spacing w:after="0" w:line="240" w:lineRule="auto"/>
              <w:ind w:right="57"/>
              <w:contextualSpacing/>
              <w:rPr>
                <w:rFonts w:ascii="Arial Narrow" w:eastAsia="Times New Roman" w:hAnsi="Arial Narrow" w:cs="Arial"/>
                <w:sz w:val="18"/>
                <w:szCs w:val="18"/>
              </w:rPr>
            </w:pPr>
            <w:r w:rsidRPr="008E1123">
              <w:rPr>
                <w:rFonts w:ascii="Arial Narrow" w:eastAsia="Times New Roman" w:hAnsi="Arial Narrow" w:cs="Arial"/>
                <w:sz w:val="18"/>
                <w:szCs w:val="18"/>
              </w:rPr>
              <w:t>CAR</w:t>
            </w:r>
          </w:p>
        </w:tc>
        <w:tc>
          <w:tcPr>
            <w:tcW w:w="68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B22208"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012,290.56</w:t>
            </w:r>
          </w:p>
        </w:tc>
        <w:tc>
          <w:tcPr>
            <w:tcW w:w="58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05690"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20,25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959AF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0,591,263.09</w:t>
            </w:r>
          </w:p>
        </w:tc>
        <w:tc>
          <w:tcPr>
            <w:tcW w:w="74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7E375"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8,040,889.92</w:t>
            </w:r>
          </w:p>
        </w:tc>
        <w:tc>
          <w:tcPr>
            <w:tcW w:w="68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DC989"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15,238,988.72</w:t>
            </w:r>
          </w:p>
        </w:tc>
        <w:tc>
          <w:tcPr>
            <w:tcW w:w="81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7951EE" w14:textId="77777777" w:rsidR="00563EE8" w:rsidRPr="008E1123" w:rsidRDefault="00563EE8" w:rsidP="00563EE8">
            <w:pPr>
              <w:widowControl/>
              <w:spacing w:after="0" w:line="240" w:lineRule="auto"/>
              <w:ind w:right="57"/>
              <w:contextualSpacing/>
              <w:jc w:val="right"/>
              <w:rPr>
                <w:rFonts w:ascii="Arial Narrow" w:eastAsia="Times New Roman" w:hAnsi="Arial Narrow" w:cs="Arial"/>
                <w:sz w:val="18"/>
                <w:szCs w:val="18"/>
              </w:rPr>
            </w:pPr>
            <w:r w:rsidRPr="008E1123">
              <w:rPr>
                <w:rFonts w:ascii="Arial Narrow" w:eastAsia="Times New Roman" w:hAnsi="Arial Narrow" w:cs="Arial"/>
                <w:sz w:val="18"/>
                <w:szCs w:val="18"/>
              </w:rPr>
              <w:t>36,883,432.29</w:t>
            </w:r>
          </w:p>
        </w:tc>
      </w:tr>
    </w:tbl>
    <w:p w14:paraId="3A58A2DA" w14:textId="27498EC3" w:rsidR="00D72392" w:rsidRDefault="000D772A" w:rsidP="0031745D">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D72392">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6C56">
        <w:rPr>
          <w:rFonts w:ascii="Arial" w:eastAsia="Arial" w:hAnsi="Arial" w:cs="Arial"/>
          <w:i/>
          <w:sz w:val="16"/>
          <w:szCs w:val="16"/>
        </w:rPr>
        <w:t>1</w:t>
      </w:r>
      <w:r w:rsidR="00732E0E">
        <w:rPr>
          <w:rFonts w:ascii="Arial" w:eastAsia="Arial" w:hAnsi="Arial" w:cs="Arial"/>
          <w:i/>
          <w:sz w:val="16"/>
          <w:szCs w:val="16"/>
        </w:rPr>
        <w:t>6</w:t>
      </w:r>
      <w:r w:rsidR="00092D16">
        <w:rPr>
          <w:rFonts w:ascii="Arial" w:eastAsia="Arial" w:hAnsi="Arial" w:cs="Arial"/>
          <w:i/>
          <w:sz w:val="16"/>
          <w:szCs w:val="16"/>
        </w:rPr>
        <w:t xml:space="preserve"> </w:t>
      </w:r>
      <w:r w:rsidR="005C6DBD">
        <w:rPr>
          <w:rFonts w:ascii="Arial" w:eastAsia="Arial" w:hAnsi="Arial" w:cs="Arial"/>
          <w:i/>
          <w:sz w:val="16"/>
          <w:szCs w:val="16"/>
        </w:rPr>
        <w:t>April</w:t>
      </w:r>
      <w:r w:rsidR="001F6828" w:rsidRPr="001F6828">
        <w:rPr>
          <w:rFonts w:ascii="Arial" w:eastAsia="Arial" w:hAnsi="Arial" w:cs="Arial"/>
          <w:i/>
          <w:sz w:val="16"/>
          <w:szCs w:val="16"/>
        </w:rPr>
        <w:t xml:space="preserve"> </w:t>
      </w:r>
      <w:r w:rsidR="009049F0">
        <w:rPr>
          <w:rFonts w:ascii="Arial" w:eastAsia="Arial" w:hAnsi="Arial" w:cs="Arial"/>
          <w:i/>
          <w:sz w:val="16"/>
          <w:szCs w:val="16"/>
        </w:rPr>
        <w:t>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64B97CA6" w14:textId="7FB84B79" w:rsidR="00BA1F5A" w:rsidRDefault="00D72392" w:rsidP="00C76280">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bookmarkEnd w:id="1"/>
      <w:bookmarkEnd w:id="2"/>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0D7586B" w:rsidR="008E35DA" w:rsidRPr="00083A70"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732E0E">
              <w:rPr>
                <w:rFonts w:ascii="Arial" w:eastAsia="Arial" w:hAnsi="Arial" w:cs="Arial"/>
                <w:sz w:val="20"/>
                <w:szCs w:val="20"/>
              </w:rPr>
              <w:t>6</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4D51012F" w:rsidR="008E35DA" w:rsidRPr="00D42B1F" w:rsidRDefault="000D6C5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32E0E">
              <w:rPr>
                <w:rFonts w:ascii="Arial" w:eastAsia="Arial" w:hAnsi="Arial" w:cs="Arial"/>
                <w:sz w:val="20"/>
                <w:szCs w:val="20"/>
              </w:rPr>
              <w:t>6</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4103D561" w:rsidR="008E35DA" w:rsidRPr="008E20D4" w:rsidRDefault="00BF3F50" w:rsidP="0007543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F34B6F">
              <w:rPr>
                <w:rFonts w:ascii="Arial" w:eastAsia="Arial" w:hAnsi="Arial" w:cs="Arial"/>
                <w:sz w:val="20"/>
                <w:szCs w:val="20"/>
              </w:rPr>
              <w:t>6</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 xml:space="preserve">DSWD-FO NCR is continuously coordinating with the Philippine National Police (PNP) for their assistance to ensure the safety and security during the hauling, </w:t>
            </w:r>
            <w:r w:rsidRPr="008E20D4">
              <w:rPr>
                <w:rFonts w:ascii="Arial" w:eastAsia="Arial" w:hAnsi="Arial" w:cs="Arial"/>
                <w:sz w:val="20"/>
                <w:szCs w:val="19"/>
              </w:rPr>
              <w:lastRenderedPageBreak/>
              <w:t>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27DEC3B4" w:rsidR="008E35DA" w:rsidRPr="00831B1A" w:rsidRDefault="000E15F1"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831B1A">
              <w:rPr>
                <w:rFonts w:ascii="Arial" w:eastAsia="Arial" w:hAnsi="Arial" w:cs="Arial"/>
                <w:sz w:val="20"/>
                <w:szCs w:val="20"/>
              </w:rPr>
              <w:t>29</w:t>
            </w:r>
            <w:r w:rsidR="00AF55D8" w:rsidRPr="00831B1A">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11353D4" w:rsidR="008E35DA" w:rsidRPr="00831B1A"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A total of ₱</w:t>
            </w:r>
            <w:r w:rsidR="000E15F1" w:rsidRPr="00831B1A">
              <w:rPr>
                <w:rFonts w:ascii="Arial" w:eastAsia="Arial" w:hAnsi="Arial" w:cs="Arial"/>
                <w:sz w:val="20"/>
                <w:szCs w:val="19"/>
              </w:rPr>
              <w:t xml:space="preserve">2,319,810.46 </w:t>
            </w:r>
            <w:r w:rsidR="008E35DA" w:rsidRPr="00831B1A">
              <w:rPr>
                <w:rFonts w:ascii="Arial" w:eastAsia="Arial" w:hAnsi="Arial" w:cs="Arial"/>
                <w:sz w:val="20"/>
                <w:szCs w:val="19"/>
              </w:rPr>
              <w:t>worth of relief assistance was provided to the Locally Stranded Individuals (LSIs) in CAR.</w:t>
            </w:r>
          </w:p>
          <w:p w14:paraId="2F754B56" w14:textId="2BCDDACD"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Continuous preparation for the Bayanihan to Recover as One Act.</w:t>
            </w:r>
          </w:p>
          <w:p w14:paraId="134FAE10" w14:textId="2491ED74" w:rsidR="00BE0554" w:rsidRPr="00831B1A" w:rsidRDefault="00BE0554"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 xml:space="preserve">Continuous monitoring of the production of </w:t>
            </w:r>
            <w:r w:rsidR="005C15B3" w:rsidRPr="00831B1A">
              <w:rPr>
                <w:rFonts w:ascii="Arial" w:eastAsia="Arial" w:hAnsi="Arial" w:cs="Arial"/>
                <w:sz w:val="20"/>
                <w:szCs w:val="19"/>
              </w:rPr>
              <w:t xml:space="preserve">family food packs </w:t>
            </w:r>
            <w:r w:rsidRPr="00831B1A">
              <w:rPr>
                <w:rFonts w:ascii="Arial" w:eastAsia="Arial" w:hAnsi="Arial" w:cs="Arial"/>
                <w:sz w:val="20"/>
                <w:szCs w:val="19"/>
              </w:rPr>
              <w:t>(FFPs) in the two (2) production hubs.</w:t>
            </w:r>
          </w:p>
          <w:p w14:paraId="41D7E574"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831B1A"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831B1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831B1A">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831B1A" w:rsidRPr="00831B1A" w14:paraId="4274575A" w14:textId="77777777" w:rsidTr="0070511E">
              <w:tc>
                <w:tcPr>
                  <w:tcW w:w="1370" w:type="pct"/>
                  <w:shd w:val="clear" w:color="auto" w:fill="D9D9D9" w:themeFill="background1" w:themeFillShade="D9"/>
                  <w:vAlign w:val="center"/>
                </w:tcPr>
                <w:p w14:paraId="7B777D67"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831B1A" w:rsidRDefault="008E35DA" w:rsidP="008266BC">
                  <w:pPr>
                    <w:widowControl/>
                    <w:spacing w:after="0" w:line="240" w:lineRule="auto"/>
                    <w:ind w:right="57"/>
                    <w:contextualSpacing/>
                    <w:jc w:val="center"/>
                    <w:rPr>
                      <w:rFonts w:ascii="Arial" w:eastAsia="Arial" w:hAnsi="Arial" w:cs="Arial"/>
                      <w:b/>
                      <w:sz w:val="16"/>
                      <w:szCs w:val="16"/>
                    </w:rPr>
                  </w:pPr>
                  <w:r w:rsidRPr="00831B1A">
                    <w:rPr>
                      <w:rFonts w:ascii="Arial" w:eastAsia="Arial" w:hAnsi="Arial" w:cs="Arial"/>
                      <w:b/>
                      <w:sz w:val="16"/>
                      <w:szCs w:val="16"/>
                    </w:rPr>
                    <w:t>TOTA</w:t>
                  </w:r>
                  <w:r w:rsidR="005C15B3" w:rsidRPr="00831B1A">
                    <w:rPr>
                      <w:rFonts w:ascii="Arial" w:eastAsia="Arial" w:hAnsi="Arial" w:cs="Arial"/>
                      <w:b/>
                      <w:sz w:val="16"/>
                      <w:szCs w:val="16"/>
                    </w:rPr>
                    <w:t>L</w:t>
                  </w:r>
                  <w:r w:rsidRPr="00831B1A">
                    <w:rPr>
                      <w:rFonts w:ascii="Arial" w:eastAsia="Arial" w:hAnsi="Arial" w:cs="Arial"/>
                      <w:b/>
                      <w:sz w:val="16"/>
                      <w:szCs w:val="16"/>
                    </w:rPr>
                    <w:t xml:space="preserve"> AMOUNT PAID (PhP)</w:t>
                  </w:r>
                </w:p>
              </w:tc>
            </w:tr>
            <w:tr w:rsidR="00831B1A" w:rsidRPr="00831B1A" w14:paraId="569CAB5B" w14:textId="77777777" w:rsidTr="0070511E">
              <w:tc>
                <w:tcPr>
                  <w:tcW w:w="5000" w:type="pct"/>
                  <w:gridSpan w:val="3"/>
                  <w:shd w:val="clear" w:color="auto" w:fill="EAF1DD" w:themeFill="accent3" w:themeFillTint="33"/>
                  <w:vAlign w:val="center"/>
                </w:tcPr>
                <w:p w14:paraId="0447EEB1"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FIRST TRANCHE</w:t>
                  </w:r>
                </w:p>
              </w:tc>
            </w:tr>
            <w:tr w:rsidR="00831B1A" w:rsidRPr="00831B1A" w14:paraId="5E473E64" w14:textId="77777777" w:rsidTr="0070511E">
              <w:tc>
                <w:tcPr>
                  <w:tcW w:w="1370" w:type="pct"/>
                </w:tcPr>
                <w:p w14:paraId="53669E98"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22DF1393" w14:textId="6BCAFE72" w:rsidR="008E35DA" w:rsidRPr="00831B1A" w:rsidRDefault="001037C3"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345,301</w:t>
                  </w:r>
                </w:p>
              </w:tc>
              <w:tc>
                <w:tcPr>
                  <w:tcW w:w="1710" w:type="pct"/>
                </w:tcPr>
                <w:p w14:paraId="62FEA686" w14:textId="5C040D30"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1,895,317,350.00</w:t>
                  </w:r>
                </w:p>
              </w:tc>
            </w:tr>
            <w:tr w:rsidR="00831B1A" w:rsidRPr="00831B1A" w14:paraId="32B10252" w14:textId="77777777" w:rsidTr="0070511E">
              <w:tc>
                <w:tcPr>
                  <w:tcW w:w="1370" w:type="pct"/>
                </w:tcPr>
                <w:p w14:paraId="6E3168C1"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788C9990" w14:textId="215673E2" w:rsidR="008E35DA" w:rsidRPr="00831B1A" w:rsidRDefault="00F64AB9"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73,</w:t>
                  </w:r>
                  <w:r w:rsidR="001037C3" w:rsidRPr="00831B1A">
                    <w:rPr>
                      <w:rFonts w:ascii="Arial" w:eastAsia="Arial" w:hAnsi="Arial" w:cs="Arial"/>
                      <w:bCs/>
                      <w:sz w:val="16"/>
                      <w:szCs w:val="16"/>
                    </w:rPr>
                    <w:t>009</w:t>
                  </w:r>
                </w:p>
              </w:tc>
              <w:tc>
                <w:tcPr>
                  <w:tcW w:w="1710" w:type="pct"/>
                </w:tcPr>
                <w:p w14:paraId="44EC276B" w14:textId="3EF4E221" w:rsidR="008E35DA" w:rsidRPr="00831B1A" w:rsidRDefault="001037C3"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302,987,350.00</w:t>
                  </w:r>
                </w:p>
              </w:tc>
            </w:tr>
            <w:tr w:rsidR="00831B1A" w:rsidRPr="00831B1A" w14:paraId="28F2CF65" w14:textId="77777777" w:rsidTr="0070511E">
              <w:tc>
                <w:tcPr>
                  <w:tcW w:w="5000" w:type="pct"/>
                  <w:gridSpan w:val="3"/>
                  <w:shd w:val="clear" w:color="auto" w:fill="EAF1DD" w:themeFill="accent3" w:themeFillTint="33"/>
                  <w:vAlign w:val="center"/>
                </w:tcPr>
                <w:p w14:paraId="4BB2E472" w14:textId="77777777" w:rsidR="008E35DA" w:rsidRPr="00831B1A" w:rsidRDefault="008E35DA" w:rsidP="008266BC">
                  <w:pPr>
                    <w:widowControl/>
                    <w:spacing w:after="0" w:line="240" w:lineRule="auto"/>
                    <w:ind w:right="57"/>
                    <w:contextualSpacing/>
                    <w:jc w:val="both"/>
                    <w:rPr>
                      <w:rFonts w:ascii="Arial" w:eastAsia="Arial" w:hAnsi="Arial" w:cs="Arial"/>
                      <w:b/>
                      <w:sz w:val="16"/>
                      <w:szCs w:val="16"/>
                    </w:rPr>
                  </w:pPr>
                  <w:r w:rsidRPr="00831B1A">
                    <w:rPr>
                      <w:rFonts w:ascii="Arial" w:eastAsia="Arial" w:hAnsi="Arial" w:cs="Arial"/>
                      <w:b/>
                      <w:sz w:val="16"/>
                      <w:szCs w:val="16"/>
                    </w:rPr>
                    <w:t>SECOND TRANCHE</w:t>
                  </w:r>
                </w:p>
              </w:tc>
            </w:tr>
            <w:tr w:rsidR="00831B1A" w:rsidRPr="00831B1A" w14:paraId="0D7D27B2" w14:textId="77777777" w:rsidTr="0070511E">
              <w:tc>
                <w:tcPr>
                  <w:tcW w:w="1370" w:type="pct"/>
                </w:tcPr>
                <w:p w14:paraId="060B1157"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Non-4Ps</w:t>
                  </w:r>
                </w:p>
              </w:tc>
              <w:tc>
                <w:tcPr>
                  <w:tcW w:w="1920" w:type="pct"/>
                </w:tcPr>
                <w:p w14:paraId="71A4DA32"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96,944</w:t>
                  </w:r>
                </w:p>
              </w:tc>
              <w:tc>
                <w:tcPr>
                  <w:tcW w:w="1710" w:type="pct"/>
                </w:tcPr>
                <w:p w14:paraId="5C5394B7"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33,192,000.00</w:t>
                  </w:r>
                </w:p>
              </w:tc>
            </w:tr>
            <w:tr w:rsidR="00831B1A" w:rsidRPr="00831B1A" w14:paraId="3C1A824A" w14:textId="77777777" w:rsidTr="0070511E">
              <w:tc>
                <w:tcPr>
                  <w:tcW w:w="1370" w:type="pct"/>
                </w:tcPr>
                <w:p w14:paraId="15688AC5" w14:textId="77777777" w:rsidR="008E35DA" w:rsidRPr="00831B1A" w:rsidRDefault="008E35DA" w:rsidP="008266BC">
                  <w:pPr>
                    <w:widowControl/>
                    <w:spacing w:after="0" w:line="240" w:lineRule="auto"/>
                    <w:ind w:right="57"/>
                    <w:contextualSpacing/>
                    <w:jc w:val="both"/>
                    <w:rPr>
                      <w:rFonts w:ascii="Arial" w:eastAsia="Arial" w:hAnsi="Arial" w:cs="Arial"/>
                      <w:bCs/>
                      <w:sz w:val="16"/>
                      <w:szCs w:val="16"/>
                    </w:rPr>
                  </w:pPr>
                  <w:r w:rsidRPr="00831B1A">
                    <w:rPr>
                      <w:rFonts w:ascii="Arial" w:eastAsia="Arial" w:hAnsi="Arial" w:cs="Arial"/>
                      <w:bCs/>
                      <w:sz w:val="16"/>
                      <w:szCs w:val="16"/>
                    </w:rPr>
                    <w:t>4Ps</w:t>
                  </w:r>
                </w:p>
              </w:tc>
              <w:tc>
                <w:tcPr>
                  <w:tcW w:w="1920" w:type="pct"/>
                </w:tcPr>
                <w:p w14:paraId="66A05665" w14:textId="77777777" w:rsidR="008E35DA" w:rsidRPr="00831B1A" w:rsidRDefault="008E35DA" w:rsidP="008266BC">
                  <w:pPr>
                    <w:widowControl/>
                    <w:spacing w:after="0" w:line="240" w:lineRule="auto"/>
                    <w:ind w:right="57"/>
                    <w:contextualSpacing/>
                    <w:jc w:val="center"/>
                    <w:rPr>
                      <w:rFonts w:ascii="Arial" w:eastAsia="Arial" w:hAnsi="Arial" w:cs="Arial"/>
                      <w:bCs/>
                      <w:sz w:val="16"/>
                      <w:szCs w:val="16"/>
                    </w:rPr>
                  </w:pPr>
                  <w:r w:rsidRPr="00831B1A">
                    <w:rPr>
                      <w:rFonts w:ascii="Arial" w:eastAsia="Arial" w:hAnsi="Arial" w:cs="Arial"/>
                      <w:bCs/>
                      <w:sz w:val="16"/>
                      <w:szCs w:val="16"/>
                    </w:rPr>
                    <w:t>13,597</w:t>
                  </w:r>
                </w:p>
              </w:tc>
              <w:tc>
                <w:tcPr>
                  <w:tcW w:w="1710" w:type="pct"/>
                </w:tcPr>
                <w:p w14:paraId="301F4EB0" w14:textId="77777777" w:rsidR="008E35DA" w:rsidRPr="00831B1A" w:rsidRDefault="008E35DA" w:rsidP="008266BC">
                  <w:pPr>
                    <w:widowControl/>
                    <w:spacing w:after="0" w:line="240" w:lineRule="auto"/>
                    <w:ind w:right="57"/>
                    <w:contextualSpacing/>
                    <w:jc w:val="right"/>
                    <w:rPr>
                      <w:rFonts w:ascii="Arial" w:eastAsia="Arial" w:hAnsi="Arial" w:cs="Arial"/>
                      <w:bCs/>
                      <w:sz w:val="16"/>
                      <w:szCs w:val="16"/>
                    </w:rPr>
                  </w:pPr>
                  <w:r w:rsidRPr="00831B1A">
                    <w:rPr>
                      <w:rFonts w:ascii="Arial" w:eastAsia="Arial" w:hAnsi="Arial" w:cs="Arial"/>
                      <w:bCs/>
                      <w:sz w:val="16"/>
                      <w:szCs w:val="16"/>
                    </w:rPr>
                    <w:t>56,427,550.00</w:t>
                  </w:r>
                </w:p>
              </w:tc>
            </w:tr>
          </w:tbl>
          <w:p w14:paraId="60052E3E" w14:textId="77777777" w:rsidR="008E35DA" w:rsidRPr="00831B1A"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831B1A">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6575C2A8" w:rsidR="008E35DA" w:rsidRPr="00083A70"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B32B1">
              <w:rPr>
                <w:rFonts w:ascii="Arial" w:eastAsia="Arial" w:hAnsi="Arial" w:cs="Arial"/>
                <w:color w:val="0070C0"/>
                <w:sz w:val="20"/>
                <w:szCs w:val="20"/>
              </w:rPr>
              <w:t>1</w:t>
            </w:r>
            <w:r w:rsidR="00732E0E">
              <w:rPr>
                <w:rFonts w:ascii="Arial" w:eastAsia="Arial" w:hAnsi="Arial" w:cs="Arial"/>
                <w:color w:val="0070C0"/>
                <w:sz w:val="20"/>
                <w:szCs w:val="20"/>
              </w:rPr>
              <w:t>5</w:t>
            </w:r>
            <w:r w:rsidR="00BE48D9" w:rsidRPr="00FB32B1">
              <w:rPr>
                <w:rFonts w:ascii="Arial" w:eastAsia="Arial" w:hAnsi="Arial" w:cs="Arial"/>
                <w:color w:val="0070C0"/>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65974888" w:rsidR="00AF55D8" w:rsidRPr="00FB32B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B32B1">
              <w:rPr>
                <w:rFonts w:ascii="Arial" w:eastAsia="Arial" w:hAnsi="Arial" w:cs="Arial"/>
                <w:color w:val="0070C0"/>
                <w:sz w:val="20"/>
                <w:szCs w:val="19"/>
              </w:rPr>
              <w:t xml:space="preserve">A total of </w:t>
            </w:r>
            <w:r w:rsidR="00732E0E">
              <w:rPr>
                <w:rFonts w:ascii="Arial" w:eastAsia="Arial" w:hAnsi="Arial" w:cs="Arial"/>
                <w:color w:val="0070C0"/>
                <w:sz w:val="20"/>
                <w:szCs w:val="19"/>
              </w:rPr>
              <w:t>47</w:t>
            </w:r>
            <w:r w:rsidR="000D6C56" w:rsidRPr="00FB32B1">
              <w:rPr>
                <w:rFonts w:ascii="Arial" w:eastAsia="Arial" w:hAnsi="Arial" w:cs="Arial"/>
                <w:color w:val="0070C0"/>
                <w:sz w:val="20"/>
                <w:szCs w:val="19"/>
              </w:rPr>
              <w:t xml:space="preserve"> </w:t>
            </w:r>
            <w:r w:rsidRPr="00FB32B1">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083A70" w:rsidRDefault="002F1CA5" w:rsidP="002F1CA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083A70" w:rsidRDefault="004152A3" w:rsidP="00577858">
            <w:pPr>
              <w:spacing w:after="0" w:line="240" w:lineRule="auto"/>
              <w:jc w:val="both"/>
              <w:rPr>
                <w:rFonts w:ascii="Arial" w:eastAsia="Arial" w:hAnsi="Arial" w:cs="Arial"/>
                <w:sz w:val="20"/>
                <w:szCs w:val="19"/>
              </w:rPr>
            </w:pPr>
          </w:p>
          <w:p w14:paraId="63DB2CE5" w14:textId="6195E2CE" w:rsidR="008E35DA" w:rsidRPr="00083A70" w:rsidRDefault="008E35DA" w:rsidP="008266BC">
            <w:pPr>
              <w:spacing w:after="0" w:line="240" w:lineRule="auto"/>
              <w:contextualSpacing/>
              <w:jc w:val="both"/>
              <w:rPr>
                <w:rFonts w:ascii="Arial" w:eastAsia="Arial" w:hAnsi="Arial" w:cs="Arial"/>
                <w:b/>
                <w:sz w:val="20"/>
                <w:szCs w:val="19"/>
              </w:rPr>
            </w:pPr>
            <w:r w:rsidRPr="00083A70">
              <w:rPr>
                <w:rFonts w:ascii="Arial" w:eastAsia="Arial" w:hAnsi="Arial" w:cs="Arial"/>
                <w:b/>
                <w:sz w:val="20"/>
                <w:szCs w:val="19"/>
              </w:rPr>
              <w:t>Social Amelioration Program (SAP)</w:t>
            </w:r>
          </w:p>
          <w:p w14:paraId="0A773921" w14:textId="58266DB6" w:rsidR="00B45057" w:rsidRPr="00083A70" w:rsidRDefault="00B45057" w:rsidP="000D6C56">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of </w:t>
            </w:r>
            <w:r w:rsidRPr="00083A70">
              <w:rPr>
                <w:rFonts w:ascii="Arial" w:eastAsia="Arial" w:hAnsi="Arial" w:cs="Arial"/>
                <w:b/>
                <w:sz w:val="20"/>
                <w:szCs w:val="19"/>
              </w:rPr>
              <w:t>₱</w:t>
            </w:r>
            <w:r w:rsidR="000D6C56" w:rsidRPr="00083A70">
              <w:rPr>
                <w:rFonts w:ascii="Arial" w:eastAsia="Arial" w:hAnsi="Arial" w:cs="Arial"/>
                <w:b/>
                <w:sz w:val="20"/>
                <w:szCs w:val="19"/>
                <w:lang w:val="en-US"/>
              </w:rPr>
              <w:t xml:space="preserve">4,269,313,000.00 </w:t>
            </w:r>
            <w:r w:rsidRPr="00083A70">
              <w:rPr>
                <w:rFonts w:ascii="Arial" w:eastAsia="Arial" w:hAnsi="Arial" w:cs="Arial"/>
                <w:sz w:val="20"/>
                <w:szCs w:val="19"/>
              </w:rPr>
              <w:t xml:space="preserve">was paid to </w:t>
            </w:r>
            <w:r w:rsidR="000D6C56" w:rsidRPr="00083A70">
              <w:rPr>
                <w:rFonts w:ascii="Arial" w:eastAsia="Arial" w:hAnsi="Arial" w:cs="Arial"/>
                <w:b/>
                <w:bCs/>
                <w:sz w:val="20"/>
                <w:szCs w:val="19"/>
                <w:lang w:val="en-US"/>
              </w:rPr>
              <w:t xml:space="preserve">776,236 </w:t>
            </w:r>
            <w:r w:rsidRPr="00083A70">
              <w:rPr>
                <w:rFonts w:ascii="Arial" w:eastAsia="Arial" w:hAnsi="Arial" w:cs="Arial"/>
                <w:b/>
                <w:bCs/>
                <w:sz w:val="20"/>
                <w:szCs w:val="19"/>
                <w:lang w:val="en-US"/>
              </w:rPr>
              <w:t>beneficiaries</w:t>
            </w:r>
            <w:r w:rsidRPr="00083A7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083A70" w:rsidRDefault="004C235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bCs/>
                <w:sz w:val="20"/>
                <w:szCs w:val="19"/>
              </w:rPr>
              <w:t>₱513,724,350.00</w:t>
            </w:r>
            <w:r w:rsidRPr="00083A70">
              <w:rPr>
                <w:rFonts w:ascii="Arial" w:eastAsia="Arial" w:hAnsi="Arial" w:cs="Arial"/>
                <w:sz w:val="20"/>
                <w:szCs w:val="19"/>
              </w:rPr>
              <w:t xml:space="preserve"> were paid through direct payout and cash cards to </w:t>
            </w:r>
            <w:r w:rsidRPr="00083A70">
              <w:rPr>
                <w:rFonts w:ascii="Arial" w:eastAsia="Arial" w:hAnsi="Arial" w:cs="Arial"/>
                <w:b/>
                <w:bCs/>
                <w:sz w:val="20"/>
                <w:szCs w:val="19"/>
              </w:rPr>
              <w:t>123,789</w:t>
            </w:r>
            <w:r w:rsidRPr="00083A70">
              <w:rPr>
                <w:rFonts w:ascii="Arial" w:eastAsia="Arial" w:hAnsi="Arial" w:cs="Arial"/>
                <w:sz w:val="20"/>
                <w:szCs w:val="19"/>
              </w:rPr>
              <w:t xml:space="preserve"> </w:t>
            </w:r>
            <w:r w:rsidRPr="00083A70">
              <w:rPr>
                <w:rFonts w:ascii="Arial" w:eastAsia="Arial" w:hAnsi="Arial" w:cs="Arial"/>
                <w:b/>
                <w:sz w:val="20"/>
                <w:szCs w:val="19"/>
              </w:rPr>
              <w:t>4Ps beneficiaries</w:t>
            </w:r>
            <w:r w:rsidRPr="00083A70">
              <w:rPr>
                <w:rFonts w:ascii="Arial" w:eastAsia="Arial" w:hAnsi="Arial" w:cs="Arial"/>
                <w:sz w:val="20"/>
                <w:szCs w:val="19"/>
              </w:rPr>
              <w:t xml:space="preserve"> while 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2,259,823,500.00 </w:t>
            </w:r>
            <w:r w:rsidRPr="00083A70">
              <w:rPr>
                <w:rFonts w:ascii="Arial" w:eastAsia="Arial" w:hAnsi="Arial" w:cs="Arial"/>
                <w:sz w:val="20"/>
                <w:szCs w:val="19"/>
              </w:rPr>
              <w:t xml:space="preserve">were paid through financial service providers (FSPs) to </w:t>
            </w:r>
            <w:r w:rsidRPr="00083A70">
              <w:rPr>
                <w:rFonts w:ascii="Arial" w:eastAsia="Arial" w:hAnsi="Arial" w:cs="Arial"/>
                <w:b/>
                <w:sz w:val="20"/>
                <w:szCs w:val="19"/>
                <w:lang w:val="en-US"/>
              </w:rPr>
              <w:t xml:space="preserve">410,877 </w:t>
            </w:r>
            <w:r w:rsidRPr="00083A70">
              <w:rPr>
                <w:rFonts w:ascii="Arial" w:eastAsia="Arial" w:hAnsi="Arial" w:cs="Arial"/>
                <w:b/>
                <w:sz w:val="20"/>
                <w:szCs w:val="19"/>
              </w:rPr>
              <w:t>non-4Ps beneficiaries</w:t>
            </w:r>
            <w:r w:rsidRPr="00083A70">
              <w:rPr>
                <w:rFonts w:ascii="Arial" w:eastAsia="Arial" w:hAnsi="Arial" w:cs="Arial"/>
                <w:sz w:val="20"/>
                <w:szCs w:val="19"/>
              </w:rPr>
              <w:t xml:space="preserve"> in Pangasinan for the second tranche implementation.</w:t>
            </w:r>
          </w:p>
          <w:p w14:paraId="6261C4AB" w14:textId="27F51136" w:rsidR="001E6968" w:rsidRPr="00083A70" w:rsidRDefault="001E6968"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A total amount of</w:t>
            </w:r>
            <w:r w:rsidRPr="00083A70">
              <w:rPr>
                <w:rFonts w:ascii="Arial" w:eastAsia="Arial" w:hAnsi="Arial" w:cs="Arial"/>
                <w:b/>
                <w:sz w:val="20"/>
                <w:szCs w:val="19"/>
              </w:rPr>
              <w:t xml:space="preserve"> ₱</w:t>
            </w:r>
            <w:r w:rsidR="00B45057" w:rsidRPr="00083A70">
              <w:rPr>
                <w:rFonts w:ascii="Arial" w:eastAsia="Arial" w:hAnsi="Arial" w:cs="Arial"/>
                <w:b/>
                <w:sz w:val="20"/>
                <w:szCs w:val="19"/>
              </w:rPr>
              <w:t xml:space="preserve">262,333,500.00 </w:t>
            </w:r>
            <w:r w:rsidRPr="00083A70">
              <w:rPr>
                <w:rFonts w:ascii="Arial" w:eastAsia="Arial" w:hAnsi="Arial" w:cs="Arial"/>
                <w:sz w:val="20"/>
                <w:szCs w:val="19"/>
              </w:rPr>
              <w:t xml:space="preserve">was paid to </w:t>
            </w:r>
            <w:r w:rsidR="00B45057" w:rsidRPr="00083A70">
              <w:rPr>
                <w:rFonts w:ascii="Arial" w:eastAsia="Arial" w:hAnsi="Arial" w:cs="Arial"/>
                <w:b/>
                <w:sz w:val="20"/>
                <w:szCs w:val="19"/>
              </w:rPr>
              <w:t xml:space="preserve">47,697 </w:t>
            </w:r>
            <w:r w:rsidRPr="00083A70">
              <w:rPr>
                <w:rFonts w:ascii="Arial" w:eastAsia="Arial" w:hAnsi="Arial" w:cs="Arial"/>
                <w:b/>
                <w:sz w:val="20"/>
                <w:szCs w:val="19"/>
              </w:rPr>
              <w:t>waitlisted beneficiaries</w:t>
            </w:r>
            <w:r w:rsidRPr="00083A70">
              <w:rPr>
                <w:rFonts w:ascii="Arial" w:eastAsia="Arial" w:hAnsi="Arial" w:cs="Arial"/>
                <w:sz w:val="20"/>
                <w:szCs w:val="19"/>
              </w:rPr>
              <w:t xml:space="preserve"> in the Region.</w:t>
            </w:r>
          </w:p>
          <w:p w14:paraId="239754A4"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 xml:space="preserve">A total amount of </w:t>
            </w:r>
            <w:r w:rsidRPr="00083A70">
              <w:rPr>
                <w:rFonts w:ascii="Arial" w:eastAsia="Arial" w:hAnsi="Arial" w:cs="Arial"/>
                <w:b/>
                <w:sz w:val="20"/>
                <w:szCs w:val="19"/>
              </w:rPr>
              <w:t>₱</w:t>
            </w:r>
            <w:r w:rsidRPr="00083A70">
              <w:rPr>
                <w:rFonts w:ascii="Arial" w:eastAsia="Arial" w:hAnsi="Arial" w:cs="Arial"/>
                <w:b/>
                <w:sz w:val="20"/>
                <w:szCs w:val="19"/>
                <w:lang w:val="en-US"/>
              </w:rPr>
              <w:t xml:space="preserve">15,130,500.00 </w:t>
            </w:r>
            <w:r w:rsidRPr="00083A70">
              <w:rPr>
                <w:rFonts w:ascii="Arial" w:eastAsia="Arial" w:hAnsi="Arial" w:cs="Arial"/>
                <w:sz w:val="20"/>
                <w:szCs w:val="19"/>
              </w:rPr>
              <w:t xml:space="preserve">was paid to </w:t>
            </w:r>
            <w:r w:rsidRPr="00083A70">
              <w:rPr>
                <w:rFonts w:ascii="Arial" w:eastAsia="Arial" w:hAnsi="Arial" w:cs="Arial"/>
                <w:b/>
                <w:sz w:val="20"/>
                <w:szCs w:val="19"/>
              </w:rPr>
              <w:t xml:space="preserve">1,887 </w:t>
            </w:r>
            <w:r w:rsidRPr="00083A70">
              <w:rPr>
                <w:rFonts w:ascii="Arial" w:eastAsia="Arial" w:hAnsi="Arial" w:cs="Arial"/>
                <w:b/>
                <w:bCs/>
                <w:sz w:val="20"/>
                <w:szCs w:val="19"/>
              </w:rPr>
              <w:t>TNVS/PUV drivers</w:t>
            </w:r>
            <w:r w:rsidRPr="00083A70">
              <w:rPr>
                <w:rFonts w:ascii="Arial" w:eastAsia="Arial" w:hAnsi="Arial" w:cs="Arial"/>
                <w:sz w:val="20"/>
                <w:szCs w:val="19"/>
              </w:rPr>
              <w:t xml:space="preserve"> in the Region.</w:t>
            </w:r>
          </w:p>
          <w:p w14:paraId="7F96C9ED"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083A70" w:rsidRDefault="008E35DA" w:rsidP="005B09E5">
            <w:pPr>
              <w:pStyle w:val="ListParagraph"/>
              <w:numPr>
                <w:ilvl w:val="0"/>
                <w:numId w:val="5"/>
              </w:numPr>
              <w:spacing w:after="0" w:line="240" w:lineRule="auto"/>
              <w:jc w:val="both"/>
              <w:rPr>
                <w:rFonts w:ascii="Arial" w:eastAsia="Arial" w:hAnsi="Arial" w:cs="Arial"/>
                <w:sz w:val="20"/>
                <w:szCs w:val="19"/>
              </w:rPr>
            </w:pPr>
            <w:r w:rsidRPr="00083A7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C88A9AF" w:rsidR="008E35DA" w:rsidRPr="00FA004C" w:rsidRDefault="00D31886" w:rsidP="00BE48D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32E0E">
              <w:rPr>
                <w:rFonts w:ascii="Arial" w:eastAsia="Arial" w:hAnsi="Arial" w:cs="Arial"/>
                <w:color w:val="0070C0"/>
                <w:sz w:val="20"/>
                <w:szCs w:val="20"/>
              </w:rPr>
              <w:t>1</w:t>
            </w:r>
            <w:r w:rsidR="00575096">
              <w:rPr>
                <w:rFonts w:ascii="Arial" w:eastAsia="Arial" w:hAnsi="Arial" w:cs="Arial"/>
                <w:color w:val="0070C0"/>
                <w:sz w:val="20"/>
                <w:szCs w:val="20"/>
              </w:rPr>
              <w:t>6</w:t>
            </w:r>
            <w:r w:rsidR="00CA252C" w:rsidRPr="00732E0E">
              <w:rPr>
                <w:rFonts w:ascii="Arial" w:eastAsia="Arial" w:hAnsi="Arial" w:cs="Arial"/>
                <w:color w:val="0070C0"/>
                <w:sz w:val="20"/>
                <w:szCs w:val="20"/>
              </w:rPr>
              <w:t xml:space="preserve"> </w:t>
            </w:r>
            <w:r w:rsidR="00BE48D9" w:rsidRPr="00732E0E">
              <w:rPr>
                <w:rFonts w:ascii="Arial" w:eastAsia="Arial" w:hAnsi="Arial" w:cs="Arial"/>
                <w:color w:val="0070C0"/>
                <w:sz w:val="20"/>
                <w:szCs w:val="20"/>
              </w:rPr>
              <w:t>April</w:t>
            </w:r>
            <w:r w:rsidR="00CA252C" w:rsidRPr="00732E0E">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13FA86A" w:rsidR="008E35DA" w:rsidRPr="00732E0E" w:rsidRDefault="008E35DA" w:rsidP="00575096">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732E0E">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575096" w:rsidRPr="00575096">
              <w:rPr>
                <w:rFonts w:ascii="Arial" w:eastAsia="Arial" w:hAnsi="Arial" w:cs="Arial"/>
                <w:b/>
                <w:color w:val="0070C0"/>
                <w:sz w:val="20"/>
                <w:szCs w:val="19"/>
                <w:lang w:bidi="en-US"/>
              </w:rPr>
              <w:t>208,319</w:t>
            </w:r>
            <w:r w:rsidR="00575096">
              <w:rPr>
                <w:rFonts w:ascii="Arial" w:eastAsia="Arial" w:hAnsi="Arial" w:cs="Arial"/>
                <w:b/>
                <w:color w:val="0070C0"/>
                <w:sz w:val="20"/>
                <w:szCs w:val="19"/>
                <w:lang w:bidi="en-US"/>
              </w:rPr>
              <w:t xml:space="preserve"> </w:t>
            </w:r>
            <w:r w:rsidRPr="00732E0E">
              <w:rPr>
                <w:rFonts w:ascii="Arial" w:eastAsia="Arial" w:hAnsi="Arial" w:cs="Arial"/>
                <w:b/>
                <w:color w:val="0070C0"/>
                <w:sz w:val="20"/>
                <w:szCs w:val="19"/>
                <w:lang w:bidi="en-US"/>
              </w:rPr>
              <w:t>clients</w:t>
            </w:r>
            <w:r w:rsidRPr="00732E0E">
              <w:rPr>
                <w:rFonts w:ascii="Arial" w:eastAsia="Arial" w:hAnsi="Arial" w:cs="Arial"/>
                <w:color w:val="0070C0"/>
                <w:sz w:val="20"/>
                <w:szCs w:val="19"/>
                <w:lang w:bidi="en-US"/>
              </w:rPr>
              <w:t xml:space="preserve"> were served and provided with assistance amounting to </w:t>
            </w:r>
            <w:r w:rsidR="00575096" w:rsidRPr="00575096">
              <w:rPr>
                <w:rFonts w:ascii="Arial" w:eastAsia="Arial" w:hAnsi="Arial" w:cs="Arial"/>
                <w:b/>
                <w:color w:val="0070C0"/>
                <w:sz w:val="20"/>
                <w:szCs w:val="19"/>
                <w:lang w:bidi="en-US"/>
              </w:rPr>
              <w:t>₱637,490,644.99</w:t>
            </w:r>
            <w:r w:rsidR="00575096">
              <w:rPr>
                <w:rFonts w:ascii="Arial" w:eastAsia="Arial" w:hAnsi="Arial" w:cs="Arial"/>
                <w:b/>
                <w:color w:val="0070C0"/>
                <w:sz w:val="20"/>
                <w:szCs w:val="19"/>
                <w:lang w:bidi="en-US"/>
              </w:rPr>
              <w:t xml:space="preserve"> </w:t>
            </w:r>
            <w:r w:rsidRPr="00732E0E">
              <w:rPr>
                <w:rFonts w:ascii="Arial" w:eastAsia="Arial" w:hAnsi="Arial" w:cs="Arial"/>
                <w:color w:val="0070C0"/>
                <w:sz w:val="20"/>
                <w:szCs w:val="19"/>
                <w:lang w:bidi="en-US"/>
              </w:rPr>
              <w:t>through medical</w:t>
            </w:r>
            <w:r w:rsidR="001A244D" w:rsidRPr="00732E0E">
              <w:rPr>
                <w:rFonts w:ascii="Arial" w:eastAsia="Arial" w:hAnsi="Arial" w:cs="Arial"/>
                <w:color w:val="0070C0"/>
                <w:sz w:val="20"/>
                <w:szCs w:val="19"/>
                <w:lang w:bidi="en-US"/>
              </w:rPr>
              <w:t xml:space="preserve"> </w:t>
            </w:r>
            <w:r w:rsidR="001A244D" w:rsidRPr="00732E0E">
              <w:rPr>
                <w:rFonts w:ascii="Arial" w:eastAsia="Arial" w:hAnsi="Arial" w:cs="Arial"/>
                <w:color w:val="0070C0"/>
                <w:sz w:val="20"/>
                <w:szCs w:val="19"/>
                <w:lang w:bidi="en-US"/>
              </w:rPr>
              <w:lastRenderedPageBreak/>
              <w:t>assistance</w:t>
            </w:r>
            <w:r w:rsidRPr="00732E0E">
              <w:rPr>
                <w:rFonts w:ascii="Arial" w:eastAsia="Arial" w:hAnsi="Arial" w:cs="Arial"/>
                <w:color w:val="0070C0"/>
                <w:sz w:val="20"/>
                <w:szCs w:val="19"/>
                <w:lang w:bidi="en-US"/>
              </w:rPr>
              <w:t>, burial</w:t>
            </w:r>
            <w:r w:rsidR="001A244D" w:rsidRPr="00732E0E">
              <w:rPr>
                <w:rFonts w:ascii="Arial" w:eastAsia="Arial" w:hAnsi="Arial" w:cs="Arial"/>
                <w:color w:val="0070C0"/>
                <w:sz w:val="20"/>
                <w:szCs w:val="19"/>
                <w:lang w:bidi="en-US"/>
              </w:rPr>
              <w:t xml:space="preserve"> assistance</w:t>
            </w:r>
            <w:r w:rsidRPr="00732E0E">
              <w:rPr>
                <w:rFonts w:ascii="Arial" w:eastAsia="Arial" w:hAnsi="Arial" w:cs="Arial"/>
                <w:color w:val="0070C0"/>
                <w:sz w:val="20"/>
                <w:szCs w:val="19"/>
                <w:lang w:bidi="en-US"/>
              </w:rPr>
              <w:t xml:space="preserve">, food </w:t>
            </w:r>
            <w:r w:rsidR="001A244D" w:rsidRPr="00732E0E">
              <w:rPr>
                <w:rFonts w:ascii="Arial" w:eastAsia="Arial" w:hAnsi="Arial" w:cs="Arial"/>
                <w:color w:val="0070C0"/>
                <w:sz w:val="20"/>
                <w:szCs w:val="19"/>
                <w:lang w:bidi="en-US"/>
              </w:rPr>
              <w:t xml:space="preserve">assistance, </w:t>
            </w:r>
            <w:r w:rsidRPr="00732E0E">
              <w:rPr>
                <w:rFonts w:ascii="Arial" w:eastAsia="Arial" w:hAnsi="Arial" w:cs="Arial"/>
                <w:color w:val="0070C0"/>
                <w:sz w:val="20"/>
                <w:szCs w:val="19"/>
                <w:lang w:bidi="en-US"/>
              </w:rPr>
              <w:t xml:space="preserve">and other </w:t>
            </w:r>
            <w:r w:rsidR="001A244D" w:rsidRPr="00732E0E">
              <w:rPr>
                <w:rFonts w:ascii="Arial" w:eastAsia="Arial" w:hAnsi="Arial" w:cs="Arial"/>
                <w:color w:val="0070C0"/>
                <w:sz w:val="20"/>
                <w:szCs w:val="19"/>
                <w:lang w:bidi="en-US"/>
              </w:rPr>
              <w:t>AICS services</w:t>
            </w:r>
            <w:r w:rsidRPr="00732E0E">
              <w:rPr>
                <w:rFonts w:ascii="Arial" w:eastAsia="Arial" w:hAnsi="Arial" w:cs="Arial"/>
                <w:color w:val="0070C0"/>
                <w:sz w:val="20"/>
                <w:szCs w:val="19"/>
                <w:lang w:bidi="en-US"/>
              </w:rPr>
              <w:t xml:space="preserve">. </w:t>
            </w:r>
          </w:p>
          <w:p w14:paraId="075B6C20" w14:textId="15330332" w:rsidR="008E35DA"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 xml:space="preserve">DSWD-FO II through the Sustainable Livelihood Program (SLP) under its Livelihood Assistance Grant 1 (LAG 1) </w:t>
            </w:r>
            <w:r w:rsidR="001A244D" w:rsidRPr="00FA004C">
              <w:rPr>
                <w:rFonts w:ascii="Arial" w:eastAsia="Arial" w:hAnsi="Arial" w:cs="Arial"/>
                <w:sz w:val="20"/>
                <w:szCs w:val="19"/>
                <w:lang w:bidi="en-US"/>
              </w:rPr>
              <w:t xml:space="preserve">has </w:t>
            </w:r>
            <w:r w:rsidRPr="00FA004C">
              <w:rPr>
                <w:rFonts w:ascii="Arial" w:eastAsia="Arial" w:hAnsi="Arial" w:cs="Arial"/>
                <w:sz w:val="20"/>
                <w:szCs w:val="19"/>
                <w:lang w:bidi="en-US"/>
              </w:rPr>
              <w:t xml:space="preserve">already disbursed a total amount of </w:t>
            </w:r>
            <w:r w:rsidRPr="00FA004C">
              <w:rPr>
                <w:rFonts w:ascii="Arial" w:eastAsia="Arial" w:hAnsi="Arial" w:cs="Arial"/>
                <w:b/>
                <w:sz w:val="20"/>
                <w:szCs w:val="19"/>
                <w:lang w:bidi="en-US"/>
              </w:rPr>
              <w:t>₱50,031,597.20</w:t>
            </w:r>
            <w:r w:rsidRPr="00FA004C">
              <w:rPr>
                <w:rFonts w:ascii="Arial" w:eastAsia="Arial" w:hAnsi="Arial" w:cs="Arial"/>
                <w:sz w:val="20"/>
                <w:szCs w:val="19"/>
                <w:lang w:bidi="en-US"/>
              </w:rPr>
              <w:t xml:space="preserve"> to </w:t>
            </w:r>
            <w:r w:rsidRPr="00FA004C">
              <w:rPr>
                <w:rFonts w:ascii="Arial" w:eastAsia="Arial" w:hAnsi="Arial" w:cs="Arial"/>
                <w:b/>
                <w:sz w:val="20"/>
                <w:szCs w:val="19"/>
                <w:lang w:bidi="en-US"/>
              </w:rPr>
              <w:t xml:space="preserve">5,991 </w:t>
            </w:r>
            <w:r w:rsidRPr="00FA004C">
              <w:rPr>
                <w:rFonts w:ascii="Arial" w:eastAsia="Arial" w:hAnsi="Arial" w:cs="Arial"/>
                <w:sz w:val="20"/>
                <w:szCs w:val="19"/>
                <w:lang w:bidi="en-US"/>
              </w:rPr>
              <w:t>beneficiaries.</w:t>
            </w:r>
          </w:p>
          <w:p w14:paraId="413271BD" w14:textId="243F2BE6" w:rsidR="005B7AF6"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DSWD-FO II ensures provision of augmentation support to LGUs, stakeholders and partners.</w:t>
            </w:r>
          </w:p>
          <w:p w14:paraId="2683E12F" w14:textId="77777777" w:rsidR="009104C9" w:rsidRPr="00FA004C"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FA004C"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FA004C">
              <w:rPr>
                <w:rFonts w:ascii="Arial" w:eastAsia="Arial" w:hAnsi="Arial" w:cs="Arial"/>
                <w:b/>
                <w:sz w:val="20"/>
                <w:szCs w:val="19"/>
              </w:rPr>
              <w:t>Social Amelioration Program (SAP)</w:t>
            </w:r>
          </w:p>
          <w:p w14:paraId="758507C8" w14:textId="77777777" w:rsidR="008E35DA" w:rsidRPr="00FA004C"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FA004C">
              <w:rPr>
                <w:rFonts w:ascii="Arial" w:eastAsia="Arial" w:hAnsi="Arial" w:cs="Arial"/>
                <w:sz w:val="20"/>
                <w:szCs w:val="19"/>
                <w:lang w:bidi="en-US"/>
              </w:rPr>
              <w:t xml:space="preserve">DSWD-FO II conducted payout to </w:t>
            </w:r>
            <w:r w:rsidRPr="00FA004C">
              <w:rPr>
                <w:rFonts w:ascii="Arial" w:eastAsia="Arial" w:hAnsi="Arial" w:cs="Arial"/>
                <w:b/>
                <w:sz w:val="20"/>
                <w:szCs w:val="19"/>
                <w:lang w:bidi="en-US"/>
              </w:rPr>
              <w:t>19,554 beneficiaries</w:t>
            </w:r>
            <w:r w:rsidRPr="00FA004C">
              <w:rPr>
                <w:rFonts w:ascii="Arial" w:eastAsia="Arial" w:hAnsi="Arial" w:cs="Arial"/>
                <w:sz w:val="20"/>
                <w:szCs w:val="19"/>
                <w:lang w:bidi="en-US"/>
              </w:rPr>
              <w:t xml:space="preserve"> of the Bayanihan 2 with a total amount of</w:t>
            </w:r>
            <w:r w:rsidRPr="00FA004C">
              <w:t xml:space="preserve"> </w:t>
            </w:r>
            <w:r w:rsidRPr="00FA004C">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lastRenderedPageBreak/>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lastRenderedPageBreak/>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lastRenderedPageBreak/>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4DB2315E"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lastRenderedPageBreak/>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24A4099" w14:textId="60BCBE31"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Releasing Officer</w:t>
      </w:r>
      <w:r w:rsidR="00021E0B">
        <w:rPr>
          <w:rFonts w:ascii="Arial" w:eastAsia="Arial" w:hAnsi="Arial" w:cs="Arial"/>
          <w:sz w:val="24"/>
          <w:szCs w:val="24"/>
        </w:rPr>
        <w:t>:</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16D4B60E" w14:textId="666EFD18" w:rsidR="00170E82" w:rsidRPr="00021E0B" w:rsidRDefault="00170E82" w:rsidP="00170E82">
      <w:pPr>
        <w:widowControl/>
        <w:spacing w:after="0" w:line="240" w:lineRule="auto"/>
        <w:contextualSpacing/>
        <w:rPr>
          <w:rFonts w:ascii="Arial" w:eastAsia="Arial" w:hAnsi="Arial" w:cs="Arial"/>
          <w:b/>
          <w:sz w:val="24"/>
          <w:szCs w:val="24"/>
        </w:rPr>
      </w:pPr>
      <w:r w:rsidRPr="00170E82">
        <w:rPr>
          <w:rFonts w:ascii="Arial" w:eastAsia="Arial" w:hAnsi="Arial" w:cs="Arial"/>
          <w:b/>
          <w:bCs/>
          <w:sz w:val="24"/>
          <w:szCs w:val="24"/>
        </w:rPr>
        <w:t>MARIEL B. FERRARIZ</w:t>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sz w:val="24"/>
          <w:szCs w:val="24"/>
        </w:rPr>
        <w:t>RODEL V. CABADDU</w:t>
      </w:r>
    </w:p>
    <w:p w14:paraId="75C137AA" w14:textId="79590442" w:rsidR="003B0FF4" w:rsidRDefault="00170E82" w:rsidP="00170E82">
      <w:pPr>
        <w:widowControl/>
        <w:spacing w:after="0" w:line="240" w:lineRule="auto"/>
        <w:contextualSpacing/>
        <w:rPr>
          <w:rFonts w:ascii="Arial" w:eastAsia="Arial" w:hAnsi="Arial" w:cs="Arial"/>
          <w:b/>
          <w:bCs/>
          <w:sz w:val="24"/>
          <w:szCs w:val="24"/>
        </w:rPr>
      </w:pPr>
      <w:r w:rsidRPr="00170E82">
        <w:rPr>
          <w:rFonts w:ascii="Arial" w:eastAsia="Arial" w:hAnsi="Arial" w:cs="Arial"/>
          <w:b/>
          <w:bCs/>
          <w:sz w:val="24"/>
          <w:szCs w:val="24"/>
        </w:rPr>
        <w:t>MARIE JOYCE G. RAFANAN</w:t>
      </w:r>
    </w:p>
    <w:p w14:paraId="040AAE0D" w14:textId="4E45B829" w:rsidR="00C6045E" w:rsidRDefault="00417D21">
      <w:pPr>
        <w:widowControl/>
        <w:spacing w:after="160" w:line="259" w:lineRule="auto"/>
        <w:rPr>
          <w:rFonts w:ascii="Arial" w:eastAsia="Arial" w:hAnsi="Arial" w:cs="Arial"/>
          <w:b/>
          <w:color w:val="002060"/>
          <w:sz w:val="28"/>
          <w:szCs w:val="28"/>
        </w:rPr>
      </w:pPr>
      <w:r>
        <w:rPr>
          <w:rFonts w:ascii="Arial" w:eastAsia="Arial" w:hAnsi="Arial" w:cs="Arial"/>
          <w:b/>
          <w:noProof/>
          <w:color w:val="002060"/>
          <w:sz w:val="28"/>
          <w:szCs w:val="24"/>
        </w:rPr>
        <w:lastRenderedPageBreak/>
        <w:drawing>
          <wp:anchor distT="0" distB="0" distL="114300" distR="114300" simplePos="0" relativeHeight="251658240" behindDoc="0" locked="0" layoutInCell="1" allowOverlap="1" wp14:anchorId="2F0116C4" wp14:editId="275182AD">
            <wp:simplePos x="0" y="0"/>
            <wp:positionH relativeFrom="column">
              <wp:posOffset>268605</wp:posOffset>
            </wp:positionH>
            <wp:positionV relativeFrom="paragraph">
              <wp:posOffset>304165</wp:posOffset>
            </wp:positionV>
            <wp:extent cx="5570220" cy="41776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70220" cy="4177665"/>
                    </a:xfrm>
                    <a:prstGeom prst="rect">
                      <a:avLst/>
                    </a:prstGeom>
                  </pic:spPr>
                </pic:pic>
              </a:graphicData>
            </a:graphic>
            <wp14:sizeRelH relativeFrom="page">
              <wp14:pctWidth>0</wp14:pctWidth>
            </wp14:sizeRelH>
            <wp14:sizeRelV relativeFrom="page">
              <wp14:pctHeight>0</wp14:pctHeight>
            </wp14:sizeRelV>
          </wp:anchor>
        </w:drawing>
      </w:r>
      <w:r w:rsidR="00BE78CD">
        <w:rPr>
          <w:rFonts w:ascii="Arial" w:eastAsia="Arial" w:hAnsi="Arial" w:cs="Arial"/>
          <w:b/>
          <w:color w:val="002060"/>
          <w:sz w:val="28"/>
          <w:szCs w:val="28"/>
        </w:rPr>
        <w:t>PHOTO DOCUMENTATION</w:t>
      </w:r>
    </w:p>
    <w:p w14:paraId="580407D0" w14:textId="23531FB6" w:rsidR="00BE78CD" w:rsidRDefault="00BE78CD">
      <w:pPr>
        <w:widowControl/>
        <w:spacing w:after="160" w:line="259" w:lineRule="auto"/>
        <w:rPr>
          <w:rFonts w:ascii="Arial" w:eastAsia="Arial" w:hAnsi="Arial" w:cs="Arial"/>
          <w:b/>
          <w:color w:val="002060"/>
          <w:sz w:val="28"/>
          <w:szCs w:val="28"/>
        </w:rPr>
      </w:pPr>
    </w:p>
    <w:p w14:paraId="53658BF9" w14:textId="6EC47AFB" w:rsidR="00BE78CD" w:rsidRDefault="00BE78CD">
      <w:pPr>
        <w:widowControl/>
        <w:spacing w:after="160" w:line="259" w:lineRule="auto"/>
        <w:rPr>
          <w:rFonts w:ascii="Arial" w:eastAsia="Arial" w:hAnsi="Arial" w:cs="Arial"/>
          <w:b/>
          <w:color w:val="002060"/>
          <w:sz w:val="28"/>
          <w:szCs w:val="24"/>
        </w:rPr>
      </w:pPr>
    </w:p>
    <w:p w14:paraId="2FE3DDA5" w14:textId="2E114DD8" w:rsidR="000C6A64" w:rsidRPr="000C6A64" w:rsidRDefault="000C6A64" w:rsidP="000C6A64">
      <w:pPr>
        <w:rPr>
          <w:rFonts w:ascii="Arial" w:eastAsia="Arial" w:hAnsi="Arial" w:cs="Arial"/>
          <w:sz w:val="28"/>
          <w:szCs w:val="24"/>
        </w:rPr>
      </w:pPr>
    </w:p>
    <w:p w14:paraId="421F3D0E" w14:textId="43760B97" w:rsidR="000C6A64" w:rsidRPr="000C6A64" w:rsidRDefault="000C6A64" w:rsidP="000C6A64">
      <w:pPr>
        <w:rPr>
          <w:rFonts w:ascii="Arial" w:eastAsia="Arial" w:hAnsi="Arial" w:cs="Arial"/>
          <w:sz w:val="28"/>
          <w:szCs w:val="24"/>
        </w:rPr>
      </w:pPr>
    </w:p>
    <w:p w14:paraId="22A780F7" w14:textId="0F0B46CB" w:rsidR="000C6A64" w:rsidRPr="000C6A64" w:rsidRDefault="000C6A64" w:rsidP="000C6A64">
      <w:pPr>
        <w:rPr>
          <w:rFonts w:ascii="Arial" w:eastAsia="Arial" w:hAnsi="Arial" w:cs="Arial"/>
          <w:sz w:val="28"/>
          <w:szCs w:val="24"/>
        </w:rPr>
      </w:pPr>
    </w:p>
    <w:p w14:paraId="3EA7A307" w14:textId="4F40C41D" w:rsidR="000C6A64" w:rsidRPr="000C6A64" w:rsidRDefault="000C6A64" w:rsidP="000C6A64">
      <w:pPr>
        <w:rPr>
          <w:rFonts w:ascii="Arial" w:eastAsia="Arial" w:hAnsi="Arial" w:cs="Arial"/>
          <w:sz w:val="28"/>
          <w:szCs w:val="24"/>
        </w:rPr>
      </w:pPr>
    </w:p>
    <w:p w14:paraId="0F36E1D0" w14:textId="63DA35D0" w:rsidR="000C6A64" w:rsidRPr="000C6A64" w:rsidRDefault="000C6A64" w:rsidP="000C6A64">
      <w:pPr>
        <w:rPr>
          <w:rFonts w:ascii="Arial" w:eastAsia="Arial" w:hAnsi="Arial" w:cs="Arial"/>
          <w:sz w:val="28"/>
          <w:szCs w:val="24"/>
        </w:rPr>
      </w:pPr>
    </w:p>
    <w:p w14:paraId="5565599C" w14:textId="4C0D99C0" w:rsidR="000C6A64" w:rsidRPr="000C6A64" w:rsidRDefault="000C6A64" w:rsidP="000C6A64">
      <w:pPr>
        <w:rPr>
          <w:rFonts w:ascii="Arial" w:eastAsia="Arial" w:hAnsi="Arial" w:cs="Arial"/>
          <w:sz w:val="28"/>
          <w:szCs w:val="24"/>
        </w:rPr>
      </w:pPr>
    </w:p>
    <w:p w14:paraId="20218FC3" w14:textId="4294EAB4" w:rsidR="000C6A64" w:rsidRPr="000C6A64" w:rsidRDefault="000C6A64" w:rsidP="000C6A64">
      <w:pPr>
        <w:rPr>
          <w:rFonts w:ascii="Arial" w:eastAsia="Arial" w:hAnsi="Arial" w:cs="Arial"/>
          <w:sz w:val="28"/>
          <w:szCs w:val="24"/>
        </w:rPr>
      </w:pPr>
    </w:p>
    <w:p w14:paraId="65FCE470" w14:textId="4EF21893" w:rsidR="000C6A64" w:rsidRPr="000C6A64" w:rsidRDefault="000C6A64" w:rsidP="000C6A64">
      <w:pPr>
        <w:rPr>
          <w:rFonts w:ascii="Arial" w:eastAsia="Arial" w:hAnsi="Arial" w:cs="Arial"/>
          <w:sz w:val="28"/>
          <w:szCs w:val="24"/>
        </w:rPr>
      </w:pPr>
    </w:p>
    <w:p w14:paraId="429F7F01" w14:textId="34A224C6" w:rsidR="000C6A64" w:rsidRPr="000C6A64" w:rsidRDefault="000C6A64" w:rsidP="000C6A64">
      <w:pPr>
        <w:rPr>
          <w:rFonts w:ascii="Arial" w:eastAsia="Arial" w:hAnsi="Arial" w:cs="Arial"/>
          <w:sz w:val="28"/>
          <w:szCs w:val="24"/>
        </w:rPr>
      </w:pPr>
    </w:p>
    <w:p w14:paraId="2BF3E8C6" w14:textId="0993C994" w:rsidR="000C6A64" w:rsidRPr="000C6A64" w:rsidRDefault="000C6A64" w:rsidP="000C6A64">
      <w:pPr>
        <w:rPr>
          <w:rFonts w:ascii="Arial" w:eastAsia="Arial" w:hAnsi="Arial" w:cs="Arial"/>
          <w:sz w:val="28"/>
          <w:szCs w:val="24"/>
        </w:rPr>
      </w:pPr>
    </w:p>
    <w:p w14:paraId="1536DFBA" w14:textId="05A8F994" w:rsidR="000C6A64" w:rsidRDefault="00021E0B" w:rsidP="000C6A64">
      <w:pPr>
        <w:rPr>
          <w:rFonts w:ascii="Arial" w:eastAsia="Arial" w:hAnsi="Arial" w:cs="Arial"/>
          <w:sz w:val="28"/>
          <w:szCs w:val="24"/>
        </w:rPr>
      </w:pPr>
      <w:r>
        <w:rPr>
          <w:rFonts w:ascii="Arial" w:eastAsia="Arial" w:hAnsi="Arial" w:cs="Arial"/>
          <w:noProof/>
          <w:sz w:val="28"/>
          <w:szCs w:val="24"/>
        </w:rPr>
        <w:drawing>
          <wp:anchor distT="0" distB="0" distL="114300" distR="114300" simplePos="0" relativeHeight="251659264" behindDoc="0" locked="0" layoutInCell="1" allowOverlap="1" wp14:anchorId="7FBE0D55" wp14:editId="4F9879D4">
            <wp:simplePos x="0" y="0"/>
            <wp:positionH relativeFrom="column">
              <wp:posOffset>268605</wp:posOffset>
            </wp:positionH>
            <wp:positionV relativeFrom="paragraph">
              <wp:posOffset>36830</wp:posOffset>
            </wp:positionV>
            <wp:extent cx="5570220" cy="41776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 PHOTO] Covid #650 NCR.jpg"/>
                    <pic:cNvPicPr/>
                  </pic:nvPicPr>
                  <pic:blipFill>
                    <a:blip r:embed="rId11">
                      <a:extLst>
                        <a:ext uri="{28A0092B-C50C-407E-A947-70E740481C1C}">
                          <a14:useLocalDpi xmlns:a14="http://schemas.microsoft.com/office/drawing/2010/main" val="0"/>
                        </a:ext>
                      </a:extLst>
                    </a:blip>
                    <a:stretch>
                      <a:fillRect/>
                    </a:stretch>
                  </pic:blipFill>
                  <pic:spPr>
                    <a:xfrm>
                      <a:off x="0" y="0"/>
                      <a:ext cx="5570220" cy="4177665"/>
                    </a:xfrm>
                    <a:prstGeom prst="rect">
                      <a:avLst/>
                    </a:prstGeom>
                  </pic:spPr>
                </pic:pic>
              </a:graphicData>
            </a:graphic>
            <wp14:sizeRelH relativeFrom="page">
              <wp14:pctWidth>0</wp14:pctWidth>
            </wp14:sizeRelH>
            <wp14:sizeRelV relativeFrom="page">
              <wp14:pctHeight>0</wp14:pctHeight>
            </wp14:sizeRelV>
          </wp:anchor>
        </w:drawing>
      </w:r>
    </w:p>
    <w:p w14:paraId="4D6DA8F0" w14:textId="7E2E99BE" w:rsidR="00C10825" w:rsidRDefault="00C10825" w:rsidP="000C6A64">
      <w:pPr>
        <w:rPr>
          <w:rFonts w:ascii="Arial" w:eastAsia="Arial" w:hAnsi="Arial" w:cs="Arial"/>
          <w:sz w:val="28"/>
          <w:szCs w:val="24"/>
        </w:rPr>
      </w:pPr>
    </w:p>
    <w:p w14:paraId="5CCD1365" w14:textId="36A1D5B1" w:rsidR="001E73D9" w:rsidRDefault="001E73D9" w:rsidP="000C6A64">
      <w:pPr>
        <w:rPr>
          <w:rFonts w:ascii="Arial" w:eastAsia="Arial" w:hAnsi="Arial" w:cs="Arial"/>
          <w:sz w:val="28"/>
          <w:szCs w:val="24"/>
        </w:rPr>
      </w:pPr>
    </w:p>
    <w:p w14:paraId="4BE76B4E" w14:textId="45543731" w:rsidR="001E73D9" w:rsidRDefault="001E73D9" w:rsidP="000C6A64">
      <w:pPr>
        <w:rPr>
          <w:rFonts w:ascii="Arial" w:eastAsia="Arial" w:hAnsi="Arial" w:cs="Arial"/>
          <w:sz w:val="28"/>
          <w:szCs w:val="24"/>
        </w:rPr>
      </w:pPr>
    </w:p>
    <w:p w14:paraId="49B7F66D" w14:textId="08881DCE" w:rsidR="001E73D9" w:rsidRPr="000C6A64" w:rsidRDefault="0014026F" w:rsidP="000C6A64">
      <w:pPr>
        <w:rPr>
          <w:rFonts w:ascii="Arial" w:eastAsia="Arial" w:hAnsi="Arial" w:cs="Arial"/>
          <w:sz w:val="28"/>
          <w:szCs w:val="24"/>
        </w:rPr>
      </w:pPr>
      <w:r>
        <w:rPr>
          <w:rFonts w:ascii="Arial" w:eastAsia="Arial" w:hAnsi="Arial" w:cs="Arial"/>
          <w:sz w:val="28"/>
          <w:szCs w:val="24"/>
        </w:rPr>
        <w:tab/>
      </w:r>
      <w:bookmarkStart w:id="4" w:name="_GoBack"/>
      <w:bookmarkEnd w:id="4"/>
    </w:p>
    <w:sectPr w:rsidR="001E73D9" w:rsidRPr="000C6A64" w:rsidSect="00C76280">
      <w:headerReference w:type="even" r:id="rId12"/>
      <w:headerReference w:type="default" r:id="rId13"/>
      <w:footerReference w:type="even" r:id="rId14"/>
      <w:footerReference w:type="default" r:id="rId15"/>
      <w:headerReference w:type="first" r:id="rId16"/>
      <w:footerReference w:type="first" r:id="rId17"/>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C6E16" w14:textId="77777777" w:rsidR="002D404A" w:rsidRDefault="002D404A">
      <w:pPr>
        <w:spacing w:after="0" w:line="240" w:lineRule="auto"/>
      </w:pPr>
      <w:r>
        <w:separator/>
      </w:r>
    </w:p>
  </w:endnote>
  <w:endnote w:type="continuationSeparator" w:id="0">
    <w:p w14:paraId="5C94ED5C" w14:textId="77777777" w:rsidR="002D404A" w:rsidRDefault="002D4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25F94" w:rsidRDefault="00125F9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25F94" w:rsidRDefault="00125F94">
    <w:pPr>
      <w:pBdr>
        <w:bottom w:val="single" w:sz="6" w:space="1" w:color="000000"/>
      </w:pBdr>
      <w:tabs>
        <w:tab w:val="left" w:pos="2371"/>
        <w:tab w:val="center" w:pos="5233"/>
      </w:tabs>
      <w:spacing w:after="0" w:line="240" w:lineRule="auto"/>
      <w:jc w:val="right"/>
      <w:rPr>
        <w:sz w:val="16"/>
        <w:szCs w:val="16"/>
      </w:rPr>
    </w:pPr>
  </w:p>
  <w:p w14:paraId="2B859230" w14:textId="1DCC2F41" w:rsidR="00125F94" w:rsidRDefault="00125F94"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4026F">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4026F">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732E0E">
      <w:rPr>
        <w:rFonts w:ascii="Arial" w:eastAsia="Arial" w:hAnsi="Arial" w:cs="Arial"/>
        <w:sz w:val="14"/>
        <w:szCs w:val="14"/>
      </w:rPr>
      <w:t>50</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w:t>
    </w:r>
    <w:r w:rsidR="000D6C56">
      <w:rPr>
        <w:rFonts w:ascii="Arial" w:eastAsia="Arial" w:hAnsi="Arial" w:cs="Arial"/>
        <w:sz w:val="14"/>
        <w:szCs w:val="14"/>
      </w:rPr>
      <w:t>as of 1</w:t>
    </w:r>
    <w:r w:rsidR="00732E0E">
      <w:rPr>
        <w:rFonts w:ascii="Arial" w:eastAsia="Arial" w:hAnsi="Arial" w:cs="Arial"/>
        <w:sz w:val="14"/>
        <w:szCs w:val="14"/>
      </w:rPr>
      <w:t>6</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25F94" w:rsidRDefault="00125F9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70070" w14:textId="77777777" w:rsidR="002D404A" w:rsidRDefault="002D404A">
      <w:pPr>
        <w:spacing w:after="0" w:line="240" w:lineRule="auto"/>
      </w:pPr>
      <w:r>
        <w:separator/>
      </w:r>
    </w:p>
  </w:footnote>
  <w:footnote w:type="continuationSeparator" w:id="0">
    <w:p w14:paraId="6AD3F101" w14:textId="77777777" w:rsidR="002D404A" w:rsidRDefault="002D4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25F94" w:rsidRDefault="00125F9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25F94" w:rsidRDefault="00125F94">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25F94" w:rsidRDefault="00125F94">
    <w:pPr>
      <w:pBdr>
        <w:bottom w:val="single" w:sz="6" w:space="1" w:color="000000"/>
      </w:pBdr>
      <w:tabs>
        <w:tab w:val="center" w:pos="4680"/>
        <w:tab w:val="right" w:pos="9360"/>
      </w:tabs>
      <w:spacing w:after="0" w:line="240" w:lineRule="auto"/>
      <w:jc w:val="center"/>
      <w:rPr>
        <w:sz w:val="10"/>
      </w:rPr>
    </w:pPr>
  </w:p>
  <w:p w14:paraId="3A0C3660" w14:textId="77777777" w:rsidR="00125F94" w:rsidRDefault="00125F9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25F94" w:rsidRDefault="00125F9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5934AC1-9BE0-4757-A54F-58B220495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485</Words>
  <Characters>7686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3</cp:revision>
  <dcterms:created xsi:type="dcterms:W3CDTF">2021-04-16T08:33:00Z</dcterms:created>
  <dcterms:modified xsi:type="dcterms:W3CDTF">2021-04-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